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Fuzz</w:t>
      </w:r>
      <w:r>
        <w:t xml:space="preserve"> </w:t>
      </w:r>
      <w:r>
        <w:t xml:space="preserve">Testing</w:t>
      </w:r>
    </w:p>
    <w:p>
      <w:pPr>
        <w:pStyle w:val="Date"/>
      </w:pPr>
      <w:r>
        <w:t xml:space="preserve">2025-08-13</w:t>
      </w:r>
    </w:p>
    <w:bookmarkStart w:id="37" w:name="Xd1f8119cebce300925fe3e25b3bc016998efc77"/>
    <w:p>
      <w:pPr>
        <w:pStyle w:val="Heading1"/>
      </w:pPr>
      <w:r>
        <w:t xml:space="preserve">Chapter 1: Fuzzing Bootcamp - Your First Vulnerability Discovery</w:t>
      </w:r>
    </w:p>
    <w:p>
      <w:pPr>
        <w:pStyle w:val="FirstParagraph"/>
      </w:pPr>
      <w:r>
        <w:rPr>
          <w:i/>
          <w:iCs/>
        </w:rP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 moment you realize your application can crash in ways you never imagined</w:t>
      </w:r>
    </w:p>
    <w:p>
      <w:pPr>
        <w:pStyle w:val="BodyText"/>
      </w:pPr>
      <w:r>
        <w:t xml:space="preserve">Picture this: you’ve just deployed what you believe is rock-solid code to production. Your unit tests pass, integration tests look good, and code review caught the obvious issues. Then, three hours later, your monitoring dashboard lights up red. Service outage. Memory corruption. A single malformed input brought down your entire application.</w:t>
      </w:r>
    </w:p>
    <w:p>
      <w:pPr>
        <w:pStyle w:val="BodyText"/>
      </w:pPr>
      <w:r>
        <w:t xml:space="preserve">This scenario plays out thousands of times every day across the software industry. Despite our best testing efforts, applications fail in spectacular ways when confronted with unexpected input. The root cause? We test what we expect, not what we fear.</w:t>
      </w:r>
    </w:p>
    <w:p>
      <w:pPr>
        <w:pStyle w:val="BodyText"/>
      </w:pPr>
      <w:r>
        <w:t xml:space="preserve">Welcome to the world of modern fuzz testing—​where we systematically explore the dark corners of our applications to find crashes before our users do. By the end of this chapter, you’ll discover your first real vulnerability using AFL++, understand why coverage-guided fuzzing revolutionizes reliability testing, and build the foundation for preventing service outages through systematic crash discovery.</w:t>
      </w:r>
    </w:p>
    <w:p>
      <w:pPr>
        <w:pStyle w:val="BodyText"/>
      </w:pPr>
      <w:r>
        <w:t xml:space="preserve">Your journey begins with a single goal: finding a crash within thirty minutes. This isn’t theoretical—​you’ll actually break something, understand why it broke, and learn how to prevent similar failures in production.</w:t>
      </w:r>
    </w:p>
    <w:bookmarkStart w:id="20" w:name="X1a3bbb0bacda1b1032f014edcf8e38d3fcc0519"/>
    <w:p>
      <w:pPr>
        <w:pStyle w:val="Heading2"/>
      </w:pPr>
      <w:r>
        <w:t xml:space="preserve">The Hidden Reality of Application Failures</w:t>
      </w:r>
    </w:p>
    <w:p>
      <w:pPr>
        <w:pStyle w:val="FirstParagraph"/>
      </w:pPr>
      <w:r>
        <w:t xml:space="preserve">Your application lives in a hostile world. Every input it processes represents a potential attack vector against your service’s stability. HTTP requests carry malformed headers. Configuration files contain unexpected encoding. User uploads hide malicious payloads. API calls arrive with boundary-crossing parameters.</w:t>
      </w:r>
    </w:p>
    <w:p>
      <w:pPr>
        <w:pStyle w:val="BodyText"/>
      </w:pPr>
      <w:r>
        <w:t xml:space="preserve">Traditional testing approaches, no matter how thorough, explore only a tiny fraction of possible input combinations. Consider a simple JSON parser handling user registration data. You test valid JSON processing and obviously malformed JSON rejection. But what happens when someone submits JSON with deeply nested objects that exhaust your parser’s recursion limit? Your manual tests never explored that scenario.</w:t>
      </w:r>
    </w:p>
    <w:p>
      <w:pPr>
        <w:pStyle w:val="BodyText"/>
      </w:pPr>
      <w:r>
        <w:t xml:space="preserve">The mathematics reveal the fundamental inadequacy of traditional approaches. A simple input with just 100 bytes contains 256^100 possible combinations—​more than the number of atoms in the observable universe. Even testing one million combinations per second would require longer than the age of the universe to explore them all.</w:t>
      </w:r>
    </w:p>
    <w:p>
      <w:pPr>
        <w:pStyle w:val="BodyText"/>
      </w:pPr>
      <w:r>
        <w:t xml:space="preserve">This vast unexplored space between "obviously correct" and "obviously wrong" inputs harbors the crashes that bring down production systems. Manual testing will never find them. Random testing might stumble across them accidentally after running for years. Coverage-guided fuzzing finds them systematically within hours.</w:t>
      </w:r>
    </w:p>
    <w:p>
      <w:pPr>
        <w:pStyle w:val="BodyText"/>
      </w:pPr>
      <w:r>
        <w:rPr>
          <w:b/>
          <w:bCs/>
        </w:rPr>
        <w:t xml:space="preserve">You’ve just learned why traditional testing fails against real-world input complexity.</w:t>
      </w:r>
      <w:r>
        <w:t xml:space="preserve"> </w:t>
      </w:r>
      <w:r>
        <w:t xml:space="preserve">Now let’s understand how AFL++ solves this problem through intelligent exploration rather than brute force.</w:t>
      </w:r>
    </w:p>
    <w:bookmarkEnd w:id="20"/>
    <w:bookmarkStart w:id="21" w:name="X9e17b51c0323b30675c8c7bb176dfd6a16a733f"/>
    <w:p>
      <w:pPr>
        <w:pStyle w:val="Heading2"/>
      </w:pPr>
      <w:r>
        <w:t xml:space="preserve">Understanding Coverage-Guided Crash Discovery</w:t>
      </w:r>
    </w:p>
    <w:p>
      <w:pPr>
        <w:pStyle w:val="FirstParagraph"/>
      </w:pPr>
      <w:r>
        <w:t xml:space="preserve">AFL++ transforms mindless mutation into intelligent exploration through a sophisticated feedback loop. Instead of throwing random data at your application hoping for crashes, AFL++ tracks which parts of your code execute during each test. When it discovers an input that reaches previously unexplored code paths, it marks that input as "interesting" and uses it as a foundation for generating new test cases.</w:t>
      </w:r>
    </w:p>
    <w:p>
      <w:pPr>
        <w:pStyle w:val="BodyText"/>
      </w:pPr>
      <w:r>
        <w:t xml:space="preserve">This coverage-guided approach creates exponential improvements in crash discovery effectiveness. Traditional random testing generates millions of invalid inputs that your application’s input validation rejects immediately. AFL++ starts with valid inputs, then systematically explores variations that maintain enough validity to reach deeper code paths while introducing the subtle corruption that triggers crashes.</w:t>
      </w:r>
    </w:p>
    <w:p>
      <w:pPr>
        <w:pStyle w:val="BodyText"/>
      </w:pPr>
      <w:r>
        <w:t xml:space="preserve">The feedback mechanism works through compile-time instrumentation that embeds lightweight monitoring directly into your application’s executable code. Every basic block—​the fundamental units of program execution—​receives a unique identifier. As your application runs, AFL++ records which basic blocks execute and in what sequence, building a comprehensive map of code coverage for each test input.</w:t>
      </w:r>
    </w:p>
    <w:p>
      <w:pPr>
        <w:pStyle w:val="BodyText"/>
      </w:pPr>
      <w:r>
        <w:t xml:space="preserve">When AFL++ mutates an input and discovers that the mutation reaches new basic blocks, it adds that input to its queue for further exploration. This creates a self-reinforcing cycle where successful mutations beget more successful mutations, systematically expanding coverage into previously unexplored code regions where crashes often hide.</w:t>
      </w:r>
    </w:p>
    <w:p>
      <w:pPr>
        <w:pStyle w:val="BodyText"/>
      </w:pPr>
      <w:r>
        <w:t xml:space="preserve">The beauty of this approach lies in its ability to maintain semantic validity while exploring edge cases. AFL++ doesn’t need to understand your input format—​it learns the structure through trial and error, discovering which mutations preserve validity and which cause immediate rejection. Over time, it builds an implicit understanding of your input format’s structure and uses that knowledge to generate increasingly sophisticated test cases.</w:t>
      </w:r>
    </w:p>
    <w:p>
      <w:pPr>
        <w:pStyle w:val="BodyText"/>
      </w:pPr>
      <w:r>
        <w:t xml:space="preserve">You witness this intelligence in action when AFL++ discovers that flipping certain bits breaks input validation while flipping others reaches deeper parsing logic. The fuzzer learns from each failed attempt, gradually building expertise about your application’s input processing behavior.</w:t>
      </w:r>
    </w:p>
    <w:p>
      <w:pPr>
        <w:pStyle w:val="BodyText"/>
      </w:pPr>
      <w:r>
        <w:rPr>
          <w:b/>
          <w:bCs/>
        </w:rPr>
        <w:t xml:space="preserve">You now understand how AFL++ uses coverage feedback to guide intelligent exploration rather than random testing.</w:t>
      </w:r>
      <w:r>
        <w:t xml:space="preserve"> </w:t>
      </w:r>
      <w:r>
        <w:t xml:space="preserve">Next, we’ll set up the environment where you’ll experience this intelligence firsthand.</w:t>
      </w:r>
    </w:p>
    <w:bookmarkEnd w:id="21"/>
    <w:bookmarkStart w:id="22" w:name="Xb84d2ba9d85a07c2d80c73d9bf4455a309089c2"/>
    <w:p>
      <w:pPr>
        <w:pStyle w:val="Heading2"/>
      </w:pPr>
      <w:r>
        <w:t xml:space="preserve">Setting Up Your Crash Discovery Environment</w:t>
      </w:r>
    </w:p>
    <w:p>
      <w:pPr>
        <w:pStyle w:val="FirstParagraph"/>
      </w:pPr>
      <w:r>
        <w:t xml:space="preserve">Before you start finding crashes, you need a reliable, reproducible environment that isolates your fuzzing activities from your development system. Docker provides the perfect foundation for this isolation, ensuring your fuzzing setup works consistently across different machines while preventing any accidental contamination of your development environment.</w:t>
      </w:r>
    </w:p>
    <w:p>
      <w:pPr>
        <w:pStyle w:val="BodyText"/>
      </w:pPr>
      <w:r>
        <w:t xml:space="preserve">The containerized approach offers significant advantages beyond simple isolation. Docker enables rapid iteration on fuzzing configurations, easy sharing of working setups across team members, and trivial cleanup after intensive fuzzing campaigns. When you’re generating millions of test cases and potentially triggering hundreds of crashes, the ability to reset your environment completely with a single command becomes invaluable.</w:t>
      </w:r>
    </w:p>
    <w:p>
      <w:pPr>
        <w:pStyle w:val="BodyText"/>
      </w:pPr>
      <w:r>
        <w:t xml:space="preserve">You’ll build a Docker setup that includes AFL++ with all necessary instrumentation tools, debugging utilities for crash analysis, and a complete development environment optimized for vulnerability discovery. This foundation supports both initial learning and eventual scaling to production-grade fuzzing operations.</w:t>
      </w:r>
    </w:p>
    <w:p>
      <w:pPr>
        <w:pStyle w:val="BodyText"/>
      </w:pPr>
      <w:r>
        <w:t xml:space="preserve">The containerized environment eliminates the most common AFL++ setup pitfalls that can derail initial fuzzing attempts. Missing dependencies vanish when you use a known-good container image. Incorrect compiler configurations become impossible when the container includes pre-configured toolchains. Filesystem permission issues disappear when you mount directories with appropriate access controls.</w:t>
      </w:r>
    </w:p>
    <w:p>
      <w:pPr>
        <w:pStyle w:val="BodyText"/>
      </w:pPr>
      <w:r>
        <w:t xml:space="preserve">Beyond the basic AFL++ installation, your environment includes AddressSanitizer for enhanced crash detection, Valgrind for memory error analysis, and GDB for interactive debugging. This complete toolkit ensures you can not only find crashes but also analyze them effectively to understand their impact on service reliability.</w:t>
      </w:r>
    </w:p>
    <w:p>
      <w:pPr>
        <w:pStyle w:val="BodyText"/>
      </w:pPr>
      <w:r>
        <w:t xml:space="preserve">You’ll verify your environment setup by running a simple AFL++ test campaign against a known vulnerable target. This verification step confirms that your instrumentation works correctly, your compiler produces instrumented binaries, and your monitoring tools capture crash information properly.</w:t>
      </w:r>
    </w:p>
    <w:p>
      <w:pPr>
        <w:pStyle w:val="BodyText"/>
      </w:pPr>
      <w:r>
        <w:rPr>
          <w:b/>
          <w:bCs/>
        </w:rPr>
        <w:t xml:space="preserve">You’ve now prepared a professional fuzzing environment that eliminates setup complications and enables immediate crash discovery.</w:t>
      </w:r>
      <w:r>
        <w:t xml:space="preserve"> </w:t>
      </w:r>
      <w:r>
        <w:t xml:space="preserve">Let’s use this environment to find your first vulnerability.</w:t>
      </w:r>
    </w:p>
    <w:bookmarkEnd w:id="22"/>
    <w:bookmarkStart w:id="23" w:name="Xbc1a1b949313260fa0551c2bfd87755d64fc586"/>
    <w:p>
      <w:pPr>
        <w:pStyle w:val="Heading2"/>
      </w:pPr>
      <w:r>
        <w:t xml:space="preserve">Your First Vulnerability Discovery</w:t>
      </w:r>
    </w:p>
    <w:p>
      <w:pPr>
        <w:pStyle w:val="FirstParagraph"/>
      </w:pPr>
      <w:r>
        <w:t xml:space="preserve">Now comes the moment you’ve been waiting for—​actually finding a crash. You’ll start with a deliberately vulnerable application that contains memory corruption bugs typical of real-world software. This approach ensures you experience the satisfaction of crash discovery immediately, building confidence before tackling more complex targets.</w:t>
      </w:r>
    </w:p>
    <w:p>
      <w:pPr>
        <w:pStyle w:val="BodyText"/>
      </w:pPr>
      <w:r>
        <w:t xml:space="preserve">The target application processes image metadata from uploaded files—​a common scenario in web applications that often contains subtle security vulnerabilities. Image parsing code frequently deals with complex file formats, dynamic memory allocation, and untrusted input, creating perfect conditions for memory corruption bugs.</w:t>
      </w:r>
    </w:p>
    <w:p>
      <w:pPr>
        <w:pStyle w:val="BodyText"/>
      </w:pPr>
      <w:r>
        <w:t xml:space="preserve">You’ll work with an application that contains several typical flaws: buffer overflows in header parsing, integer overflows in size calculations, and use-after-free conditions in error handling paths. These bugs represent real vulnerability classes found in production applications, not artificial academic examples designed purely for educational purposes.</w:t>
      </w:r>
    </w:p>
    <w:p>
      <w:pPr>
        <w:pStyle w:val="BodyText"/>
      </w:pPr>
      <w:r>
        <w:t xml:space="preserve">Creating an AFL++ harness transforms this vulnerable application into a fuzzing target. The harness serves as the bridge between AFL++'s test case generation and your application’s input processing logic. You’ll build a simple wrapper that reads fuzzer-generated input and feeds it to your target function.</w:t>
      </w:r>
    </w:p>
    <w:p>
      <w:pPr>
        <w:pStyle w:val="BodyText"/>
      </w:pPr>
      <w:r>
        <w:t xml:space="preserve">The harness pattern remains consistent across all AFL++ fuzzing campaigns: read input data, call your target function, handle any errors gracefully. This simplicity enables rapid development of fuzzing campaigns for new targets without complex infrastructure requirements.</w:t>
      </w:r>
    </w:p>
    <w:p>
      <w:pPr>
        <w:pStyle w:val="BodyText"/>
      </w:pPr>
      <w:r>
        <w:t xml:space="preserve">You’ll prepare a seed corpus of valid image files that provide good initial coverage of your target application’s parsing logic. The corpus quality dramatically affects AFL++ effectiveness—​diverse, realistic inputs guide the fuzzer toward interesting code paths more efficiently than minimal synthetic examples.</w:t>
      </w:r>
    </w:p>
    <w:p>
      <w:pPr>
        <w:pStyle w:val="BodyText"/>
      </w:pPr>
      <w:r>
        <w:t xml:space="preserve">Starting AFL++ begins the systematic exploration process that will discover vulnerabilities within minutes. You’ll watch as AFL++ transforms your valid seed inputs through systematic mutation: flipping individual bits, inserting random bytes, truncating sections, and splicing different inputs together. Each mutation receives immediate testing, with successful mutations that increase coverage saved for further exploration.</w:t>
      </w:r>
    </w:p>
    <w:p>
      <w:pPr>
        <w:pStyle w:val="BodyText"/>
      </w:pPr>
      <w:r>
        <w:t xml:space="preserve">Within minutes of starting AFL++, you’ll witness your first crash discovery. The terminal output shows AFL++ systematically exploring new code paths, tracking coverage statistics, and ultimately discovering input combinations that cause your application to crash. This moment—​watching AFL++ find a real vulnerability autonomously—​demonstrates the power of coverage-guided fuzzing in a way that no theoretical explanation can match.</w:t>
      </w:r>
    </w:p>
    <w:p>
      <w:pPr>
        <w:pStyle w:val="BodyText"/>
      </w:pPr>
      <w:r>
        <w:t xml:space="preserve">You’ll see AFL++ create a "crashes" directory containing the exact input that triggered the failure. This deterministic reproduction capability distinguishes fuzzing-discovered crashes from intermittent bugs that disappear when you try to investigate them.</w:t>
      </w:r>
    </w:p>
    <w:p>
      <w:pPr>
        <w:pStyle w:val="BodyText"/>
      </w:pPr>
      <w:r>
        <w:rPr>
          <w:b/>
          <w:bCs/>
        </w:rPr>
        <w:t xml:space="preserve">You’ve just discovered your first vulnerability using AFL++ and experienced the systematic exploration process that makes coverage-guided fuzzing so effective.</w:t>
      </w:r>
      <w:r>
        <w:t xml:space="preserve"> </w:t>
      </w:r>
      <w:r>
        <w:t xml:space="preserve">Now you need to understand what this crash means for your application’s reliability.</w:t>
      </w:r>
    </w:p>
    <w:bookmarkEnd w:id="23"/>
    <w:bookmarkStart w:id="24" w:name="X86a76d6505b3c1fab0655120ce582fdc3cb55f5"/>
    <w:p>
      <w:pPr>
        <w:pStyle w:val="Heading2"/>
      </w:pPr>
      <w:r>
        <w:t xml:space="preserve">Analyzing Your First Crash</w:t>
      </w:r>
    </w:p>
    <w:p>
      <w:pPr>
        <w:pStyle w:val="FirstParagraph"/>
      </w:pPr>
      <w:r>
        <w:t xml:space="preserve">Finding the crash is just the beginning. Understanding what went wrong, why it happened, and how it impacts service reliability requires systematic crash analysis. The skills you develop analyzing your first AFL++ crash will serve you throughout your fuzzing journey, enabling rapid triage of complex vulnerabilities in production systems.</w:t>
      </w:r>
    </w:p>
    <w:p>
      <w:pPr>
        <w:pStyle w:val="BodyText"/>
      </w:pPr>
      <w:r>
        <w:t xml:space="preserve">AFL++ saves every crashing input it discovers, along with metadata about the crash type and location. This crash corpus becomes a treasure trove of information about your application’s failure modes. Each crash represents a potential service outage—​understanding these failures prevents them from occurring in production.</w:t>
      </w:r>
    </w:p>
    <w:p>
      <w:pPr>
        <w:pStyle w:val="BodyText"/>
      </w:pPr>
      <w:r>
        <w:t xml:space="preserve">You begin crash analysis with reproduction using the exact input that AFL++ discovered. This reproducibility enables deterministic analysis that you can repeat across different environments and debugging configurations. Load the crashing input into your debugger and watch the failure occur in controlled conditions.</w:t>
      </w:r>
    </w:p>
    <w:p>
      <w:pPr>
        <w:pStyle w:val="BodyText"/>
      </w:pPr>
      <w:r>
        <w:t xml:space="preserve">AddressSanitizer output provides the critical details you need for impact assessment: the exact memory violation type, the precise memory address involved, and the complete stack trace leading to the crash. This information enables rapid classification of crashes by severity and exploitation potential.</w:t>
      </w:r>
    </w:p>
    <w:p>
      <w:pPr>
        <w:pStyle w:val="BodyText"/>
      </w:pPr>
      <w:r>
        <w:t xml:space="preserve">You’ll learn to distinguish between different vulnerability classes that carry different reliability implications. Buffer overflows that occur during request processing represent critical service availability risks that require immediate attention. Memory leaks that accumulate over time can cause gradual service degradation that might manifest only under sustained load. Use-after-free conditions might enable arbitrary code execution if attackers can control the freed memory contents.</w:t>
      </w:r>
    </w:p>
    <w:p>
      <w:pPr>
        <w:pStyle w:val="BodyText"/>
      </w:pPr>
      <w:r>
        <w:t xml:space="preserve">Understanding these differences guides your response priorities effectively. Crashes triggered by external input demand urgent remediation because attackers can weaponize them immediately. Crashes that occur only during error handling might receive lower priority since they require specific failure conditions to trigger. Crashes in security-critical contexts require urgent attention regardless of their triggering conditions.</w:t>
      </w:r>
    </w:p>
    <w:p>
      <w:pPr>
        <w:pStyle w:val="BodyText"/>
      </w:pPr>
      <w:r>
        <w:t xml:space="preserve">The stack trace reveals the execution path that led to the crash, providing crucial context for understanding the root cause. Functions involved in parsing external input often represent the most critical attack surface since they process untrusted data directly. Crashes that occur deep in library code might indicate subtle bugs in dependency management or unexpected interaction between components.</w:t>
      </w:r>
    </w:p>
    <w:p>
      <w:pPr>
        <w:pStyle w:val="BodyText"/>
      </w:pPr>
      <w:r>
        <w:t xml:space="preserve">You’ll discover that modern applications rarely crash due to single-line programming errors. Most crashes result from complex interactions between multiple code paths, making them difficult to discover through traditional testing approaches. AFL++ excels at finding these interaction bugs by systematically exploring combinations of program states that manual testing would never encounter.</w:t>
      </w:r>
    </w:p>
    <w:p>
      <w:pPr>
        <w:pStyle w:val="BodyText"/>
      </w:pPr>
      <w:r>
        <w:t xml:space="preserve">Your analysis process determines whether each crash represents a genuine threat to service stability or a theoretical vulnerability with minimal practical impact. You verify that crashes occur consistently across different environments and configurations, ruling out environmental factors that might mask the true nature of the vulnerability.</w:t>
      </w:r>
    </w:p>
    <w:p>
      <w:pPr>
        <w:pStyle w:val="BodyText"/>
      </w:pPr>
      <w:r>
        <w:rPr>
          <w:b/>
          <w:bCs/>
        </w:rPr>
        <w:t xml:space="preserve">You now understand how to analyze AFL++ crashes systematically to determine their impact on service reliability and prioritize remediation efforts accordingly.</w:t>
      </w:r>
      <w:r>
        <w:t xml:space="preserve"> </w:t>
      </w:r>
      <w:r>
        <w:t xml:space="preserve">Let’s build on this knowledge to create more effective fuzzing campaigns.</w:t>
      </w:r>
    </w:p>
    <w:bookmarkEnd w:id="24"/>
    <w:bookmarkStart w:id="25" w:name="X5ad30dda38340a493f2b9f9e5e1dbd1aefe3eef"/>
    <w:p>
      <w:pPr>
        <w:pStyle w:val="Heading2"/>
      </w:pPr>
      <w:r>
        <w:t xml:space="preserve">Building Effective Seed Corpora for Maximum Crash Discovery</w:t>
      </w:r>
    </w:p>
    <w:p>
      <w:pPr>
        <w:pStyle w:val="FirstParagraph"/>
      </w:pPr>
      <w:r>
        <w:t xml:space="preserve">The quality of your initial seed corpus dramatically influences AFL++ effectiveness. Well-chosen seeds provide comprehensive code coverage while maintaining reasonable file sizes for efficient mutation. Poor corpus selection limits AFL++ to exploring only shallow code paths, missing the deep vulnerabilities that matter most for service reliability.</w:t>
      </w:r>
    </w:p>
    <w:p>
      <w:pPr>
        <w:pStyle w:val="BodyText"/>
      </w:pPr>
      <w:r>
        <w:t xml:space="preserve">Effective seed selection requires understanding your application’s input format structure. Image parsers benefit from diverse image types that exercise different format specifications, color depth handling, compression algorithms, and metadata structures. Each variation opens different code paths for AFL++ exploration, increasing the probability of discovering format-specific vulnerabilities.</w:t>
      </w:r>
    </w:p>
    <w:p>
      <w:pPr>
        <w:pStyle w:val="BodyText"/>
      </w:pPr>
      <w:r>
        <w:t xml:space="preserve">Real-world files generally provide better coverage than artificially constructed minimal examples. Production applications handle realistic inputs, and realistic inputs reveal realistic failure modes that actually threaten service stability. However, massive files can slow AFL++ mutation significantly, requiring you to balance coverage benefits against performance costs.</w:t>
      </w:r>
    </w:p>
    <w:p>
      <w:pPr>
        <w:pStyle w:val="BodyText"/>
      </w:pPr>
      <w:r>
        <w:t xml:space="preserve">You’ll learn corpus curation techniques that maximize coverage while optimizing performance. Start with diverse, realistic examples that exercise different code paths through your application. Remove redundant files that don’t contribute unique coverage. Minimize file sizes while preserving structural diversity that enables effective mutation.</w:t>
      </w:r>
    </w:p>
    <w:p>
      <w:pPr>
        <w:pStyle w:val="BodyText"/>
      </w:pPr>
      <w:r>
        <w:t xml:space="preserve">Corpus quality measurement involves coverage analysis that ensures your seeds exercise diverse code paths through your target application. Areas of your application that never execute during corpus processing will remain unexplored during fuzzing, potentially hiding critical vulnerabilities in unexercised code regions.</w:t>
      </w:r>
    </w:p>
    <w:p>
      <w:pPr>
        <w:pStyle w:val="BodyText"/>
      </w:pPr>
      <w:r>
        <w:t xml:space="preserve">You monitor corpus effectiveness through AFL++ coverage statistics that reveal which portions of your application receive thorough exploration and which areas remain untested. This feedback enables iterative corpus improvement as you identify and address coverage gaps through targeted seed selection.</w:t>
      </w:r>
    </w:p>
    <w:p>
      <w:pPr>
        <w:pStyle w:val="BodyText"/>
      </w:pPr>
      <w:r>
        <w:t xml:space="preserve">Dynamic corpus improvement occurs naturally as AFL++ discovers interesting inputs during fuzzing campaigns. Inputs that trigger new coverage automatically join the corpus, expanding exploration into previously unreachable code regions. This self-improving behavior distinguishes coverage-guided fuzzing from static testing approaches that cannot adapt to discovered program behavior.</w:t>
      </w:r>
    </w:p>
    <w:p>
      <w:pPr>
        <w:pStyle w:val="BodyText"/>
      </w:pPr>
      <w:r>
        <w:t xml:space="preserve">The corpus serves as institutional memory for your fuzzing campaigns. Once AFL++ discovers interesting inputs for a particular application, those inputs can seed future fuzzing sessions, enabling incremental improvement over time. Teams often maintain shared corpus repositories that accumulate fuzzing knowledge across multiple campaigns and team members.</w:t>
      </w:r>
    </w:p>
    <w:p>
      <w:pPr>
        <w:pStyle w:val="BodyText"/>
      </w:pPr>
      <w:r>
        <w:rPr>
          <w:b/>
          <w:bCs/>
        </w:rPr>
        <w:t xml:space="preserve">You’ve learned how to build and curate effective seed corpora that maximize AFL++ crash discovery while optimizing performance for practical fuzzing campaigns.</w:t>
      </w:r>
      <w:r>
        <w:t xml:space="preserve"> </w:t>
      </w:r>
      <w:r>
        <w:t xml:space="preserve">Now let’s create harnesses that focus this discovery power on your specific applications.</w:t>
      </w:r>
    </w:p>
    <w:bookmarkEnd w:id="25"/>
    <w:bookmarkStart w:id="26" w:name="X424166596bc1ccbc32540d3fd66bb6f3393a526"/>
    <w:p>
      <w:pPr>
        <w:pStyle w:val="Heading2"/>
      </w:pPr>
      <w:r>
        <w:t xml:space="preserve">Creating Your First Crash-Finding Harness</w:t>
      </w:r>
    </w:p>
    <w:p>
      <w:pPr>
        <w:pStyle w:val="FirstParagraph"/>
      </w:pPr>
      <w:r>
        <w:t xml:space="preserve">Harness development transforms AFL++ from a generic fuzzing tool into a precision vulnerability discovery system tailored to your specific application. The harness defines how fuzzer-generated input reaches your target code, making the difference between effective crash discovery and hours of wasted computation exploring irrelevant code paths.</w:t>
      </w:r>
    </w:p>
    <w:p>
      <w:pPr>
        <w:pStyle w:val="BodyText"/>
      </w:pPr>
      <w:r>
        <w:t xml:space="preserve">You’ll master the fundamental harness pattern that remains consistent across all AFL++ applications: initialize your target, read fuzzer input, process the input through your target function, and handle results cleanly. This simplicity enables rapid harness development while maintaining the flexibility needed for complex applications.</w:t>
      </w:r>
    </w:p>
    <w:p>
      <w:pPr>
        <w:pStyle w:val="BodyText"/>
      </w:pPr>
      <w:r>
        <w:t xml:space="preserve">Effective harnesses exercise realistic code paths that mirror actual application usage patterns. If your production application processes HTTP requests, your harness should simulate request processing workflows. If your application reads configuration files, your harness should mirror configuration loading procedures. The closer your harness matches real usage, the more relevant your crash discoveries become.</w:t>
      </w:r>
    </w:p>
    <w:p>
      <w:pPr>
        <w:pStyle w:val="BodyText"/>
      </w:pPr>
      <w:r>
        <w:t xml:space="preserve">You’ll implement persistent mode harnesses that eliminate process startup overhead by keeping your target application loaded in memory between test cases. This optimization typically improves AFL++ throughput by orders of magnitude, enabling discovery of subtle crashes that require extensive input exploration to trigger reliably.</w:t>
      </w:r>
    </w:p>
    <w:p>
      <w:pPr>
        <w:pStyle w:val="BodyText"/>
      </w:pPr>
      <w:r>
        <w:t xml:space="preserve">Persistent mode implementation requires careful state management to prevent test case interference. Each fuzzing iteration must start with clean application state, requiring explicit cleanup or state reset between iterations. Memory leaks, file handle exhaustion, and global variable corruption can compromise persistent mode effectiveness if you don’t handle state management properly.</w:t>
      </w:r>
    </w:p>
    <w:p>
      <w:pPr>
        <w:pStyle w:val="BodyText"/>
      </w:pPr>
      <w:r>
        <w:t xml:space="preserve">Your harness instrumentation provides visibility into fuzzing effectiveness through coverage tracking and performance monitoring. Well-instrumented harnesses reveal which code paths AFL++ explores successfully and which areas remain unreachable, guiding corpus improvement and target optimization efforts.</w:t>
      </w:r>
    </w:p>
    <w:p>
      <w:pPr>
        <w:pStyle w:val="BodyText"/>
      </w:pPr>
      <w:r>
        <w:t xml:space="preserve">Input processing optimization focuses AFL++ exploration on the most valuable code paths for vulnerability discovery. Some applications spend significant time in initialization or cleanup code that rarely contains vulnerabilities. You can design harnesses that bypass these areas, concentrating fuzzing effort on input validation and data processing logic where crashes commonly occur.</w:t>
      </w:r>
    </w:p>
    <w:p>
      <w:pPr>
        <w:pStyle w:val="BodyText"/>
      </w:pPr>
      <w:r>
        <w:t xml:space="preserve">You’ll develop harnesses that handle complex input scenarios involving multiple data sources, stateful processing, and error recovery mechanisms. These advanced patterns enable fuzzing of realistic application behaviors rather than simplified test scenarios that might miss important vulnerability classes.</w:t>
      </w:r>
    </w:p>
    <w:p>
      <w:pPr>
        <w:pStyle w:val="BodyText"/>
      </w:pPr>
      <w:r>
        <w:rPr>
          <w:b/>
          <w:bCs/>
        </w:rPr>
        <w:t xml:space="preserve">You’ve now mastered harness development techniques that focus AFL++ on discovering the crashes that actually threaten your service reliability.</w:t>
      </w:r>
      <w:r>
        <w:t xml:space="preserve"> </w:t>
      </w:r>
      <w:r>
        <w:t xml:space="preserve">Let’s optimize performance to maximize your crash discovery rate.</w:t>
      </w:r>
    </w:p>
    <w:bookmarkEnd w:id="26"/>
    <w:bookmarkStart w:id="27" w:name="X4a68c6625ef0b22dbc6605e48af7089e4ecc127"/>
    <w:p>
      <w:pPr>
        <w:pStyle w:val="Heading2"/>
      </w:pPr>
      <w:r>
        <w:t xml:space="preserve">Performance Optimization for Maximum Crash Discovery</w:t>
      </w:r>
    </w:p>
    <w:p>
      <w:pPr>
        <w:pStyle w:val="FirstParagraph"/>
      </w:pPr>
      <w:r>
        <w:t xml:space="preserve">AFL++ performance directly impacts crash discovery effectiveness. Faster fuzzing campaigns execute more test cases per hour, increasing the probability of finding rare crash conditions that require extensive exploration to trigger. Performance optimization transforms AFL++ from a slow research tool into a practical development aid that provides rapid feedback on code reliability.</w:t>
      </w:r>
    </w:p>
    <w:p>
      <w:pPr>
        <w:pStyle w:val="BodyText"/>
      </w:pPr>
      <w:r>
        <w:t xml:space="preserve">You’ll configure compilation optimization that enables the instrumentation needed for coverage tracking while maintaining execution speed. Modern compilers provide fuzzing-specific optimization flags that balance instrumentation overhead against execution performance. Understanding these options helps you achieve maximum throughput without sacrificing coverage accuracy.</w:t>
      </w:r>
    </w:p>
    <w:p>
      <w:pPr>
        <w:pStyle w:val="BodyText"/>
      </w:pPr>
      <w:r>
        <w:t xml:space="preserve">Memory limit tuning prevents AFL++ from exploring code paths that require excessive memory allocation, focusing effort on realistic usage scenarios that actually occur in production. Applications that can allocate unbounded memory often contain denial-of-service vulnerabilities, but fuzzing these conditions can exhaust system resources without discovering exploitable crashes.</w:t>
      </w:r>
    </w:p>
    <w:p>
      <w:pPr>
        <w:pStyle w:val="BodyText"/>
      </w:pPr>
      <w:r>
        <w:t xml:space="preserve">You’ll configure CPU affinity to ensure AFL++ processes receive dedicated computing resources without competing with other system processes. On multi-core systems, proper CPU affinity can double or triple fuzzing throughput by eliminating context switching overhead and cache pollution that degrades performance.</w:t>
      </w:r>
    </w:p>
    <w:p>
      <w:pPr>
        <w:pStyle w:val="BodyText"/>
      </w:pPr>
      <w:r>
        <w:t xml:space="preserve">Parallel fuzzing multiplies crash discovery throughput by running multiple AFL++ instances simultaneously with different exploration strategies. You’ll configure some instances to focus on deep exploration of known coverage areas while others prioritize breadth-first exploration of new code regions. This diversity increases the probability of discovering rare crash conditions that single-instance campaigns might miss.</w:t>
      </w:r>
    </w:p>
    <w:p>
      <w:pPr>
        <w:pStyle w:val="BodyText"/>
      </w:pPr>
      <w:r>
        <w:t xml:space="preserve">Performance monitoring reveals bottlenecks that limit fuzzing effectiveness and guide optimization efforts. AFL++ provides detailed statistics about mutation strategies, coverage discovery rates, and execution speed that help you identify configuration improvements and resource constraints.</w:t>
      </w:r>
    </w:p>
    <w:p>
      <w:pPr>
        <w:pStyle w:val="BodyText"/>
      </w:pPr>
      <w:r>
        <w:t xml:space="preserve">You’ll establish performance baselines for your fuzzing campaigns and track improvements as you optimize configurations. This measurement-driven approach ensures your optimization efforts produce measurable benefits rather than theoretical improvements that don’t translate to increased crash discovery.</w:t>
      </w:r>
    </w:p>
    <w:p>
      <w:pPr>
        <w:pStyle w:val="BodyText"/>
      </w:pPr>
      <w:r>
        <w:t xml:space="preserve">The performance optimization process continues throughout fuzzing campaigns as you respond to discovered bottlenecks and coverage plateaus. Initial optimization focuses on basic configuration tuning, while later optimization responds to specific performance characteristics revealed during extended campaigns.</w:t>
      </w:r>
    </w:p>
    <w:p>
      <w:pPr>
        <w:pStyle w:val="BodyText"/>
      </w:pPr>
      <w:r>
        <w:rPr>
          <w:b/>
          <w:bCs/>
        </w:rPr>
        <w:t xml:space="preserve">You’ve learned to optimize AFL++ performance for maximum crash discovery throughput while maintaining the coverage accuracy needed for effective vulnerability discovery.</w:t>
      </w:r>
      <w:r>
        <w:t xml:space="preserve"> </w:t>
      </w:r>
      <w:r>
        <w:t xml:space="preserve">Now let’s analyze the crashes you discover to understand their reliability impact.</w:t>
      </w:r>
    </w:p>
    <w:bookmarkEnd w:id="27"/>
    <w:bookmarkStart w:id="28" w:name="X8fa00c39c79bfbfd2ef3f96d989ab9eacf9fe3c"/>
    <w:p>
      <w:pPr>
        <w:pStyle w:val="Heading2"/>
      </w:pPr>
      <w:r>
        <w:t xml:space="preserve">Crash Analysis and Reliability Impact Assessment</w:t>
      </w:r>
    </w:p>
    <w:p>
      <w:pPr>
        <w:pStyle w:val="FirstParagraph"/>
      </w:pPr>
      <w:r>
        <w:t xml:space="preserve">Raw crashes provide little value without systematic analysis that transforms them into actionable reliability improvements. You need to determine which crashes represent genuine threats to service stability and which constitute theoretical vulnerabilities with minimal practical impact on production operations.</w:t>
      </w:r>
    </w:p>
    <w:p>
      <w:pPr>
        <w:pStyle w:val="BodyText"/>
      </w:pPr>
      <w:r>
        <w:t xml:space="preserve">Impact assessment begins with crash reproducibility verification using the exact inputs that AFL++ discovered. You must verify that crashes occur consistently across different environments and configurations, ruling out environmental factors that might mask or amplify crash impact. Flaky crashes that occur sporadically often indicate race conditions or environmental dependencies that complicate remediation efforts.</w:t>
      </w:r>
    </w:p>
    <w:p>
      <w:pPr>
        <w:pStyle w:val="BodyText"/>
      </w:pPr>
      <w:r>
        <w:t xml:space="preserve">You’ll classify crashes by vulnerability type to guide remediation priorities and response strategies effectively. Buffer overflows in request processing code threaten immediate service availability and require urgent attention. Memory leaks that accumulate gradually can cause service degradation over extended periods but might tolerate delayed remediation. Integer overflow conditions might enable denial-of-service attacks through resource exhaustion but could require specific triggering conditions.</w:t>
      </w:r>
    </w:p>
    <w:p>
      <w:pPr>
        <w:pStyle w:val="BodyText"/>
      </w:pPr>
      <w:r>
        <w:t xml:space="preserve">Exploitability analysis determines whether crashes can be weaponized by attackers to compromise system security beyond simple service disruption. Memory corruption vulnerabilities that provide control over program execution represent critical security risks that demand immediate remediation. Crashes that cause immediate service termination might enable denial-of-service attacks but don’t necessarily provide deeper system access.</w:t>
      </w:r>
    </w:p>
    <w:p>
      <w:pPr>
        <w:pStyle w:val="BodyText"/>
      </w:pPr>
      <w:r>
        <w:t xml:space="preserve">You’ll understand how crashes manifest differently in production environments compared to development systems. Development environments often include debugging tools and safety mechanisms that mask crash impact. Production systems typically lack these protections, making crashes more severe and more likely to cause complete service outages.</w:t>
      </w:r>
    </w:p>
    <w:p>
      <w:pPr>
        <w:pStyle w:val="BodyText"/>
      </w:pPr>
      <w:r>
        <w:t xml:space="preserve">Root cause analysis traces crashes back to their underlying programming errors, enabling comprehensive fixes rather than superficial patches that might miss related vulnerabilities. Many crashes result from subtle interactions between multiple code paths, requiring careful analysis to understand the complete failure scenario and prevent similar issues.</w:t>
      </w:r>
    </w:p>
    <w:p>
      <w:pPr>
        <w:pStyle w:val="BodyText"/>
      </w:pPr>
      <w:r>
        <w:t xml:space="preserve">Automated triage systems process large numbers of AFL++ crashes to identify the most critical vulnerabilities for manual analysis. These systems use crash characteristics, stack trace analysis, and impact heuristics to prioritize crashes by probable severity, enabling efficient allocation of analysis resources.</w:t>
      </w:r>
    </w:p>
    <w:p>
      <w:pPr>
        <w:pStyle w:val="BodyText"/>
      </w:pPr>
      <w:r>
        <w:t xml:space="preserve">You’ll develop crash signature generation techniques that create unique identifiers for distinct crashes, enabling automatic deduplication of repeated failures. Many AFL++ campaigns discover the same underlying bug through multiple different inputs, and signature-based deduplication groups related crashes together to prevent duplicate analysis effort.</w:t>
      </w:r>
    </w:p>
    <w:p>
      <w:pPr>
        <w:pStyle w:val="BodyText"/>
      </w:pPr>
      <w:r>
        <w:rPr>
          <w:b/>
          <w:bCs/>
        </w:rPr>
        <w:t xml:space="preserve">You now understand how to analyze AFL++ crashes systematically to determine their reliability impact and prioritize remediation efforts for maximum service stability improvement.</w:t>
      </w:r>
      <w:r>
        <w:t xml:space="preserve"> </w:t>
      </w:r>
      <w:r>
        <w:t xml:space="preserve">Let’s build systems that automate this analysis at scale.</w:t>
      </w:r>
    </w:p>
    <w:bookmarkEnd w:id="28"/>
    <w:bookmarkStart w:id="29" w:name="X3ea5e224c3717eb8024c6b51d82e864deb84903"/>
    <w:p>
      <w:pPr>
        <w:pStyle w:val="Heading2"/>
      </w:pPr>
      <w:r>
        <w:t xml:space="preserve">Building Automated Crash Detection Systems</w:t>
      </w:r>
    </w:p>
    <w:p>
      <w:pPr>
        <w:pStyle w:val="FirstParagraph"/>
      </w:pPr>
      <w:r>
        <w:t xml:space="preserve">Manual crash analysis doesn’t scale to the thousands of crashes that effective fuzzing campaigns can discover. You need automated detection systems that process crash dumps, classify vulnerabilities, and prioritize analysis efforts, transforming overwhelming crash volumes into manageable action items that focus human attention on the most critical issues.</w:t>
      </w:r>
    </w:p>
    <w:p>
      <w:pPr>
        <w:pStyle w:val="BodyText"/>
      </w:pPr>
      <w:r>
        <w:t xml:space="preserve">You’ll implement crash signature generation that creates unique identifiers for each distinct crash, enabling automatic deduplication of repeated failures. Many AFL++ campaigns discover the same underlying bug through multiple different inputs, and effective deduplication prevents wasteful duplicate analysis while ensuring you don’t miss distinct vulnerabilities.</w:t>
      </w:r>
    </w:p>
    <w:p>
      <w:pPr>
        <w:pStyle w:val="BodyText"/>
      </w:pPr>
      <w:r>
        <w:t xml:space="preserve">Severity classification algorithms analyze crash characteristics to estimate vulnerability impact without requiring immediate manual review. Stack trace analysis, memory violation type, and code context provide sufficient information for initial triage in most cases. This automation enables immediate response to critical crashes while queuing less severe issues for later detailed analysis.</w:t>
      </w:r>
    </w:p>
    <w:p>
      <w:pPr>
        <w:pStyle w:val="BodyText"/>
      </w:pPr>
      <w:r>
        <w:t xml:space="preserve">Integration with development workflows ensures crash discoveries trigger appropriate response processes without overwhelming development teams with irrelevant notifications. Critical crashes might automatically create high-priority tickets in bug tracking systems with detailed reproduction instructions. Less severe crashes could be batched into daily or weekly reports that provide awareness without disrupting immediate development priorities.</w:t>
      </w:r>
    </w:p>
    <w:p>
      <w:pPr>
        <w:pStyle w:val="BodyText"/>
      </w:pPr>
      <w:r>
        <w:t xml:space="preserve">You’ll configure notification systems that alert developers immediately when AFL++ discovers crashes that threaten service reliability. The notification threshold should balance responsiveness against alert fatigue—​too many notifications reduce effectiveness by training developers to ignore alerts, while too few notifications delay critical issue response.</w:t>
      </w:r>
    </w:p>
    <w:p>
      <w:pPr>
        <w:pStyle w:val="BodyText"/>
      </w:pPr>
      <w:r>
        <w:t xml:space="preserve">Continuous monitoring tracks fuzzing campaign progress and crash discovery rates over time, providing insights into code quality trends and fuzzing effectiveness. Declining crash discovery might indicate coverage saturation or the need for corpus updates. Sudden increases in crash frequency could signal the introduction of new vulnerabilities through recent code changes.</w:t>
      </w:r>
    </w:p>
    <w:p>
      <w:pPr>
        <w:pStyle w:val="BodyText"/>
      </w:pPr>
      <w:r>
        <w:t xml:space="preserve">Quality assurance mechanisms ensure automated systems maintain accuracy over time without generating false positives that erode developer trust. You’ll implement feedback loops that allow manual classification to improve automated algorithms, and validation procedures that verify system accuracy against known crash characteristics.</w:t>
      </w:r>
    </w:p>
    <w:p>
      <w:pPr>
        <w:pStyle w:val="BodyText"/>
      </w:pPr>
      <w:r>
        <w:t xml:space="preserve">The automated system preserves all raw crash data while providing filtered views tailored to different stakeholder needs. Developers receive actionable reports focused on crashes in their code areas. Security teams get summaries of exploitable vulnerabilities. Management receives high-level trends and risk assessments.</w:t>
      </w:r>
    </w:p>
    <w:p>
      <w:pPr>
        <w:pStyle w:val="BodyText"/>
      </w:pPr>
      <w:r>
        <w:rPr>
          <w:b/>
          <w:bCs/>
        </w:rPr>
        <w:t xml:space="preserve">You’ve built automated systems that scale crash analysis to handle the volume of discoveries that effective fuzzing campaigns generate while focusing human attention on the most critical reliability threats.</w:t>
      </w:r>
      <w:r>
        <w:t xml:space="preserve"> </w:t>
      </w:r>
      <w:r>
        <w:t xml:space="preserve">Now let’s establish workflows that sustain these capabilities over time.</w:t>
      </w:r>
    </w:p>
    <w:bookmarkEnd w:id="29"/>
    <w:bookmarkStart w:id="30" w:name="X2ee3d96176e7167e0e1ea81501313a5a0da25d0"/>
    <w:p>
      <w:pPr>
        <w:pStyle w:val="Heading2"/>
      </w:pPr>
      <w:r>
        <w:t xml:space="preserve">Establishing Fuzzing Workflows That Scale</w:t>
      </w:r>
    </w:p>
    <w:p>
      <w:pPr>
        <w:pStyle w:val="FirstParagraph"/>
      </w:pPr>
      <w:r>
        <w:t xml:space="preserve">Individual fuzzing successes mean little without sustainable workflows that integrate crash discovery into regular development practices. You need scalable workflows that automate the routine aspects of fuzzing while preserving human judgment for complex analysis and remediation decisions.</w:t>
      </w:r>
    </w:p>
    <w:p>
      <w:pPr>
        <w:pStyle w:val="BodyText"/>
      </w:pPr>
      <w:r>
        <w:t xml:space="preserve">Your workflow begins with automatic target identification when code changes affect input processing logic. Version control hooks can trigger fuzzing campaigns for modified parsers, network protocols, or data validation functions. This automation ensures new vulnerabilities get discovered quickly after introduction rather than accumulating silently until production deployment.</w:t>
      </w:r>
    </w:p>
    <w:p>
      <w:pPr>
        <w:pStyle w:val="BodyText"/>
      </w:pPr>
      <w:r>
        <w:t xml:space="preserve">Fuzzing campaign management balances resource allocation across multiple targets and priorities effectively. Critical applications might receive continuous fuzzing attention to catch regressions immediately. Less critical components get periodic testing that provides adequate coverage without consuming excessive resources. Resource allocation should reflect business impact and attack surface exposure rather than arbitrary technical preferences.</w:t>
      </w:r>
    </w:p>
    <w:p>
      <w:pPr>
        <w:pStyle w:val="BodyText"/>
      </w:pPr>
      <w:r>
        <w:t xml:space="preserve">Result processing workflows handle the substantial volume of data that successful fuzzing campaigns generate without overwhelming analysis capacity. Automated systems process routine crashes using established classification criteria, while human analysts focus on complex cases that require judgment about exploitability, impact, or remediation strategies.</w:t>
      </w:r>
    </w:p>
    <w:p>
      <w:pPr>
        <w:pStyle w:val="BodyText"/>
      </w:pPr>
      <w:r>
        <w:t xml:space="preserve">You’ll implement quality assurance procedures that ensure fuzzing campaigns maintain effectiveness over time without degrading due to configuration drift or environmental changes. Coverage analysis reveals whether campaigns explore sufficient code paths to discover relevant vulnerabilities. Performance monitoring identifies bottlenecks that limit throughput and reduce discovery effectiveness.</w:t>
      </w:r>
    </w:p>
    <w:p>
      <w:pPr>
        <w:pStyle w:val="BodyText"/>
      </w:pPr>
      <w:r>
        <w:t xml:space="preserve">Regular corpus updates prevent campaigns from becoming stale and missing new vulnerability classes introduced through code evolution. You’ll establish procedures for incorporating new input samples, removing obsolete corpus entries, and adapting fuzzing strategies to reflect application changes.</w:t>
      </w:r>
    </w:p>
    <w:p>
      <w:pPr>
        <w:pStyle w:val="BodyText"/>
      </w:pPr>
      <w:r>
        <w:t xml:space="preserve">Documentation captures the rationale behind workflow decisions and analysis procedures, enabling knowledge transfer and consistency across team members. Future team members can understand why particular targets receive priority, how crash analysis proceeds, and what constitutes actionable vulnerabilities requiring immediate attention.</w:t>
      </w:r>
    </w:p>
    <w:p>
      <w:pPr>
        <w:pStyle w:val="BodyText"/>
      </w:pPr>
      <w:r>
        <w:t xml:space="preserve">The workflow improvement process continuously refines procedures based on accumulated experience and results. Teams that fuzz regularly develop institutional knowledge about effective techniques, target selection criteria, and analysis procedures that improve over time. Capturing this knowledge in repeatable workflows prevents expertise loss during team transitions.</w:t>
      </w:r>
    </w:p>
    <w:p>
      <w:pPr>
        <w:pStyle w:val="BodyText"/>
      </w:pPr>
      <w:r>
        <w:rPr>
          <w:b/>
          <w:bCs/>
        </w:rPr>
        <w:t xml:space="preserve">You’ve established sustainable workflows that integrate fuzzing into development practices while scaling to handle multiple applications and team members effectively.</w:t>
      </w:r>
      <w:r>
        <w:t xml:space="preserve"> </w:t>
      </w:r>
      <w:r>
        <w:t xml:space="preserve">Let’s see how this foundation enables integration with your existing development processes.</w:t>
      </w:r>
    </w:p>
    <w:bookmarkEnd w:id="30"/>
    <w:bookmarkStart w:id="31" w:name="X7b64e8a02d8813081119c4b69c65aa1c5fa2f32"/>
    <w:p>
      <w:pPr>
        <w:pStyle w:val="Heading2"/>
      </w:pPr>
      <w:r>
        <w:t xml:space="preserve">Integration with Development Lifecycle</w:t>
      </w:r>
    </w:p>
    <w:p>
      <w:pPr>
        <w:pStyle w:val="FirstParagraph"/>
      </w:pPr>
      <w:r>
        <w:t xml:space="preserve">Fuzzing provides maximum value when integrated seamlessly into existing development processes rather than operating as an isolated security activity. Your integration approach should enhance development velocity by catching crashes early, rather than slowing development through additional process overhead that discourages adoption.</w:t>
      </w:r>
    </w:p>
    <w:p>
      <w:pPr>
        <w:pStyle w:val="BodyText"/>
      </w:pPr>
      <w:r>
        <w:t xml:space="preserve">Pre-commit fuzzing identifies crashes before they enter the main codebase, preventing other developers from encountering known reliability issues during their development work. The fuzzing duration must balance coverage against development speed—​five-minute campaigns might catch obvious regressions without significantly delaying commits, while longer campaigns require asynchronous execution.</w:t>
      </w:r>
    </w:p>
    <w:p>
      <w:pPr>
        <w:pStyle w:val="BodyText"/>
      </w:pPr>
      <w:r>
        <w:t xml:space="preserve">Continuous integration pipelines include fuzzing stages that run longer campaigns against stable code versions after initial integration testing passes. These campaigns have more time to explore complex crash conditions while providing feedback about code reliability trends over time. You’ll configure appropriate failure thresholds that distinguish between critical crashes requiring immediate attention and minor issues that can wait for scheduled maintenance.</w:t>
      </w:r>
    </w:p>
    <w:p>
      <w:pPr>
        <w:pStyle w:val="BodyText"/>
      </w:pPr>
      <w:r>
        <w:t xml:space="preserve">Release validation includes fuzzing campaigns that verify new versions don’t introduce reliability regressions while maintaining or improving overall crash resistance. These campaigns combine regression testing of previously discovered crashes with exploration for new vulnerabilities that might have been introduced. The validation process prevents known crashes from reaching production while discovering new issues before customer impact.</w:t>
      </w:r>
    </w:p>
    <w:p>
      <w:pPr>
        <w:pStyle w:val="BodyText"/>
      </w:pPr>
      <w:r>
        <w:t xml:space="preserve">Post-deployment monitoring can trigger fuzzing campaigns when production systems exhibit unexpected behavior patterns that suggest underlying reliability issues. Crashes or performance anomalies in production might indicate input patterns that warrant systematic investigation. Fuzzing can systematically explore these patterns to identify underlying vulnerabilities before they cause widespread service disruption.</w:t>
      </w:r>
    </w:p>
    <w:p>
      <w:pPr>
        <w:pStyle w:val="BodyText"/>
      </w:pPr>
      <w:r>
        <w:t xml:space="preserve">Developer training ensures team members understand how to interpret fuzzing results and integrate crash analysis into their debugging workflows effectively. Fuzzing becomes most effective when developers can independently analyze simple crashes and escalate complex cases appropriately, rather than requiring specialized security expertise for all crash investigation.</w:t>
      </w:r>
    </w:p>
    <w:p>
      <w:pPr>
        <w:pStyle w:val="BodyText"/>
      </w:pPr>
      <w:r>
        <w:t xml:space="preserve">The feedback loop between fuzzing results and development practices improves code quality over time through accumulated learning. Developers who regularly see crashes in their code develop intuition about vulnerability-prone patterns and coding practices that reduce future vulnerability introduction. This learning enhances code review effectiveness and architectural decision-making.</w:t>
      </w:r>
    </w:p>
    <w:p>
      <w:pPr>
        <w:pStyle w:val="BodyText"/>
      </w:pPr>
      <w:r>
        <w:rPr>
          <w:b/>
          <w:bCs/>
        </w:rPr>
        <w:t xml:space="preserve">You’ve integrated fuzzing into your development lifecycle in ways that enhance reliability without disrupting productivity, creating sustainable practices that improve over time.</w:t>
      </w:r>
      <w:r>
        <w:t xml:space="preserve"> </w:t>
      </w:r>
      <w:r>
        <w:t xml:space="preserve">Now let’s consolidate what you’ve accomplished and look ahead to expanding your capabilities.</w:t>
      </w:r>
    </w:p>
    <w:bookmarkEnd w:id="31"/>
    <w:bookmarkStart w:id="32" w:name="X346840346f5d9615f1a9900e46085f15667430d"/>
    <w:p>
      <w:pPr>
        <w:pStyle w:val="Heading2"/>
      </w:pPr>
      <w:r>
        <w:t xml:space="preserve">Your Fuzzing Foundation is Complete</w:t>
      </w:r>
    </w:p>
    <w:p>
      <w:pPr>
        <w:pStyle w:val="FirstParagraph"/>
      </w:pPr>
      <w:r>
        <w:t xml:space="preserve">You’ve now experienced the complete cycle of vulnerability discovery using AFL++: setting up professional fuzzing environments, configuring effective campaigns, discovering real crashes, and analyzing their impact on service reliability. This hands-on experience provides the solid foundation for everything that follows in your exploration of modern fuzzing techniques.</w:t>
      </w:r>
    </w:p>
    <w:p>
      <w:pPr>
        <w:pStyle w:val="BodyText"/>
      </w:pPr>
      <w:r>
        <w:t xml:space="preserve">The crash you discovered in this chapter represents just the beginning of what systematic fuzzing can accomplish. Modern applications contain dozens or hundreds of similar vulnerabilities waiting to be discovered through patient, systematic exploration. Each crash you find and fix makes your applications more reliable and your users' experience more stable.</w:t>
      </w:r>
    </w:p>
    <w:p>
      <w:pPr>
        <w:pStyle w:val="BodyText"/>
      </w:pPr>
      <w:r>
        <w:t xml:space="preserve">The skills you’ve developed transfer directly to production fuzzing campaigns that protect real services. Harness creation techniques apply to any application that processes external input. Corpus curation strategies work across different input formats and protocols. Crash analysis procedures handle vulnerabilities regardless of their specific technical characteristics.</w:t>
      </w:r>
    </w:p>
    <w:p>
      <w:pPr>
        <w:pStyle w:val="BodyText"/>
      </w:pPr>
      <w:r>
        <w:t xml:space="preserve">Perhaps most importantly, you’ve gained confidence in fuzzing as a practical development tool rather than an academic research technique. AFL++ isn’t magic—​it’s systematic exploration guided by coverage feedback and optimized through careful configuration. Understanding this process demystifies fuzzing and enables you to apply it effectively across diverse applications and scenarios.</w:t>
      </w:r>
    </w:p>
    <w:p>
      <w:pPr>
        <w:pStyle w:val="BodyText"/>
      </w:pPr>
      <w:r>
        <w:t xml:space="preserve">The investment you’ve made in learning AFL++ will pay dividends throughout your development career. Every application you build, every parser you write, every input handler you implement can benefit from systematic crash discovery. The techniques become second nature with practice, eventually requiring minimal additional effort to maintain continuous vulnerability discovery.</w:t>
      </w:r>
    </w:p>
    <w:p>
      <w:pPr>
        <w:pStyle w:val="BodyText"/>
      </w:pPr>
      <w:r>
        <w:t xml:space="preserve">You’ve built workflows that scale beyond individual experimentation to team-wide adoption and organizational integration. The Docker environments, analysis procedures, and automation systems you’ve implemented provide the infrastructure needed to sustain fuzzing programs as your applications and teams grow.</w:t>
      </w:r>
    </w:p>
    <w:bookmarkEnd w:id="32"/>
    <w:bookmarkStart w:id="33" w:name="X5dafab503e9952e35d0a37a22e6fea038e8ccbb"/>
    <w:p>
      <w:pPr>
        <w:pStyle w:val="Heading2"/>
      </w:pPr>
      <w:r>
        <w:t xml:space="preserve">Take Action on Your New Capabilities</w:t>
      </w:r>
    </w:p>
    <w:p>
      <w:pPr>
        <w:pStyle w:val="FirstParagraph"/>
      </w:pPr>
      <w:r>
        <w:t xml:space="preserve">Your next step is applying these techniques to your own applications rather than the artificial examples used for learning. Choose an application that processes external input—​a web service endpoint, a configuration file parser, or a data processing pipeline. Build a harness using the patterns you’ve mastered, create a seed corpus that exercises diverse code paths, and launch your first production-relevant fuzzing campaign.</w:t>
      </w:r>
    </w:p>
    <w:p>
      <w:pPr>
        <w:pStyle w:val="BodyText"/>
      </w:pPr>
      <w:r>
        <w:t xml:space="preserve">Start with a modest goal: run AFL++ for an hour and analyze whatever crashes you discover. Don’t worry about finding dozens of vulnerabilities immediately—​focus on applying the complete workflow from setup through analysis. This practical application will reinforce your learning while providing immediate value to your application’s reliability.</w:t>
      </w:r>
    </w:p>
    <w:p>
      <w:pPr>
        <w:pStyle w:val="BodyText"/>
      </w:pPr>
      <w:r>
        <w:t xml:space="preserve">Document your experience as you apply these techniques to real applications. What harness patterns work best for your specific input formats? Which corpus curation strategies provide the most effective coverage? How do you integrate crash analysis into your existing debugging workflows? This documentation becomes institutional knowledge that benefits your entire team.</w:t>
      </w:r>
    </w:p>
    <w:p>
      <w:pPr>
        <w:pStyle w:val="BodyText"/>
      </w:pPr>
      <w:r>
        <w:t xml:space="preserve">Share your discoveries with your development team, but frame them in terms of reliability improvement rather than security vulnerabilities. Emphasize how fuzzing prevents production outages and improves user experience rather than focusing on theoretical attack scenarios. This framing encourages adoption and integration rather than defensive responses.</w:t>
      </w:r>
    </w:p>
    <w:bookmarkEnd w:id="33"/>
    <w:bookmarkStart w:id="34" w:name="X2b4cd4a5575c94416e7ecaab770f05125a599e4"/>
    <w:p>
      <w:pPr>
        <w:pStyle w:val="Heading2"/>
      </w:pPr>
      <w:r>
        <w:t xml:space="preserve">Beyond Basic Crash Discovery</w:t>
      </w:r>
    </w:p>
    <w:p>
      <w:pPr>
        <w:pStyle w:val="FirstParagraph"/>
      </w:pPr>
      <w:r>
        <w:t xml:space="preserve">This chapter focused on the fundamentals of finding memory corruption vulnerabilities using AFL++. Real applications require additional techniques to discover the full spectrum of reliability issues that can cause service outages. Input validation failures, logic errors, performance vulnerabilities, and resource exhaustion conditions all threaten service stability in ways that basic crash discovery might miss.</w:t>
      </w:r>
    </w:p>
    <w:p>
      <w:pPr>
        <w:pStyle w:val="BodyText"/>
      </w:pPr>
      <w:r>
        <w:t xml:space="preserve">You’ve mastered AFL++ for finding memory corruption bugs—​buffer overflows, use-after-free conditions, and integer overflows that cause immediate crashes. These discoveries provide tremendous value, but they represent only one category of reliability threats facing modern applications. Your services can fail in many ways that don’t trigger segmentation faults or memory violations.</w:t>
      </w:r>
    </w:p>
    <w:p>
      <w:pPr>
        <w:pStyle w:val="BodyText"/>
      </w:pPr>
      <w:r>
        <w:t xml:space="preserve">Consider applications that hang indefinitely when processing certain inputs, consuming CPU resources without making progress. Traditional crash discovery won’t find these denial-of-service conditions because the application never actually crashes—​it just becomes unresponsive. Or think about logic errors that cause data corruption without triggering memory safety violations. These bugs can compromise service integrity while remaining completely invisible to memory-focused fuzzing approaches.</w:t>
      </w:r>
    </w:p>
    <w:p>
      <w:pPr>
        <w:pStyle w:val="BodyText"/>
      </w:pPr>
      <w:r>
        <w:t xml:space="preserve">Performance degradation represents another critical reliability threat that memory corruption fuzzing cannot address. Applications might process certain inputs correctly but consume exponential time or memory during processing. These algorithmic complexity vulnerabilities can bring down services just as effectively as crashes, yet they require different detection techniques that monitor resource consumption rather than memory safety.</w:t>
      </w:r>
    </w:p>
    <w:p>
      <w:pPr>
        <w:pStyle w:val="BodyText"/>
      </w:pPr>
      <w:r>
        <w:t xml:space="preserve">The next chapter expands your toolkit with libFuzzer, which complements AFL++ by providing different exploration strategies and integration patterns that excel in scenarios where AFL++'s file-based approach proves less effective. While AFL++ excels at exploring complex program states through file-based input processing, libFuzzer specializes in high-throughput testing of library functions and API endpoints that require different approaches.</w:t>
      </w:r>
    </w:p>
    <w:p>
      <w:pPr>
        <w:pStyle w:val="BodyText"/>
      </w:pPr>
      <w:r>
        <w:t xml:space="preserve">libFuzzer’s persistent execution model eliminates process startup overhead entirely, enabling millions of test cases per second that discover subtle bugs requiring extensive exploration to trigger reliably. This performance advantage makes libFuzzer particularly effective for discovering edge cases in fundamental components that could affect multiple applications simultaneously.</w:t>
      </w:r>
    </w:p>
    <w:p>
      <w:pPr>
        <w:pStyle w:val="BodyText"/>
      </w:pPr>
      <w:r>
        <w:t xml:space="preserve">You’ll learn to build libFuzzer harnesses that test library functions directly, bypassing application-level input parsing to focus on core logic vulnerabilities that hide beneath the surface. This approach discovers bugs in foundational components while demonstrating how the same coverage-guided principles you’ve mastered with AFL++ apply across different tools and execution models.</w:t>
      </w:r>
    </w:p>
    <w:p>
      <w:pPr>
        <w:pStyle w:val="BodyText"/>
      </w:pPr>
      <w:r>
        <w:t xml:space="preserve">libFuzzer integrates seamlessly with AddressSanitizer, UndefinedBehaviorSanitizer, and other runtime analysis tools that catch subtle bugs before they manifest as visible crashes. This integration enables discovery of vulnerabilities that might remain dormant in production until specific conditions trigger their exploitation.</w:t>
      </w:r>
    </w:p>
    <w:p>
      <w:pPr>
        <w:pStyle w:val="BodyText"/>
      </w:pPr>
      <w:r>
        <w:t xml:space="preserve">The harness development patterns you’ve learned with AFL++ translate directly to libFuzzer with syntax adaptations. The same principles of focusing on input processing logic, maintaining clean state between iterations, and optimizing for coverage apply regardless of the underlying fuzzing engine. This consistency accelerates your learning while building comprehensive fuzzing expertise.</w:t>
      </w:r>
    </w:p>
    <w:p>
      <w:pPr>
        <w:pStyle w:val="BodyText"/>
      </w:pPr>
      <w:r>
        <w:t xml:space="preserve">Understanding both AFL++ and libFuzzer provides the flexibility to choose the right tool for each fuzzing challenge, optimizing your crash discovery effectiveness while building comprehensive reliability testing programs. Some applications respond better to AFL++'s file-based mutation strategies, while others benefit from libFuzzer’s function-level testing approach.</w:t>
      </w:r>
    </w:p>
    <w:bookmarkEnd w:id="34"/>
    <w:bookmarkStart w:id="35" w:name="Xe3ca3461f4fcb2e4e9a671e2bb1a498a9f7100a"/>
    <w:p>
      <w:pPr>
        <w:pStyle w:val="Heading2"/>
      </w:pPr>
      <w:r>
        <w:t xml:space="preserve">Your Fuzzing Journey Continues</w:t>
      </w:r>
    </w:p>
    <w:p>
      <w:pPr>
        <w:pStyle w:val="FirstParagraph"/>
      </w:pPr>
      <w:r>
        <w:t xml:space="preserve">Your fuzzing education progresses through hands-on libFuzzer campaigns that will discover new categories of vulnerabilities while reinforcing the fundamental concepts you’ve mastered in this chapter. Each tool you learn multiplies your ability to find reliability issues across different application architectures and input processing patterns.</w:t>
      </w:r>
    </w:p>
    <w:p>
      <w:pPr>
        <w:pStyle w:val="BodyText"/>
      </w:pPr>
      <w:r>
        <w:t xml:space="preserve">The coverage-guided fuzzing principles you’ve internalized—​feedback-driven exploration, intelligent mutation, and systematic crash analysis—​remain constant as you expand to new tools and techniques. This conceptual foundation enables rapid adoption of additional fuzzing approaches while maintaining the analytical rigor needed for effective vulnerability discovery.</w:t>
      </w:r>
    </w:p>
    <w:p>
      <w:pPr>
        <w:pStyle w:val="BodyText"/>
      </w:pPr>
      <w:r>
        <w:t xml:space="preserve">Your growing fuzzing toolkit will eventually include specialized tools for network protocols, web applications, mobile platforms, and cloud services. Each addition builds upon the systematic approach you’ve developed, extending your reach into new application domains while maintaining consistent methodology.</w:t>
      </w:r>
    </w:p>
    <w:p>
      <w:pPr>
        <w:pStyle w:val="BodyText"/>
      </w:pPr>
      <w:r>
        <w:t xml:space="preserve">The integration patterns you’ve established—​Docker environments, automated analysis, workflow integration—​scale naturally to accommodate additional tools and techniques. Your infrastructure investment pays dividends as you add capabilities without rebuilding foundational systems.</w:t>
      </w:r>
    </w:p>
    <w:p>
      <w:pPr>
        <w:pStyle w:val="BodyText"/>
      </w:pPr>
      <w:r>
        <w:t xml:space="preserve">Most importantly, you’ve developed the mindset that views systematic crash discovery as an essential component of software reliability engineering rather than an optional security activity. This perspective transforms how you approach application development, testing, and deployment across your entire career.</w:t>
      </w:r>
    </w:p>
    <w:bookmarkEnd w:id="35"/>
    <w:bookmarkStart w:id="36" w:name="X66179a0ab14f11033fb5531a1d4525b578a6332"/>
    <w:p>
      <w:pPr>
        <w:pStyle w:val="Heading2"/>
      </w:pPr>
      <w:r>
        <w:t xml:space="preserve">The Path Forward</w:t>
      </w:r>
    </w:p>
    <w:p>
      <w:pPr>
        <w:pStyle w:val="FirstParagraph"/>
      </w:pPr>
      <w: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w:t>
      </w:r>
    </w:p>
    <w:p>
      <w:pPr>
        <w:pStyle w:val="BodyText"/>
      </w:pPr>
      <w:r>
        <w:t xml:space="preserve">Your next chapter awaits, where libFuzzer will teach you new approaches to the same fundamental challenge: finding the bugs that threaten your services before your users encounter them. The principles remain the same, but the techniques expand, giving you more powerful ways to protect the applications you build and maintain.</w:t>
      </w:r>
    </w:p>
    <w:p>
      <w:pPr>
        <w:pStyle w:val="BodyText"/>
      </w:pPr>
      <w:r>
        <w:t xml:space="preserve">The crashes you discover tomorrow will prevent the outages that never happen, the vulnerabilities that never get exploited, and the reliability issues that never impact your users. This is the true value of systematic fuzzing—​not just finding bugs, but preventing the problems that matter most to the people who depend on your software.</w:t>
      </w:r>
      <w:r>
        <w:t xml:space="preserve"> </w:t>
      </w:r>
      <w:r>
        <w:t xml:space="preserve">:pp: ++</w:t>
      </w:r>
    </w:p>
    <w:bookmarkEnd w:id="36"/>
    <w:bookmarkEnd w:id="37"/>
    <w:bookmarkStart w:id="65" w:name="Xc7d1488dd9f523d249c00c0c57814515d14fe2d"/>
    <w:p>
      <w:pPr>
        <w:pStyle w:val="Heading1"/>
      </w:pPr>
      <w:r>
        <w:t xml:space="preserve">Chapter 2: Fix Input Processing Failures</w:t>
      </w:r>
    </w:p>
    <w:p>
      <w:pPr>
        <w:pStyle w:val="FirstParagraph"/>
      </w:pPr>
      <w:r>
        <w:rPr>
          <w:i/>
          <w:iCs/>
        </w:rPr>
        <w:t xml:space="preserve">"The best time to fix a crash is before your users find it."</w:t>
      </w:r>
    </w:p>
    <w:p>
      <w:pPr>
        <w:pStyle w:val="BodyText"/>
      </w:pPr>
      <w:r>
        <w:t xml:space="preserve">Your JSON API just crashed in production. The service that processes user profile updates segfaulted and took down the entire user management system. Customer support fields angry calls while engineers scramble to restart services.</w:t>
      </w:r>
    </w:p>
    <w:p>
      <w:pPr>
        <w:pStyle w:val="BodyText"/>
      </w:pPr>
      <w:r>
        <w:t xml:space="preserve">The crash occurred in JSON parsing code, triggered by what appeared to be a normal profile update request. But the stack trace reveals a buffer overflow in email validation, caused by a Unicode string that manual testing never considered. A single malformed email address brought down the entire system.</w:t>
      </w:r>
    </w:p>
    <w:p>
      <w:pPr>
        <w:pStyle w:val="BodyText"/>
      </w:pPr>
      <w:r>
        <w:t xml:space="preserve">This scenario—​input processing failures causing service outages—​represents the most preventable class of reliability problems. This chapter teaches you systematic testing that catches these failures during development, transforming reliability from reactive firefighting into proactive prevention.</w:t>
      </w:r>
    </w:p>
    <w:p>
      <w:pPr>
        <w:pStyle w:val="BodyText"/>
      </w:pPr>
      <w:r>
        <w:rPr>
          <w:b/>
          <w:bCs/>
        </w:rPr>
        <w:t xml:space="preserve">What You’ll Build:</w:t>
      </w:r>
    </w:p>
    <w:p>
      <w:pPr>
        <w:pStyle w:val="BodyText"/>
      </w:pPr>
      <w:r>
        <w:t xml:space="preserve">You’ll master libFuzzer to systematically test input processing reliability. Starting with a simple harness that finds crashes in basic functions, you’ll progressively add sanitizer detection, structured input generation, and performance optimization. Each technique builds practical skills that prevent production outages.</w:t>
      </w:r>
    </w:p>
    <w:p>
      <w:pPr>
        <w:pStyle w:val="BodyText"/>
      </w:pPr>
      <w:r>
        <w:t xml:space="preserve">The libFuzzer concepts you learn apply directly to Jazzer (Java), Atheris (Python), and Jazzer.js (JavaScript), making this foundation valuable across your entire technology stack.</w:t>
      </w:r>
    </w:p>
    <w:bookmarkStart w:id="41" w:name="X97d9a1dd6574ee552adfcf60a32c97a36a3b244"/>
    <w:p>
      <w:pPr>
        <w:pStyle w:val="Heading2"/>
      </w:pPr>
      <w:r>
        <w:t xml:space="preserve">Build a Harness That Finds Real Crashes in 20 Minutes</w:t>
      </w:r>
    </w:p>
    <w:p>
      <w:pPr>
        <w:pStyle w:val="FirstParagraph"/>
      </w:pPr>
      <w:r>
        <w:t xml:space="preserve">Stop wondering whether your input processing has hidden failures. This section shows you how to build a libFuzzer harness that systematically explores edge cases and discovers real crashes in functions you thought were solid.</w:t>
      </w:r>
    </w:p>
    <w:bookmarkStart w:id="38" w:name="X3abdd08fa99a8711e959846b6c74d5d2197a128"/>
    <w:p>
      <w:pPr>
        <w:pStyle w:val="Heading3"/>
      </w:pPr>
      <w:r>
        <w:t xml:space="preserve">Create Your First Crash-Finding Setup</w:t>
      </w:r>
    </w:p>
    <w:p>
      <w:pPr>
        <w:pStyle w:val="FirstParagraph"/>
      </w:pPr>
      <w:r>
        <w:t xml:space="preserve">LibFuzzer transforms testing from guessing which inputs might cause problems to systematically exploring millions of input combinations. Instead of writing individual test cases for specific inputs, you write one harness function that converts libFuzzer’s generated byte arrays into the data structures your application expects.</w:t>
      </w:r>
    </w:p>
    <w:p>
      <w:pPr>
        <w:pStyle w:val="BodyText"/>
      </w:pPr>
      <w:r>
        <w:t xml:space="preserve">The harness follows a predictable pattern that you’ll use across all fuzzing: receive data and size from libFuzzer, convert raw input into the format your function expects, call your target function, return zero to continue testing. This same pattern works identically in Jazzer for Java, Atheris for Python, and Jazzer.js for JavaScript—​only the syntax changes.</w:t>
      </w:r>
    </w:p>
    <w:p>
      <w:pPr>
        <w:pStyle w:val="BodyText"/>
      </w:pPr>
      <w:r>
        <w:t xml:space="preserve">Let’s walk through building this harness step by step. Your email validation function probably looks something like</w:t>
      </w:r>
      <w:r>
        <w:t xml:space="preserve"> </w:t>
      </w:r>
      <w:r>
        <w:rPr>
          <w:rStyle w:val="VerbatimChar"/>
        </w:rPr>
        <w:t xml:space="preserve">bool validate_email(const char* email)</w:t>
      </w:r>
      <w:r>
        <w:t xml:space="preserve">. The libFuzzer harness needs to bridge between libFuzzer’s byte arrays and your function’s string parameter while exploring edge cases systematically.</w:t>
      </w:r>
    </w:p>
    <w:p>
      <w:pPr>
        <w:pStyle w:val="BodyText"/>
      </w:pPr>
      <w:r>
        <w:t xml:space="preserve">First, handle the input conversion carefully. Don’t just cast the byte array to a string—​ensure null termination and handle the size parameter correctly. This prevents crashes in your harness itself while allowing crashes in your target function to surface clearly.</w:t>
      </w:r>
    </w:p>
    <w:p>
      <w:pPr>
        <w:pStyle w:val="BodyText"/>
      </w:pPr>
      <w:r>
        <w:t xml:space="preserve">Second, consider input filtering. You might reject inputs that are too short to be valid emails or too long to be reasonable. But be careful not to filter too aggressively—​you want to explore boundary conditions, not just obviously valid cases.</w:t>
      </w:r>
    </w:p>
    <w:p>
      <w:pPr>
        <w:pStyle w:val="BodyText"/>
      </w:pPr>
      <w:r>
        <w:t xml:space="preserve">Third, understand that libFuzzer will try millions of input combinations. Some will be completely random bytes, others will be mutations of previous inputs that reached new code paths. The magic happens when libFuzzer finds an input that reaches new branches in your email validation logic.</w:t>
      </w:r>
    </w:p>
    <w:bookmarkEnd w:id="38"/>
    <w:bookmarkStart w:id="39" w:name="X3ab839e7c4acdba345d8a730c57faf6a77fb926"/>
    <w:p>
      <w:pPr>
        <w:pStyle w:val="Heading3"/>
      </w:pPr>
      <w:r>
        <w:t xml:space="preserve">Watch Coverage-Guided Discovery in Action</w:t>
      </w:r>
    </w:p>
    <w:p>
      <w:pPr>
        <w:pStyle w:val="FirstParagraph"/>
      </w:pPr>
      <w:r>
        <w:t xml:space="preserve">Here’s what makes libFuzzer powerful: it learns from each test execution. When an input reaches a new basic block in your code, libFuzzer saves that input and uses it to generate more test cases. This creates systematic exploration rather than random testing.</w:t>
      </w:r>
    </w:p>
    <w:p>
      <w:pPr>
        <w:pStyle w:val="BodyText"/>
      </w:pPr>
      <w:r>
        <w:t xml:space="preserve">Run your email harness for 10 minutes and watch the statistics. You’ll see libFuzzer report "NEW" whenever it finds an input that reaches previously unexplored code. Each NEW discovery becomes a seed for further exploration, building a corpus of interesting inputs that systematically explore your validation logic.</w:t>
      </w:r>
    </w:p>
    <w:p>
      <w:pPr>
        <w:pStyle w:val="BodyText"/>
      </w:pPr>
      <w:r>
        <w:t xml:space="preserve">The coverage information shows you exactly which parts of your email validation function libFuzzer has exercised. Functions with complex conditional logic—​multiple validation steps, Unicode handling, length checks—​provide rich exploration opportunities. Simple functions might reach full coverage quickly, while complex ones reveal new paths for hours.</w:t>
      </w:r>
    </w:p>
    <w:p>
      <w:pPr>
        <w:pStyle w:val="BodyText"/>
      </w:pPr>
      <w:r>
        <w:t xml:space="preserve">This coverage-guided approach is why libFuzzer finds edge cases that manual testing misses. Instead of randomly guessing which email formats might cause problems, it systematically explores every branch of your validation logic to find the precise inputs that trigger failures.</w:t>
      </w:r>
    </w:p>
    <w:bookmarkEnd w:id="39"/>
    <w:bookmarkStart w:id="40" w:name="X97c0980cac7291b1f512c5e13f3c46c4686c68c"/>
    <w:p>
      <w:pPr>
        <w:pStyle w:val="Heading3"/>
      </w:pPr>
      <w:r>
        <w:t xml:space="preserve">Build Confidence Through Systematic Verification</w:t>
      </w:r>
    </w:p>
    <w:p>
      <w:pPr>
        <w:pStyle w:val="FirstParagraph"/>
      </w:pPr>
      <w:r>
        <w:t xml:space="preserve">After running your email harness for 30 minutes, you’ll have concrete evidence about your function’s reliability. LibFuzzer will report how many test cases it executed, how much coverage it achieved, and any crashes it discovered.</w:t>
      </w:r>
    </w:p>
    <w:p>
      <w:pPr>
        <w:pStyle w:val="BodyText"/>
      </w:pPr>
      <w:r>
        <w:t xml:space="preserve">This transforms your confidence from "I tested some obvious cases" to "I systematically explored 2.3 million input combinations." You move from hope-based testing to evidence-based verification. If libFuzzer finds no crashes after extensive exploration, you have strong evidence that your email validation handles edge cases correctly.</w:t>
      </w:r>
    </w:p>
    <w:p>
      <w:pPr>
        <w:pStyle w:val="BodyText"/>
      </w:pPr>
      <w:r>
        <w:t xml:space="preserve">Document this transformation. Before fuzzing, you probably had a handful of manual test cases: valid emails, obviously invalid formats, empty strings. After fuzzing, you have systematic verification across millions of edge cases including Unicode boundary conditions, length limits, and format variations.</w:t>
      </w:r>
    </w:p>
    <w:p>
      <w:pPr>
        <w:pStyle w:val="BodyText"/>
      </w:pPr>
      <w:r>
        <w:t xml:space="preserve">This confidence transformation prepares you perfectly for Part II where you’ll apply identical concepts to Java APIs, Python web services, and JavaScript applications. The mental model—​systematic exploration builds confidence—​remains the same across all languages.</w:t>
      </w:r>
    </w:p>
    <w:bookmarkEnd w:id="40"/>
    <w:bookmarkEnd w:id="41"/>
    <w:bookmarkStart w:id="46" w:name="X43b5608b5ba46dcf97a127c03149d0ecbd327e8"/>
    <w:p>
      <w:pPr>
        <w:pStyle w:val="Heading2"/>
      </w:pPr>
      <w:r>
        <w:t xml:space="preserve">Add Immediate Crash Detection With Sanitizers</w:t>
      </w:r>
    </w:p>
    <w:p>
      <w:pPr>
        <w:pStyle w:val="FirstParagraph"/>
      </w:pPr>
      <w:r>
        <w:t xml:space="preserve">Manual debugging of crashes wastes hours reconstructing failure conditions from cryptic stack traces. This section shows you how sanitizers catch memory corruption and undefined behavior instantly, providing precise diagnostic information that leads directly to fixes.</w:t>
      </w:r>
    </w:p>
    <w:bookmarkStart w:id="42" w:name="Xa5f9d3024b8bf072a639d3224462d00c8b0552d"/>
    <w:p>
      <w:pPr>
        <w:pStyle w:val="Heading3"/>
      </w:pPr>
      <w:r>
        <w:t xml:space="preserve">Enable AddressSanitizer for Instant Memory Corruption Detection</w:t>
      </w:r>
    </w:p>
    <w:p>
      <w:pPr>
        <w:pStyle w:val="FirstParagraph"/>
      </w:pPr>
      <w:r>
        <w:t xml:space="preserve">Memory corruption represents a dangerous class of input processing failures because it causes immediate service crashes, delayed data corruption, or unpredictable behavior that’s nearly impossible to debug in production.</w:t>
      </w:r>
    </w:p>
    <w:p>
      <w:pPr>
        <w:pStyle w:val="BodyText"/>
      </w:pPr>
      <w:r>
        <w:t xml:space="preserve">AddressSanitizer integration follows a standard pattern you’ll use throughout your fuzzing career. Compile with</w:t>
      </w:r>
      <w:r>
        <w:t xml:space="preserve"> </w:t>
      </w:r>
      <w:r>
        <w:rPr>
          <w:rStyle w:val="VerbatimChar"/>
        </w:rPr>
        <w:t xml:space="preserve">-fsanitize=address -g -O1</w:t>
      </w:r>
      <w:r>
        <w:t xml:space="preserve">, link with the same flags, and run your harness. When libFuzzer generates input that triggers memory corruption, AddressSanitizer immediately provides detailed diagnostic information.</w:t>
      </w:r>
    </w:p>
    <w:p>
      <w:pPr>
        <w:pStyle w:val="BodyText"/>
      </w:pPr>
      <w:r>
        <w:t xml:space="preserve">The diagnostic output includes the exact type of violation (buffer overflow, use-after-free, double-free), the memory address involved, and complete stack traces showing allocation and violation points. This information leads directly to fixes rather than requiring extensive debugging.</w:t>
      </w:r>
    </w:p>
    <w:p>
      <w:pPr>
        <w:pStyle w:val="BodyText"/>
      </w:pPr>
      <w:r>
        <w:t xml:space="preserve">Let’s work through a concrete example. Suppose your email validation has a buffer overflow when processing Unicode strings. Without AddressSanitizer, this might manifest as occasional segmentation faults that are difficult to reproduce. With AddressSanitizer, you get immediate, detailed reports the moment libFuzzer generates the triggering input.</w:t>
      </w:r>
    </w:p>
    <w:p>
      <w:pPr>
        <w:pStyle w:val="BodyText"/>
      </w:pPr>
      <w:r>
        <w:t xml:space="preserve">The report shows exactly which line of code caused the overflow, how much memory was accessed beyond the buffer boundary, and the complete call stack leading to the failure. This transforms debugging from detective work into systematic fix development.</w:t>
      </w:r>
    </w:p>
    <w:bookmarkEnd w:id="42"/>
    <w:bookmarkStart w:id="43" w:name="X59d3eefcae4f57f9cd0f1590b02fc989c3cdfdd"/>
    <w:p>
      <w:pPr>
        <w:pStyle w:val="Heading3"/>
      </w:pPr>
      <w:r>
        <w:t xml:space="preserve">Experience the Debugging Speed Improvement</w:t>
      </w:r>
    </w:p>
    <w:p>
      <w:pPr>
        <w:pStyle w:val="FirstParagraph"/>
      </w:pPr>
      <w:r>
        <w:t xml:space="preserve">Run your email harness both with and without AddressSanitizer to experience the difference. Without sanitizers, memory corruption might cause segmentation faults with minimal diagnostic information. With AddressSanitizer, the same failures produce detailed reports that pinpoint exact problems.</w:t>
      </w:r>
    </w:p>
    <w:p>
      <w:pPr>
        <w:pStyle w:val="BodyText"/>
      </w:pPr>
      <w:r>
        <w:t xml:space="preserve">This speed improvement in debugging multiplies across your entire development process. Instead of spending hours reproducing crashes and analyzing core dumps, you get immediate feedback that leads directly to solutions. The time investment in sanitizer setup pays dividends in faster bug fixes and higher confidence in your code’s reliability.</w:t>
      </w:r>
    </w:p>
    <w:p>
      <w:pPr>
        <w:pStyle w:val="BodyText"/>
      </w:pPr>
      <w:r>
        <w:t xml:space="preserve">Document this improvement: track how long it takes to understand and fix crashes with and without sanitizer assistance. You’ll find that sanitizer-assisted debugging is typically 5-10 times faster than manual debugging of cryptic crashes.</w:t>
      </w:r>
    </w:p>
    <w:bookmarkEnd w:id="43"/>
    <w:bookmarkStart w:id="44" w:name="Xbda1de8d4e38ae68c085cd1e3d6295c8342c7d7"/>
    <w:p>
      <w:pPr>
        <w:pStyle w:val="Heading3"/>
      </w:pPr>
      <w:r>
        <w:t xml:space="preserve">Configure UndefinedBehaviorSanitizer for Logic Error Detection</w:t>
      </w:r>
    </w:p>
    <w:p>
      <w:pPr>
        <w:pStyle w:val="FirstParagraph"/>
      </w:pPr>
      <w:r>
        <w:t xml:space="preserve">Undefined behavior creates input processing vulnerabilities that manifest differently across compilers and optimization levels. Code that works during development might fail in production due to undefined behavior triggered by specific input combinations.</w:t>
      </w:r>
    </w:p>
    <w:p>
      <w:pPr>
        <w:pStyle w:val="BodyText"/>
      </w:pPr>
      <w:r>
        <w:t xml:space="preserve">UndefinedBehaviorSanitizer follows similar integration patterns as AddressSanitizer. Compile with</w:t>
      </w:r>
      <w:r>
        <w:t xml:space="preserve"> </w:t>
      </w:r>
      <w:r>
        <w:rPr>
          <w:rStyle w:val="VerbatimChar"/>
        </w:rPr>
        <w:t xml:space="preserve">-fsanitize=undefined</w:t>
      </w:r>
      <w:r>
        <w:t xml:space="preserve">, configure runtime options through environment variables, and run your fuzzing campaigns. UBSan detects integer overflows, null pointer dereferences, and type confusion errors that commonly occur during input processing.</w:t>
      </w:r>
    </w:p>
    <w:p>
      <w:pPr>
        <w:pStyle w:val="BodyText"/>
      </w:pPr>
      <w:r>
        <w:t xml:space="preserve">The key insight is that undefined behavior often appears as "working code" that occasionally produces wrong results or crashes under specific conditions. UBSan makes these subtle problems visible immediately rather than allowing them to hide until they cause production issues.</w:t>
      </w:r>
    </w:p>
    <w:p>
      <w:pPr>
        <w:pStyle w:val="BodyText"/>
      </w:pPr>
      <w:r>
        <w:t xml:space="preserve">For your email validation function, UBSan might catch integer overflow in length calculations, null pointer dereferences in string processing, or type confusion in character encoding conversions. These issues often don’t cause immediate crashes but create logic errors that compromise validation effectiveness.</w:t>
      </w:r>
    </w:p>
    <w:bookmarkEnd w:id="44"/>
    <w:bookmarkStart w:id="45" w:name="Xe8056cd5743c52ce609189a84e789f822618599"/>
    <w:p>
      <w:pPr>
        <w:pStyle w:val="Heading3"/>
      </w:pPr>
      <w:r>
        <w:t xml:space="preserve">Build a Complete Sanitizer Workflow</w:t>
      </w:r>
    </w:p>
    <w:p>
      <w:pPr>
        <w:pStyle w:val="FirstParagraph"/>
      </w:pPr>
      <w:r>
        <w:t xml:space="preserve">Combine AddressSanitizer and UndefinedBehaviorSanitizer in your standard fuzzing workflow. This combination catches both memory corruption and logic errors, providing comprehensive verification of your input processing reliability.</w:t>
      </w:r>
    </w:p>
    <w:p>
      <w:pPr>
        <w:pStyle w:val="BodyText"/>
      </w:pPr>
      <w:r>
        <w:t xml:space="preserve">Set up your build system to include sanitizer-enabled builds alongside normal builds. This makes sanitizer-assisted fuzzing a routine part of development rather than an occasional special activity. Regular sanitizer usage builds confidence that your code handles edge cases correctly across multiple failure modes.</w:t>
      </w:r>
    </w:p>
    <w:p>
      <w:pPr>
        <w:pStyle w:val="BodyText"/>
      </w:pPr>
      <w:r>
        <w:t xml:space="preserve">This sanitizer workflow prepares you perfectly for language-specific fuzzing in Part II. While the specific sanitizer implementations differ across Java, Python, and JavaScript, the concept of immediate failure detection remains constant. Understanding this workflow now sets you up to apply similar verification approaches across your entire technology stack.</w:t>
      </w:r>
    </w:p>
    <w:bookmarkEnd w:id="45"/>
    <w:bookmarkEnd w:id="46"/>
    <w:bookmarkStart w:id="51" w:name="Xbcea7d2d8e66bc1556f9bdf55a91a68b91b6f01"/>
    <w:p>
      <w:pPr>
        <w:pStyle w:val="Heading2"/>
      </w:pPr>
      <w:r>
        <w:t xml:space="preserve">Generate Structured Inputs That Find Deep Failures</w:t>
      </w:r>
    </w:p>
    <w:p>
      <w:pPr>
        <w:pStyle w:val="FirstParagraph"/>
      </w:pPr>
      <w:r>
        <w:t xml:space="preserve">Random bytes rarely trigger failures in applications that expect structured data formats. This section teaches you input generation strategies that maintain format validity while exploring the boundary conditions where processing logic fails.</w:t>
      </w:r>
    </w:p>
    <w:bookmarkStart w:id="47" w:name="Xf1b837b488ac1d749088c9d7008a05fe177c1e4"/>
    <w:p>
      <w:pPr>
        <w:pStyle w:val="Heading3"/>
      </w:pPr>
      <w:r>
        <w:t xml:space="preserve">Master JSON Input Generation for API Testing</w:t>
      </w:r>
    </w:p>
    <w:p>
      <w:pPr>
        <w:pStyle w:val="FirstParagraph"/>
      </w:pPr>
      <w:r>
        <w:t xml:space="preserve">Applications processing JSON don’t crash on completely malformed input—​they crash on JSON that passes initial parsing but triggers edge cases in downstream processing logic. Effective testing requires generating valid JSON structures while systematically exploring the edge cases that cause failures.</w:t>
      </w:r>
    </w:p>
    <w:p>
      <w:pPr>
        <w:pStyle w:val="BodyText"/>
      </w:pPr>
      <w:r>
        <w:t xml:space="preserve">JSON input generation requires balancing structural validity with comprehensive edge case exploration. Start with valid JSON examples that represent your API’s expected input structure, then systematically vary components that commonly cause failures: string values with Unicode edge cases, numeric values at integer boundaries, and nesting depths that stress parsing logic.</w:t>
      </w:r>
    </w:p>
    <w:p>
      <w:pPr>
        <w:pStyle w:val="BodyText"/>
      </w:pPr>
      <w:r>
        <w:t xml:space="preserve">The harness structure builds on the basic libFuzzer patterns you’ve learned while adding JSON-specific intelligence. Use libFuzzer’s input to drive variations in JSON structure and content rather than generating completely random JSON. This approach finds failures in your JSON processing logic rather than just testing JSON parser error handling.</w:t>
      </w:r>
    </w:p>
    <w:p>
      <w:pPr>
        <w:pStyle w:val="BodyText"/>
      </w:pPr>
      <w:r>
        <w:t xml:space="preserve">Let’s walk through building a JSON API harness step by step. Your API probably expects JSON objects with specific field structures like user profiles, configuration updates, or data submissions. The fuzzing harness needs to generate JSON that looks realistic enough to pass initial validation while exploring edge cases in field processing.</w:t>
      </w:r>
    </w:p>
    <w:p>
      <w:pPr>
        <w:pStyle w:val="BodyText"/>
      </w:pPr>
      <w:r>
        <w:t xml:space="preserve">First, establish the basic JSON structure. Use libFuzzer input to determine which fields to include, but maintain reasonable JSON syntax. You might use input bytes to select field combinations, vary string lengths, or choose numeric values while preserving overall JSON validity.</w:t>
      </w:r>
    </w:p>
    <w:p>
      <w:pPr>
        <w:pStyle w:val="BodyText"/>
      </w:pPr>
      <w:r>
        <w:t xml:space="preserve">Second, focus edge case exploration on the areas that matter for your API. If your user profile API processes email addresses, generate emails with Unicode edge cases. If it handles user ages, explore integer boundary conditions. If it processes nested preference objects, vary nesting depths systematically.</w:t>
      </w:r>
    </w:p>
    <w:p>
      <w:pPr>
        <w:pStyle w:val="BodyText"/>
      </w:pPr>
      <w:r>
        <w:t xml:space="preserve">Third, understand that structured input generation finds different failures than random testing. Instead of discovering that malformed JSON gets rejected (which is expected behavior), you find subtle failures in field validation, character encoding, and business logic that only manifest with specific input combinations.</w:t>
      </w:r>
    </w:p>
    <w:bookmarkEnd w:id="47"/>
    <w:bookmarkStart w:id="48" w:name="X8b5b81f803e8595f33fbeba9fd5bc09e2fcb863"/>
    <w:p>
      <w:pPr>
        <w:pStyle w:val="Heading3"/>
      </w:pPr>
      <w:r>
        <w:t xml:space="preserve">Apply Structured Generation to Your Data Formats</w:t>
      </w:r>
    </w:p>
    <w:p>
      <w:pPr>
        <w:pStyle w:val="FirstParagraph"/>
      </w:pPr>
      <w:r>
        <w:t xml:space="preserve">Every application processes structured data: configuration files, network protocols, database queries, or API payloads. The structured generation approach applies broadly beyond JSON to any format where random bytes fail to exercise deep processing logic.</w:t>
      </w:r>
    </w:p>
    <w:p>
      <w:pPr>
        <w:pStyle w:val="BodyText"/>
      </w:pPr>
      <w:r>
        <w:t xml:space="preserve">For XML processing, maintain tag structure while varying content and attributes. For binary protocols, preserve headers and checksums while mutating payload data. For configuration files, maintain syntax while exploring parameter combinations that stress application logic.</w:t>
      </w:r>
    </w:p>
    <w:p>
      <w:pPr>
        <w:pStyle w:val="BodyText"/>
      </w:pPr>
      <w:r>
        <w:t xml:space="preserve">The key insight is that effective fuzzing of structured formats requires understanding the format well enough to generate inputs that pass initial parsing but stress downstream processing. This requires more investment in harness development but finds failures that random testing would miss entirely.</w:t>
      </w:r>
    </w:p>
    <w:p>
      <w:pPr>
        <w:pStyle w:val="BodyText"/>
      </w:pPr>
      <w:r>
        <w:t xml:space="preserve">Build structured generation harnesses for the data formats most critical to your application’s reliability. Focus on formats that handle external input and could cause service outages if they fail: API request processing, configuration loading, and user data imports.</w:t>
      </w:r>
    </w:p>
    <w:bookmarkEnd w:id="48"/>
    <w:bookmarkStart w:id="49" w:name="Xdc2c65ace1544dd0d4d480ba44d23e85dea62db"/>
    <w:p>
      <w:pPr>
        <w:pStyle w:val="Heading3"/>
      </w:pPr>
      <w:r>
        <w:t xml:space="preserve">Build Custom Mutators for Application-Specific Testing</w:t>
      </w:r>
    </w:p>
    <w:p>
      <w:pPr>
        <w:pStyle w:val="FirstParagraph"/>
      </w:pPr>
      <w:r>
        <w:t xml:space="preserve">Your application has specific failure modes based on its processing logic and data formats. Custom mutators encode this knowledge to focus testing on input combinations most likely to reveal reliability problems specific to your application.</w:t>
      </w:r>
    </w:p>
    <w:p>
      <w:pPr>
        <w:pStyle w:val="BodyText"/>
      </w:pPr>
      <w:r>
        <w:t xml:space="preserve">Custom mutators implement application-specific mutation strategies that reflect how your input processing actually works. If your application processes user profiles with interdependent fields, your mutator can modify related fields together. If your API expects specific field combinations, your mutator can generate valid combinations with subtle violations that test validation logic.</w:t>
      </w:r>
    </w:p>
    <w:p>
      <w:pPr>
        <w:pStyle w:val="BodyText"/>
      </w:pPr>
      <w:r>
        <w:t xml:space="preserve">The development process starts with understanding your application’s input processing patterns. Analyze which input characteristics commonly cause failures: specific field combinations, boundary values, encoding edge cases, or format variations. Design mutation strategies that systematically explore these failure-prone areas.</w:t>
      </w:r>
    </w:p>
    <w:p>
      <w:pPr>
        <w:pStyle w:val="BodyText"/>
      </w:pPr>
      <w:r>
        <w:t xml:space="preserve">For your JSON API, a custom mutator might understand the relationship between user profile fields and generate coordinated mutations: email domains that match country fields, phone numbers with appropriate country codes, or age values that align with other demographic data. This generates more realistic test cases that stress business logic rather than just format parsing.</w:t>
      </w:r>
    </w:p>
    <w:p>
      <w:pPr>
        <w:pStyle w:val="BodyText"/>
      </w:pPr>
      <w:r>
        <w:t xml:space="preserve">Custom mutator development requires balancing complexity with effectiveness. Simple mutators might just vary field values intelligently, while complex implementations might maintain semantic relationships between fields or generate realistic user behavior patterns.</w:t>
      </w:r>
    </w:p>
    <w:p>
      <w:pPr>
        <w:pStyle w:val="BodyText"/>
      </w:pPr>
      <w:r>
        <w:t xml:space="preserve">The investment pays off through faster discovery of application-specific reliability issues. Instead of randomly exploring input space, you focus testing effort on patterns most likely to cause failures in your specific application architecture.</w:t>
      </w:r>
    </w:p>
    <w:bookmarkEnd w:id="49"/>
    <w:bookmarkStart w:id="50" w:name="Xce1ba95e36f15c270c0a5fafa99206cd462ce62"/>
    <w:p>
      <w:pPr>
        <w:pStyle w:val="Heading3"/>
      </w:pPr>
      <w:r>
        <w:t xml:space="preserve">Measure Structured Generation Effectiveness</w:t>
      </w:r>
    </w:p>
    <w:p>
      <w:pPr>
        <w:pStyle w:val="FirstParagraph"/>
      </w:pPr>
      <w:r>
        <w:t xml:space="preserve">Compare the effectiveness of structured generation versus random input testing. Run your JSON API harness both with random bytes and with structured JSON generation to see the difference in coverage and crash discovery.</w:t>
      </w:r>
    </w:p>
    <w:p>
      <w:pPr>
        <w:pStyle w:val="BodyText"/>
      </w:pPr>
      <w:r>
        <w:t xml:space="preserve">Random testing typically finds only basic input validation failures—​malformed JSON gets rejected appropriately, but deep processing logic remains unexplored. Structured generation reaches the business logic where real failures hide, discovering crashes in field validation, character encoding, and application-specific processing.</w:t>
      </w:r>
    </w:p>
    <w:p>
      <w:pPr>
        <w:pStyle w:val="BodyText"/>
      </w:pPr>
      <w:r>
        <w:t xml:space="preserve">Document this effectiveness difference. Track coverage achieved, crashes discovered, and time to first crash for both approaches. You’ll typically find that structured generation achieves higher coverage faster and discovers more relevant failures for your application’s reliability.</w:t>
      </w:r>
    </w:p>
    <w:p>
      <w:pPr>
        <w:pStyle w:val="BodyText"/>
      </w:pPr>
      <w:r>
        <w:t xml:space="preserve">This effectiveness measurement builds confidence in your testing approach and prepares you for similar decisions in Part II. When you’re fuzzing Java APIs with Jazzer, Python web services with Atheris, or JavaScript applications with Jazzer.js, you’ll need to make similar decisions about input generation strategies.</w:t>
      </w:r>
    </w:p>
    <w:bookmarkEnd w:id="50"/>
    <w:bookmarkEnd w:id="51"/>
    <w:bookmarkStart w:id="55" w:name="Xe0de2e8dd4d4b0b4e2b96c6e9e9c6265d7c7552"/>
    <w:p>
      <w:pPr>
        <w:pStyle w:val="Heading2"/>
      </w:pPr>
      <w:r>
        <w:t xml:space="preserve">Optimize Performance for Systematic Exploration</w:t>
      </w:r>
    </w:p>
    <w:p>
      <w:pPr>
        <w:pStyle w:val="FirstParagraph"/>
      </w:pPr>
      <w:r>
        <w:t xml:space="preserve">Basic libFuzzer setups might execute thousands of test cases per hour, which provides limited coverage for complex applications where subtle failures require extensive exploration to trigger. This section shows you optimization techniques that enable thorough testing while building the performance mindset you’ll need for production-scale fuzzing.</w:t>
      </w:r>
    </w:p>
    <w:bookmarkStart w:id="52" w:name="X7d3969c2defe4dd5198d1d15b3c1b6fb9779eea"/>
    <w:p>
      <w:pPr>
        <w:pStyle w:val="Heading3"/>
      </w:pPr>
      <w:r>
        <w:t xml:space="preserve">Enable Persistent Mode for High-Throughput Testing</w:t>
      </w:r>
    </w:p>
    <w:p>
      <w:pPr>
        <w:pStyle w:val="FirstParagraph"/>
      </w:pPr>
      <w:r>
        <w:t xml:space="preserve">Standard libFuzzer operation forks new processes for each test case, introducing overhead that limits testing throughput. Persistent mode eliminates this overhead by keeping your target application loaded in memory between test cases.</w:t>
      </w:r>
    </w:p>
    <w:p>
      <w:pPr>
        <w:pStyle w:val="BodyText"/>
      </w:pPr>
      <w:r>
        <w:t xml:space="preserve">Persistent mode implementation follows patterns you’ll use across all high-performance fuzzing campaigns. The key insight is maintaining clean state between test cases while avoiding expensive initialization overhead. Your harness must reset global variables, clean up heap allocations, and close file descriptors between test cases.</w:t>
      </w:r>
    </w:p>
    <w:p>
      <w:pPr>
        <w:pStyle w:val="BodyText"/>
      </w:pPr>
      <w:r>
        <w:t xml:space="preserve">Let’s build persistent mode step by step for your email validation harness. First, restructure your harness to separate one-time initialization from per-test-case processing. Move expensive setup—​loading configuration files, initializing libraries, or establishing connections—​into global constructors that execute once when the harness starts.</w:t>
      </w:r>
    </w:p>
    <w:p>
      <w:pPr>
        <w:pStyle w:val="BodyText"/>
      </w:pPr>
      <w:r>
        <w:t xml:space="preserve">Second, implement state cleanup between test cases. Email validation might seem stateless, but underlying libraries could maintain internal state, cache previous results, or accumulate error conditions. Reset this state explicitly to ensure each test case starts from identical conditions.</w:t>
      </w:r>
    </w:p>
    <w:p>
      <w:pPr>
        <w:pStyle w:val="BodyText"/>
      </w:pPr>
      <w:r>
        <w:t xml:space="preserve">Third, measure the performance improvement. Run your harness both with and without persistent mode to see the throughput difference. You’ll typically see 10-100x improvement in test cases per second, enabling discovery of subtle failures that require millions of iterations to trigger.</w:t>
      </w:r>
    </w:p>
    <w:p>
      <w:pPr>
        <w:pStyle w:val="BodyText"/>
      </w:pPr>
      <w:r>
        <w:t xml:space="preserve">This performance optimization prepares you for Part II where high-throughput testing becomes essential. Java applications with Jazzer, Python web services with Atheris, and JavaScript applications with Jazzer.js all benefit from persistent mode optimization, though the implementation details vary by language.</w:t>
      </w:r>
    </w:p>
    <w:bookmarkEnd w:id="52"/>
    <w:bookmarkStart w:id="53" w:name="X0486d626e0f5ae502c1928e7b474ce534cd65f7"/>
    <w:p>
      <w:pPr>
        <w:pStyle w:val="Heading3"/>
      </w:pPr>
      <w:r>
        <w:t xml:space="preserve">Monitor and Tune Fuzzing Performance</w:t>
      </w:r>
    </w:p>
    <w:p>
      <w:pPr>
        <w:pStyle w:val="FirstParagraph"/>
      </w:pPr>
      <w:r>
        <w:t xml:space="preserve">Effective performance optimization requires understanding your fuzzing campaign’s bottlenecks. LibFuzzer provides statistics that show execution rate, coverage growth, and resource utilization. Use these metrics to identify performance problems and optimize accordingly.</w:t>
      </w:r>
    </w:p>
    <w:p>
      <w:pPr>
        <w:pStyle w:val="BodyText"/>
      </w:pPr>
      <w:r>
        <w:t xml:space="preserve">Watch the "exec/s" metric—​executions per second—​to understand your throughput. Simple functions might achieve 100,000+ executions per second, while complex applications might run 1,000-10,000 executions per second. Low execution rates suggest performance bottlenecks in your harness or target function.</w:t>
      </w:r>
    </w:p>
    <w:p>
      <w:pPr>
        <w:pStyle w:val="BodyText"/>
      </w:pPr>
      <w:r>
        <w:t xml:space="preserve">Monitor coverage growth patterns to understand exploration effectiveness. Rapid initial coverage growth followed by plateau suggests your corpus provides good exploration of reachable code. Slow coverage growth might indicate harness problems or insufficient seed inputs.</w:t>
      </w:r>
    </w:p>
    <w:p>
      <w:pPr>
        <w:pStyle w:val="BodyText"/>
      </w:pPr>
      <w:r>
        <w:t xml:space="preserve">Track memory usage throughout fuzzing campaigns. Memory leaks in persistent mode can cause gradually degrading performance or eventual crashes. Set memory limits using</w:t>
      </w:r>
      <w:r>
        <w:t xml:space="preserve"> </w:t>
      </w:r>
      <w:r>
        <w:rPr>
          <w:rStyle w:val="VerbatimChar"/>
        </w:rPr>
        <w:t xml:space="preserve">-rss_limit_mb</w:t>
      </w:r>
      <w:r>
        <w:t xml:space="preserve"> </w:t>
      </w:r>
      <w:r>
        <w:t xml:space="preserve">to catch resource leaks before they affect system stability.</w:t>
      </w:r>
    </w:p>
    <w:p>
      <w:pPr>
        <w:pStyle w:val="BodyText"/>
      </w:pPr>
      <w:r>
        <w:t xml:space="preserve">Document these performance baselines for your critical functions. Understanding normal performance characteristics helps you recognize when changes to your code or harness affect fuzzing effectiveness. This performance monitoring mindset becomes essential when you’re running enterprise-scale fuzzing campaigns in Part II.</w:t>
      </w:r>
    </w:p>
    <w:bookmarkEnd w:id="53"/>
    <w:bookmarkStart w:id="54" w:name="X16349ad1a9848a970a712c86420b2a5bcc107dc"/>
    <w:p>
      <w:pPr>
        <w:pStyle w:val="Heading3"/>
      </w:pPr>
      <w:r>
        <w:t xml:space="preserve">Manage Corpus Quality for Effective Exploration</w:t>
      </w:r>
    </w:p>
    <w:p>
      <w:pPr>
        <w:pStyle w:val="FirstParagraph"/>
      </w:pPr>
      <w:r>
        <w:t xml:space="preserve">Corpus quality affects libFuzzer’s ability to explore deep code paths more than any other factor. Well-curated corpora provide starting points that reach different processing logic, while poor corpora waste computation on redundant inputs.</w:t>
      </w:r>
    </w:p>
    <w:p>
      <w:pPr>
        <w:pStyle w:val="BodyText"/>
      </w:pPr>
      <w:r>
        <w:t xml:space="preserve">Corpus management starts with understanding that not all inputs contribute equally to exploration effectiveness. Some inputs exercise unique code paths and deserve preservation, while others duplicate coverage provided by smaller, simpler inputs and should be removed.</w:t>
      </w:r>
    </w:p>
    <w:p>
      <w:pPr>
        <w:pStyle w:val="BodyText"/>
      </w:pPr>
      <w:r>
        <w:t xml:space="preserve">Use libFuzzer’s corpus minimization to eliminate redundant inputs. The</w:t>
      </w:r>
      <w:r>
        <w:t xml:space="preserve"> </w:t>
      </w:r>
      <w:r>
        <w:rPr>
          <w:rStyle w:val="VerbatimChar"/>
        </w:rPr>
        <w:t xml:space="preserve">-merge=1</w:t>
      </w:r>
      <w:r>
        <w:t xml:space="preserve"> </w:t>
      </w:r>
      <w:r>
        <w:t xml:space="preserve">flag processes your existing corpus and removes inputs that don’t contribute unique coverage. This process can reduce corpus size by 80-90% while maintaining identical coverage, dramatically improving fuzzing performance.</w:t>
      </w:r>
    </w:p>
    <w:p>
      <w:pPr>
        <w:pStyle w:val="BodyText"/>
      </w:pPr>
      <w:r>
        <w:t xml:space="preserve">Build corpus quality assessment into your regular workflow. After running fuzzing campaigns, analyze which inputs contributed to coverage growth and which discovered crashes. Understanding these patterns helps you improve seed selection and identify areas where your input processing might need additional testing focus.</w:t>
      </w:r>
    </w:p>
    <w:p>
      <w:pPr>
        <w:pStyle w:val="BodyText"/>
      </w:pPr>
      <w:r>
        <w:t xml:space="preserve">For your email validation function, good corpus seeds might include: basic valid emails, international domain names, emails with Unicode characters, maximum-length emails, and emails with unusual but valid formats. Poor seeds might include multiple variations of the same basic pattern that don’t exercise different validation logic.</w:t>
      </w:r>
    </w:p>
    <w:p>
      <w:pPr>
        <w:pStyle w:val="BodyText"/>
      </w:pPr>
      <w:r>
        <w:t xml:space="preserve">Measure corpus effectiveness by comparing coverage achieved with minimized versus unminimized corpora. You’ll typically find that smaller, well-curated corpora achieve higher coverage faster than large collections of redundant inputs.</w:t>
      </w:r>
    </w:p>
    <w:p>
      <w:pPr>
        <w:pStyle w:val="BodyText"/>
      </w:pPr>
      <w:r>
        <w:t xml:space="preserve">This corpus management approach scales directly to Part II where you’ll be managing corpora across multiple languages and applications. The principles remain identical whether you’re testing Java APIs, Python web services, or JavaScript applications.</w:t>
      </w:r>
    </w:p>
    <w:bookmarkEnd w:id="54"/>
    <w:bookmarkEnd w:id="55"/>
    <w:bookmarkStart w:id="59" w:name="Xf825ed3e8c7dd075de357695f0e4fb99bbd2c14"/>
    <w:p>
      <w:pPr>
        <w:pStyle w:val="Heading2"/>
      </w:pPr>
      <w:r>
        <w:t xml:space="preserve">Debug Crashes Effectively with Advanced Techniques</w:t>
      </w:r>
    </w:p>
    <w:p>
      <w:pPr>
        <w:pStyle w:val="FirstParagraph"/>
      </w:pPr>
      <w:r>
        <w:t xml:space="preserve">Finding crashes is only the beginning—​understanding what went wrong and developing effective fixes requires systematic debugging approaches. This section shows you techniques that transform crash discoveries into reliable fixes while building the debugging skills you’ll need for complex applications.</w:t>
      </w:r>
    </w:p>
    <w:bookmarkStart w:id="56" w:name="X5765222d5c8ec6ac93abc973161389e65fe35ff"/>
    <w:p>
      <w:pPr>
        <w:pStyle w:val="Heading3"/>
      </w:pPr>
      <w:r>
        <w:t xml:space="preserve">Minimize Crashing Inputs for Faster Debugging</w:t>
      </w:r>
    </w:p>
    <w:p>
      <w:pPr>
        <w:pStyle w:val="FirstParagraph"/>
      </w:pPr>
      <w:r>
        <w:t xml:space="preserve">LibFuzzer often discovers crashes using inputs larger and more complex than necessary to trigger the failure. Input minimization reduces crashing inputs to their essential elements, making debugging faster and more effective.</w:t>
      </w:r>
    </w:p>
    <w:p>
      <w:pPr>
        <w:pStyle w:val="BodyText"/>
      </w:pPr>
      <w:r>
        <w:t xml:space="preserve">Input minimization transforms complex crashes into simple, understandable test cases. A crash triggered by a 500-byte JSON object might actually require only a 20-byte string to reproduce the same failure. Finding this minimal case dramatically speeds debugging and helps you understand the root cause.</w:t>
      </w:r>
    </w:p>
    <w:p>
      <w:pPr>
        <w:pStyle w:val="BodyText"/>
      </w:pPr>
      <w:r>
        <w:t xml:space="preserve">LibFuzzer provides automatic minimization through the</w:t>
      </w:r>
      <w:r>
        <w:t xml:space="preserve"> </w:t>
      </w:r>
      <w:r>
        <w:rPr>
          <w:rStyle w:val="VerbatimChar"/>
        </w:rPr>
        <w:t xml:space="preserve">-minimize_crash=1</w:t>
      </w:r>
      <w:r>
        <w:t xml:space="preserve"> </w:t>
      </w:r>
      <w:r>
        <w:t xml:space="preserve">flag. Run this against your crashing input to automatically find a smaller input that triggers the same crash. The minimization process uses binary search and mutation strategies to systematically reduce input size while preserving the crash condition.</w:t>
      </w:r>
    </w:p>
    <w:p>
      <w:pPr>
        <w:pStyle w:val="BodyText"/>
      </w:pPr>
      <w:r>
        <w:t xml:space="preserve">Manual minimization techniques help when automatic reduction isn’t sufficient or when you want to understand the crash mechanism better. Start by removing obviously unnecessary parts of the input: trailing data, unused fields, or repeated sections. Then systematically reduce remaining content while verifying the crash still occurs.</w:t>
      </w:r>
    </w:p>
    <w:p>
      <w:pPr>
        <w:pStyle w:val="BodyText"/>
      </w:pPr>
      <w:r>
        <w:t xml:space="preserve">For your email validation crash, minimization might reveal that a specific Unicode character sequence triggers the buffer overflow, regardless of email structure around it. This insight leads directly to the root cause—​Unicode handling logic—​rather than getting distracted by email format complexity.</w:t>
      </w:r>
    </w:p>
    <w:p>
      <w:pPr>
        <w:pStyle w:val="BodyText"/>
      </w:pPr>
      <w:r>
        <w:t xml:space="preserve">Document your minimization process and results. Understanding which parts of the input are essential for triggering crashes helps you recognize similar failure patterns in future crashes and guides you toward systematic fixes rather than symptom-focused patches.</w:t>
      </w:r>
    </w:p>
    <w:bookmarkEnd w:id="56"/>
    <w:bookmarkStart w:id="57" w:name="X3dd6be8968dfba115aa331ea657f1edd6de86e7"/>
    <w:p>
      <w:pPr>
        <w:pStyle w:val="Heading3"/>
      </w:pPr>
      <w:r>
        <w:t xml:space="preserve">Analyze Sanitizer Output for Root Cause Understanding</w:t>
      </w:r>
    </w:p>
    <w:p>
      <w:pPr>
        <w:pStyle w:val="FirstParagraph"/>
      </w:pPr>
      <w:r>
        <w:t xml:space="preserve">Understanding sanitizer output is crucial for extracting actionable information from crashes. AddressSanitizer and UndefinedBehaviorSanitizer reports contain specific information that guides debugging efforts toward effective solutions.</w:t>
      </w:r>
    </w:p>
    <w:p>
      <w:pPr>
        <w:pStyle w:val="BodyText"/>
      </w:pPr>
      <w:r>
        <w:t xml:space="preserve">AddressSanitizer reports provide three critical pieces of information: the type of memory violation, the exact memory addresses involved, and complete stack traces showing allocation and violation points. Learning to read these reports quickly transforms raw crashes into understanding of specific problems.</w:t>
      </w:r>
    </w:p>
    <w:p>
      <w:pPr>
        <w:pStyle w:val="BodyText"/>
      </w:pPr>
      <w:r>
        <w:t xml:space="preserve">The memory violation type tells you what went wrong: buffer overflow, use-after-free, double-free, or memory leak. Each violation type suggests different root causes and fix strategies. Buffer overflows might indicate missing bounds checking, while use-after-free errors suggest object lifetime management problems.</w:t>
      </w:r>
    </w:p>
    <w:p>
      <w:pPr>
        <w:pStyle w:val="BodyText"/>
      </w:pPr>
      <w:r>
        <w:t xml:space="preserve">The memory address information shows exactly where the violation occurred relative to allocated memory boundaries. This helps you understand whether you’re writing slightly past a buffer boundary (common off-by-one error) or far beyond allocated memory (suggests completely wrong size calculation).</w:t>
      </w:r>
    </w:p>
    <w:p>
      <w:pPr>
        <w:pStyle w:val="BodyText"/>
      </w:pPr>
      <w:r>
        <w:t xml:space="preserve">The stack traces show both where memory was allocated and where the violation occurred. Comparing these traces helps you understand the object’s lifetime and identify where the logic error occurred. Did the object get freed too early, or did some code retain a pointer longer than intended?</w:t>
      </w:r>
    </w:p>
    <w:p>
      <w:pPr>
        <w:pStyle w:val="BodyText"/>
      </w:pPr>
      <w:r>
        <w:t xml:space="preserve">Practice reading sanitizer output with the crashes your fuzzing discovers. Each crash report provides a debugging exercise that builds your skills in translating sanitizer information into effective fixes. This skill becomes essential in Part II when you’re debugging crashes across different languages and runtime environments.</w:t>
      </w:r>
    </w:p>
    <w:bookmarkEnd w:id="57"/>
    <w:bookmarkStart w:id="58" w:name="X94e27070f9d6a6c3a81a837c9c690717359f828"/>
    <w:p>
      <w:pPr>
        <w:pStyle w:val="Heading3"/>
      </w:pPr>
      <w:r>
        <w:t xml:space="preserve">Build Systematic Fix Verification</w:t>
      </w:r>
    </w:p>
    <w:p>
      <w:pPr>
        <w:pStyle w:val="FirstParagraph"/>
      </w:pPr>
      <w:r>
        <w:t xml:space="preserve">Finding and fixing crashes is only half the reliability improvement process. Verification ensures your fixes actually address root causes rather than just specific symptoms, and that fixes don’t introduce new failures.</w:t>
      </w:r>
    </w:p>
    <w:p>
      <w:pPr>
        <w:pStyle w:val="BodyText"/>
      </w:pPr>
      <w:r>
        <w:t xml:space="preserve">Create regression tests from your minimized crashing inputs. Each crash libFuzzer discovers should become a test case that verifies the fix and prevents regression. This builds a growing suite of edge case tests that document your application’s reliability improvements over time.</w:t>
      </w:r>
    </w:p>
    <w:p>
      <w:pPr>
        <w:pStyle w:val="BodyText"/>
      </w:pPr>
      <w:r>
        <w:t xml:space="preserve">Use fuzzing to verify fix effectiveness. After fixing a crash, run extended fuzzing campaigns to ensure your fix handles not just the specific crashing input but also related edge cases. Sometimes fixes address specific symptoms while leaving underlying vulnerabilities that manifest with different inputs.</w:t>
      </w:r>
    </w:p>
    <w:p>
      <w:pPr>
        <w:pStyle w:val="BodyText"/>
      </w:pPr>
      <w:r>
        <w:t xml:space="preserve">Test fix robustness by varying the crashing input. If a specific Unicode string triggered a buffer overflow, test related Unicode sequences to ensure your fix handles the general case rather than just the specific discovered input. This verification helps you develop systematic fixes rather than band-aid solutions.</w:t>
      </w:r>
    </w:p>
    <w:p>
      <w:pPr>
        <w:pStyle w:val="BodyText"/>
      </w:pPr>
      <w:r>
        <w:t xml:space="preserve">Document your fix verification process and results. Track how often initial fixes prove insufficient when tested with extended fuzzing. Understanding this pattern helps you develop more robust fixes initially and builds confidence in your reliability improvements.</w:t>
      </w:r>
    </w:p>
    <w:p>
      <w:pPr>
        <w:pStyle w:val="BodyText"/>
      </w:pPr>
      <w:r>
        <w:t xml:space="preserve">This systematic fix verification approach prepares you for Part II where you’ll be managing fixes across multiple languages and applications. The principles of verification remain constant whether you’re fixing crashes in Java, Python, or JavaScript applications.</w:t>
      </w:r>
    </w:p>
    <w:bookmarkEnd w:id="58"/>
    <w:bookmarkEnd w:id="59"/>
    <w:bookmarkStart w:id="63" w:name="Xbc72ce5dd6739ce375da0cc14862b727af44078"/>
    <w:p>
      <w:pPr>
        <w:pStyle w:val="Heading2"/>
      </w:pPr>
      <w:r>
        <w:t xml:space="preserve">Apply libFuzzer to Real Application Scenarios</w:t>
      </w:r>
    </w:p>
    <w:p>
      <w:pPr>
        <w:pStyle w:val="FirstParagraph"/>
      </w:pPr>
      <w:r>
        <w:t xml:space="preserve">Simple test functions represent only a small part of input processing reliability challenges. This section shows you how to apply libFuzzer techniques to realistic applications with complex initialization, state management, and integration requirements while building the application-level thinking you’ll need for Part II.</w:t>
      </w:r>
    </w:p>
    <w:bookmarkStart w:id="60" w:name="X03a2903fd754b11969eaf7da0bc34700ece38f7"/>
    <w:p>
      <w:pPr>
        <w:pStyle w:val="Heading3"/>
      </w:pPr>
      <w:r>
        <w:t xml:space="preserve">Test Applications with Complex Initialization</w:t>
      </w:r>
    </w:p>
    <w:p>
      <w:pPr>
        <w:pStyle w:val="FirstParagraph"/>
      </w:pPr>
      <w:r>
        <w:t xml:space="preserve">Many applications require complex setup before they can process input: loading configuration files, establishing database connections, or initializing cryptographic contexts. Your harness must handle this initialization efficiently while maintaining systematic testing.</w:t>
      </w:r>
    </w:p>
    <w:p>
      <w:pPr>
        <w:pStyle w:val="BodyText"/>
      </w:pPr>
      <w:r>
        <w:t xml:space="preserve">Complex application testing requires separating one-time initialization from per-test-case processing. Expensive operations like loading configuration files, establishing network connections, or initializing libraries should happen once when your harness starts, not for every test case.</w:t>
      </w:r>
    </w:p>
    <w:p>
      <w:pPr>
        <w:pStyle w:val="BodyText"/>
      </w:pPr>
      <w:r>
        <w:t xml:space="preserve">Design your harness architecture with clear separation between setup and testing phases. Use global constructors or static initialization to establish application state, then ensure each test case starts from clean state without repeating expensive initialization. This pattern scales to enterprise applications while maintaining fuzzing performance.</w:t>
      </w:r>
    </w:p>
    <w:p>
      <w:pPr>
        <w:pStyle w:val="BodyText"/>
      </w:pPr>
      <w:r>
        <w:t xml:space="preserve">Handle initialization failures gracefully. Applications might fail to start under certain conditions—​missing configuration files, network connectivity problems, or insufficient permissions. Your harness should detect these failures and abort with clear error messages rather than continuing with invalid application state.</w:t>
      </w:r>
    </w:p>
    <w:p>
      <w:pPr>
        <w:pStyle w:val="BodyText"/>
      </w:pPr>
      <w:r>
        <w:t xml:space="preserve">For applications that process configuration files, create test harnesses that load configuration once during startup, then systematically test various input processing scenarios. This approach tests your application’s input handling under realistic operating conditions rather than artificial isolation.</w:t>
      </w:r>
    </w:p>
    <w:p>
      <w:pPr>
        <w:pStyle w:val="BodyText"/>
      </w:pPr>
      <w:r>
        <w:t xml:space="preserve">Document your initialization patterns and performance characteristics. Understanding setup costs helps you optimize harness performance and identify opportunities for improvement. This initialization handling experience prepares you for the complex application scenarios you’ll encounter in Part II.</w:t>
      </w:r>
    </w:p>
    <w:bookmarkEnd w:id="60"/>
    <w:bookmarkStart w:id="61" w:name="X4a86d7b73be9066c3fcb5cd6217c4aa6a9067be"/>
    <w:p>
      <w:pPr>
        <w:pStyle w:val="Heading3"/>
      </w:pPr>
      <w:r>
        <w:t xml:space="preserve">Integrate Library API Testing</w:t>
      </w:r>
    </w:p>
    <w:p>
      <w:pPr>
        <w:pStyle w:val="FirstParagraph"/>
      </w:pPr>
      <w:r>
        <w:t xml:space="preserve">Testing libraries through their public APIs requires different approaches than testing standalone applications. Library functions often have preconditions, shared state, and complex parameter interactions that affect harness structure.</w:t>
      </w:r>
    </w:p>
    <w:p>
      <w:pPr>
        <w:pStyle w:val="BodyText"/>
      </w:pPr>
      <w:r>
        <w:t xml:space="preserve">Library API testing focuses on exercising public interfaces under edge conditions while respecting API contracts. Your harness must generate valid parameter combinations that satisfy preconditions while exploring boundary conditions that might reveal implementation failures.</w:t>
      </w:r>
    </w:p>
    <w:p>
      <w:pPr>
        <w:pStyle w:val="BodyText"/>
      </w:pPr>
      <w:r>
        <w:t xml:space="preserve">Parameter generation for library APIs often requires understanding valid parameter ranges, pointer relationships, and resource ownership. Your harness might need to generate multiple related parameters that work together: string pointers with corresponding length parameters, array pointers with size indicators, or handle parameters that reference valid objects.</w:t>
      </w:r>
    </w:p>
    <w:p>
      <w:pPr>
        <w:pStyle w:val="BodyText"/>
      </w:pPr>
      <w:r>
        <w:t xml:space="preserve">State management between API calls becomes crucial for libraries that maintain internal state. Some functions expect specific call sequences, while others modify global state that affects subsequent calls. Your harness must understand these relationships to generate realistic usage patterns.</w:t>
      </w:r>
    </w:p>
    <w:p>
      <w:pPr>
        <w:pStyle w:val="BodyText"/>
      </w:pPr>
      <w:r>
        <w:t xml:space="preserve">For libraries that process user data—​JSON parsers, image decoders, cryptographic functions—​design harnesses that exercise the complete API surface under edge conditions. This approach finds failures in library implementation that could affect all applications using the library.</w:t>
      </w:r>
    </w:p>
    <w:p>
      <w:pPr>
        <w:pStyle w:val="BodyText"/>
      </w:pPr>
      <w:r>
        <w:t xml:space="preserve">Build verification into your library testing workflow. Since libraries serve as foundations for multiple applications, reliability problems can have widespread impact. Thorough library testing provides confidence that applications built on these foundations inherit robust input processing capabilities.</w:t>
      </w:r>
    </w:p>
    <w:bookmarkEnd w:id="61"/>
    <w:bookmarkStart w:id="62" w:name="X1a44e009ea2d45bda6c5cd01a844913da0e38f8"/>
    <w:p>
      <w:pPr>
        <w:pStyle w:val="Heading3"/>
      </w:pPr>
      <w:r>
        <w:t xml:space="preserve">Combine Techniques for Production-Scale Testing</w:t>
      </w:r>
    </w:p>
    <w:p>
      <w:pPr>
        <w:pStyle w:val="FirstParagraph"/>
      </w:pPr>
      <w:r>
        <w:t xml:space="preserve">Real applications require combining all the libFuzzer techniques you’ve learned: basic harness development, sanitizer integration, structured input generation, performance optimization, and systematic debugging. This integration demonstrates mastery while preparing you for the complex scenarios in Part II.</w:t>
      </w:r>
    </w:p>
    <w:p>
      <w:pPr>
        <w:pStyle w:val="BodyText"/>
      </w:pPr>
      <w:r>
        <w:t xml:space="preserve">Production-scale integration shows how individual techniques combine into comprehensive reliability verification. Your email validation harness demonstrates basic concepts, JSON API testing shows structured input generation, sanitizers provide immediate feedback, performance optimization enables systematic exploration, and debugging techniques transform discoveries into fixes.</w:t>
      </w:r>
    </w:p>
    <w:p>
      <w:pPr>
        <w:pStyle w:val="BodyText"/>
      </w:pPr>
      <w:r>
        <w:t xml:space="preserve">The integration process starts with identifying your application’s most critical input processing functions. Focus on code that handles external data and could cause service outages: API request processing, configuration loading, user input validation, and data format parsing. These represent your highest-value testing targets.</w:t>
      </w:r>
    </w:p>
    <w:p>
      <w:pPr>
        <w:pStyle w:val="BodyText"/>
      </w:pPr>
      <w:r>
        <w:t xml:space="preserve">Build comprehensive harnesses that exercise these functions under realistic conditions. Combine structured input generation with performance optimization to enable systematic exploration. Integrate sanitizers for immediate failure detection. Apply debugging techniques to transform discoveries into reliable fixes.</w:t>
      </w:r>
    </w:p>
    <w:p>
      <w:pPr>
        <w:pStyle w:val="BodyText"/>
      </w:pPr>
      <w:r>
        <w:t xml:space="preserve">Measure the cumulative effect of your testing improvements. Compare your application’s reliability before and after systematic libFuzzer testing: crashes discovered and fixed, coverage achieved, and confidence gained in edge case handling. This measurement demonstrates the transformation from hope-based to evidence-based reliability.</w:t>
      </w:r>
    </w:p>
    <w:p>
      <w:pPr>
        <w:pStyle w:val="BodyText"/>
      </w:pPr>
      <w:r>
        <w:t xml:space="preserve">Document your complete workflow from initial harness development through fix verification. This documentation serves as a template for applying similar approaches to other applications and provides evidence of your systematic reliability improvement process.</w:t>
      </w:r>
    </w:p>
    <w:p>
      <w:pPr>
        <w:pStyle w:val="BodyText"/>
      </w:pPr>
      <w:r>
        <w:t xml:space="preserve">This production-scale integration prepares you perfectly for Part II where you’ll apply identical concepts to Java applications with Jazzer, Python web services with Atheris, and JavaScript applications with Jazzer.js. The fundamental approach remains the same—​only the syntax and runtime environments change.</w:t>
      </w:r>
    </w:p>
    <w:bookmarkEnd w:id="62"/>
    <w:bookmarkEnd w:id="63"/>
    <w:bookmarkStart w:id="64" w:name="X9ca9b6defa94209bd760ca3b048296882e963d7"/>
    <w:p>
      <w:pPr>
        <w:pStyle w:val="Heading2"/>
      </w:pPr>
      <w:r>
        <w:t xml:space="preserve">Chapter Summary: Your Foundation for Systematic Reliability Testing</w:t>
      </w:r>
    </w:p>
    <w:p>
      <w:pPr>
        <w:pStyle w:val="FirstParagraph"/>
      </w:pPr>
      <w:r>
        <w:t xml:space="preserve">You now have practical mastery of libFuzzer that transforms input processing reliability from guesswork into systematic verification. More importantly, you’ve built the confidence and skills that transfer directly to Part II where you’ll apply identical concepts across Java, Python, and JavaScript applications.</w:t>
      </w:r>
    </w:p>
    <w:p>
      <w:pPr>
        <w:pStyle w:val="BodyText"/>
      </w:pPr>
      <w:r>
        <w:rPr>
          <w:b/>
          <w:bCs/>
        </w:rPr>
        <w:t xml:space="preserve">Hands-On Skills You Can Apply Immediately:</w:t>
      </w:r>
    </w:p>
    <w:p>
      <w:pPr>
        <w:pStyle w:val="BodyText"/>
      </w:pPr>
      <w:r>
        <w:t xml:space="preserve">You’ve built working harnesses that systematically explore edge cases, discovering crashes that manual testing would miss. Your email validation harness demonstrates the basic workflow you’ll use across all fuzzing: convert input formats, explore systematically, and find real failures. This same pattern works identically in Jazzer for Java APIs, Atheris for Python web services, and Jazzer.js for JavaScript applications.</w:t>
      </w:r>
    </w:p>
    <w:p>
      <w:pPr>
        <w:pStyle w:val="BodyText"/>
      </w:pPr>
      <w:r>
        <w:t xml:space="preserve">You’ve integrated sanitizers that catch memory corruption and undefined behavior instantly, transforming hours of debugging into immediate problem identification. The AddressSanitizer workflow you’ve mastered—​compile with appropriate flags, run fuzzing campaigns, analyze diagnostic output—​applies directly to memory-managed languages through their respective sanitizer implementations.</w:t>
      </w:r>
    </w:p>
    <w:p>
      <w:pPr>
        <w:pStyle w:val="BodyText"/>
      </w:pPr>
      <w:r>
        <w:t xml:space="preserve">You’ve implemented structured input generation for complex data formats like JSON, maintaining validity while exploring failure-inducing edge cases. This approach finds the deep processing failures that cause production outages rather than just testing format parsing. You’ll apply identical structured generation principles to REST APIs in Java, web frameworks in Python, and API endpoints in JavaScript.</w:t>
      </w:r>
    </w:p>
    <w:p>
      <w:pPr>
        <w:pStyle w:val="BodyText"/>
      </w:pPr>
      <w:r>
        <w:rPr>
          <w:b/>
          <w:bCs/>
        </w:rPr>
        <w:t xml:space="preserve">Performance and Debugging Expertise:</w:t>
      </w:r>
    </w:p>
    <w:p>
      <w:pPr>
        <w:pStyle w:val="BodyText"/>
      </w:pPr>
      <w:r>
        <w:t xml:space="preserve">You’ve optimized fuzzing performance through persistent mode, corpus management, and systematic monitoring. These performance principles become essential in Part II where you’ll be running enterprise-scale fuzzing campaigns across multiple languages and applications. The performance mindset you’ve developed—​measuring throughput, managing corpora, optimizing harnesses—​scales directly to production environments.</w:t>
      </w:r>
    </w:p>
    <w:p>
      <w:pPr>
        <w:pStyle w:val="BodyText"/>
      </w:pPr>
      <w:r>
        <w:t xml:space="preserve">You’ve mastered crash debugging through input minimization, sanitizer analysis, and systematic fix verification. These debugging skills translate across all languages because the fundamental approach—​minimize reproduction cases, understand root causes, verify fixes thoroughly—​remains constant whether you’re debugging C++ buffer overflows, Java exceptions, Python crashes, or JavaScript runtime errors.</w:t>
      </w:r>
    </w:p>
    <w:p>
      <w:pPr>
        <w:pStyle w:val="BodyText"/>
      </w:pPr>
      <w:r>
        <w:rPr>
          <w:b/>
          <w:bCs/>
        </w:rPr>
        <w:t xml:space="preserve">Confidence Transformation Achieved:</w:t>
      </w:r>
    </w:p>
    <w:p>
      <w:pPr>
        <w:pStyle w:val="BodyText"/>
      </w:pPr>
      <w:r>
        <w:t xml:space="preserve">You’ve experienced the transformation from "I hope my input processing works" to "I’ve systematically verified it handles edge cases correctly." This confidence shift—​from hope-based to evidence-based reliability—​represents the core value of systematic fuzzing that you’ll apply across your entire technology stack.</w:t>
      </w:r>
    </w:p>
    <w:p>
      <w:pPr>
        <w:pStyle w:val="BodyText"/>
      </w:pPr>
      <w:r>
        <w:t xml:space="preserve">When colleagues ask whether your API handles edge cases correctly, you can now answer with concrete evidence: "I systematically tested 2.3 million input combinations and found and fixed 5 edge case failures." This evidence-based confidence becomes your standard approach to reliability verification across all applications.</w:t>
      </w:r>
    </w:p>
    <w:p>
      <w:pPr>
        <w:pStyle w:val="BodyText"/>
      </w:pPr>
      <w:r>
        <w:rPr>
          <w:b/>
          <w:bCs/>
        </w:rPr>
        <w:t xml:space="preserve">Preparation for Multi-Language Application:</w:t>
      </w:r>
    </w:p>
    <w:p>
      <w:pPr>
        <w:pStyle w:val="BodyText"/>
      </w:pPr>
      <w:r>
        <w:t xml:space="preserve">The libFuzzer concepts you’ve mastered form the universal foundation for coverage-guided fuzzing across all languages. The harness development patterns, systematic exploration approach, and reliability thinking transfer directly to:</w:t>
      </w:r>
    </w:p>
    <w:p>
      <w:pPr>
        <w:numPr>
          <w:ilvl w:val="0"/>
          <w:numId w:val="1001"/>
        </w:numPr>
      </w:pPr>
      <w:r>
        <w:rPr>
          <w:b/>
          <w:bCs/>
        </w:rPr>
        <w:t xml:space="preserve">Jazzer for Java:</w:t>
      </w:r>
      <w:r>
        <w:t xml:space="preserve"> </w:t>
      </w:r>
      <w:r>
        <w:t xml:space="preserve">Same coverage-guided exploration, same harness patterns, same systematic approach to API testing</w:t>
      </w:r>
    </w:p>
    <w:p>
      <w:pPr>
        <w:numPr>
          <w:ilvl w:val="0"/>
          <w:numId w:val="1001"/>
        </w:numPr>
      </w:pPr>
      <w:r>
        <w:rPr>
          <w:b/>
          <w:bCs/>
        </w:rPr>
        <w:t xml:space="preserve">Atheris for Python:</w:t>
      </w:r>
      <w:r>
        <w:t xml:space="preserve"> </w:t>
      </w:r>
      <w:r>
        <w:t xml:space="preserve">Identical workflow for web service testing, same performance optimization principles, same debugging mindset</w:t>
      </w:r>
    </w:p>
    <w:p>
      <w:pPr>
        <w:numPr>
          <w:ilvl w:val="0"/>
          <w:numId w:val="1001"/>
        </w:numPr>
      </w:pPr>
      <w:r>
        <w:rPr>
          <w:b/>
          <w:bCs/>
        </w:rPr>
        <w:t xml:space="preserve">Jazzer.js for JavaScript:</w:t>
      </w:r>
      <w:r>
        <w:t xml:space="preserve"> </w:t>
      </w:r>
      <w:r>
        <w:t xml:space="preserve">Same structured input generation, same fix verification approach, same confidence-building process</w:t>
      </w:r>
    </w:p>
    <w:p>
      <w:pPr>
        <w:pStyle w:val="FirstParagraph"/>
      </w:pPr>
      <w:r>
        <w:t xml:space="preserve">You understand how coverage feedback drives systematic exploration, how sanitizers provide immediate failure detection, and how structured input generation finds deep processing failures. These fundamental concepts remain identical across all language-specific fuzzing tools—​only the syntax and runtime environments change.</w:t>
      </w:r>
    </w:p>
    <w:p>
      <w:pPr>
        <w:pStyle w:val="BodyText"/>
      </w:pPr>
      <w:r>
        <w:rPr>
          <w:b/>
          <w:bCs/>
        </w:rPr>
        <w:t xml:space="preserve">Immediate Action Items:</w:t>
      </w:r>
    </w:p>
    <w:p>
      <w:pPr>
        <w:pStyle w:val="BodyText"/>
      </w:pPr>
      <w:r>
        <w:t xml:space="preserve">Apply these techniques to your most critical input processing functions right now. Choose functions that handle external data and could cause service outages: API request processing, user input validation, configuration loading, and data format parsing.</w:t>
      </w:r>
    </w:p>
    <w:p>
      <w:pPr>
        <w:pStyle w:val="BodyText"/>
      </w:pPr>
      <w:r>
        <w:t xml:space="preserve">Build harnesses for these functions using the patterns you’ve learned. Run 30-minute fuzzing campaigns with sanitizer integration. Document the failures you discover and the confidence you gain through systematic verification. This immediate application solidifies your skills while providing tangible reliability improvements.</w:t>
      </w:r>
    </w:p>
    <w:p>
      <w:pPr>
        <w:pStyle w:val="BodyText"/>
      </w:pPr>
      <w:r>
        <w:t xml:space="preserve">Start with your email validation, JSON API processing, or configuration parsing—​whatever handles the most critical external input in your applications. The failures you discover and fix represent prevented production outages.</w:t>
      </w:r>
    </w:p>
    <w:p>
      <w:pPr>
        <w:pStyle w:val="BodyText"/>
      </w:pPr>
      <w:r>
        <w:rPr>
          <w:b/>
          <w:bCs/>
        </w:rPr>
        <w:t xml:space="preserve">Ready for Part II: Language-Specific Mastery:</w:t>
      </w:r>
    </w:p>
    <w:p>
      <w:pPr>
        <w:pStyle w:val="BodyText"/>
      </w:pPr>
      <w:r>
        <w:t xml:space="preserve">You now have the conceptual foundation and practical skills to apply systematic reliability testing across Java microservices, Python web applications, and JavaScript services. Part II will show you how the same systematic approach adapts to each language’s specific characteristics while maintaining the reliability focus you’ve developed.</w:t>
      </w:r>
    </w:p>
    <w:p>
      <w:pPr>
        <w:pStyle w:val="BodyText"/>
      </w:pPr>
      <w:r>
        <w:t xml:space="preserve">Chapter 3 begins Part II by taking your libFuzzer foundation and applying it to Java applications with Jazzer. You’ll see how the harness patterns, structured input generation, and systematic exploration you’ve mastered translate to testing Spring Boot APIs, processing complex Java objects, and integrating with Java development workflows.</w:t>
      </w:r>
    </w:p>
    <w:p>
      <w:pPr>
        <w:pStyle w:val="BodyText"/>
      </w:pPr>
      <w:r>
        <w:t xml:space="preserve">The confidence you’ve built in systematic reliability verification becomes your approach to preventing input processing failures across your entire technology stack. From C++ foundation libraries to Java microservices to Python web backends to JavaScript frontend processing—​you now have the systematic approach that transforms reliability from reactive debugging into proactive verification.</w:t>
      </w:r>
      <w:r>
        <w:t xml:space="preserve"> </w:t>
      </w:r>
      <w:r>
        <w:t xml:space="preserve">:pp: ++</w:t>
      </w:r>
    </w:p>
    <w:bookmarkEnd w:id="64"/>
    <w:bookmarkEnd w:id="65"/>
    <w:bookmarkStart w:id="97" w:name="Xb4aa1a9398ee448bff5dc10b5ac6376771d2119"/>
    <w:p>
      <w:pPr>
        <w:pStyle w:val="Heading1"/>
      </w:pPr>
      <w:r>
        <w:t xml:space="preserve">Chapter 3: Discover Logic and Performance Failures</w:t>
      </w:r>
    </w:p>
    <w:p>
      <w:pPr>
        <w:pStyle w:val="FirstParagraph"/>
      </w:pPr>
      <w:r>
        <w:rPr>
          <w:b/>
          <w:bCs/>
        </w:rPr>
        <w:t xml:space="preserve">Tool Requirements:</w:t>
      </w:r>
      <w:r>
        <w:t xml:space="preserve"> </w:t>
      </w:r>
      <w:r>
        <w:t xml:space="preserve">Performance profiling tools, libFuzzer with custom harnesses, Docker, monitoring tools</w:t>
      </w:r>
    </w:p>
    <w:p>
      <w:pPr>
        <w:pStyle w:val="BodyText"/>
      </w:pPr>
      <w:r>
        <w:rPr>
          <w:b/>
          <w:bCs/>
        </w:rPr>
        <w:t xml:space="preserve">Learning Objectives:</w:t>
      </w:r>
    </w:p>
    <w:p>
      <w:pPr>
        <w:numPr>
          <w:ilvl w:val="0"/>
          <w:numId w:val="1002"/>
        </w:numPr>
      </w:pPr>
      <w:r>
        <w:t xml:space="preserve">Build performance fuzzers that find ReDoS bugs causing service outages</w:t>
      </w:r>
    </w:p>
    <w:p>
      <w:pPr>
        <w:numPr>
          <w:ilvl w:val="0"/>
          <w:numId w:val="1002"/>
        </w:numPr>
      </w:pPr>
      <w:r>
        <w:t xml:space="preserve">Monitor resource usage during fuzzing to catch memory exhaustion scenarios</w:t>
      </w:r>
    </w:p>
    <w:p>
      <w:pPr>
        <w:numPr>
          <w:ilvl w:val="0"/>
          <w:numId w:val="1002"/>
        </w:numPr>
      </w:pPr>
      <w:r>
        <w:t xml:space="preserve">Test logic failures that cause data corruption and service inconsistency</w:t>
      </w:r>
    </w:p>
    <w:p>
      <w:pPr>
        <w:numPr>
          <w:ilvl w:val="0"/>
          <w:numId w:val="1002"/>
        </w:numPr>
      </w:pPr>
      <w:r>
        <w:t xml:space="preserve">Focus on reliability failures that actually impact production services</w:t>
      </w:r>
    </w:p>
    <w:bookmarkStart w:id="66" w:name="X6aefda1467adb4868e5e3264d8c19c56846d340"/>
    <w:p>
      <w:pPr>
        <w:pStyle w:val="Heading2"/>
      </w:pPr>
      <w:r>
        <w:t xml:space="preserve">The Silent Killers of Service Reliability</w:t>
      </w:r>
    </w:p>
    <w:p>
      <w:pPr>
        <w:pStyle w:val="FirstParagraph"/>
      </w:pPr>
      <w:r>
        <w:t xml:space="preserve">You’ve mastered crash discovery through AFL++ and libFuzzer. Your containers are humming along, finding memory corruption bugs that would have taken down your services. But here’s the thing—​some of the most devastating production failures never generate a single crash dump.</w:t>
      </w:r>
    </w:p>
    <w:p>
      <w:pPr>
        <w:pStyle w:val="BodyText"/>
      </w:pPr>
      <w:r>
        <w:t xml:space="preserve">Picture this: Your API is running perfectly. Memory usage looks normal. No segmentation faults in your logs. Then, at 2 AM, your monitoring system starts screaming. Response times have gone from 50 milliseconds to 30 seconds. Your load balancer is timing out requests. Customers can’t complete transactions. Your service is effectively down, yet every process is still running.</w:t>
      </w:r>
    </w:p>
    <w:p>
      <w:pPr>
        <w:pStyle w:val="BodyText"/>
      </w:pPr>
      <w:r>
        <w:t xml:space="preserve">Welcome to the world of logic and performance failures—​the silent assassins of service reliability.</w:t>
      </w:r>
    </w:p>
    <w:p>
      <w:pPr>
        <w:pStyle w:val="BodyText"/>
      </w:pPr>
      <w:r>
        <w:t xml:space="preserve">Traditional crash-focused fuzzing operates under a simple assumption: bad input causes crashes, crashes are bad, therefore we find crashes. This approach works brilliantly for memory corruption, but it misses an entire category of reliability failures that manifest as performance degradation, resource exhaustion, and incorrect program behavior.</w:t>
      </w:r>
    </w:p>
    <w:p>
      <w:pPr>
        <w:pStyle w:val="BodyText"/>
      </w:pPr>
      <w:r>
        <w:t xml:space="preserve">These failures are particularly insidious because they often develop gradually. A regular expression that performs poorly on certain inputs might run fine during development and testing, only to bring down your production service when a malicious user discovers the pathological case. A caching mechanism might work perfectly for normal usage patterns but consume unbounded memory when presented with adversarial input sequences.</w:t>
      </w:r>
    </w:p>
    <w:p>
      <w:pPr>
        <w:pStyle w:val="BodyText"/>
      </w:pPr>
      <w:r>
        <w:t xml:space="preserve">The techniques you’ll learn in this chapter extend your reliability testing beyond the crash-and-burn scenarios into the subtle territory where services fail gracefully but catastrophically. You’ll build harnesses that monitor CPU consumption in real-time, detect memory growth patterns that indicate resource leaks, and identify logic errors that corrupt data without triggering obvious failure modes.</w:t>
      </w:r>
    </w:p>
    <w:bookmarkEnd w:id="66"/>
    <w:bookmarkStart w:id="71" w:name="X6f3bd3b1e8e778361a007aa710176a5c69ea25b"/>
    <w:p>
      <w:pPr>
        <w:pStyle w:val="Heading2"/>
      </w:pPr>
      <w:r>
        <w:t xml:space="preserve">Regular Expression Denial of Service: Extending Your libFuzzer Arsenal</w:t>
      </w:r>
    </w:p>
    <w:p>
      <w:pPr>
        <w:pStyle w:val="FirstParagraph"/>
      </w:pPr>
      <w:r>
        <w:t xml:space="preserve">Your libFuzzer harnesses from Chapter 2 excel at finding input processing crashes. Now you’ll extend them to catch something more subtle: regexes that consume exponential CPU time.</w:t>
      </w:r>
    </w:p>
    <w:p>
      <w:pPr>
        <w:pStyle w:val="BodyText"/>
      </w:pPr>
      <w:r>
        <w:t xml:space="preserve">ReDoS isn’t theoretical.</w:t>
      </w:r>
    </w:p>
    <w:p>
      <w:pPr>
        <w:pStyle w:val="BodyText"/>
      </w:pPr>
      <w:r>
        <w:t xml:space="preserve">Stack Overflow was taken down by a single malformed post that triggered catastrophic backtracking in their regex engine. The fix? A 30-character input limit. One line of code preventing exponential CPU consumption.</w:t>
      </w:r>
    </w:p>
    <w:bookmarkStart w:id="67" w:name="X4e35861a2cb6a9755827f443da82e0acc62a8c8"/>
    <w:p>
      <w:pPr>
        <w:pStyle w:val="Heading3"/>
      </w:pPr>
      <w:r>
        <w:t xml:space="preserve">Your 30-Minute ReDoS Discovery Setup</w:t>
      </w:r>
    </w:p>
    <w:p>
      <w:pPr>
        <w:pStyle w:val="FirstParagraph"/>
      </w:pPr>
      <w:r>
        <w:t xml:space="preserve">Build this on your existing libFuzzer infrastructure from Chapter 2. Same Docker containers. Same compilation flags. Just add CPU monitoring.</w:t>
      </w:r>
    </w:p>
    <w:p>
      <w:pPr>
        <w:pStyle w:val="BodyText"/>
      </w:pPr>
      <w:r>
        <w:t xml:space="preserve">Your harness measures CPU time per regex operation. When execution time exceeds your threshold (start with 100ms), you’ve found a ReDoS vulnerability. libFuzzer’s coverage-guided exploration systematically finds the input patterns that trigger exponential behavior—​the same intelligent exploration that found memory corruption in Chapters 1 and 2, now applied to performance pathologies.</w:t>
      </w:r>
    </w:p>
    <w:p>
      <w:pPr>
        <w:pStyle w:val="BodyText"/>
      </w:pPr>
      <w:r>
        <w:t xml:space="preserve">Most ReDoS vulnerabilities emerge from regex patterns with nested quantifiers. Your fuzzer will automatically discover the specific input patterns that trigger exponential behavior in your application’s actual regex patterns.</w:t>
      </w:r>
    </w:p>
    <w:bookmarkEnd w:id="67"/>
    <w:bookmarkStart w:id="68" w:name="X4b46cb17dc1ce4032e9be2288038789755ba158"/>
    <w:p>
      <w:pPr>
        <w:pStyle w:val="Heading3"/>
      </w:pPr>
      <w:r>
        <w:t xml:space="preserve">Building ReDoS Detection Harnesses</w:t>
      </w:r>
    </w:p>
    <w:p>
      <w:pPr>
        <w:pStyle w:val="FirstParagraph"/>
      </w:pPr>
      <w:r>
        <w:t xml:space="preserve">Your fuzzing approach to ReDoS discovery leverages libFuzzer’s systematic input generation combined with real-time performance monitoring. Unlike crash discovery, where you know immediately when you’ve found a problem, ReDoS detection requires measuring execution time and CPU consumption during regex evaluation.</w:t>
      </w:r>
    </w:p>
    <w:p>
      <w:pPr>
        <w:pStyle w:val="BodyText"/>
      </w:pPr>
      <w:r>
        <w:t xml:space="preserve">The key insight is creating harnesses that can distinguish between legitimate slow operations and pathological exponential behavior. You don’t want to flag every regex that takes 10 milliseconds to execute, but you absolutely want to catch patterns that consume 10 seconds or more of CPU time.</w:t>
      </w:r>
    </w:p>
    <w:p>
      <w:pPr>
        <w:pStyle w:val="BodyText"/>
      </w:pPr>
      <w:r>
        <w:t xml:space="preserve">Start by identifying the regex patterns in your application that process user-controlled input. Email validation routines are prime candidates, as are URL parsing functions, configuration file processing, and any content filtering mechanisms. Extract these patterns into isolated test harnesses where you can control the input precisely and measure execution time accurately.</w:t>
      </w:r>
    </w:p>
    <w:p>
      <w:pPr>
        <w:pStyle w:val="BodyText"/>
      </w:pPr>
      <w:r>
        <w:t xml:space="preserve">Your monitoring approach needs to account for the difference between wall-clock time and CPU time. A regex might appear slow because your system is under load, but true ReDoS vulnerabilities consume actual CPU cycles in exponential quantities. Use process-specific CPU time measurements rather than simple elapsed time to avoid false positives.</w:t>
      </w:r>
    </w:p>
    <w:bookmarkEnd w:id="68"/>
    <w:bookmarkStart w:id="69" w:name="X1c7b7b030f4fcb1e6b1ee93ae1a0a9424a50876"/>
    <w:p>
      <w:pPr>
        <w:pStyle w:val="Heading3"/>
      </w:pPr>
      <w:r>
        <w:t xml:space="preserve">Email Validation: Your First ReDoS Target</w:t>
      </w:r>
    </w:p>
    <w:p>
      <w:pPr>
        <w:pStyle w:val="FirstParagraph"/>
      </w:pPr>
      <w:r>
        <w:t xml:space="preserve">Grab the email validation regex from your application. Copy it into a libFuzzer harness. Run for 15 minutes.</w:t>
      </w:r>
    </w:p>
    <w:p>
      <w:pPr>
        <w:pStyle w:val="BodyText"/>
      </w:pPr>
      <w:r>
        <w:t xml:space="preserve">You’ll probably find a ReDoS vulnerability.</w:t>
      </w:r>
    </w:p>
    <w:p>
      <w:pPr>
        <w:pStyle w:val="BodyText"/>
      </w:pPr>
      <w:r>
        <w:t xml:space="preserve">Email validation is ReDoS paradise. Complex RFC compliance requirements drive developers toward intricate regex patterns with nested quantifiers and alternation groups. Every registration form, password reset, and contact endpoint becomes a potential CPU exhaustion vector.</w:t>
      </w:r>
    </w:p>
    <w:p>
      <w:pPr>
        <w:pStyle w:val="BodyText"/>
      </w:pPr>
      <w:r>
        <w:t xml:space="preserve">Start with your actual email validation pattern. Not a toy example—​the real regex your application uses in production. Extract it into a standalone harness using the libFuzzer pattern from Chapter 2. Add CPU time monitoring to catch exponential behavior.</w:t>
      </w:r>
    </w:p>
    <w:p>
      <w:pPr>
        <w:pStyle w:val="BodyText"/>
      </w:pPr>
      <w:r>
        <w:t xml:space="preserve">The seeds matter here. Begin with legitimate email addresses, then let libFuzzer systematically mutate them. It will discover the pathological inputs: emails with deeply nested subdomain patterns, local parts with repeated characters that stress quantifier groups, and malformed addresses that trigger extensive backtracking before final rejection.</w:t>
      </w:r>
    </w:p>
    <w:p>
      <w:pPr>
        <w:pStyle w:val="BodyText"/>
      </w:pPr>
      <w:r>
        <w:t xml:space="preserve">Your fuzzer will typically find ReDoS patterns within thousands of test cases rather than millions. The exponential behavior creates a clear signal that separates normal processing from pathological cases.</w:t>
      </w:r>
    </w:p>
    <w:p>
      <w:pPr>
        <w:pStyle w:val="BodyText"/>
      </w:pPr>
      <w:r>
        <w:t xml:space="preserve">Remember: You’re not looking for crashes. You’re measuring CPU time and flagging operations that exceed reasonable thresholds.</w:t>
      </w:r>
    </w:p>
    <w:p>
      <w:pPr>
        <w:pStyle w:val="BodyText"/>
      </w:pPr>
      <w:r>
        <w:t xml:space="preserve">You now have working ReDoS detection running in your Docker environment, extending the libFuzzer techniques from Chapter 2 with CPU monitoring. Email validation testing typically finds ReDoS vulnerabilities within 15 minutes when they exist. The same systematic approach applies to any regex that processes user input.</w:t>
      </w:r>
    </w:p>
    <w:bookmarkEnd w:id="69"/>
    <w:bookmarkStart w:id="70" w:name="Xdb584686c32ac2b12e34739f5bd8a703c5ea527"/>
    <w:p>
      <w:pPr>
        <w:pStyle w:val="Heading3"/>
      </w:pPr>
      <w:r>
        <w:t xml:space="preserve">URL Parsing: Scaling Your ReDoS Detection</w:t>
      </w:r>
    </w:p>
    <w:p>
      <w:pPr>
        <w:pStyle w:val="FirstParagraph"/>
      </w:pPr>
      <w:r>
        <w:t xml:space="preserve">Your email validation ReDoS fuzzer proves the technique works. Now scale it to URL parsing—​another regex-heavy area where exponential backtracking hides in complex validation patterns.</w:t>
      </w:r>
    </w:p>
    <w:p>
      <w:pPr>
        <w:pStyle w:val="BodyText"/>
      </w:pPr>
      <w:r>
        <w:t xml:space="preserve">URL parsing regex patterns often try to validate scheme, authority, path, query, and fragment components in a single expression. This complexity creates multiple nested quantifier opportunities where input can trigger exponential behavior.</w:t>
      </w:r>
    </w:p>
    <w:p>
      <w:pPr>
        <w:pStyle w:val="BodyText"/>
      </w:pPr>
      <w:r>
        <w:t xml:space="preserve">Build this fuzzer using identical infrastructure to your email validation container. Same libFuzzer compilation. Same CPU monitoring wrapper. Just different seed inputs and mutation patterns.</w:t>
      </w:r>
    </w:p>
    <w:p>
      <w:pPr>
        <w:pStyle w:val="BodyText"/>
      </w:pPr>
      <w:r>
        <w:t xml:space="preserve">Focus on the URL patterns your application actually processes: routing validation, redirect target checking, webhook URL verification. Extract these real regex patterns rather than testing against toy examples.</w:t>
      </w:r>
    </w:p>
    <w:p>
      <w:pPr>
        <w:pStyle w:val="BodyText"/>
      </w:pPr>
      <w:r>
        <w:t xml:space="preserve">The mutation strategy differs from email fuzzing. URLs have hierarchical structure that creates different exponential opportunities: deeply nested path components, long subdomain chains, repeated query parameters. Let libFuzzer explore these dimensions systematically.</w:t>
      </w:r>
    </w:p>
    <w:p>
      <w:pPr>
        <w:pStyle w:val="BodyText"/>
      </w:pPr>
      <w:r>
        <w:t xml:space="preserve">Most URL ReDoS vulnerabilities emerge from path processing patterns that use nested quantifiers to handle directory structures. Input like</w:t>
      </w:r>
      <w:r>
        <w:t xml:space="preserve"> </w:t>
      </w:r>
      <w:r>
        <w:rPr>
          <w:rStyle w:val="VerbatimChar"/>
        </w:rPr>
        <w:t xml:space="preserve">/a/a/a/a/a/a/a/a/X</w:t>
      </w:r>
      <w:r>
        <w:t xml:space="preserve"> </w:t>
      </w:r>
      <w:r>
        <w:t xml:space="preserve">can trigger exponential behavior in poorly constructed path validation expressions.</w:t>
      </w:r>
    </w:p>
    <w:bookmarkEnd w:id="70"/>
    <w:bookmarkEnd w:id="71"/>
    <w:bookmarkStart w:id="76" w:name="X85cc287bd4e7b8a22a044c51564cbe7633e88e7"/>
    <w:p>
      <w:pPr>
        <w:pStyle w:val="Heading2"/>
      </w:pPr>
      <w:r>
        <w:t xml:space="preserve">Resource Monitoring: Extending Performance Detection to Memory Exhaustion</w:t>
      </w:r>
    </w:p>
    <w:p>
      <w:pPr>
        <w:pStyle w:val="FirstParagraph"/>
      </w:pPr>
      <w:r>
        <w:t xml:space="preserve">Your performance monitoring harnesses detect CPU exhaustion during input processing. Now extend the same monitoring pattern to memory consumption—​building your comprehensive reliability detection capability systematically.</w:t>
      </w:r>
    </w:p>
    <w:bookmarkStart w:id="72" w:name="X18062662d6e6288add8de03b19bb3168e2b57ee"/>
    <w:p>
      <w:pPr>
        <w:pStyle w:val="Heading3"/>
      </w:pPr>
      <w:r>
        <w:t xml:space="preserve">Progressive Monitoring Expansion</w:t>
      </w:r>
    </w:p>
    <w:p>
      <w:pPr>
        <w:pStyle w:val="FirstParagraph"/>
      </w:pPr>
      <w:r>
        <w:t xml:space="preserve">The pattern builds naturally from performance monitoring:</w:t>
      </w:r>
    </w:p>
    <w:p>
      <w:pPr>
        <w:numPr>
          <w:ilvl w:val="0"/>
          <w:numId w:val="1003"/>
        </w:numPr>
      </w:pPr>
      <w:r>
        <w:rPr>
          <w:b/>
          <w:bCs/>
        </w:rPr>
        <w:t xml:space="preserve">Performance monitoring</w:t>
      </w:r>
      <w:r>
        <w:t xml:space="preserve">: Detect when CPU time exceeds thresholds during input processing</w:t>
      </w:r>
    </w:p>
    <w:p>
      <w:pPr>
        <w:numPr>
          <w:ilvl w:val="0"/>
          <w:numId w:val="1003"/>
        </w:numPr>
      </w:pPr>
      <w:r>
        <w:rPr>
          <w:b/>
          <w:bCs/>
        </w:rPr>
        <w:t xml:space="preserve">Resource monitoring</w:t>
      </w:r>
      <w:r>
        <w:t xml:space="preserve">: Detect when memory consumption exceeds thresholds during input processing</w:t>
      </w:r>
    </w:p>
    <w:p>
      <w:pPr>
        <w:pStyle w:val="FirstParagraph"/>
      </w:pPr>
      <w:r>
        <w:t xml:space="preserve">Same systematic exploration. Same harness foundation. Expanded monitoring scope.</w:t>
      </w:r>
    </w:p>
    <w:p>
      <w:pPr>
        <w:pStyle w:val="BodyText"/>
      </w:pPr>
      <w:r>
        <w:t xml:space="preserve">Your harnesses now monitor three failure conditions simultaneously:</w:t>
      </w:r>
    </w:p>
    <w:p>
      <w:pPr>
        <w:numPr>
          <w:ilvl w:val="0"/>
          <w:numId w:val="1004"/>
        </w:numPr>
      </w:pPr>
      <w:r>
        <w:t xml:space="preserve">Memory corruption (crashes)</w:t>
      </w:r>
    </w:p>
    <w:p>
      <w:pPr>
        <w:numPr>
          <w:ilvl w:val="0"/>
          <w:numId w:val="1004"/>
        </w:numPr>
      </w:pPr>
      <w:r>
        <w:t xml:space="preserve">CPU exhaustion (hangs)</w:t>
      </w:r>
    </w:p>
    <w:p>
      <w:pPr>
        <w:numPr>
          <w:ilvl w:val="0"/>
          <w:numId w:val="1004"/>
        </w:numPr>
      </w:pPr>
      <w:r>
        <w:t xml:space="preserve">Memory exhaustion (resource depletion)</w:t>
      </w:r>
    </w:p>
    <w:p>
      <w:pPr>
        <w:pStyle w:val="FirstParagraph"/>
      </w:pPr>
      <w:r>
        <w:t xml:space="preserve">The exploration strategy remains unchanged: systematic input generation guided by coverage feedback. The monitoring scope expands to catch broader reliability failure patterns.</w:t>
      </w:r>
    </w:p>
    <w:bookmarkEnd w:id="72"/>
    <w:bookmarkStart w:id="73" w:name="X22d16632738107fb476b637705fec21673e972c"/>
    <w:p>
      <w:pPr>
        <w:pStyle w:val="Heading3"/>
      </w:pPr>
      <w:r>
        <w:t xml:space="preserve">Memory Exhaustion in JSON Processing</w:t>
      </w:r>
    </w:p>
    <w:p>
      <w:pPr>
        <w:pStyle w:val="FirstParagraph"/>
      </w:pPr>
      <w:r>
        <w:t xml:space="preserve">JSON parsing demonstrates memory exhaustion patterns clearly because deeply nested objects can trigger exponential memory allocation during parsing tree construction.</w:t>
      </w:r>
    </w:p>
    <w:p>
      <w:pPr>
        <w:pStyle w:val="BodyText"/>
      </w:pPr>
      <w:r>
        <w:t xml:space="preserve">Apply your monitoring extension to JSON processing endpoints that handle user input. Extract the actual JSON parsing code from your application—​don’t test toy examples.</w:t>
      </w:r>
    </w:p>
    <w:p>
      <w:pPr>
        <w:pStyle w:val="BodyText"/>
      </w:pPr>
      <w:r>
        <w:t xml:space="preserve">Start with legitimate JSON as seeds: actual API payloads your application processes. Let systematic exploration discover pathological variants: deeply nested object structures, arrays with exponential element patterns, string fields designed to stress memory allocation.</w:t>
      </w:r>
    </w:p>
    <w:p>
      <w:pPr>
        <w:pStyle w:val="BodyText"/>
      </w:pPr>
      <w:r>
        <w:t xml:space="preserve">The monitoring detects when memory consumption grows disproportionately to input size—​indicating potential exhaustion vulnerabilities. Same detection principle as performance monitoring, applied to resource consumption.</w:t>
      </w:r>
    </w:p>
    <w:bookmarkEnd w:id="73"/>
    <w:bookmarkStart w:id="74" w:name="X280c2f897cbd5cb6ae09118012c773477244cc4"/>
    <w:p>
      <w:pPr>
        <w:pStyle w:val="Heading3"/>
      </w:pPr>
      <w:r>
        <w:t xml:space="preserve">Extending to Caching and Session Systems</w:t>
      </w:r>
    </w:p>
    <w:p>
      <w:pPr>
        <w:pStyle w:val="FirstParagraph"/>
      </w:pPr>
      <w:r>
        <w:t xml:space="preserve">Caching systems and session storage exhibit different memory exhaustion patterns: gradual accumulation over time rather than immediate spikes. Your monitoring extension adapts to catch these slower patterns.</w:t>
      </w:r>
    </w:p>
    <w:p>
      <w:pPr>
        <w:pStyle w:val="BodyText"/>
      </w:pPr>
      <w:r>
        <w:t xml:space="preserve">Run campaigns for hours rather than minutes. Generate input sequences that stress resource management: unique cache keys that prevent cleanup, session patterns that accumulate without eviction, error conditions that bypass resource cleanup.</w:t>
      </w:r>
    </w:p>
    <w:p>
      <w:pPr>
        <w:pStyle w:val="BodyText"/>
      </w:pPr>
      <w:r>
        <w:t xml:space="preserve">Monitor memory trends over time. Healthy caches stabilize at steady-state consumption. Buggy caches grow without bounds until resource exhaustion.</w:t>
      </w:r>
    </w:p>
    <w:p>
      <w:pPr>
        <w:pStyle w:val="BodyText"/>
      </w:pPr>
      <w:r>
        <w:t xml:space="preserve">Your systematic approach now covers immediate failures (crashes), performance failures (CPU exhaustion), and resource failures (memory exhaustion) through unified monitoring expansion.</w:t>
      </w:r>
    </w:p>
    <w:bookmarkEnd w:id="74"/>
    <w:bookmarkStart w:id="75" w:name="Xa2c84baa2bf7ad58dfad6f839c7f27ec248c9f4"/>
    <w:p>
      <w:pPr>
        <w:pStyle w:val="Heading3"/>
      </w:pPr>
      <w:r>
        <w:t xml:space="preserve">File and Network Resource Management</w:t>
      </w:r>
    </w:p>
    <w:p>
      <w:pPr>
        <w:pStyle w:val="FirstParagraph"/>
      </w:pPr>
      <w:r>
        <w:t xml:space="preserve">File descriptors, network connections, and temporary files represent finite system resources that require careful management. Applications that process user input often create temporary files, establish database connections, or open network sockets as part of their normal operation. Failures in resource cleanup can lead to resource exhaustion that affects not just your application but the entire system.</w:t>
      </w:r>
    </w:p>
    <w:p>
      <w:pPr>
        <w:pStyle w:val="BodyText"/>
      </w:pPr>
      <w:r>
        <w:t xml:space="preserve">Consider a file processing service that creates temporary files for each uploaded document. If the cleanup code has a bug that prevents temporary file deletion under certain error conditions, an attacker could gradually fill the filesystem by triggering these error paths repeatedly.</w:t>
      </w:r>
    </w:p>
    <w:p>
      <w:pPr>
        <w:pStyle w:val="BodyText"/>
      </w:pPr>
      <w:r>
        <w:t xml:space="preserve">Network connection handling presents similar challenges. Database connection pools, HTTP client connections, and message queue connections all require proper lifecycle management. Bugs that prevent connection cleanup can exhaust available connections, preventing new requests from being processed even when the underlying services are available.</w:t>
      </w:r>
    </w:p>
    <w:p>
      <w:pPr>
        <w:pStyle w:val="BodyText"/>
      </w:pPr>
      <w:r>
        <w:t xml:space="preserve">Your fuzzing approach should generate input sequences that stress resource lifecycle management. Create test cases that trigger error conditions during resource allocation, simulate network failures during connection establishment, and generate malformed input that might prevent proper resource cleanup.</w:t>
      </w:r>
    </w:p>
    <w:p>
      <w:pPr>
        <w:pStyle w:val="BodyText"/>
      </w:pPr>
      <w:r>
        <w:t xml:space="preserve">Monitor system-level resource usage during fuzzing campaigns: file descriptor counts, active network connections, temporary file accumulation, and disk space consumption. These metrics often provide early warning of resource management failures before they cause complete service failure.</w:t>
      </w:r>
    </w:p>
    <w:bookmarkEnd w:id="75"/>
    <w:bookmarkEnd w:id="76"/>
    <w:bookmarkStart w:id="83" w:name="X59cdf40170bbd0f60ce11442865e69e45bdcf09"/>
    <w:p>
      <w:pPr>
        <w:pStyle w:val="Heading2"/>
      </w:pPr>
      <w:r>
        <w:t xml:space="preserve">Logic Validation: Integrating Monitoring into Correctness Verification</w:t>
      </w:r>
    </w:p>
    <w:p>
      <w:pPr>
        <w:pStyle w:val="FirstParagraph"/>
      </w:pPr>
      <w:r>
        <w:t xml:space="preserve">Your monitoring extensions detect crashes, CPU exhaustion, and memory exhaustion. Now integrate these capabilities into the most comprehensive reliability testing: validating that your application produces correct results under all input conditions.</w:t>
      </w:r>
    </w:p>
    <w:bookmarkStart w:id="77" w:name="X213c8a3898c30093640da6a87d1f692805a9eef"/>
    <w:p>
      <w:pPr>
        <w:pStyle w:val="Heading3"/>
      </w:pPr>
      <w:r>
        <w:t xml:space="preserve">Unified Reliability Validation</w:t>
      </w:r>
    </w:p>
    <w:p>
      <w:pPr>
        <w:pStyle w:val="FirstParagraph"/>
      </w:pPr>
      <w:r>
        <w:t xml:space="preserve">Logic validation combines all previous monitoring techniques into comprehensive correctness testing:</w:t>
      </w:r>
    </w:p>
    <w:p>
      <w:pPr>
        <w:numPr>
          <w:ilvl w:val="0"/>
          <w:numId w:val="1005"/>
        </w:numPr>
      </w:pPr>
      <w:r>
        <w:rPr>
          <w:b/>
          <w:bCs/>
        </w:rPr>
        <w:t xml:space="preserve">Crash monitoring</w:t>
      </w:r>
      <w:r>
        <w:t xml:space="preserve">: Ensure input processing doesn’t fail catastrophically</w:t>
      </w:r>
    </w:p>
    <w:p>
      <w:pPr>
        <w:numPr>
          <w:ilvl w:val="0"/>
          <w:numId w:val="1005"/>
        </w:numPr>
      </w:pPr>
      <w:r>
        <w:rPr>
          <w:b/>
          <w:bCs/>
        </w:rPr>
        <w:t xml:space="preserve">Performance monitoring</w:t>
      </w:r>
      <w:r>
        <w:t xml:space="preserve">: Ensure input processing completes within reasonable time</w:t>
      </w:r>
    </w:p>
    <w:p>
      <w:pPr>
        <w:numPr>
          <w:ilvl w:val="0"/>
          <w:numId w:val="1005"/>
        </w:numPr>
      </w:pPr>
      <w:r>
        <w:rPr>
          <w:b/>
          <w:bCs/>
        </w:rPr>
        <w:t xml:space="preserve">Resource monitoring</w:t>
      </w:r>
      <w:r>
        <w:t xml:space="preserve">: Ensure input processing doesn’t exhaust system resources</w:t>
      </w:r>
    </w:p>
    <w:p>
      <w:pPr>
        <w:numPr>
          <w:ilvl w:val="0"/>
          <w:numId w:val="1005"/>
        </w:numPr>
      </w:pPr>
      <w:r>
        <w:rPr>
          <w:b/>
          <w:bCs/>
        </w:rPr>
        <w:t xml:space="preserve">Correctness validation</w:t>
      </w:r>
      <w:r>
        <w:t xml:space="preserve">: Ensure input processing produces expected results</w:t>
      </w:r>
    </w:p>
    <w:p>
      <w:pPr>
        <w:pStyle w:val="FirstParagraph"/>
      </w:pPr>
      <w:r>
        <w:t xml:space="preserve">Same systematic exploration. Same harness foundation. Complete reliability coverage.</w:t>
      </w:r>
    </w:p>
    <w:p>
      <w:pPr>
        <w:pStyle w:val="BodyText"/>
      </w:pPr>
      <w:r>
        <w:t xml:space="preserve">Your harnesses now verify complete reliability: input processing that succeeds without crashes, completes within time limits, consumes reasonable resources, AND produces correct results.</w:t>
      </w:r>
    </w:p>
    <w:p>
      <w:pPr>
        <w:pStyle w:val="BodyText"/>
      </w:pPr>
      <w:r>
        <w:t xml:space="preserve">This comprehensive approach catches reliability failures that partial testing misses: business logic that works under normal conditions but breaks under resource pressure, state transitions that succeed when CPU is available but fail under load.</w:t>
      </w:r>
    </w:p>
    <w:bookmarkEnd w:id="77"/>
    <w:bookmarkStart w:id="78" w:name="X1444d7f59c1783beb9468a38a8eb2360bc7ae47"/>
    <w:p>
      <w:pPr>
        <w:pStyle w:val="Heading3"/>
      </w:pPr>
      <w:r>
        <w:t xml:space="preserve">State Machine Logic Under Resource Pressure</w:t>
      </w:r>
    </w:p>
    <w:p>
      <w:pPr>
        <w:pStyle w:val="FirstParagraph"/>
      </w:pPr>
      <w:r>
        <w:t xml:space="preserve">Business logic often behaves differently under resource constraints. State transitions that work with adequate CPU and memory may violate business rules when systems are stressed.</w:t>
      </w:r>
    </w:p>
    <w:p>
      <w:pPr>
        <w:pStyle w:val="BodyText"/>
      </w:pPr>
      <w:r>
        <w:t xml:space="preserve">Apply your unified monitoring to state machine validation. Test business logic correctness while simultaneously monitoring resource consumption and performance characteristics.</w:t>
      </w:r>
    </w:p>
    <w:p>
      <w:pPr>
        <w:pStyle w:val="BodyText"/>
      </w:pPr>
      <w:r>
        <w:t xml:space="preserve">Start with valid business workflows: order processing sequences, user account lifecycle transitions, document approval chains. Let systematic exploration discover edge cases where resource pressure causes logic failures.</w:t>
      </w:r>
    </w:p>
    <w:p>
      <w:pPr>
        <w:pStyle w:val="BodyText"/>
      </w:pPr>
      <w:r>
        <w:t xml:space="preserve">The critical insight: business logic bugs often emerge only when systems are stressed. Logic that works during normal operation may violate business rules when CPU is exhausted or memory is constrained.</w:t>
      </w:r>
    </w:p>
    <w:p>
      <w:pPr>
        <w:pStyle w:val="BodyText"/>
      </w:pPr>
      <w:r>
        <w:t xml:space="preserve">Your unified monitoring catches these correlation failures: state transitions that violate business rules specifically when resource consumption spikes.</w:t>
      </w:r>
    </w:p>
    <w:bookmarkEnd w:id="78"/>
    <w:bookmarkStart w:id="79" w:name="X304ff6401d2d3318537dfeec362ffc73d545b9a"/>
    <w:p>
      <w:pPr>
        <w:pStyle w:val="Heading3"/>
      </w:pPr>
      <w:r>
        <w:t xml:space="preserve">Financial Logic Under Performance Constraints</w:t>
      </w:r>
    </w:p>
    <w:p>
      <w:pPr>
        <w:pStyle w:val="FirstParagraph"/>
      </w:pPr>
      <w:r>
        <w:t xml:space="preserve">Financial calculations require absolute correctness regardless of system performance. Mathematical properties must hold even when systems are under resource pressure.</w:t>
      </w:r>
    </w:p>
    <w:p>
      <w:pPr>
        <w:pStyle w:val="BodyText"/>
      </w:pPr>
      <w:r>
        <w:t xml:space="preserve">Test mathematical properties that should always hold:</w:t>
      </w:r>
    </w:p>
    <w:p>
      <w:pPr>
        <w:numPr>
          <w:ilvl w:val="0"/>
          <w:numId w:val="1006"/>
        </w:numPr>
      </w:pPr>
      <w:r>
        <w:t xml:space="preserve">Credits and debits balance exactly</w:t>
      </w:r>
    </w:p>
    <w:p>
      <w:pPr>
        <w:numPr>
          <w:ilvl w:val="0"/>
          <w:numId w:val="1006"/>
        </w:numPr>
      </w:pPr>
      <w:r>
        <w:t xml:space="preserve">Currency conversions maintain precision within acceptable bounds</w:t>
      </w:r>
    </w:p>
    <w:p>
      <w:pPr>
        <w:numPr>
          <w:ilvl w:val="0"/>
          <w:numId w:val="1006"/>
        </w:numPr>
      </w:pPr>
      <w:r>
        <w:t xml:space="preserve">Account balance calculations remain consistent under concurrent access</w:t>
      </w:r>
    </w:p>
    <w:p>
      <w:pPr>
        <w:numPr>
          <w:ilvl w:val="0"/>
          <w:numId w:val="1006"/>
        </w:numPr>
      </w:pPr>
      <w:r>
        <w:t xml:space="preserve">Regulatory constraints hold regardless of system load</w:t>
      </w:r>
    </w:p>
    <w:p>
      <w:pPr>
        <w:pStyle w:val="FirstParagraph"/>
      </w:pPr>
      <w:r>
        <w:t xml:space="preserve">Generate edge cases that stress both logic and resources: large monetary amounts that consume significant CPU for calculation, high-precision decimal operations that require substantial memory, concurrent financial operations that create resource contention.</w:t>
      </w:r>
    </w:p>
    <w:p>
      <w:pPr>
        <w:pStyle w:val="BodyText"/>
      </w:pPr>
      <w:r>
        <w:t xml:space="preserve">Your unified monitoring ensures financial correctness isn’t compromised by system stress—​catching the correlation failures where business logic breaks specifically under resource pressure.</w:t>
      </w:r>
    </w:p>
    <w:bookmarkEnd w:id="79"/>
    <w:bookmarkStart w:id="80" w:name="X8b17c2fafb36edaed08d5eb6aed4180cd00526a"/>
    <w:p>
      <w:pPr>
        <w:pStyle w:val="Heading3"/>
      </w:pPr>
      <w:r>
        <w:t xml:space="preserve">Authorization Logic Under System Stress</w:t>
      </w:r>
    </w:p>
    <w:p>
      <w:pPr>
        <w:pStyle w:val="FirstParagraph"/>
      </w:pPr>
      <w:r>
        <w:t xml:space="preserve">Authorization decisions must remain correct regardless of system performance. Security policies can’t be compromised when systems are under load.</w:t>
      </w:r>
    </w:p>
    <w:p>
      <w:pPr>
        <w:pStyle w:val="BodyText"/>
      </w:pPr>
      <w:r>
        <w:t xml:space="preserve">Apply unified monitoring to authorization logic testing. Validate that permission decisions remain correct even when CPU is exhausted or memory is constrained.</w:t>
      </w:r>
    </w:p>
    <w:p>
      <w:pPr>
        <w:pStyle w:val="BodyText"/>
      </w:pPr>
      <w:r>
        <w:t xml:space="preserve">The goal: prove that authorization logic maintains security properties under all system conditions, not just during normal operation.</w:t>
      </w:r>
    </w:p>
    <w:p>
      <w:pPr>
        <w:pStyle w:val="BodyText"/>
      </w:pPr>
      <w:r>
        <w:t xml:space="preserve">Your systematic exploration with unified monitoring provides comprehensive reliability verification: business logic that handles crashes gracefully, completes within acceptable time, consumes reasonable resources, and produces correct results under all conditions.</w:t>
      </w:r>
    </w:p>
    <w:bookmarkEnd w:id="80"/>
    <w:bookmarkStart w:id="81" w:name="X9b131de2bde74459d632bbba5f2600b445a4d62"/>
    <w:p>
      <w:pPr>
        <w:pStyle w:val="Heading3"/>
      </w:pPr>
      <w:r>
        <w:t xml:space="preserve">Data Validation Logic: Finding the Bypass Bugs</w:t>
      </w:r>
    </w:p>
    <w:p>
      <w:pPr>
        <w:pStyle w:val="FirstParagraph"/>
      </w:pPr>
      <w:r>
        <w:t xml:space="preserve">Your state machine fuzzer validates workflow logic. Now extend the same approach to data validation—​the rules that prevent invalid data from corrupting your service.</w:t>
      </w:r>
    </w:p>
    <w:p>
      <w:pPr>
        <w:pStyle w:val="BodyText"/>
      </w:pPr>
      <w:r>
        <w:t xml:space="preserve">Data validation failures don’t crash services. They silently accept invalid input that should have been rejected, allowing corruption to propagate through your system until it causes visible problems downstream.</w:t>
      </w:r>
    </w:p>
    <w:p>
      <w:pPr>
        <w:pStyle w:val="BodyText"/>
      </w:pPr>
      <w:r>
        <w:t xml:space="preserve">Focus on the validation boundaries in your application:</w:t>
      </w:r>
    </w:p>
    <w:p>
      <w:pPr>
        <w:pStyle w:val="BodyText"/>
      </w:pPr>
      <w:r>
        <w:t xml:space="preserve">Client-side validation that can be bypassed entirely.</w:t>
      </w:r>
      <w:r>
        <w:t xml:space="preserve"> </w:t>
      </w:r>
      <w:r>
        <w:t xml:space="preserve">Server-side validation that might have implementation bugs.</w:t>
      </w:r>
      <w:r>
        <w:t xml:space="preserve"> </w:t>
      </w:r>
      <w:r>
        <w:t xml:space="preserve">Database constraints that should catch validation failures.</w:t>
      </w:r>
    </w:p>
    <w:p>
      <w:pPr>
        <w:pStyle w:val="BodyText"/>
      </w:pPr>
      <w:r>
        <w:t xml:space="preserve">Your libFuzzer harness generates inputs designed to slip through validation gaps: boundary values that trigger integer overflow in validation checks, Unicode strings that bypass regex validation, type confusion inputs that exploit validation assumptions.</w:t>
      </w:r>
    </w:p>
    <w:p>
      <w:pPr>
        <w:pStyle w:val="BodyText"/>
      </w:pPr>
      <w:r>
        <w:t xml:space="preserve">The key insight: validation failures often emerge at the boundaries between different validation systems. Input that passes client-side validation but fails server-side validation. Data that satisfies server validation but violates database constraints.</w:t>
      </w:r>
    </w:p>
    <w:p>
      <w:pPr>
        <w:pStyle w:val="BodyText"/>
      </w:pPr>
      <w:r>
        <w:t xml:space="preserve">Generate test cases that specifically target these boundary conditions using the same systematic exploration approach from your crash detection work in Chapters 1 and 2.</w:t>
      </w:r>
    </w:p>
    <w:bookmarkEnd w:id="81"/>
    <w:bookmarkStart w:id="82" w:name="Xf1bd801f55e45ad902eb7304c754f0a236bae64"/>
    <w:p>
      <w:pPr>
        <w:pStyle w:val="Heading3"/>
      </w:pPr>
      <w:r>
        <w:t xml:space="preserve">Business Rule Enforcement and Authorization</w:t>
      </w:r>
    </w:p>
    <w:p>
      <w:pPr>
        <w:pStyle w:val="FirstParagraph"/>
      </w:pPr>
      <w:r>
        <w:t xml:space="preserve">Authorization and business rule enforcement systems must correctly implement complex policies that determine what operations users can perform under what circumstances. These systems often contain intricate logic that considers user roles, resource ownership, time-based restrictions, and contextual factors.</w:t>
      </w:r>
    </w:p>
    <w:p>
      <w:pPr>
        <w:pStyle w:val="BodyText"/>
      </w:pPr>
      <w:r>
        <w:t xml:space="preserve">Logic failures in authorization systems can allow users to access resources they shouldn’t, perform operations beyond their authorized scope, or bypass business rules that enforce regulatory compliance. These failures often don’t trigger obvious error conditions—​the system continues operating normally while processing unauthorized operations.</w:t>
      </w:r>
    </w:p>
    <w:p>
      <w:pPr>
        <w:pStyle w:val="BodyText"/>
      </w:pPr>
      <w:r>
        <w:t xml:space="preserve">Your fuzzing approach should generate authorization test scenarios that stress policy enforcement logic. Create test cases with different user roles, resource ownership patterns, and contextual factors that might expose assumptions in the authorization implementation.</w:t>
      </w:r>
    </w:p>
    <w:p>
      <w:pPr>
        <w:pStyle w:val="BodyText"/>
      </w:pPr>
      <w:r>
        <w:t xml:space="preserve">Focus on edge cases where multiple authorization rules interact: users with overlapping roles, resources with complex ownership hierarchies, and time-based restrictions that might create windows of unauthorized access. These complex scenarios often expose logic bugs that simple authorization tests miss.</w:t>
      </w:r>
    </w:p>
    <w:bookmarkEnd w:id="82"/>
    <w:bookmarkEnd w:id="83"/>
    <w:bookmarkStart w:id="87" w:name="X0623aea24de3f175d5273dcaa3461483c9357b7"/>
    <w:p>
      <w:pPr>
        <w:pStyle w:val="Heading2"/>
      </w:pPr>
      <w:r>
        <w:t xml:space="preserve">Resource Management and Connection Handling</w:t>
      </w:r>
    </w:p>
    <w:p>
      <w:pPr>
        <w:pStyle w:val="FirstParagraph"/>
      </w:pPr>
      <w:r>
        <w:t xml:space="preserve">Modern applications depend heavily on external resources: database connections, message queues, external API services, and distributed caches. Each of these dependencies represents a potential point of failure where resource management bugs can cause service degradation or complete outages.</w:t>
      </w:r>
    </w:p>
    <w:bookmarkStart w:id="84" w:name="X38ae4bf16d755c134342512a76f5323c50d44b1"/>
    <w:p>
      <w:pPr>
        <w:pStyle w:val="Heading3"/>
      </w:pPr>
      <w:r>
        <w:t xml:space="preserve">Connection Pool Exhaustion</w:t>
      </w:r>
    </w:p>
    <w:p>
      <w:pPr>
        <w:pStyle w:val="FirstParagraph"/>
      </w:pPr>
      <w:r>
        <w:t xml:space="preserve">Database connection pools provide a classic example of resource management that can fail under adversarial conditions. Applications typically maintain a fixed number of database connections to balance performance with resource consumption. Under normal conditions, connections are borrowed from the pool for brief operations then returned for reuse.</w:t>
      </w:r>
    </w:p>
    <w:p>
      <w:pPr>
        <w:pStyle w:val="BodyText"/>
      </w:pPr>
      <w:r>
        <w:t xml:space="preserve">However, bugs in connection lifecycle management can prevent connections from being returned to the pool. Long-running transactions that don’t commit properly, error conditions that bypass connection cleanup code, and race conditions in multi-threaded applications can all lead to connection pool exhaustion.</w:t>
      </w:r>
    </w:p>
    <w:p>
      <w:pPr>
        <w:pStyle w:val="BodyText"/>
      </w:pPr>
      <w:r>
        <w:t xml:space="preserve">When the connection pool becomes exhausted, new requests can’t obtain database connections and must either fail immediately or queue waiting for connections to become available. This creates a cascading failure where application response times increase dramatically, request queues grow, and the service becomes effectively unavailable even though the underlying database is functioning correctly.</w:t>
      </w:r>
    </w:p>
    <w:p>
      <w:pPr>
        <w:pStyle w:val="BodyText"/>
      </w:pPr>
      <w:r>
        <w:t xml:space="preserve">Your fuzzing strategy should generate operation sequences that stress connection lifecycle management. Create test cases that trigger database errors during transaction processing, simulate network failures during connection establishment, and generate rapid sequences of database operations that might overwhelm connection cleanup logic.</w:t>
      </w:r>
    </w:p>
    <w:p>
      <w:pPr>
        <w:pStyle w:val="BodyText"/>
      </w:pPr>
      <w:r>
        <w:t xml:space="preserve">Monitor connection pool metrics during fuzzing campaigns: active connections, queued requests, connection establishment failures, and connection lifetime statistics. These metrics often provide early warning of connection management issues before they cause complete service failure.</w:t>
      </w:r>
    </w:p>
    <w:bookmarkEnd w:id="84"/>
    <w:bookmarkStart w:id="85" w:name="X361c4d90a23eca9f3339be889d7448876ecbaf3"/>
    <w:p>
      <w:pPr>
        <w:pStyle w:val="Heading3"/>
      </w:pPr>
      <w:r>
        <w:t xml:space="preserve">Message Queue and Event Processing</w:t>
      </w:r>
    </w:p>
    <w:p>
      <w:pPr>
        <w:pStyle w:val="FirstParagraph"/>
      </w:pPr>
      <w:r>
        <w:t xml:space="preserve">Distributed applications often use message queues and event processing systems to handle asynchronous operations and inter-service communication. These systems typically implement sophisticated resource management policies to handle message acknowledgment, retry logic, and dead letter processing.</w:t>
      </w:r>
    </w:p>
    <w:p>
      <w:pPr>
        <w:pStyle w:val="BodyText"/>
      </w:pPr>
      <w:r>
        <w:t xml:space="preserve">Logic failures in message processing can create resource exhaustion scenarios where messages accumulate faster than they can be processed, queues grow without bounds, and the entire event processing system becomes overwhelmed. These failures often manifest gradually as message backlogs build up over time.</w:t>
      </w:r>
    </w:p>
    <w:p>
      <w:pPr>
        <w:pStyle w:val="BodyText"/>
      </w:pPr>
      <w:r>
        <w:t xml:space="preserve">Your fuzzing approach should generate message sequences that stress event processing logic. Create test cases that trigger processing failures, generate high-volume message bursts that overwhelm processing capacity, and simulate network failures that prevent message acknowledgment.</w:t>
      </w:r>
    </w:p>
    <w:p>
      <w:pPr>
        <w:pStyle w:val="BodyText"/>
      </w:pPr>
      <w:r>
        <w:t xml:space="preserve">Focus particularly on error handling and retry logic. Message processing systems often implement complex policies for handling failed messages, including exponential backoff, dead letter queues, and circuit breaker patterns. Bugs in these systems can cause resource exhaustion when error conditions prevent proper message cleanup.</w:t>
      </w:r>
    </w:p>
    <w:bookmarkEnd w:id="85"/>
    <w:bookmarkStart w:id="86" w:name="Xa278808ea8b18b29288b31d6ee2417352072a08"/>
    <w:p>
      <w:pPr>
        <w:pStyle w:val="Heading3"/>
      </w:pPr>
      <w:r>
        <w:t xml:space="preserve">External Service Integration</w:t>
      </w:r>
    </w:p>
    <w:p>
      <w:pPr>
        <w:pStyle w:val="FirstParagraph"/>
      </w:pPr>
      <w:r>
        <w:t xml:space="preserve">Modern applications integrate with numerous external services: payment processors, authentication providers, content delivery networks, and third-party APIs. Each integration represents a potential source of resource management failures when the external service becomes unavailable or responds with unexpected error conditions.</w:t>
      </w:r>
    </w:p>
    <w:p>
      <w:pPr>
        <w:pStyle w:val="BodyText"/>
      </w:pPr>
      <w:r>
        <w:t xml:space="preserve">Timeout handling, retry logic, and circuit breaker implementations all require careful resource management to prevent cascade failures when external services degrade. Bugs in these systems can cause applications to consume excessive resources waiting for unresponsive services or to overwhelm external services with retry attempts.</w:t>
      </w:r>
    </w:p>
    <w:p>
      <w:pPr>
        <w:pStyle w:val="BodyText"/>
      </w:pPr>
      <w:r>
        <w:t xml:space="preserve">Your fuzzing strategy should simulate various external service failure modes: complete unavailability, slow responses, intermittent failures, and malformed responses. Generate test cases that stress timeout handling, retry logic, and circuit breaker implementations under these failure conditions.</w:t>
      </w:r>
    </w:p>
    <w:p>
      <w:pPr>
        <w:pStyle w:val="BodyText"/>
      </w:pPr>
      <w:r>
        <w:t xml:space="preserve">Monitor resource consumption during external service integration testing: active connections to external services, queued requests waiting for responses, timeout occurrences, and retry attempt frequencies. These metrics help identify resource management failures before they cause application-wide issues.</w:t>
      </w:r>
    </w:p>
    <w:p>
      <w:pPr>
        <w:pStyle w:val="BodyText"/>
      </w:pPr>
      <w:r>
        <w:t xml:space="preserve">Your logic failure detection now covers state machine validation and data validation bypass discovery, both built on your established libFuzzer-plus-Docker foundation. These techniques catch the subtle failures that don’t crash but corrupt data and violate business rules.</w:t>
      </w:r>
    </w:p>
    <w:p>
      <w:pPr>
        <w:pStyle w:val="BodyText"/>
      </w:pPr>
      <w:r>
        <w:t xml:space="preserve">Time to integrate everything with production monitoring.</w:t>
      </w:r>
    </w:p>
    <w:bookmarkEnd w:id="86"/>
    <w:bookmarkEnd w:id="87"/>
    <w:bookmarkStart w:id="93" w:name="X9b66f1849abafa2dda7e0f5c9580e095ab61a08"/>
    <w:p>
      <w:pPr>
        <w:pStyle w:val="Heading2"/>
      </w:pPr>
      <w:r>
        <w:t xml:space="preserve">Production Integration: Docker-Native Reliability Monitoring</w:t>
      </w:r>
    </w:p>
    <w:p>
      <w:pPr>
        <w:pStyle w:val="FirstParagraph"/>
      </w:pPr>
      <w:r>
        <w:t xml:space="preserve">Your fuzzing discoveries mean nothing if you can’t detect similar failures in production. The ReDoS patterns, memory exhaustion scenarios, and logic failures you’ve found through systematic testing need corresponding monitoring that catches these issues before they impact customers.</w:t>
      </w:r>
    </w:p>
    <w:bookmarkStart w:id="88" w:name="X90645e363b39084c084d91ec518f38445a39225"/>
    <w:p>
      <w:pPr>
        <w:pStyle w:val="Heading3"/>
      </w:pPr>
      <w:r>
        <w:t xml:space="preserve">Container-Based Performance Monitoring</w:t>
      </w:r>
    </w:p>
    <w:p>
      <w:pPr>
        <w:pStyle w:val="FirstParagraph"/>
      </w:pPr>
      <w:r>
        <w:t xml:space="preserve">Deploy the same monitoring containers you built for fuzzing campaigns alongside your production services. Same Docker images. Same monitoring techniques. Different data sources.</w:t>
      </w:r>
    </w:p>
    <w:p>
      <w:pPr>
        <w:pStyle w:val="BodyText"/>
      </w:pPr>
      <w:r>
        <w:t xml:space="preserve">Your fuzzing campaigns established baseline performance characteristics for legitimate operations. Use these baselines to configure production monitoring thresholds. Request processing that exceeds CPU time limits you discovered during ReDoS testing. Memory growth patterns that match the exhaustion scenarios you found through systematic exploration.</w:t>
      </w:r>
    </w:p>
    <w:p>
      <w:pPr>
        <w:pStyle w:val="BodyText"/>
      </w:pPr>
      <w:r>
        <w:t xml:space="preserve">The advantage of container-based monitoring: consistency between testing and production environments. Your monitoring infrastructure uses the same Docker images, same performance measurement techniques, same alerting thresholds developed during fuzzing campaigns.</w:t>
      </w:r>
    </w:p>
    <w:p>
      <w:pPr>
        <w:pStyle w:val="BodyText"/>
      </w:pPr>
      <w:r>
        <w:t xml:space="preserve">Deploy monitoring sidecars that track the same metrics you measured during fuzzing:</w:t>
      </w:r>
    </w:p>
    <w:p>
      <w:pPr>
        <w:numPr>
          <w:ilvl w:val="0"/>
          <w:numId w:val="1007"/>
        </w:numPr>
      </w:pPr>
      <w:r>
        <w:t xml:space="preserve">CPU time per request (ReDoS detection)</w:t>
      </w:r>
    </w:p>
    <w:p>
      <w:pPr>
        <w:numPr>
          <w:ilvl w:val="0"/>
          <w:numId w:val="1007"/>
        </w:numPr>
      </w:pPr>
      <w:r>
        <w:t xml:space="preserve">Memory allocation patterns (exhaustion detection)</w:t>
      </w:r>
    </w:p>
    <w:p>
      <w:pPr>
        <w:numPr>
          <w:ilvl w:val="0"/>
          <w:numId w:val="1007"/>
        </w:numPr>
      </w:pPr>
      <w:r>
        <w:t xml:space="preserve">Resource pool utilization (connection monitoring)</w:t>
      </w:r>
    </w:p>
    <w:p>
      <w:pPr>
        <w:numPr>
          <w:ilvl w:val="0"/>
          <w:numId w:val="1007"/>
        </w:numPr>
      </w:pPr>
      <w:r>
        <w:t xml:space="preserve">Business rule validation results (logic failure detection)</w:t>
      </w:r>
    </w:p>
    <w:bookmarkEnd w:id="88"/>
    <w:bookmarkStart w:id="89" w:name="Xd34fcddb519551c8ea0e020eebf228850fa7573"/>
    <w:p>
      <w:pPr>
        <w:pStyle w:val="Heading3"/>
      </w:pPr>
      <w:r>
        <w:t xml:space="preserve">Intelligent Alert Generation</w:t>
      </w:r>
    </w:p>
    <w:p>
      <w:pPr>
        <w:pStyle w:val="FirstParagraph"/>
      </w:pPr>
      <w:r>
        <w:t xml:space="preserve">Raw monitoring data overwhelms operations teams. Your production monitoring needs the same intelligent filtering you apply during fuzzing campaigns—​focus on actionable reliability issues while filtering out normal operational variation.</w:t>
      </w:r>
    </w:p>
    <w:p>
      <w:pPr>
        <w:pStyle w:val="BodyText"/>
      </w:pPr>
      <w:r>
        <w:t xml:space="preserve">Use the same statistical techniques from your fuzzing campaigns:</w:t>
      </w:r>
    </w:p>
    <w:p>
      <w:pPr>
        <w:pStyle w:val="BodyText"/>
      </w:pPr>
      <w:r>
        <w:t xml:space="preserve">Baseline establishment from historical performance data.</w:t>
      </w:r>
      <w:r>
        <w:t xml:space="preserve"> </w:t>
      </w:r>
      <w:r>
        <w:t xml:space="preserve">Standard deviation analysis to identify significant deviations.</w:t>
      </w:r>
      <w:r>
        <w:t xml:space="preserve"> </w:t>
      </w:r>
      <w:r>
        <w:t xml:space="preserve">Correlation analysis to connect multiple symptoms to single root causes.</w:t>
      </w:r>
    </w:p>
    <w:p>
      <w:pPr>
        <w:pStyle w:val="BodyText"/>
      </w:pPr>
      <w:r>
        <w:t xml:space="preserve">Your alert generation should distinguish between random performance variation and systematic reliability degradation that indicates the failure modes you discovered through fuzzing.</w:t>
      </w:r>
    </w:p>
    <w:bookmarkEnd w:id="89"/>
    <w:bookmarkStart w:id="90" w:name="X4f4b98eab1d1515ae763c6656f2eee896495dfd"/>
    <w:p>
      <w:pPr>
        <w:pStyle w:val="Heading3"/>
      </w:pPr>
      <w:r>
        <w:t xml:space="preserve">Intelligent Alert Generation and Prioritization</w:t>
      </w:r>
    </w:p>
    <w:p>
      <w:pPr>
        <w:pStyle w:val="FirstParagraph"/>
      </w:pPr>
      <w:r>
        <w:t xml:space="preserve">The volume of performance and resource consumption data generated by modern applications can quickly overwhelm traditional alerting systems. You need intelligent alert generation that can identify truly significant reliability issues while filtering out noise from normal operational variations and temporary performance fluctuations.</w:t>
      </w:r>
    </w:p>
    <w:p>
      <w:pPr>
        <w:pStyle w:val="BodyText"/>
      </w:pPr>
      <w:r>
        <w:t xml:space="preserve">Effective alert prioritization requires understanding the business impact of different types of reliability failures. A memory leak that develops over days might be less urgent than a ReDoS vulnerability that can be triggered instantly, but both require attention before they cause service outages.</w:t>
      </w:r>
    </w:p>
    <w:p>
      <w:pPr>
        <w:pStyle w:val="BodyText"/>
      </w:pPr>
      <w:r>
        <w:t xml:space="preserve">Implement alert correlation that can identify when multiple performance indicators suggest the same underlying reliability issue. Memory consumption increases combined with slower response times and increased error rates might all indicate the same resource exhaustion problem rather than three separate issues.</w:t>
      </w:r>
    </w:p>
    <w:p>
      <w:pPr>
        <w:pStyle w:val="BodyText"/>
      </w:pPr>
      <w:r>
        <w:t xml:space="preserve">Create alert prioritization policies that consider both technical severity and business impact. Critical user-facing services should generate immediate alerts for performance degradation, while background processing systems might tolerate higher thresholds before triggering alerts.</w:t>
      </w:r>
    </w:p>
    <w:bookmarkEnd w:id="90"/>
    <w:bookmarkStart w:id="91" w:name="X829e99b3a956eb19211ad119e2acd43fa6ca25f"/>
    <w:p>
      <w:pPr>
        <w:pStyle w:val="Heading3"/>
      </w:pPr>
      <w:r>
        <w:t xml:space="preserve">Automated Incident Response and Remediation</w:t>
      </w:r>
    </w:p>
    <w:p>
      <w:pPr>
        <w:pStyle w:val="FirstParagraph"/>
      </w:pPr>
      <w:r>
        <w:t xml:space="preserve">When your monitoring systems detect reliability failures, automated response capabilities can often prevent minor issues from escalating into major service outages. Circuit breakers, automatic scaling, resource cleanup, and graceful degradation mechanisms can all be triggered automatically when specific failure patterns are detected.</w:t>
      </w:r>
    </w:p>
    <w:p>
      <w:pPr>
        <w:pStyle w:val="BodyText"/>
      </w:pPr>
      <w:r>
        <w:t xml:space="preserve">Automated incident response requires careful balance between rapid response and avoiding false positive triggers that might cause unnecessary service disruption. Your automation should be conservative enough to avoid creating problems while still providing meaningful protection against reliability failures.</w:t>
      </w:r>
    </w:p>
    <w:p>
      <w:pPr>
        <w:pStyle w:val="BodyText"/>
      </w:pPr>
      <w:r>
        <w:t xml:space="preserve">Implement graduated response policies that escalate through increasing levels of intervention: monitoring and alerting for minor issues, automatic resource cleanup for moderate problems, and service protection measures like rate limiting or graceful degradation for severe issues.</w:t>
      </w:r>
    </w:p>
    <w:p>
      <w:pPr>
        <w:pStyle w:val="BodyText"/>
      </w:pPr>
      <w:r>
        <w:t xml:space="preserve">Create comprehensive logging and audit trails for all automated response actions. When automated systems take remediation actions, you need detailed records of what was detected, what actions were taken, and what the results were. This information is crucial for post-incident analysis and system improvement.</w:t>
      </w:r>
    </w:p>
    <w:bookmarkEnd w:id="91"/>
    <w:bookmarkStart w:id="92" w:name="X73172b78352be384a1113e4f8beeeb38b4f5266"/>
    <w:p>
      <w:pPr>
        <w:pStyle w:val="Heading3"/>
      </w:pPr>
      <w:r>
        <w:t xml:space="preserve">Continuous Improvement and Learning</w:t>
      </w:r>
    </w:p>
    <w:p>
      <w:pPr>
        <w:pStyle w:val="FirstParagraph"/>
      </w:pPr>
      <w:r>
        <w:t xml:space="preserve">The reliability monitoring and response systems you implement should continuously learn from operational experience and improve their effectiveness over time. Machine learning techniques can help identify new patterns of reliability failures, refine alert thresholds based on operational feedback, and optimize response policies based on historical effectiveness.</w:t>
      </w:r>
    </w:p>
    <w:p>
      <w:pPr>
        <w:pStyle w:val="BodyText"/>
      </w:pPr>
      <w:r>
        <w:t xml:space="preserve">Implement feedback loops that allow operational teams to provide input on alert accuracy and response effectiveness. This feedback helps refine monitoring thresholds and response policies to reduce false positives while ensuring genuine reliability issues receive appropriate attention.</w:t>
      </w:r>
    </w:p>
    <w:p>
      <w:pPr>
        <w:pStyle w:val="BodyText"/>
      </w:pPr>
      <w:r>
        <w:t xml:space="preserve">Regularly analyze incident data to identify patterns and trends in reliability failures. Look for common root causes, recurring failure modes, and opportunities to prevent similar issues through improved monitoring or automated response capabilities.</w:t>
      </w:r>
    </w:p>
    <w:p>
      <w:pPr>
        <w:pStyle w:val="BodyText"/>
      </w:pPr>
      <w:r>
        <w:t xml:space="preserve">Create regular review processes that evaluate the effectiveness of your reliability monitoring and response systems. Track metrics like alert accuracy, response time, and incident prevention effectiveness to identify areas for improvement and validate the value of your reliability engineering investments.</w:t>
      </w:r>
    </w:p>
    <w:bookmarkEnd w:id="92"/>
    <w:bookmarkEnd w:id="93"/>
    <w:bookmarkStart w:id="94" w:name="X6cb6e2a2477b279ca6cec8be54682d5e681d2f8"/>
    <w:p>
      <w:pPr>
        <w:pStyle w:val="Heading2"/>
      </w:pPr>
      <w:r>
        <w:t xml:space="preserve">Chapter Recap: From Crashes to Comprehensive Service Reliability</w:t>
      </w:r>
    </w:p>
    <w:p>
      <w:pPr>
        <w:pStyle w:val="FirstParagraph"/>
      </w:pPr>
      <w:r>
        <w:t xml:space="preserve">You’ve extended your Docker-plus-libFuzzer infrastructure from Chapter 2 beyond crash detection into the complete spectrum of reliability failures that don’t announce themselves with obvious symptoms.</w:t>
      </w:r>
    </w:p>
    <w:p>
      <w:pPr>
        <w:pStyle w:val="BodyText"/>
      </w:pPr>
      <w:r>
        <w:rPr>
          <w:b/>
          <w:bCs/>
        </w:rPr>
        <w:t xml:space="preserve">ReDoS Detection</w:t>
      </w:r>
      <w:r>
        <w:t xml:space="preserve">: Your CPU monitoring harnesses catch regular expressions that consume exponential time under adversarial input. Email validation and URL parsing fuzzers using your established libFuzzer patterns identify performance denial-of-service vulnerabilities within 15-30 minutes.</w:t>
      </w:r>
    </w:p>
    <w:p>
      <w:pPr>
        <w:pStyle w:val="BodyText"/>
      </w:pPr>
      <w:r>
        <w:rPr>
          <w:b/>
          <w:bCs/>
        </w:rPr>
        <w:t xml:space="preserve">Memory Exhaustion Discovery</w:t>
      </w:r>
      <w:r>
        <w:t xml:space="preserve">: Container-based memory monitoring detects unbounded allocation and resource leaks that eventually crash services. Your sidecar monitoring approach tracks memory growth patterns, identifying slow leaks that manual testing never catches.</w:t>
      </w:r>
    </w:p>
    <w:p>
      <w:pPr>
        <w:pStyle w:val="BodyText"/>
      </w:pPr>
      <w:r>
        <w:rPr>
          <w:b/>
          <w:bCs/>
        </w:rPr>
        <w:t xml:space="preserve">Logic Failure Detection</w:t>
      </w:r>
      <w:r>
        <w:t xml:space="preserve">: State machine, authorization, and financial logic fuzzers discover business rule violations that corrupt data without triggering obvious errors. These harnesses use the same systematic exploration approach from crash detection to find edge cases where business logic breaks down.</w:t>
      </w:r>
    </w:p>
    <w:p>
      <w:pPr>
        <w:pStyle w:val="BodyText"/>
      </w:pPr>
      <w:r>
        <w:t xml:space="preserve">The unified approach matters. Same Docker infrastructure. Same libFuzzer foundation. Same systematic exploration techniques. Extended from memory corruption into performance, resource management, and business logic reliability.</w:t>
      </w:r>
    </w:p>
    <w:bookmarkEnd w:id="94"/>
    <w:bookmarkStart w:id="95" w:name="X95634a4e85dba0ab7e4ec2735e8a0109d8dd1d9"/>
    <w:p>
      <w:pPr>
        <w:pStyle w:val="Heading2"/>
      </w:pPr>
      <w:r>
        <w:t xml:space="preserve">Call to Action: Deploy Performance and Logic Testing</w:t>
      </w:r>
    </w:p>
    <w:p>
      <w:pPr>
        <w:pStyle w:val="FirstParagraph"/>
      </w:pPr>
      <w:r>
        <w:t xml:space="preserve">Start with your highest-risk input processing: anything using regular expressions for validation. Email forms, URL parsing, content filtering. Build ReDoS detection harnesses using your established libFuzzer infrastructure from Chapter 2. Most applications have ReDoS vulnerabilities waiting to be discovered.</w:t>
      </w:r>
    </w:p>
    <w:p>
      <w:pPr>
        <w:pStyle w:val="BodyText"/>
      </w:pPr>
      <w:r>
        <w:t xml:space="preserve">Next, target memory-intensive operations: JSON parsing, file uploads, caching systems. Deploy memory monitoring containers alongside your existing fuzzing infrastructure. Resource exhaustion bugs are common in applications that process variable-sized input.</w:t>
      </w:r>
    </w:p>
    <w:p>
      <w:pPr>
        <w:pStyle w:val="BodyText"/>
      </w:pPr>
      <w:r>
        <w:t xml:space="preserve">Finally, extract business logic validation from your most critical workflows: order processing, user account management, financial transactions. Build logic fuzzers that validate business rule enforcement using the same systematic exploration techniques you’ve mastered.</w:t>
      </w:r>
    </w:p>
    <w:p>
      <w:pPr>
        <w:pStyle w:val="BodyText"/>
      </w:pPr>
      <w:r>
        <w:t xml:space="preserve">Focus on the reliability failures that actually impact your services. Don’t test theoretical edge cases—​target the input processing paths and business logic that handle real user data and could cause real service outages when they fail.</w:t>
      </w:r>
    </w:p>
    <w:bookmarkEnd w:id="95"/>
    <w:bookmarkStart w:id="96" w:name="X6bc5b40c2b4513b0ac68de3749199fc7e2fc7da"/>
    <w:p>
      <w:pPr>
        <w:pStyle w:val="Heading2"/>
      </w:pPr>
      <w:r>
        <w:t xml:space="preserve">Transition to Property-Based Reliability Validation</w:t>
      </w:r>
    </w:p>
    <w:p>
      <w:pPr>
        <w:pStyle w:val="FirstParagraph"/>
      </w:pPr>
      <w:r>
        <w:t xml:space="preserve">Your systematic reliability testing foundation—​crash detection, performance monitoring, resource tracking, and logic validation—​prepares you for the advanced techniques in Chapter 4. You’ll learn Google FuzzTest for property-based testing that verifies algorithmic correctness, differential fuzzing that compares behavior across implementations, and gRPC/protobuf testing for service communication reliability.</w:t>
      </w:r>
    </w:p>
    <w:p>
      <w:pPr>
        <w:pStyle w:val="BodyText"/>
      </w:pPr>
      <w:r>
        <w:t xml:space="preserve">These advanced approaches build directly on the monitoring capabilities and systematic methodology you’ve developed. The transition from individual technique mastery to comprehensive reliability validation begins with property-based testing that verifies your services not only avoid failures, but consistently produce correct results under all input conditions.</w:t>
      </w:r>
      <w:r>
        <w:t xml:space="preserve"> </w:t>
      </w:r>
      <w:r>
        <w:t xml:space="preserve">:pp: ++</w:t>
      </w:r>
    </w:p>
    <w:bookmarkEnd w:id="96"/>
    <w:bookmarkEnd w:id="97"/>
    <w:bookmarkStart w:id="107" w:name="X7d372c32b9a02e6741d115a17886fe83da621e7"/>
    <w:p>
      <w:pPr>
        <w:pStyle w:val="Heading1"/>
      </w:pPr>
      <w:r>
        <w:t xml:space="preserve">Chapter 5: Cross-Language Application Security - Integration Solutions</w:t>
      </w:r>
    </w:p>
    <w:p>
      <w:pPr>
        <w:pStyle w:val="FirstParagraph"/>
      </w:pPr>
      <w:r>
        <w:rPr>
          <w:i/>
          <w:iCs/>
        </w:rPr>
        <w:t xml:space="preserve">Solving reliability testing challenges in modern polyglot applications where crashes span multiple programming languages and integration boundaries.</w:t>
      </w:r>
    </w:p>
    <w:p>
      <w:pPr>
        <w:pStyle w:val="BodyText"/>
      </w:pPr>
      <w:r>
        <w:t xml:space="preserve">You’ve mastered the core tools that prevent service outages—​AFL++ finds memory corruption crashes in Chapter 1, libFuzzer variants discover input processing failures in Chapters 2-4. Your Docker containers are battle-tested, your harnesses reliably trigger crashes, and you can reproduce any memory corruption or parsing failure that threatens service reliability.</w:t>
      </w:r>
    </w:p>
    <w:p>
      <w:pPr>
        <w:pStyle w:val="BodyText"/>
      </w:pPr>
      <w:r>
        <w:t xml:space="preserve">But here’s the reality check: your production systems don’t crash in isolation. That buffer overflow you found in your C++ image processing library? It doesn’t just crash the library—​it corrupts data that flows into your Python API, which then serves malformed JSON to your React frontend, ultimately causing user-visible application failures that trigger customer support calls.</w:t>
      </w:r>
    </w:p>
    <w:p>
      <w:pPr>
        <w:pStyle w:val="BodyText"/>
      </w:pPr>
      <w:r>
        <w:t xml:space="preserve">Your Python service handles Unicode perfectly until it receives data from your Go microservice that processes strings differently. Your Java payment processor works flawlessly in isolation but crashes when your Node.js API gateway sends it edge-case JSON that passes validation but breaks parsing assumptions. These integration crashes cause the most devastating production outages because they cascade through multiple system components.</w:t>
      </w:r>
    </w:p>
    <w:p>
      <w:pPr>
        <w:pStyle w:val="BodyText"/>
      </w:pPr>
      <w:r>
        <w:t xml:space="preserve">Traditional single-language fuzzing misses these cross-component failure scenarios entirely. AFL++ excels at crashing C++ binaries but can’t trace how corrupted output affects downstream Python services. Atheris discovers Python crashes but misses how malformed output breaks Java processors. Each tool sees its piece of the puzzle while missing the cascade failures that actually take down production systems.</w:t>
      </w:r>
    </w:p>
    <w:p>
      <w:pPr>
        <w:pStyle w:val="BodyText"/>
      </w:pPr>
      <w:r>
        <w:t xml:space="preserve">This chapter transforms you from a single-component crash discoverer into a polyglot reliability engineer who can trace crash propagation across entire technology stacks. You’ll learn to coordinate the fuzzing tools you’ve mastered—​running AFL++ against native libraries while simultaneously fuzzing downstream Python APIs with Atheris, correlating crashes across language boundaries, and discovering the integration failures that cause customer-facing outages.</w:t>
      </w:r>
    </w:p>
    <w:p>
      <w:pPr>
        <w:pStyle w:val="BodyText"/>
      </w:pPr>
      <w:r>
        <w:t xml:space="preserve">By the end of this chapter, you’ll have working systems that coordinate multiple fuzzing campaigns, share crash-triggering inputs between different language environments, and identify crash scenarios where failures in one component reliably break others. You’ll see exactly how memory corruption in C++ manifests as service failures in Python, and you’ll know how to catch these cross-boundary crashes before they reach production.</w:t>
      </w:r>
    </w:p>
    <w:bookmarkStart w:id="98" w:name="X51fca2d29dff8c5ec3bd6915e6fbf4d2dffb23c"/>
    <w:p>
      <w:pPr>
        <w:pStyle w:val="Heading2"/>
      </w:pPr>
      <w:r>
        <w:t xml:space="preserve">5.1 The Polyglot Application Crash Problem</w:t>
      </w:r>
    </w:p>
    <w:p>
      <w:pPr>
        <w:pStyle w:val="FirstParagraph"/>
      </w:pPr>
      <w:r>
        <w:t xml:space="preserve">Modern applications create a reliability paradox that traditional crash testing approaches completely miss. Individual components become more reliable as you apply the fuzzing techniques from previous chapters—​your C++ libraries handle edge cases properly, your Python services validate input correctly, your Java processors manage memory efficiently. Yet system-wide reliability often degrades because these well-tested components interact in ways that create new failure modes.</w:t>
      </w:r>
    </w:p>
    <w:p>
      <w:pPr>
        <w:pStyle w:val="BodyText"/>
      </w:pPr>
      <w:r>
        <w:t xml:space="preserve">The problem isn’t with individual components—​it’s with the assumptions each component makes about data integrity, format consistency, and error handling when receiving data from other systems. Your Python service assumes incoming JSON follows expected schemas. Your Java processor trusts that HTTP headers contain valid data. Your React frontend expects API responses to match interface definitions. Break any of these assumptions through corrupted data at integration boundaries, and you trigger crashes that no single-component testing would discover.</w:t>
      </w:r>
    </w:p>
    <w:p>
      <w:pPr>
        <w:pStyle w:val="BodyText"/>
      </w:pPr>
      <w:r>
        <w:t xml:space="preserve">Consider a typical image processing pipeline you’ve been testing with AFL++. Your C++ library correctly handles malformed image files, crashing gracefully when it encounters corrupted headers or invalid pixel data. But AFL++ tests the library in isolation with static image files. In production, this library processes images uploaded through a React frontend, validated by a Node.js API, queued through a Python service, and stored in a Java-managed database.</w:t>
      </w:r>
    </w:p>
    <w:p>
      <w:pPr>
        <w:pStyle w:val="BodyText"/>
      </w:pPr>
      <w:r>
        <w:t xml:space="preserve">Here’s where integration crashes emerge: AFL++ discovers that certain malformed PNG headers cause your C++ library to write beyond allocated buffers. The library crashes, but not before corrupting memory that contains partially processed image metadata. Your Python service dutifully reads this corrupted metadata, constructs what appears to be valid JSON, and sends it to your Java database interface. Java attempts to parse the JSON, encounters the subtle corruption, and throws an exception that breaks the entire upload pipelin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oss-Language Crash Flow</w:t>
            </w:r>
          </w:p>
        </w:tc>
        <w:tc>
          <w:tcPr/>
          <w:p>
            <w:pPr>
              <w:jc w:val="left"/>
            </w:pPr>
            <w:r>
              <w:t xml:space="preserve">Data corruption flowing from C++ through Python to Java causing cascade failures</w:t>
            </w:r>
          </w:p>
        </w:tc>
        <w:tc>
          <w:tcPr/>
          <w:p>
            <w:pPr>
              <w:jc w:val="left"/>
            </w:pPr>
            <w:r>
              <w:t xml:space="preserve">High</w:t>
            </w:r>
          </w:p>
        </w:tc>
        <w:tc>
          <w:tcPr/>
          <w:p>
            <w:pPr>
              <w:jc w:val="left"/>
            </w:pPr>
            <w:r>
              <w:t xml:space="preserve">Create a detailed system diagram showing how AFL++ crashes in C++ components propagate through Python services to Java processors, highlighting crash correlation points.]</w:t>
            </w:r>
          </w:p>
        </w:tc>
      </w:tr>
    </w:tbl>
    <w:p>
      <w:pPr>
        <w:pStyle w:val="BodyText"/>
      </w:pPr>
      <w:r>
        <w:t xml:space="preserve">The crash signature tells only part of the story. Your logs show a JSON parsing exception in Java, which seems unrelated to the buffer overflow in C++. Traditional debugging focuses on the Java exception, missing the root cause in the C++ component. Without coordinated crash analysis across language boundaries, you’d fix the JSON parsing issue while leaving the underlying memory corruption unaddressed.</w:t>
      </w:r>
    </w:p>
    <w:p>
      <w:pPr>
        <w:pStyle w:val="BodyText"/>
      </w:pPr>
      <w:r>
        <w:t xml:space="preserve">This scenario illustrates why polyglot applications require coordinated crash discovery approaches. You need fuzzing campaigns that trace data flow across language boundaries, monitoring for corruption patterns that might not cause immediate crashes but create downstream failures. The goal isn’t just finding crashes in individual components—​it’s discovering crash scenarios where failures propagate through multiple system layers.</w:t>
      </w:r>
    </w:p>
    <w:p>
      <w:pPr>
        <w:pStyle w:val="BodyText"/>
      </w:pPr>
      <w:r>
        <w:t xml:space="preserve">Cross-language crash propagation follows predictable patterns that you can target systematically. Memory corruption in native code often manifests as data format violations that break parsing in managed languages. Encoding mismatches between language environments cause string processing failures. Resource exhaustion in one component triggers cascade failures in dependent services. Understanding these patterns helps you design fuzzing campaigns that stress the specific integration points where crashes are most likely to propagate.</w:t>
      </w:r>
    </w:p>
    <w:p>
      <w:pPr>
        <w:pStyle w:val="BodyText"/>
      </w:pPr>
      <w:r>
        <w:t xml:space="preserve">The challenge multiplies with architectural complexity. Your microservices architecture might route requests through multiple language environments: React frontend → Node.js API gateway → Python machine learning service → Java business logic → C++ payment processing. Each transition point represents a potential crash propagation boundary where corrupted data, malformed protocols, or resource exhaustion can trigger failures that cascade through the entire request processing pipeline.</w:t>
      </w:r>
    </w:p>
    <w:p>
      <w:pPr>
        <w:pStyle w:val="BodyText"/>
      </w:pPr>
      <w:r>
        <w:t xml:space="preserve">Integration crashes often emerge from mismatched assumptions about data validation, error handling, and resource management between different language environments. Python’s garbage collection masks memory leaks that become apparent only when services run for extended periods. Java’s exception handling might suppress errors that should propagate to upstream services. JavaScript’s event loop can serialize race conditions that appear as timing-dependent crashes.</w:t>
      </w:r>
    </w:p>
    <w:p>
      <w:pPr>
        <w:pStyle w:val="BodyText"/>
      </w:pPr>
      <w:r>
        <w:t xml:space="preserve">Your existing fuzzing skills provide the foundation for discovering these integration crashes, but you need coordination approaches that connect crash discovery across language boundaries. When AFL++ finds memory corruption in your C++ component, you need to test whether that corruption affects data flowing into your Python service. When Atheris discovers JSON parsing failures in Python, you need to verify whether those failures break downstream Java processing.</w:t>
      </w:r>
    </w:p>
    <w:p>
      <w:pPr>
        <w:pStyle w:val="BodyText"/>
      </w:pPr>
      <w:r>
        <w:t xml:space="preserve">The solution isn’t abandoning your successful single-component fuzzing approaches—​they remain essential for discovering crashes within individual services. Instead, you need orchestration systems that coordinate multiple fuzzing campaigns while monitoring for crash correlations that indicate integration reliability problems.</w:t>
      </w:r>
    </w:p>
    <w:p>
      <w:pPr>
        <w:pStyle w:val="BodyText"/>
      </w:pPr>
      <w:r>
        <w:t xml:space="preserve">Building effective integration crash discovery requires understanding both the technical mechanisms that connect your services and the failure modes that emerge when those mechanisms break under stress. But before diving into coordination techniques, you need to master the specific crash patterns that emerge at cross-language boundaries.</w:t>
      </w:r>
    </w:p>
    <w:bookmarkEnd w:id="98"/>
    <w:bookmarkStart w:id="99" w:name="Xa4898e19c675e03b5f5d989b95ea4e6538b8b1e"/>
    <w:p>
      <w:pPr>
        <w:pStyle w:val="Heading2"/>
      </w:pPr>
      <w:r>
        <w:t xml:space="preserve">5.2 Cross-Language Crash Discovery</w:t>
      </w:r>
    </w:p>
    <w:p>
      <w:pPr>
        <w:pStyle w:val="FirstParagraph"/>
      </w:pPr>
      <w:r>
        <w:t xml:space="preserve">Integration crashes rarely announce themselves with obvious core dumps or stack traces that point to root causes. They manifest as subtle data corruption, intermittent service failures, or seemingly unrelated errors that appear hours or days after the initial trigger. Your C++ library experiences a minor buffer overflow that corrupts a single byte in processed output. Your Python service processes that corrupted data without crashing but produces malformed API responses. Your JavaScript frontend attempts to parse those responses, encounters unexpected data structures, and crashes with TypeError exceptions that seem unrelated to the original memory corruption.</w:t>
      </w:r>
    </w:p>
    <w:p>
      <w:pPr>
        <w:pStyle w:val="BodyText"/>
      </w:pPr>
      <w:r>
        <w:t xml:space="preserve">These integration crash scenarios require specialized discovery techniques that trace data flow across language boundaries while monitoring for anomalies that indicate reliability problems. You need to generate test cases that stress integration points, inject corruption at boundary transitions, and detect subtle failures that might not cause immediate crashes but compromise system integrity over time.</w:t>
      </w:r>
    </w:p>
    <w:p>
      <w:pPr>
        <w:pStyle w:val="BodyText"/>
      </w:pPr>
      <w:r>
        <w:t xml:space="preserve">The key insight is that cross-language crashes often emerge from mismatched assumptions about data format, encoding, or validation requirements. Your upstream service produces data that technically meets its output specification, but downstream services interpret that data differently, leading to processing errors or crashes that seem unrelated to the original source.</w:t>
      </w:r>
    </w:p>
    <w:p>
      <w:pPr>
        <w:pStyle w:val="BodyText"/>
      </w:pPr>
      <w:r>
        <w:t xml:space="preserve">Foreign Function Interface (FFI) boundaries represent the highest-risk crash surfaces in polyglot applications. When Python calls into C libraries, Go invokes C++ functions, or JavaScript interfaces with native modules, you’re crossing a boundary between memory-safe and memory-unsafe execution environments. Data that seems harmless in Python’s managed memory environment can trigger buffer overflows, use-after-free conditions, or memory corruption when passed to native cod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Crash Discovery Harness</w:t>
            </w:r>
          </w:p>
        </w:tc>
        <w:tc>
          <w:tcPr/>
          <w:p>
            <w:pPr>
              <w:jc w:val="left"/>
            </w:pPr>
            <w:r>
              <w:t xml:space="preserve">Python-to-C library interface fuzzer targeting crash scenarios</w:t>
            </w:r>
          </w:p>
        </w:tc>
        <w:tc>
          <w:tcPr/>
          <w:p>
            <w:pPr>
              <w:jc w:val="left"/>
            </w:pPr>
            <w:r>
              <w:t xml:space="preserve">High</w:t>
            </w:r>
          </w:p>
        </w:tc>
        <w:tc>
          <w:tcPr/>
          <w:p>
            <w:pPr>
              <w:jc w:val="left"/>
            </w:pPr>
            <w:r>
              <w:t xml:space="preserve">Create a Python script using AFL++ corpus data to systematically test C library interfaces, monitoring for crashes and memory corruption that could affect Python service reliability.]</w:t>
            </w:r>
          </w:p>
        </w:tc>
      </w:tr>
    </w:tbl>
    <w:p>
      <w:pPr>
        <w:pStyle w:val="BodyText"/>
      </w:pPr>
      <w:r>
        <w:t xml:space="preserve">Building effective FFI crash discovery requires understanding both the high-level language’s data model and the native code’s memory expectations. Python strings might contain embedded null bytes that C functions interpret as string terminators, truncating data in ways that break downstream processing. Python integers can exceed C int ranges, causing overflow conditions that corrupt memory. Python buffer objects might reference memory that gets garbage collected while C code still holds pointers, creating use-after-free scenarios that manifest as crashes during subsequent operations.</w:t>
      </w:r>
    </w:p>
    <w:p>
      <w:pPr>
        <w:pStyle w:val="BodyText"/>
      </w:pPr>
      <w:r>
        <w:t xml:space="preserve">Your FFI crash discovery approach should coordinate AFL++ testing of native libraries with language-specific fuzzing of the interfaces that call them. When AFL++ discovers an input that crashes your C++ image processing library, automatically test that same input through your Python API to identify crash correlation patterns. When Atheris finds Python input that causes resource exhaustion, verify whether that exhaustion affects native library performance or stability.</w:t>
      </w:r>
    </w:p>
    <w:p>
      <w:pPr>
        <w:pStyle w:val="BodyText"/>
      </w:pPr>
      <w:r>
        <w:t xml:space="preserve">Java Native Interface (JNI) boundaries present similar crash propagation risks with additional complexity from Java’s virtual machine environment. JNI code operates outside the JVM’s memory management and security controls, making it vulnerable to crashes that can corrupt the entire virtual machine state. Memory corruption in JNI code doesn’t just affect native functionality—​it can crash the entire Java application, taking down web servers, database connections, and business logic processor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JNI Crash Correlation System</w:t>
            </w:r>
          </w:p>
        </w:tc>
        <w:tc>
          <w:tcPr/>
          <w:p>
            <w:pPr>
              <w:jc w:val="left"/>
            </w:pPr>
            <w:r>
              <w:t xml:space="preserve">Automated JNI boundary testing with crash propagation analysis</w:t>
            </w:r>
          </w:p>
        </w:tc>
        <w:tc>
          <w:tcPr/>
          <w:p>
            <w:pPr>
              <w:jc w:val="left"/>
            </w:pPr>
            <w:r>
              <w:t xml:space="preserve">High</w:t>
            </w:r>
          </w:p>
        </w:tc>
        <w:tc>
          <w:tcPr/>
          <w:p>
            <w:pPr>
              <w:jc w:val="left"/>
            </w:pPr>
            <w:r>
              <w:t xml:space="preserve">Develop a Jazzer-based fuzzer that coordinates with AFL++ to test JNI boundaries, correlating crashes between native code and Java applications to identify integration reliability risks.]</w:t>
            </w:r>
          </w:p>
        </w:tc>
      </w:tr>
    </w:tbl>
    <w:p>
      <w:pPr>
        <w:pStyle w:val="BodyText"/>
      </w:pPr>
      <w:r>
        <w:t xml:space="preserve">JNI crash discovery requires coordinating Jazzer fuzzing of Java interfaces with AFL++ testing of underlying native implementations. Generate test cases that stress the interface between Java object representations and native C/C++ data structures, focusing on scenarios where Java object serialization produces unexpected native data layouts. Monitor for crashes in both directions—​Java calling native code and native code calling back into Java—​since corruption can propagate either way.</w:t>
      </w:r>
    </w:p>
    <w:p>
      <w:pPr>
        <w:pStyle w:val="BodyText"/>
      </w:pPr>
      <w:r>
        <w:t xml:space="preserve">Serialization and deserialization boundaries create another major category of cross-language crash scenarios. Modern applications constantly translate data between different representations: JSON between services, protocol buffers for efficient communication, XML for configuration data, binary formats for performance-critical operations. Each translation point represents a potential crash boundary where format mismatches, encoding errors, or validation failures can trigger downstream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ialization Crash Detector</w:t>
            </w:r>
          </w:p>
        </w:tc>
        <w:tc>
          <w:tcPr/>
          <w:p>
            <w:pPr>
              <w:jc w:val="left"/>
            </w:pPr>
            <w:r>
              <w:t xml:space="preserve">Cross-format data corruption testing framework</w:t>
            </w:r>
          </w:p>
        </w:tc>
        <w:tc>
          <w:tcPr/>
          <w:p>
            <w:pPr>
              <w:jc w:val="left"/>
            </w:pPr>
            <w:r>
              <w:t xml:space="preserve">High</w:t>
            </w:r>
          </w:p>
        </w:tc>
        <w:tc>
          <w:tcPr/>
          <w:p>
            <w:pPr>
              <w:jc w:val="left"/>
            </w:pPr>
            <w:r>
              <w:t xml:space="preserve">Build a fuzzing system that coordinates AFL++ binary format testing with libFuzzer variants testing serialization/deserialization, correlating format corruption with downstream processing crashes.]</w:t>
            </w:r>
          </w:p>
        </w:tc>
      </w:tr>
    </w:tbl>
    <w:p>
      <w:pPr>
        <w:pStyle w:val="BodyText"/>
      </w:pPr>
      <w:r>
        <w:t xml:space="preserve">Serialization crash discovery focuses on the boundaries between different data representations. Use AFL++ to generate malformed binary data, then test how various serialization libraries handle that data when converting to JSON, XML, or other formats. Use language-specific fuzzers to generate edge-case serialized data, then monitor for crashes when other services attempt to deserialize and process that data.</w:t>
      </w:r>
    </w:p>
    <w:p>
      <w:pPr>
        <w:pStyle w:val="BodyText"/>
      </w:pPr>
      <w:r>
        <w:t xml:space="preserve">Memory sharing between different language runtimes creates particularly subtle crash scenarios. Shared memory segments, memory-mapped files, and inter-process communication mechanisms can propagate corruption between services that would otherwise be isolated. A buffer overflow in your C++ component might corrupt shared memory that your Python service reads, causing data processing failures that appear completely unrelated to the original memory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Memory Crash Tracer</w:t>
            </w:r>
          </w:p>
        </w:tc>
        <w:tc>
          <w:tcPr/>
          <w:p>
            <w:pPr>
              <w:jc w:val="left"/>
            </w:pPr>
            <w:r>
              <w:t xml:space="preserve">Inter-process memory corruption detection system</w:t>
            </w:r>
          </w:p>
        </w:tc>
        <w:tc>
          <w:tcPr/>
          <w:p>
            <w:pPr>
              <w:jc w:val="left"/>
            </w:pPr>
            <w:r>
              <w:t xml:space="preserve">Medium</w:t>
            </w:r>
          </w:p>
        </w:tc>
        <w:tc>
          <w:tcPr/>
          <w:p>
            <w:pPr>
              <w:jc w:val="left"/>
            </w:pPr>
            <w:r>
              <w:t xml:space="preserve">Create a monitoring system that tracks memory corruption across language boundaries, identifying scenarios where crashes in one component affect others through shared resources.]</w:t>
            </w:r>
          </w:p>
        </w:tc>
      </w:tr>
    </w:tbl>
    <w:p>
      <w:pPr>
        <w:pStyle w:val="BodyText"/>
      </w:pPr>
      <w:r>
        <w:t xml:space="preserve">The challenge with cross-language crash discovery is correlation—​understanding how a crash in one component affects system-wide behavior. A memory corruption in your C++ library might not crash immediately, but it could corrupt data that causes your Python service to produce invalid output, which then breaks JavaScript parsing in your frontend, ultimately resulting in user-visible application failures.</w:t>
      </w:r>
    </w:p>
    <w:p>
      <w:pPr>
        <w:pStyle w:val="BodyText"/>
      </w:pPr>
      <w:r>
        <w:t xml:space="preserve">Your cross-language crash discovery approach must trace these chains of causation. When you find a crash or anomaly in one component, investigate how it affects data flow to downstream services. Build monitoring systems that detect subtle corruption: malformed output formats, unexpected data structures, encoding errors, and processing delays that indicate upstream component failures.</w:t>
      </w:r>
    </w:p>
    <w:p>
      <w:pPr>
        <w:pStyle w:val="BodyText"/>
      </w:pPr>
      <w:r>
        <w:t xml:space="preserve">This systematic approach to cross-language crash discovery reveals reliability issues that traditional single-component testing misses entirely. But discovery is only the first step—​you need orchestration systems that coordinate crash testing across your entire technology stack.</w:t>
      </w:r>
    </w:p>
    <w:bookmarkEnd w:id="99"/>
    <w:bookmarkStart w:id="100" w:name="X4e2a554969983bda379f28676c017fe69dd1693"/>
    <w:p>
      <w:pPr>
        <w:pStyle w:val="Heading2"/>
      </w:pPr>
      <w:r>
        <w:t xml:space="preserve">5.3 Unified Fuzzing Workflow Orchestration</w:t>
      </w:r>
    </w:p>
    <w:p>
      <w:pPr>
        <w:pStyle w:val="FirstParagraph"/>
      </w:pPr>
      <w:r>
        <w:t xml:space="preserve">Individual fuzzing tools excel within their domains, but polyglot applications require orchestration systems that coordinate multiple crash discovery campaigns while maintaining unified visibility into reliability issues across the entire technology stack. You need workflows that simultaneously run AFL++ against native components, Atheris against Python services, Jazzer against Java applications, and Jazzer.js against Node.js APIs, then correlate results to identify cross-language crash patterns.</w:t>
      </w:r>
    </w:p>
    <w:p>
      <w:pPr>
        <w:pStyle w:val="BodyText"/>
      </w:pPr>
      <w:r>
        <w:t xml:space="preserve">Effective orchestration goes beyond simply running multiple fuzzers in parallel. You need intelligent coordination that shares crash-triggering inputs between different fuzzing campaigns, correlates failures across component boundaries, and prioritizes reliability issues based on their potential for causing customer-facing outages. The goal is transforming independent fuzzing efforts into a unified crash discovery system that understands your application’s architectural complexity.</w:t>
      </w:r>
    </w:p>
    <w:p>
      <w:pPr>
        <w:pStyle w:val="BodyText"/>
      </w:pPr>
      <w:r>
        <w:t xml:space="preserve">The foundation of successful fuzzing orchestration is corpus sharing and synchronization. When AFL++ discovers an input that triggers memory corruption in your C++ image processing library, that same input should automatically flow into your Python service fuzzing to discover how the corrupted output affects downstream components. When Atheris finds a malformed JSON structure that crashes your Python API, that structure should be tested against your React frontend to identify client-side reliability issu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rpus Synchronization Framework</w:t>
            </w:r>
          </w:p>
        </w:tc>
        <w:tc>
          <w:tcPr/>
          <w:p>
            <w:pPr>
              <w:jc w:val="left"/>
            </w:pPr>
            <w:r>
              <w:t xml:space="preserve">Multi-language fuzzing corpus sharing system with crash correlation</w:t>
            </w:r>
          </w:p>
        </w:tc>
        <w:tc>
          <w:tcPr/>
          <w:p>
            <w:pPr>
              <w:jc w:val="left"/>
            </w:pPr>
            <w:r>
              <w:t xml:space="preserve">High</w:t>
            </w:r>
          </w:p>
        </w:tc>
        <w:tc>
          <w:tcPr/>
          <w:p>
            <w:pPr>
              <w:jc w:val="left"/>
            </w:pPr>
            <w:r>
              <w:t xml:space="preserve">Design a central corpus management system that automatically shares crash-triggering test cases between AFL++, Atheris, Jazzer, and Jazzer.js campaigns while maintaining crash correlation across language boundaries.]</w:t>
            </w:r>
          </w:p>
        </w:tc>
      </w:tr>
    </w:tbl>
    <w:p>
      <w:pPr>
        <w:pStyle w:val="BodyText"/>
      </w:pPr>
      <w:r>
        <w:t xml:space="preserve">Building corpus synchronization requires understanding how different fuzzing tools represent and mutate test cases. AFL++ operates on raw byte streams that might represent file formats, network protocols, or function parameters. Atheris expects Python objects or byte strings that can be processed by target functions. Jazzer requires Java-compatible input formats. Jazzer.js needs JavaScript-compatible data structures. Your orchestration framework must translate test cases between these different representations while preserving the characteristics that trigger crashes.</w:t>
      </w:r>
    </w:p>
    <w:p>
      <w:pPr>
        <w:pStyle w:val="BodyText"/>
      </w:pPr>
      <w:r>
        <w:t xml:space="preserve">Cross-language crash correlation provides the most critical orchestration component. Traditional fuzzing measures crashes within individual components, but polyglot applications require understanding crash relationships across the entire system. A test case that triggers memory corruption in your C++ component but doesn’t immediately crash downstream services might still cause subtle data corruption that leads to reliability problems hours or days later.</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orrelation Dashboard</w:t>
            </w:r>
          </w:p>
        </w:tc>
        <w:tc>
          <w:tcPr/>
          <w:p>
            <w:pPr>
              <w:jc w:val="left"/>
            </w:pPr>
            <w:r>
              <w:t xml:space="preserve">System-wide crash relationships and propagation patterns across language boundaries</w:t>
            </w:r>
          </w:p>
        </w:tc>
        <w:tc>
          <w:tcPr/>
          <w:p>
            <w:pPr>
              <w:jc w:val="left"/>
            </w:pPr>
            <w:r>
              <w:t xml:space="preserve">High</w:t>
            </w:r>
          </w:p>
        </w:tc>
        <w:tc>
          <w:tcPr/>
          <w:p>
            <w:pPr>
              <w:jc w:val="left"/>
            </w:pPr>
            <w:r>
              <w:t xml:space="preserve">Create a dashboard showing crash correlations between different fuzzing campaigns, highlighting patterns where crashes in one component reliably trigger failures in others.]</w:t>
            </w:r>
          </w:p>
        </w:tc>
      </w:tr>
    </w:tbl>
    <w:p>
      <w:pPr>
        <w:pStyle w:val="BodyText"/>
      </w:pPr>
      <w:r>
        <w:t xml:space="preserve">Temporal correlation provides one approach to understanding cross-component crash relationships. When fuzzing campaigns running against different components report crashes within short time windows, investigate whether these failures share common root causes. Automated correlation analysis can identify patterns where upstream component crashes consistently trigger downstream component problems, revealing crash propagation patterns that span multiple languages.</w:t>
      </w:r>
    </w:p>
    <w:p>
      <w:pPr>
        <w:pStyle w:val="BodyText"/>
      </w:pPr>
      <w:r>
        <w:t xml:space="preserve">Data flow correlation offers another perspective on cross-language crash discovery. Track how test cases flow through your system architecture, monitoring for cases where input to one component produces output that triggers failures in downstream components. This approach helps identify scenarios where data corruption or processing failures in one service create reliability problems in other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Chain Detector</w:t>
            </w:r>
          </w:p>
        </w:tc>
        <w:tc>
          <w:tcPr/>
          <w:p>
            <w:pPr>
              <w:jc w:val="left"/>
            </w:pPr>
            <w:r>
              <w:t xml:space="preserve">Cross-component failure correlation system with root cause analysis</w:t>
            </w:r>
          </w:p>
        </w:tc>
        <w:tc>
          <w:tcPr/>
          <w:p>
            <w:pPr>
              <w:jc w:val="left"/>
            </w:pPr>
            <w:r>
              <w:t xml:space="preserve">High</w:t>
            </w:r>
          </w:p>
        </w:tc>
        <w:tc>
          <w:tcPr/>
          <w:p>
            <w:pPr>
              <w:jc w:val="left"/>
            </w:pPr>
            <w:r>
              <w:t xml:space="preserve">Build a system that analyzes fuzzing results across multiple components to identify temporal and causal relationships between crashes, detecting crash chains that span language boundaries.]</w:t>
            </w:r>
          </w:p>
        </w:tc>
      </w:tr>
    </w:tbl>
    <w:p>
      <w:pPr>
        <w:pStyle w:val="BodyText"/>
      </w:pPr>
      <w:r>
        <w:t xml:space="preserve">Performance correlation adds another dimension to orchestration analysis. Cross-language reliability issues don’t always manifest as crashes—​they might cause performance degradation, resource exhaustion, or subtle data corruption that affects system behavior over time. Your orchestration framework should monitor system performance during fuzzing campaigns, identifying scenarios where certain input patterns cause system-wide slowdowns or resource consumption spikes that indicate integration reliability problems.</w:t>
      </w:r>
    </w:p>
    <w:p>
      <w:pPr>
        <w:pStyle w:val="BodyText"/>
      </w:pPr>
      <w:r>
        <w:t xml:space="preserve">Resource allocation and scheduling become essential when running multiple fuzzing campaigns against interconnected services. Simply launching independent fuzzers creates resource contention, duplicate effort, and missed opportunities for productive test case sharing. Your orchestration system should intelligently schedule fuzzing campaigns, allocate computational resources, and coordinate test case generation to maximize overall crash discovery effectiveness.</w:t>
      </w:r>
    </w:p>
    <w:p>
      <w:pPr>
        <w:pStyle w:val="BodyText"/>
      </w:pPr>
      <w:r>
        <w:t xml:space="preserve">Consider a typical microservices architecture where your React frontend communicates with a Node.js API gateway, which routes requests to Python machine learning services and Java business logic processors. Effective orchestration might start with broad crash discovery across all components, then focus intensive testing on integration boundaries where initial fuzzing identified interesting crash patterns. As fuzzing progresses, the orchestration system should automatically adjust resource allocation based on which components are discovering new crash scenarios most rapid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Orchestration Scheduler</w:t>
            </w:r>
          </w:p>
        </w:tc>
        <w:tc>
          <w:tcPr/>
          <w:p>
            <w:pPr>
              <w:jc w:val="left"/>
            </w:pPr>
            <w:r>
              <w:t xml:space="preserve">Dynamic fuzzing resource allocation system with crash priority weighting</w:t>
            </w:r>
          </w:p>
        </w:tc>
        <w:tc>
          <w:tcPr/>
          <w:p>
            <w:pPr>
              <w:jc w:val="left"/>
            </w:pPr>
            <w:r>
              <w:t xml:space="preserve">High</w:t>
            </w:r>
          </w:p>
        </w:tc>
        <w:tc>
          <w:tcPr/>
          <w:p>
            <w:pPr>
              <w:jc w:val="left"/>
            </w:pPr>
            <w:r>
              <w:t xml:space="preserve">Implement a scheduling system that monitors fuzzing progress across multiple language-specific campaigns and automatically adjusts resource allocation to maximize crash discovery rate and correlation opportunities.]</w:t>
            </w:r>
          </w:p>
        </w:tc>
      </w:tr>
    </w:tbl>
    <w:p>
      <w:pPr>
        <w:pStyle w:val="BodyText"/>
      </w:pPr>
      <w:r>
        <w:t xml:space="preserve">Automated crash reproduction represents another crucial orchestration capability. When correlation analysis identifies potential crash chains spanning multiple components, the orchestration system should automatically attempt to reproduce those scenarios end-to-end. This verification process confirms whether observed crash correlations represent genuine integration reliability issues or coincidental timing patterns.</w:t>
      </w:r>
    </w:p>
    <w:p>
      <w:pPr>
        <w:pStyle w:val="BodyText"/>
      </w:pPr>
      <w:r>
        <w:t xml:space="preserve">The orchestration approach also needs to handle environment complexity in polyglot applications. Different language runtimes have different memory management behaviors, concurrency models, and error handling approaches that affect crash manifestation patterns. Python’s Global Interpreter Lock affects concurrent execution patterns. Java’s garbage collection can mask memory leaks that become apparent only under sustained load. JavaScript’s event loop can serialize race conditions that appear as timing-dependent crashes.</w:t>
      </w:r>
    </w:p>
    <w:p>
      <w:pPr>
        <w:pStyle w:val="BodyText"/>
      </w:pPr>
      <w:r>
        <w:t xml:space="preserve">Your unified fuzzing workflow must account for these runtime differences while maintaining consistent crash discovery across all components. This might involve adjusting fuzzing campaign parameters based on target language characteristics, using different monitoring approaches for different runtime environments, and coordinating test case generation to stress the specific failure modes most relevant to each technology stack.</w:t>
      </w:r>
    </w:p>
    <w:p>
      <w:pPr>
        <w:pStyle w:val="BodyText"/>
      </w:pPr>
      <w:r>
        <w:t xml:space="preserve">Successful orchestration transforms individual fuzzing tools into a cohesive crash discovery system that understands and tests your application’s complete architecture. But orchestration alone isn’t sufficient—​you need specialized approaches for the most critical integration points in modern applications.</w:t>
      </w:r>
    </w:p>
    <w:bookmarkEnd w:id="100"/>
    <w:bookmarkStart w:id="101" w:name="X95babe1fab38c90285023138255221a0bc8abb2"/>
    <w:p>
      <w:pPr>
        <w:pStyle w:val="Heading2"/>
      </w:pPr>
      <w:r>
        <w:t xml:space="preserve">5.4 Microservices and API Boundary Reliability Testing</w:t>
      </w:r>
    </w:p>
    <w:p>
      <w:pPr>
        <w:pStyle w:val="FirstParagraph"/>
      </w:pPr>
      <w:r>
        <w:t xml:space="preserve">Microservices architectures amplify cross-language crash challenges by creating numerous service-to-service communication boundaries where reliability issues can emerge from protocol misunderstandings, data format inconsistencies, and cascade failure propagation. Each API endpoint represents a potential crash boundary where upstream services might send malformed data that downstream services process incorrectly, leading to failures that cascade through your entire system.</w:t>
      </w:r>
    </w:p>
    <w:p>
      <w:pPr>
        <w:pStyle w:val="BodyText"/>
      </w:pPr>
      <w:r>
        <w:t xml:space="preserve">The challenge with microservices reliability testing goes beyond traditional API fuzzing approaches. You’re not just testing individual endpoints in isolation—​you’re testing complex chains of service interactions where data flows through multiple validation, transformation, and processing stages. A malformed request that passes through your API gateway’s basic validation might trigger a parsing error in your authentication service, causing it to incorrectly process requests that then overwhelm your downstream business logic services with invalid data.</w:t>
      </w:r>
    </w:p>
    <w:p>
      <w:pPr>
        <w:pStyle w:val="BodyText"/>
      </w:pPr>
      <w:r>
        <w:t xml:space="preserve">Service-to-service communication boundaries present unique crash propagation risks that traditional fuzzing approaches miss entirely. Your API gateway might properly validate external requests but completely trust internal service communication, creating opportunities for crash propagation if any internal component produces malformed output. A memory corruption in your C++ payment processing service might generate corrupted response data that crashes your Java order management system, which then sends malformed requests to your Python inventory servic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vice Communication Fuzzer</w:t>
            </w:r>
          </w:p>
        </w:tc>
        <w:tc>
          <w:tcPr/>
          <w:p>
            <w:pPr>
              <w:jc w:val="left"/>
            </w:pPr>
            <w:r>
              <w:t xml:space="preserve">Inter-service communication reliability testing framework</w:t>
            </w:r>
          </w:p>
        </w:tc>
        <w:tc>
          <w:tcPr/>
          <w:p>
            <w:pPr>
              <w:jc w:val="left"/>
            </w:pPr>
            <w:r>
              <w:t xml:space="preserve">High</w:t>
            </w:r>
          </w:p>
        </w:tc>
        <w:tc>
          <w:tcPr/>
          <w:p>
            <w:pPr>
              <w:jc w:val="left"/>
            </w:pPr>
            <w:r>
              <w:t xml:space="preserve">Create a fuzzing framework that intercepts and modifies communication between microservices, testing data format consistency, error propagation, and cascade failure scenarios.]</w:t>
            </w:r>
          </w:p>
        </w:tc>
      </w:tr>
    </w:tbl>
    <w:p>
      <w:pPr>
        <w:pStyle w:val="BodyText"/>
      </w:pPr>
      <w:r>
        <w:t xml:space="preserve">Building effective microservices crash discovery requires understanding your service dependency graph and communication patterns. Map how data flows between services, identifying critical paths where failures could cause system-wide outages. Focus fuzzing efforts on high-traffic service interactions, data transformation boundaries, and error handling paths where format mismatches could cause processing crashes.</w:t>
      </w:r>
    </w:p>
    <w:p>
      <w:pPr>
        <w:pStyle w:val="BodyText"/>
      </w:pPr>
      <w:r>
        <w:t xml:space="preserve">API contract validation represents a crucial but often overlooked aspect of microservices reliability. Services communicate through defined interfaces—​REST APIs, GraphQL endpoints, gRPC calls, or message queue protocols—​but these interfaces rarely specify complete data validation requirements. Your upstream service might produce data that technically conforms to API specifications but contains edge cases that downstream services handle incorrect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API Contract Crash Tester</w:t>
            </w:r>
          </w:p>
        </w:tc>
        <w:tc>
          <w:tcPr/>
          <w:p>
            <w:pPr>
              <w:jc w:val="left"/>
            </w:pPr>
            <w:r>
              <w:t xml:space="preserve">Specification-aware API boundary reliability testing</w:t>
            </w:r>
          </w:p>
        </w:tc>
        <w:tc>
          <w:tcPr/>
          <w:p>
            <w:pPr>
              <w:jc w:val="left"/>
            </w:pPr>
            <w:r>
              <w:t xml:space="preserve">High</w:t>
            </w:r>
          </w:p>
        </w:tc>
        <w:tc>
          <w:tcPr/>
          <w:p>
            <w:pPr>
              <w:jc w:val="left"/>
            </w:pPr>
            <w:r>
              <w:t xml:space="preserve">Develop a fuzzing system that generates test cases based on OpenAPI specifications, GraphQL schemas, or gRPC definitions, focusing on edge cases that meet specification requirements but trigger processing crashes.]</w:t>
            </w:r>
          </w:p>
        </w:tc>
      </w:tr>
    </w:tbl>
    <w:p>
      <w:pPr>
        <w:pStyle w:val="BodyText"/>
      </w:pPr>
      <w:r>
        <w:t xml:space="preserve">Contract-based crash testing generates test cases that push API specifications to their limits while remaining technically valid. If your API specification allows string fields up to 1000 characters, test with exactly 1000 characters, Unicode edge cases, and strings that meet length requirements but contain problematic content that might crash parsing logic. If your gRPC interface accepts repeated fields, test with empty arrays, extremely large arrays, and arrays containing unusual data combinations that might trigger memory allocation failures.</w:t>
      </w:r>
    </w:p>
    <w:p>
      <w:pPr>
        <w:pStyle w:val="BodyText"/>
      </w:pPr>
      <w:r>
        <w:t xml:space="preserve">Cross-service data consistency validation provides another critical crash testing dimension. Microservices often maintain separate data stores that should remain consistent but can diverge due to processing failures, network issues, or concurrent update conflicts. These consistency violations can trigger crashes when services attempt to process data that violates their assumptions about data relationships or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Data Consistency Crash Detector</w:t>
            </w:r>
          </w:p>
        </w:tc>
        <w:tc>
          <w:tcPr/>
          <w:p>
            <w:pPr>
              <w:jc w:val="left"/>
            </w:pPr>
            <w:r>
              <w:t xml:space="preserve">Cross-service state corruption testing framework</w:t>
            </w:r>
          </w:p>
        </w:tc>
        <w:tc>
          <w:tcPr/>
          <w:p>
            <w:pPr>
              <w:jc w:val="left"/>
            </w:pPr>
            <w:r>
              <w:t xml:space="preserve">Medium</w:t>
            </w:r>
          </w:p>
        </w:tc>
        <w:tc>
          <w:tcPr/>
          <w:p>
            <w:pPr>
              <w:jc w:val="left"/>
            </w:pPr>
            <w:r>
              <w:t xml:space="preserve">Build a fuzzing system that generates concurrent requests across multiple services while monitoring for data consistency violations that trigger downstream processing crashes.]</w:t>
            </w:r>
          </w:p>
        </w:tc>
      </w:tr>
    </w:tbl>
    <w:p>
      <w:pPr>
        <w:pStyle w:val="BodyText"/>
      </w:pPr>
      <w:r>
        <w:t xml:space="preserve">Message queue and event-driven communication boundaries introduce additional complexity to microservices crash testing. Services that communicate through asynchronous messaging systems face different failure modes than synchronous API interactions. Malformed messages might cause consumer services to crash or enter invalid states. Message ordering issues could trigger race conditions. Resource exhaustion from message flooding could cause service degradation or complete outages.</w:t>
      </w:r>
    </w:p>
    <w:p>
      <w:pPr>
        <w:pStyle w:val="BodyText"/>
      </w:pPr>
      <w:r>
        <w:t xml:space="preserve">Event-driven crash testing requires generating test cases that stress asynchronous communication patterns: malformed message payloads that crash parsing logic, unexpected message sequences that violate state machine assumptions, duplicate message delivery that triggers resource allocation failures, and resource exhaustion attacks through message flooding that cause memory or disk space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Event Stream Crash Tester</w:t>
            </w:r>
          </w:p>
        </w:tc>
        <w:tc>
          <w:tcPr/>
          <w:p>
            <w:pPr>
              <w:jc w:val="left"/>
            </w:pPr>
            <w:r>
              <w:t xml:space="preserve">Asynchronous messaging boundary reliability testing system</w:t>
            </w:r>
          </w:p>
        </w:tc>
        <w:tc>
          <w:tcPr/>
          <w:p>
            <w:pPr>
              <w:jc w:val="left"/>
            </w:pPr>
            <w:r>
              <w:t xml:space="preserve">Medium</w:t>
            </w:r>
          </w:p>
        </w:tc>
        <w:tc>
          <w:tcPr/>
          <w:p>
            <w:pPr>
              <w:jc w:val="left"/>
            </w:pPr>
            <w:r>
              <w:t xml:space="preserve">Create a fuzzing framework for message queue systems that generates malformed messages, tests ordering dependencies, and monitors for race conditions that cause crashes in event-driven service communication.]</w:t>
            </w:r>
          </w:p>
        </w:tc>
      </w:tr>
    </w:tbl>
    <w:p>
      <w:pPr>
        <w:pStyle w:val="BodyText"/>
      </w:pPr>
      <w:r>
        <w:t xml:space="preserve">Load balancing and service discovery mechanisms represent often-overlooked crash surfaces in microservices architectures. Services might behave correctly under normal load conditions but crash when load balancers distribute traffic unexpectedly or when service discovery provides stale endpoint information. These infrastructure-level failures can trigger cascade crashes that affect multiple services simultaneously.</w:t>
      </w:r>
    </w:p>
    <w:p>
      <w:pPr>
        <w:pStyle w:val="BodyText"/>
      </w:pPr>
      <w:r>
        <w:t xml:space="preserve">Circuit breaker and timeout handling provide additional crash testing targets. Microservices rely on circuit breakers to prevent cascade failures, but these mechanisms can be bypassed or manipulated through carefully crafted requests that trigger edge cases in failure detection logic. Test scenarios where upstream services provide responses that technically meet timeout requirements but cause downstream processing delays that trigger resource exhaustion or memory allocation failures.</w:t>
      </w:r>
    </w:p>
    <w:p>
      <w:pPr>
        <w:pStyle w:val="BodyText"/>
      </w:pPr>
      <w:r>
        <w:t xml:space="preserve">Error propagation testing becomes critical in microservices architectures where failures can cascade through multiple service layers. A crash in your image processing service might not immediately affect your user interface, but it could cause your API gateway to enter an error state that breaks request routing for all services. Understanding these cascade failure patterns helps you identify the most critical crash scenarios that require immediate attention.</w:t>
      </w:r>
    </w:p>
    <w:p>
      <w:pPr>
        <w:pStyle w:val="BodyText"/>
      </w:pPr>
      <w:r>
        <w:t xml:space="preserve">The key to effective microservices crash testing is thinking systemically rather than focusing on individual components. Your fuzzing campaigns should simulate realistic failure scenarios that span multiple services, testing how your architecture handles partial failures, network issues, and resource constraints that trigger crashes. Focus on discovering crash patterns that could enable one service failure to cascade through your internal communication mechanisms and cause system-wide outages.</w:t>
      </w:r>
    </w:p>
    <w:p>
      <w:pPr>
        <w:pStyle w:val="BodyText"/>
      </w:pPr>
      <w:r>
        <w:t xml:space="preserve">Understanding microservices crash patterns prepares you for the broader challenge of container and runtime integration reliability, where the boundaries between services become even more complex and potential crash surfaces multiply.</w:t>
      </w:r>
    </w:p>
    <w:bookmarkEnd w:id="101"/>
    <w:bookmarkStart w:id="102" w:name="X277da4e88d047ada2390286aee85b67d9fb9c64"/>
    <w:p>
      <w:pPr>
        <w:pStyle w:val="Heading2"/>
      </w:pPr>
      <w:r>
        <w:t xml:space="preserve">5.5 Container and Runtime Integration Reliability</w:t>
      </w:r>
    </w:p>
    <w:p>
      <w:pPr>
        <w:pStyle w:val="FirstParagraph"/>
      </w:pPr>
      <w:r>
        <w:t xml:space="preserve">Containerized applications create layered reliability boundaries that extend cross-language crash concerns into infrastructure and runtime environments. Your Python service might handle malformed input correctly within its language constraints, but container resource exhaustion could cause the entire service to crash through OOM kills or disk space failures. Container orchestration platforms like Kubernetes add additional complexity layers where configuration errors, resource limits, and networking issues can create crash scenarios that span multiple containers and services.</w:t>
      </w:r>
    </w:p>
    <w:p>
      <w:pPr>
        <w:pStyle w:val="BodyText"/>
      </w:pPr>
      <w:r>
        <w:t xml:space="preserve">The reliability challenge with containerized polyglot applications goes beyond traditional application crash testing. You’re testing not just how your code handles malformed input, but how runtime environments, container isolation mechanisms, and orchestration platforms respond to resource pressure, configuration errors, and inter-container communication failures. A memory leak in your Node.js application might not directly crash your Java service, but it could consume container resources that cause the entire pod to be killed, affecting all services running in that container group.</w:t>
      </w:r>
    </w:p>
    <w:p>
      <w:pPr>
        <w:pStyle w:val="BodyText"/>
      </w:pPr>
      <w:r>
        <w:t xml:space="preserve">Container resource exhaustion represents one of the most common but poorly tested crash scenarios in modern applications. Each container runs with defined CPU, memory, and disk limits that can be exceeded through application resource leaks, unexpected load patterns, or inefficient resource utilization. When containers exceed their resource limits, the result is often immediate termination by the container runtime, causing service outages that appear unrelated to application logic but stem from resource management failur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Resource Crash Tester</w:t>
            </w:r>
          </w:p>
        </w:tc>
        <w:tc>
          <w:tcPr/>
          <w:p>
            <w:pPr>
              <w:jc w:val="left"/>
            </w:pPr>
            <w:r>
              <w:t xml:space="preserve">Container resource exhaustion and limit testing framework</w:t>
            </w:r>
          </w:p>
        </w:tc>
        <w:tc>
          <w:tcPr/>
          <w:p>
            <w:pPr>
              <w:jc w:val="left"/>
            </w:pPr>
            <w:r>
              <w:t xml:space="preserve">High</w:t>
            </w:r>
          </w:p>
        </w:tc>
        <w:tc>
          <w:tcPr/>
          <w:p>
            <w:pPr>
              <w:jc w:val="left"/>
            </w:pPr>
            <w:r>
              <w:t xml:space="preserve">Develop a fuzzing system that stresses container resource limits by generating memory allocation, CPU consumption, and disk usage patterns that trigger OOM kills and resource exhaustion crashes.]</w:t>
            </w:r>
          </w:p>
        </w:tc>
      </w:tr>
    </w:tbl>
    <w:p>
      <w:pPr>
        <w:pStyle w:val="BodyText"/>
      </w:pPr>
      <w:r>
        <w:t xml:space="preserve">Container boundary crash testing requires fuzzing approaches that stress the isolation mechanisms designed to separate your applications from the underlying host system and from each other. Traditional application fuzzing might discover crashes within your code, but container-aware crash testing verifies whether those crashes can propagate beyond container boundaries or trigger host system instability that affects other containers.</w:t>
      </w:r>
    </w:p>
    <w:p>
      <w:pPr>
        <w:pStyle w:val="BodyText"/>
      </w:pPr>
      <w:r>
        <w:t xml:space="preserve">Language runtime integration with container environments creates additional crash surfaces that traditional fuzzing approaches miss entirely. Python’s import system, Java’s classloader mechanisms, JavaScript’s module resolution, and native library loading can all interact unexpectedly with container file systems, networking, and security constraints. When multiple language runtimes share container resources or communicate through shared volumes, crashes in one runtime can affect others through resource contention or shared state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untime Container Crash Detector</w:t>
            </w:r>
          </w:p>
        </w:tc>
        <w:tc>
          <w:tcPr/>
          <w:p>
            <w:pPr>
              <w:jc w:val="left"/>
            </w:pPr>
            <w:r>
              <w:t xml:space="preserve">Language runtime stability testing in containerized environments</w:t>
            </w:r>
          </w:p>
        </w:tc>
        <w:tc>
          <w:tcPr/>
          <w:p>
            <w:pPr>
              <w:jc w:val="left"/>
            </w:pPr>
            <w:r>
              <w:t xml:space="preserve">High</w:t>
            </w:r>
          </w:p>
        </w:tc>
        <w:tc>
          <w:tcPr/>
          <w:p>
            <w:pPr>
              <w:jc w:val="left"/>
            </w:pPr>
            <w:r>
              <w:t xml:space="preserve">Create a multi-language fuzzing system that tests runtime integration with container environments, monitoring for crashes that emerge from container-specific resource constraints and isolation mechanisms.]</w:t>
            </w:r>
          </w:p>
        </w:tc>
      </w:tr>
    </w:tbl>
    <w:p>
      <w:pPr>
        <w:pStyle w:val="BodyText"/>
      </w:pPr>
      <w:r>
        <w:t xml:space="preserve">Runtime crash testing focuses on the boundaries between your application code and the language runtime environment within container constraints. Generate test cases that stress module loading mechanisms under container file system restrictions, dynamic code execution features with container security limitations, and runtime configuration systems that might behave differently in containerized environments compared to traditional deployments.</w:t>
      </w:r>
    </w:p>
    <w:p>
      <w:pPr>
        <w:pStyle w:val="BodyText"/>
      </w:pPr>
      <w:r>
        <w:t xml:space="preserve">Container networking introduces significant complexity to cross-language crash testing. Containers communicate through software-defined networks that can experience failures, configuration errors, or resource exhaustion that trigger crash scenarios. Network partition scenarios can cause services to enter inconsistent states. DNS resolution failures can trigger timeout-based crashes. Connection pool exhaustion can cause cascade failures across multiple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Network Crash Tester</w:t>
            </w:r>
          </w:p>
        </w:tc>
        <w:tc>
          <w:tcPr/>
          <w:p>
            <w:pPr>
              <w:jc w:val="left"/>
            </w:pPr>
            <w:r>
              <w:t xml:space="preserve">Containerized service networking reliability testing framework</w:t>
            </w:r>
          </w:p>
        </w:tc>
        <w:tc>
          <w:tcPr/>
          <w:p>
            <w:pPr>
              <w:jc w:val="left"/>
            </w:pPr>
            <w:r>
              <w:t xml:space="preserve">Medium</w:t>
            </w:r>
          </w:p>
        </w:tc>
        <w:tc>
          <w:tcPr/>
          <w:p>
            <w:pPr>
              <w:jc w:val="left"/>
            </w:pPr>
            <w:r>
              <w:t xml:space="preserve">Build a fuzzing system that tests container networking boundaries by generating network failures, DNS issues, and connection problems that trigger crashes in distributed containerized applications.]</w:t>
            </w:r>
          </w:p>
        </w:tc>
      </w:tr>
    </w:tbl>
    <w:p>
      <w:pPr>
        <w:pStyle w:val="BodyText"/>
      </w:pPr>
      <w:r>
        <w:t xml:space="preserve">Network boundary crash testing simulates the communication failures that containerized services experience in production environments. Generate test cases that trigger network timeouts, connection failures, DNS resolution problems, and bandwidth limitations that might cause services to crash or enter invalid states. Focus on scenarios where network configuration errors could cause containers to lose connectivity when they shouldn’t, or where traffic routing problems could overwhelm services with unexpected load patterns.</w:t>
      </w:r>
    </w:p>
    <w:p>
      <w:pPr>
        <w:pStyle w:val="BodyText"/>
      </w:pPr>
      <w:r>
        <w:t xml:space="preserve">Shared volume and storage failures represent another critical crash surface in containerized environments. Containers often share persistent volumes for data storage, configuration files, or inter-container communication. Volume mounting failures, disk space exhaustion, and file system corruption can trigger crashes that span multiple containers sharing the same storage resour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Storage Crash Detector</w:t>
            </w:r>
          </w:p>
        </w:tc>
        <w:tc>
          <w:tcPr/>
          <w:p>
            <w:pPr>
              <w:jc w:val="left"/>
            </w:pPr>
            <w:r>
              <w:t xml:space="preserve">Container storage and volume failure testing system</w:t>
            </w:r>
          </w:p>
        </w:tc>
        <w:tc>
          <w:tcPr/>
          <w:p>
            <w:pPr>
              <w:jc w:val="left"/>
            </w:pPr>
            <w:r>
              <w:t xml:space="preserve">Medium</w:t>
            </w:r>
          </w:p>
        </w:tc>
        <w:tc>
          <w:tcPr/>
          <w:p>
            <w:pPr>
              <w:jc w:val="left"/>
            </w:pPr>
            <w:r>
              <w:t xml:space="preserve">Create a fuzzing framework that tests shared storage reliability by generating disk space exhaustion, file system corruption, and volume mounting failures that trigger crashes across multiple containers.]</w:t>
            </w:r>
          </w:p>
        </w:tc>
      </w:tr>
    </w:tbl>
    <w:p>
      <w:pPr>
        <w:pStyle w:val="BodyText"/>
      </w:pPr>
      <w:r>
        <w:t xml:space="preserve">Volume and storage crash testing generates test cases that stress shared resource access mechanisms: file system permission failures, disk space exhaustion scenarios, shared volume corruption, and inter-container storage contention that triggers crashes. Monitor for cases where storage failures can propagate between containers that should be isolated from each other, causing cascade crashes through shared dependency failures.</w:t>
      </w:r>
    </w:p>
    <w:p>
      <w:pPr>
        <w:pStyle w:val="BodyText"/>
      </w:pPr>
      <w:r>
        <w:t xml:space="preserve">Container orchestration platforms like Kubernetes introduce additional crash surfaces through their configuration complexity and runtime behavior. Pod scheduling failures, resource quota violations, network policy misconfigurations, and service discovery problems can all trigger crashes that seem unrelated to application logic but stem from orchestration platform issues.</w:t>
      </w:r>
    </w:p>
    <w:p>
      <w:pPr>
        <w:pStyle w:val="BodyText"/>
      </w:pPr>
      <w:r>
        <w:t xml:space="preserve">The challenge with container and runtime crash testing is that failures often emerge from complex interactions between multiple layers: application code, language runtime, container isolation, and orchestration platform. A memory leak that seems minor within a single layer might become critical when combined with container resource limits and orchestration restart policies.</w:t>
      </w:r>
    </w:p>
    <w:p>
      <w:pPr>
        <w:pStyle w:val="BodyText"/>
      </w:pPr>
      <w:r>
        <w:t xml:space="preserve">Your container-aware crash testing approach should test these layered interactions systematically. Generate test cases that stress multiple boundary layers simultaneously: application resource consumption that tests container limits, runtime behavior that stresses container isolation mechanisms, and orchestration scenarios that trigger pod restart loops or resource allocation failures. Monitor for crash chains that span multiple layers, where an initial resource problem triggers container termination, which causes orchestration platform responses that affect other services.</w:t>
      </w:r>
    </w:p>
    <w:p>
      <w:pPr>
        <w:pStyle w:val="BodyText"/>
      </w:pPr>
      <w:r>
        <w:t xml:space="preserve">Successful container and runtime crash testing requires understanding both the technical mechanisms that provide isolation and the configuration patterns that can undermine reliability under stress. But even comprehensive container crash testing is incomplete without unified reporting and crash correlation across your entire polyglot application ecosystem.</w:t>
      </w:r>
    </w:p>
    <w:bookmarkEnd w:id="102"/>
    <w:bookmarkStart w:id="103" w:name="X7c06e96b1f1b3d8a3ffb256d009f1eb42a07a60"/>
    <w:p>
      <w:pPr>
        <w:pStyle w:val="Heading2"/>
      </w:pPr>
      <w:r>
        <w:t xml:space="preserve">5.6 Comprehensive Crash Reporting and Correlation</w:t>
      </w:r>
    </w:p>
    <w:p>
      <w:pPr>
        <w:pStyle w:val="FirstParagraph"/>
      </w:pPr>
      <w:r>
        <w:t xml:space="preserve">Cross-language crash discovery generates enormous amounts of data—​memory corruption reports from AFL++, exceptions from Atheris, JVM crashes from Jazzer, runtime errors from Jazzer.js, container termination logs, and resource exhaustion alerts. Raw crash data from multiple fuzzing campaigns quickly becomes overwhelming without intelligent analysis, correlation, and prioritization systems that help you focus remediation efforts on the most critical reliability issues that actually cause customer-facing outages.</w:t>
      </w:r>
    </w:p>
    <w:p>
      <w:pPr>
        <w:pStyle w:val="BodyText"/>
      </w:pPr>
      <w:r>
        <w:t xml:space="preserve">The challenge with polyglot crash reporting goes far beyond simply aggregating results from different fuzzing tools. You need correlation systems that understand relationships between crashes discovered in different components, prioritization frameworks that assess crash propagation potential, and reporting formats that help development teams understand how to fix complex integration crashes that span multiple codebases and language environments.</w:t>
      </w:r>
    </w:p>
    <w:p>
      <w:pPr>
        <w:pStyle w:val="BodyText"/>
      </w:pPr>
      <w:r>
        <w:t xml:space="preserve">Crash deduplication represents the first challenge in cross-language reliability reporting. The same underlying integration flaw might manifest differently in various components—​as a buffer overflow in your C++ library, a JSON parsing exception in your Python service, and a DOM manipulation error in your JavaScript frontend. Traditional deduplication approaches that rely on stack traces or error signatures will treat these as separate issues, leading to duplicate remediation efforts and missed opportunities to address root caus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oss-Language Crash Correlation Engine</w:t>
            </w:r>
          </w:p>
        </w:tc>
        <w:tc>
          <w:tcPr/>
          <w:p>
            <w:pPr>
              <w:jc w:val="left"/>
            </w:pPr>
            <w:r>
              <w:t xml:space="preserve">Multi-component crash deduplication and root cause analysis system</w:t>
            </w:r>
          </w:p>
        </w:tc>
        <w:tc>
          <w:tcPr/>
          <w:p>
            <w:pPr>
              <w:jc w:val="left"/>
            </w:pPr>
            <w:r>
              <w:t xml:space="preserve">High</w:t>
            </w:r>
          </w:p>
        </w:tc>
        <w:tc>
          <w:tcPr/>
          <w:p>
            <w:pPr>
              <w:jc w:val="left"/>
            </w:pPr>
            <w:r>
              <w:t xml:space="preserve">Build a correlation system that analyzes crash characteristics across different language components to identify common root causes and integration boundary failures that span multiple services.]</w:t>
            </w:r>
          </w:p>
        </w:tc>
      </w:tr>
    </w:tbl>
    <w:p>
      <w:pPr>
        <w:pStyle w:val="BodyText"/>
      </w:pPr>
      <w:r>
        <w:t xml:space="preserve">Intelligent crash deduplication requires understanding how failures propagate across language boundaries. Track data flow from initial input through all processing stages, identifying cases where a single malformed input triggers crashes in multiple components. Correlate timing patterns where crashes in different components appear within short time windows, suggesting shared root causes. Analyze input characteristics to identify common patterns that trigger cross-language crash chains.</w:t>
      </w:r>
    </w:p>
    <w:p>
      <w:pPr>
        <w:pStyle w:val="BodyText"/>
      </w:pPr>
      <w:r>
        <w:t xml:space="preserve">Impact assessment becomes significantly more complex in polyglot environments where a crash in one component might have cascading effects throughout your entire system. A memory corruption in your C++ image processing library might not seem critical in isolation, but if it corrupts data that flows into your Python API, which then serves malformed responses to your React frontend, the ultimate impact could be complete application failure or customer data corruption.</w:t>
      </w:r>
    </w:p>
    <w:p>
      <w:pPr>
        <w:pStyle w:val="BodyText"/>
      </w:pPr>
      <w:r>
        <w:t xml:space="preserve">Cross-language impact assessment requires modeling how crashes propagate through your system architecture. Map data flow and control flow between components, identifying critical paths where failures could cause system-wide outages. Prioritize crashes based not just on their direct impact, but on their potential for triggering cascade failures that affect multiple system components and ultimately cause customer-visible service disruption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Impact Analysis Framework</w:t>
            </w:r>
          </w:p>
        </w:tc>
        <w:tc>
          <w:tcPr/>
          <w:p>
            <w:pPr>
              <w:jc w:val="left"/>
            </w:pPr>
            <w:r>
              <w:t xml:space="preserve">Cross-component failure impact modeling and prioritization system</w:t>
            </w:r>
          </w:p>
        </w:tc>
        <w:tc>
          <w:tcPr/>
          <w:p>
            <w:pPr>
              <w:jc w:val="left"/>
            </w:pPr>
            <w:r>
              <w:t xml:space="preserve">High</w:t>
            </w:r>
          </w:p>
        </w:tc>
        <w:tc>
          <w:tcPr/>
          <w:p>
            <w:pPr>
              <w:jc w:val="left"/>
            </w:pPr>
            <w:r>
              <w:t xml:space="preserve">Develop a system that models crash propagation through polyglot application architectures to assess cascade failure potential and prioritize remediation based on system-wide reliability impact.]</w:t>
            </w:r>
          </w:p>
        </w:tc>
      </w:tr>
    </w:tbl>
    <w:p>
      <w:pPr>
        <w:pStyle w:val="BodyText"/>
      </w:pPr>
      <w:r>
        <w:t xml:space="preserve">Cascade failure correlation provides another essential dimension for cross-language crash analysis. Crashes that seem low-impact individually might become critical when they trigger failures in other components. A resource exhaustion crash in your Java service might not be directly severe, but when combined with a memory leak in your Python API, it could cause system-wide resource depletion that triggers container termination and service outages.</w:t>
      </w:r>
    </w:p>
    <w:p>
      <w:pPr>
        <w:pStyle w:val="BodyText"/>
      </w:pPr>
      <w:r>
        <w:t xml:space="preserve">Crash chain analysis identifies these cascade failure patterns by correlating crashes across component boundaries. Look for scenarios where crashes in different components could be chained together to cause higher-impact outages: memory corruption that triggers data format violations, resource exhaustion that causes timeout failures, or processing errors that break downstream service assumptions about data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hain Analysis Dashboard</w:t>
            </w:r>
          </w:p>
        </w:tc>
        <w:tc>
          <w:tcPr/>
          <w:p>
            <w:pPr>
              <w:jc w:val="left"/>
            </w:pPr>
            <w:r>
              <w:t xml:space="preserve">Cross-component failure path visualization and cascade impact assessment</w:t>
            </w:r>
          </w:p>
        </w:tc>
        <w:tc>
          <w:tcPr/>
          <w:p>
            <w:pPr>
              <w:jc w:val="left"/>
            </w:pPr>
            <w:r>
              <w:t xml:space="preserve">High</w:t>
            </w:r>
          </w:p>
        </w:tc>
        <w:tc>
          <w:tcPr/>
          <w:p>
            <w:pPr>
              <w:jc w:val="left"/>
            </w:pPr>
            <w:r>
              <w:t xml:space="preserve">Create a visualization system that maps potential crash chains across language boundaries, showing how crashes in different components could combine to cause system-wide outages.]</w:t>
            </w:r>
          </w:p>
        </w:tc>
      </w:tr>
    </w:tbl>
    <w:p>
      <w:pPr>
        <w:pStyle w:val="BodyText"/>
      </w:pPr>
      <w:r>
        <w:t xml:space="preserve">Remediation guidance becomes particularly complex for cross-language crashes where fixes might need to be implemented across multiple codebases, development teams, and release cycles. A crash that spans your Python API and JavaScript frontend requires coordinated fixes that address both the upstream data corruption issue and the downstream processing problem, ensuring that partial fixes don’t create new crash scenarios or leave failure paths open.</w:t>
      </w:r>
    </w:p>
    <w:p>
      <w:pPr>
        <w:pStyle w:val="BodyText"/>
      </w:pPr>
      <w:r>
        <w:t xml:space="preserve">Cross-language remediation recommendations should provide specific guidance for each affected component while ensuring that fixes work together cohesively. Include testing strategies that verify fixes across all affected components, deployment coordination guidance that ensures fixes are released together, and regression testing approaches that prevent similar cross-language crashes from being reintroduced during future development.</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emediation Coordination System</w:t>
            </w:r>
          </w:p>
        </w:tc>
        <w:tc>
          <w:tcPr/>
          <w:p>
            <w:pPr>
              <w:jc w:val="left"/>
            </w:pPr>
            <w:r>
              <w:t xml:space="preserve">Multi-component fix tracking and validation framework</w:t>
            </w:r>
          </w:p>
        </w:tc>
        <w:tc>
          <w:tcPr/>
          <w:p>
            <w:pPr>
              <w:jc w:val="left"/>
            </w:pPr>
            <w:r>
              <w:t xml:space="preserve">Medium</w:t>
            </w:r>
          </w:p>
        </w:tc>
        <w:tc>
          <w:tcPr/>
          <w:p>
            <w:pPr>
              <w:jc w:val="left"/>
            </w:pPr>
            <w:r>
              <w:t xml:space="preserve">Build a system that tracks crash fixes across multiple codebases, coordinates testing efforts, and validates that cross-language crash scenarios are completely addressed.]</w:t>
            </w:r>
          </w:p>
        </w:tc>
      </w:tr>
    </w:tbl>
    <w:p>
      <w:pPr>
        <w:pStyle w:val="BodyText"/>
      </w:pPr>
      <w:r>
        <w:t xml:space="preserve">Long-term reliability trending provides crucial insights for understanding how your cross-language crash patterns evolve over time. Track crash discovery rates across different language components, monitor correlation patterns between crashes in different services, and identify architectural changes that introduce new integration crash risks. This trending data helps you understand which integration patterns create the most reliability risks and where to focus future fuzzing efforts.</w:t>
      </w:r>
    </w:p>
    <w:p>
      <w:pPr>
        <w:pStyle w:val="BodyText"/>
      </w:pPr>
      <w:r>
        <w:t xml:space="preserve">Reliability metrics for cross-language applications should show crash trends across your technology stack, highlight critical integration points that require additional testing attention, and demonstrate how comprehensive cross-language crash testing prevents potential outages. Include metrics that show correlation between crash discovery and actual production reliability improvements, providing evidence that your testing efforts translate into measurable customer experience benefit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Reliability Trending Dashboard</w:t>
            </w:r>
          </w:p>
        </w:tc>
        <w:tc>
          <w:tcPr/>
          <w:p>
            <w:pPr>
              <w:jc w:val="left"/>
            </w:pPr>
            <w:r>
              <w:t xml:space="preserve">Cross-language crash patterns and reliability improvement metrics</w:t>
            </w:r>
          </w:p>
        </w:tc>
        <w:tc>
          <w:tcPr/>
          <w:p>
            <w:pPr>
              <w:jc w:val="left"/>
            </w:pPr>
            <w:r>
              <w:t xml:space="preserve">Medium</w:t>
            </w:r>
          </w:p>
        </w:tc>
        <w:tc>
          <w:tcPr/>
          <w:p>
            <w:pPr>
              <w:jc w:val="left"/>
            </w:pPr>
            <w:r>
              <w:t xml:space="preserve">Design a trending dashboard that shows cross-language crash discovery effectiveness, correlation patterns, and long-term reliability improvement metrics for polyglot application testing.]</w:t>
            </w:r>
          </w:p>
        </w:tc>
      </w:tr>
    </w:tbl>
    <w:p>
      <w:pPr>
        <w:pStyle w:val="BodyText"/>
      </w:pPr>
      <w:r>
        <w:t xml:space="preserve">The goal of comprehensive crash reporting and correlation is transforming raw failure data into actionable intelligence that improves your overall system reliability. Cross-language crashes represent some of the most critical risks in modern applications, but they’re also the most complex to understand and remediate. Effective reporting systems help you prioritize the most critical issues while providing clear guidance for comprehensive remediation efforts.</w:t>
      </w:r>
    </w:p>
    <w:p>
      <w:pPr>
        <w:pStyle w:val="BodyText"/>
      </w:pPr>
      <w:r>
        <w:t xml:space="preserve">Your reporting framework should evolve with your reliability testing program, incorporating lessons learned from crash remediation efforts and adjusting correlation algorithms based on the types of integration crashes most relevant to your specific technology stack and architecture patterns.</w:t>
      </w:r>
    </w:p>
    <w:bookmarkEnd w:id="103"/>
    <w:bookmarkStart w:id="104" w:name="Xc5ca0461f79f57112a1278571b8c98db8599294"/>
    <w:p>
      <w:pPr>
        <w:pStyle w:val="Heading2"/>
      </w:pPr>
      <w:r>
        <w:t xml:space="preserve">Chapter 5 Recap: Mastering Cross-Language Crash Discovery</w:t>
      </w:r>
    </w:p>
    <w:p>
      <w:pPr>
        <w:pStyle w:val="FirstParagraph"/>
      </w:pPr>
      <w:r>
        <w:t xml:space="preserve">You’ve now transformed from a single-component crash discoverer into a polyglot reliability engineer capable of finding and correlating crashes across complex technology stacks. This chapter equipped you with practical frameworks for understanding, testing, and preventing the integration crashes that represent the most critical reliability risks in modern applications.</w:t>
      </w:r>
    </w:p>
    <w:p>
      <w:pPr>
        <w:pStyle w:val="BodyText"/>
      </w:pPr>
      <w:r>
        <w:t xml:space="preserve">We started by examining why traditional single-component fuzzing approaches miss the most devastating crashes in polyglot applications. You learned to identify the architectural patterns that create cross-language crash risks: FFI boundaries between memory-safe and unsafe code, data processing points that can introduce corruption, service communication mechanisms that can propagate failures, and container resource boundaries that can trigger cascade crashes.</w:t>
      </w:r>
    </w:p>
    <w:p>
      <w:pPr>
        <w:pStyle w:val="BodyText"/>
      </w:pPr>
      <w:r>
        <w:t xml:space="preserve">The cross-language crash discovery techniques you mastered enable systematic exploration of integration boundaries where different technologies interact. You can now build fuzzing harnesses that test FFI interfaces for memory corruption that affects downstream services, generate test cases that stress data format translation between components, and create monitoring systems that detect subtle corruption that might not cause immediate crashes but compromises system reliability over time.</w:t>
      </w:r>
    </w:p>
    <w:p>
      <w:pPr>
        <w:pStyle w:val="BodyText"/>
      </w:pPr>
      <w:r>
        <w:t xml:space="preserve">Your unified fuzzing workflow orchestration capabilities allow you to coordinate multiple fuzzing tools—​AFL++, Atheris, Jazzer, Jazzer.js—​into cohesive crash discovery campaigns that share test cases, correlate results, and provide unified visibility into reliability issues across your entire technology stack. You understand how to build corpus synchronization systems, implement cross-language crash correlation, and create intelligent scheduling that maximizes crash discovery effectiveness.</w:t>
      </w:r>
    </w:p>
    <w:p>
      <w:pPr>
        <w:pStyle w:val="BodyText"/>
      </w:pPr>
      <w:r>
        <w:t xml:space="preserve">The microservices and API boundary testing approaches you learned address the specific challenges of service-oriented architectures where crashes can propagate through chains of service interactions. You can test service communication boundaries, validate API contracts under edge cases, monitor for data consistency violations that trigger crashes, and stress test asynchronous communication mechanisms that often hide timing-dependent failures.</w:t>
      </w:r>
    </w:p>
    <w:p>
      <w:pPr>
        <w:pStyle w:val="BodyText"/>
      </w:pPr>
      <w:r>
        <w:t xml:space="preserve">Container and runtime integration reliability testing techniques enable you to discover crashes that span application code, language runtimes, container isolation mechanisms, and orchestration platforms. You can test for resource exhaustion crashes, runtime integration failures, networking problems that trigger cascade failures, and storage issues that affect multiple containers sharing resources.</w:t>
      </w:r>
    </w:p>
    <w:p>
      <w:pPr>
        <w:pStyle w:val="BodyText"/>
      </w:pPr>
      <w:r>
        <w:t xml:space="preserve">The comprehensive crash reporting and correlation frameworks you built transform raw crash data into actionable intelligence that guides remediation priorities and coordination efforts. You can deduplicate crashes across language boundaries, assess impact based on cascade failure potential, identify crash chains that span multiple components, and provide coordinated remediation guidance that ensures fixes work together effectively.</w:t>
      </w:r>
    </w:p>
    <w:bookmarkEnd w:id="104"/>
    <w:bookmarkStart w:id="105" w:name="X1db276e5846220725fde2f48a92b85a2abf7bb5"/>
    <w:p>
      <w:pPr>
        <w:pStyle w:val="Heading2"/>
      </w:pPr>
      <w:r>
        <w:t xml:space="preserve">Call to Action: Implement Cross-Language Crash Testing</w:t>
      </w:r>
    </w:p>
    <w:p>
      <w:pPr>
        <w:pStyle w:val="FirstParagraph"/>
      </w:pPr>
      <w:r>
        <w:t xml:space="preserve">Your polyglot applications contain integration crashes that single-component testing approaches will never discover. These cross-language reliability issues represent some of the highest-impact risks in your environment because they can cause system-wide outages and are exceptionally difficult to detect through traditional testing methods.</w:t>
      </w:r>
    </w:p>
    <w:p>
      <w:pPr>
        <w:pStyle w:val="BodyText"/>
      </w:pPr>
      <w:r>
        <w:t xml:space="preserve">Start implementing cross-language crash testing immediately by selecting one critical data flow path in your application architecture—​perhaps from your frontend API gateway through your business logic services to your data processing backend. Map the technologies involved, identify the integration boundaries, and build a basic orchestration framework that runs appropriate fuzzing tools against each component while sharing crash-triggering test cases between campaigns.</w:t>
      </w:r>
    </w:p>
    <w:p>
      <w:pPr>
        <w:pStyle w:val="BodyText"/>
      </w:pPr>
      <w:r>
        <w:t xml:space="preserve">Focus initially on the integration points that handle the most critical data: user authentication flows, payment processing pipelines, data transformation services, or any workflow where failures could cause immediate customer impact. Use the crash discovery techniques from this chapter to stress test these integration boundaries systematically.</w:t>
      </w:r>
    </w:p>
    <w:p>
      <w:pPr>
        <w:pStyle w:val="BodyText"/>
      </w:pPr>
      <w:r>
        <w:t xml:space="preserve">Implement basic correlation analysis to identify patterns where crashes in one component might affect others. Even simple temporal correlation—​flagging when multiple components report crashes within short time windows—​can reveal cross-language crash chains that would otherwise go unnoticed.</w:t>
      </w:r>
    </w:p>
    <w:p>
      <w:pPr>
        <w:pStyle w:val="BodyText"/>
      </w:pPr>
      <w:r>
        <w:t xml:space="preserve">Build monitoring systems that track not just crashes and exceptions, but subtle indicators of cross-language integration problems: performance degradation, resource consumption spikes, data format anomalies, and error rate increases in downstream services. These indicators often provide early warning of integration crashes before they cause visible outages.</w:t>
      </w:r>
    </w:p>
    <w:p>
      <w:pPr>
        <w:pStyle w:val="BodyText"/>
      </w:pPr>
      <w:r>
        <w:t xml:space="preserve">Don’t wait for a comprehensive enterprise-scale solution before starting cross-language crash testing. Begin with manual coordination between existing single-component fuzzing tools, gradually building automation and correlation capabilities as you understand which integration patterns create the most significant reliability risks in your specific environment.</w:t>
      </w:r>
    </w:p>
    <w:p>
      <w:pPr>
        <w:pStyle w:val="BodyText"/>
      </w:pPr>
      <w:r>
        <w:t xml:space="preserve">The cross-language crashes in your applications aren’t going to fix themselves, and traditional reliability testing approaches will continue missing these critical integration boundary failures. Every day you delay implementing comprehensive cross-language crash testing is another day your most critical reliability risks remain undiscovered and unaddressed.</w:t>
      </w:r>
    </w:p>
    <w:bookmarkEnd w:id="105"/>
    <w:bookmarkStart w:id="106" w:name="X9e3ad8b81f4439c986a5373046541a305734fb0"/>
    <w:p>
      <w:pPr>
        <w:pStyle w:val="Heading2"/>
      </w:pPr>
      <w:r>
        <w:t xml:space="preserve">Transition to Chapter 6: Complex Input Format Fuzzing</w:t>
      </w:r>
    </w:p>
    <w:p>
      <w:pPr>
        <w:pStyle w:val="FirstParagraph"/>
      </w:pPr>
      <w:r>
        <w:t xml:space="preserve">Cross-language integration reliability provides the architectural foundation for comprehensive polyglot application testing, but it assumes that individual components properly handle their expected input formats. In practice, modern applications must process increasingly complex structured data—​JSON APIs, XML configurations, protocol buffers, binary formats, and domain-specific languages—​where traditional mutation-based fuzzing approaches fail to achieve meaningful code coverage and crash discovery.</w:t>
      </w:r>
    </w:p>
    <w:p>
      <w:pPr>
        <w:pStyle w:val="BodyText"/>
      </w:pPr>
      <w:r>
        <w:t xml:space="preserve">Chapter 6 shifts focus from integration boundaries to input complexity, teaching you to build grammar-based and structure-aware fuzzing systems that maintain input validity while discovering deep crashes in complex parsers and data processing systems. You’ll learn why random byte mutations produce 99% invalid inputs that get rejected early, missing the parsing crashes that cause the most severe production failures.</w:t>
      </w:r>
    </w:p>
    <w:p>
      <w:pPr>
        <w:pStyle w:val="BodyText"/>
      </w:pPr>
      <w:r>
        <w:t xml:space="preserve">Where this chapter taught you to orchestrate multiple fuzzing tools across language boundaries, the next chapter teaches you to enhance individual fuzzing campaigns with intelligent input generation that understands and respects complex data structures while still achieving comprehensive crash discovery. These techniques complement your cross-language testing capabilities by ensuring that each component receives thorough testing with realistic, structured inputs that trigger deeper code paths and more sophisticated parsing crashes.</w:t>
      </w:r>
    </w:p>
    <w:p>
      <w:pPr>
        <w:pStyle w:val="BodyText"/>
      </w:pPr>
      <w:r>
        <w:t xml:space="preserve">Your cross-language crash testing framework provides the orchestration foundation; Chapter 6 provides the advanced input generation techniques that make individual fuzzing campaigns dramatically more effective at discovering complex parsing and validation crashes that traditional fuzzing approaches miss entirely.</w:t>
      </w:r>
      <w:r>
        <w:t xml:space="preserve"> </w:t>
      </w:r>
      <w:r>
        <w:t xml:space="preserve">:pp: ++</w:t>
      </w:r>
    </w:p>
    <w:bookmarkEnd w:id="106"/>
    <w:bookmarkEnd w:id="107"/>
    <w:bookmarkStart w:id="129" w:name="X637d39e848d61576359857f716e6fb65a9e8ba4"/>
    <w:p>
      <w:pPr>
        <w:pStyle w:val="Heading1"/>
      </w:pPr>
      <w:r>
        <w:t xml:space="preserve">Chapter 6: Python Service Reliability with Atheris</w:t>
      </w:r>
    </w:p>
    <w:p>
      <w:pPr>
        <w:pStyle w:val="FirstParagraph"/>
      </w:pPr>
      <w:r>
        <w:rPr>
          <w:i/>
          <w:iCs/>
        </w:rPr>
        <w:t xml:space="preserve">Building Crash-Resistant FastAPI Services Through Systematic Testing</w:t>
      </w:r>
    </w:p>
    <w:p>
      <w:pPr>
        <w:pStyle w:val="BodyText"/>
      </w:pPr>
      <w:r>
        <w:t xml:space="preserve">Your internal release server just crashed during a critical deployment window. The logs show a simple UnicodeDecodeError in your release upload endpoint—​a single Unicode character in a release note brought down your entire software distribution pipeline. While your engineering team frantically restarts containers, dozens of developers are blocked from deploying bug fixes, and your incident response channel fills with frustrated messages about broken CI/CD pipelines.</w:t>
      </w:r>
    </w:p>
    <w:p>
      <w:pPr>
        <w:pStyle w:val="BodyText"/>
      </w:pPr>
      <w:r>
        <w:t xml:space="preserve">This scenario isn’t hypothetical. Python’s dynamic nature, file processing complexity, and rich ecosystem of serialization formats create reliability challenges that differ fundamentally from the memory corruption bugs we targeted with AFL++ in earlier chapters. When GitHub experienced release artifact corruption due to file processing edge cases, or when Docker Hub suffered outages from container manifest parsing failures, these weren’t buffer overflows that AddressSanitizer would catch. They were Python-specific runtime failures that required systematic exploration of interpreter-level crash scenarios.</w:t>
      </w:r>
    </w:p>
    <w:p>
      <w:pPr>
        <w:pStyle w:val="BodyText"/>
      </w:pPr>
      <w:r>
        <w:t xml:space="preserve">This chapter transforms your libFuzzer expertise from Chapter 2 into Python reliability testing using Atheris, focusing on a realistic FastAPI release server that combines file upload processing, CQRS command handling, Bootstrap frontend serving, and background release packaging. You’ll discover exactly how Python applications fail under adversarial input and learn to systematically find these crashes before they affect development team productivity.</w:t>
      </w:r>
    </w:p>
    <w:p>
      <w:pPr>
        <w:pStyle w:val="BodyText"/>
      </w:pPr>
      <w:r>
        <w:t xml:space="preserve">By the end of this chapter, you’ll have a complete reliability testing system running against your FastAPI release server, discovering file processing crashes, command validation failures, template rendering bombs, and background task corruption that cause real deployment pipeline outages. Let’s build this systematic crash discovery approach using a single, realistic application.</w:t>
      </w:r>
    </w:p>
    <w:bookmarkStart w:id="108" w:name="X9d3930cff29232471ea84173d7ab4415eeb29a5"/>
    <w:p>
      <w:pPr>
        <w:pStyle w:val="Heading2"/>
      </w:pPr>
      <w:r>
        <w:t xml:space="preserve">Our Target Application: FastAPI Release Server with CQRS</w:t>
      </w:r>
    </w:p>
    <w:p>
      <w:pPr>
        <w:pStyle w:val="FirstParagraph"/>
      </w:pPr>
      <w:r>
        <w:t xml:space="preserve">Coverage-guided fuzzing requires realistic applications with multiple crash surfaces to demonstrate systematic exploration effectiveness. We’ll focus on a single FastAPI release server throughout this chapter because software distribution systems combine components that interact in complex ways—​exactly the scenarios where manual testing fails to discover edge cases but fuzzing excels through systematic boundary exploration.</w:t>
      </w:r>
    </w:p>
    <w:p>
      <w:pPr>
        <w:pStyle w:val="BodyText"/>
      </w:pPr>
      <w:r>
        <w:t xml:space="preserve">This release server handles software artifact uploads through file processing endpoints, manages release metadata using CQRS command and query handlers, serves a Bootstrap 5.3 interface for release management, and processes releases through background tasks for packaging and distribution. Each component represents a different crash surface that requires targeted Atheris testing approaches—​when you understand how these components interact, you’ll know exactly when to apply specific fuzzing techniques to your own applications.</w:t>
      </w:r>
    </w:p>
    <w:p>
      <w:pPr>
        <w:pStyle w:val="BodyText"/>
      </w:pPr>
      <w:r>
        <w:t xml:space="preserve">The file upload endpoints accept release artifacts, documentation, and metadata through multipart form submissions. This is when file processing fuzzing becomes critical: uploaded files might contain malformed archives, executables with unusual headers, or documentation with encoding edge cases. Each file type presents opportunities for processing crashes, validation failures, and storage errors that systematic mutation will discover.</w:t>
      </w:r>
    </w:p>
    <w:p>
      <w:pPr>
        <w:pStyle w:val="BodyText"/>
      </w:pPr>
      <w:r>
        <w:t xml:space="preserve">CQRS command handling processes release creation, updates, and deletion through structured command objects that enforce business rules and data validation. This is when command validation fuzzing applies: malformed version strings can break semantic version parsing, release notes with unusual formatting can crash template rendering, and command sequences can violate business invariants under edge case conditions that only systematic exploration discovers.</w:t>
      </w:r>
    </w:p>
    <w:p>
      <w:pPr>
        <w:pStyle w:val="BodyText"/>
      </w:pPr>
      <w:r>
        <w:t xml:space="preserve">Background release processing happens asynchronously through tasks that package uploaded artifacts, generate checksums, update distribution indexes, and send notifications. This is when async fuzzing techniques become essential: failed packaging requires retry logic, checksum generation can fail on corrupted files, and notification sending can crash on malformed email templates.</w:t>
      </w:r>
    </w:p>
    <w:p>
      <w:pPr>
        <w:pStyle w:val="BodyText"/>
      </w:pPr>
      <w:r>
        <w:t xml:space="preserve">This realistic application architecture mirrors what you’ll encounter in production FastAPI services that handle file processing, implement modern architectural patterns, and serve interactive frontends—​making the reliability testing techniques directly applicable to your actual applications rather than contrived examples.</w:t>
      </w:r>
    </w:p>
    <w:bookmarkEnd w:id="108"/>
    <w:bookmarkStart w:id="109" w:name="X0df5e27243832990fa6285dcad38ce94e0f064a"/>
    <w:p>
      <w:pPr>
        <w:pStyle w:val="Heading2"/>
      </w:pPr>
      <w:r>
        <w:t xml:space="preserve">Atheris Foundation: LibFuzzer for Python Runtime</w:t>
      </w:r>
    </w:p>
    <w:p>
      <w:pPr>
        <w:pStyle w:val="FirstParagraph"/>
      </w:pPr>
      <w:r>
        <w:t xml:space="preserve">Coverage-guided fuzzing works identically in Python and C++: generate inputs, track which code paths get executed, save inputs that reach new code, mutate those inputs to explore further. Atheris implements this exact approach for Python, bringing systematic exploration to Python’s interpreted environment using the same principles you mastered in Chapter 2.</w:t>
      </w:r>
    </w:p>
    <w:p>
      <w:pPr>
        <w:pStyle w:val="BodyText"/>
      </w:pPr>
      <w:r>
        <w:t xml:space="preserve">The crucial difference lies in when you need different discovery approaches. LibFuzzer in C++ finds buffer overflows and use-after-free bugs that cause segmentation faults. Atheris finds Python runtime failures that crash services in production: unhandled exceptions that crash request processing, encoding errors that break file operations, import failures that prevent module loading, and resource exhaustion that causes memory errors.</w:t>
      </w:r>
    </w:p>
    <w:p>
      <w:pPr>
        <w:pStyle w:val="BodyText"/>
      </w:pPr>
      <w:r>
        <w:t xml:space="preserve">When should you use containerized fuzzing? Always. Your Atheris environment takes five minutes using our established Docker approach because containers prevent fuzzing experiments from affecting your development machine while ensuring consistent results across different systems. The container provides Python 3.9+ with Atheris installed, FastAPI and related dependencies, file processing libraries, and debugging tools for crash analysis.</w:t>
      </w:r>
    </w:p>
    <w:p>
      <w:pPr>
        <w:pStyle w:val="BodyText"/>
      </w:pPr>
      <w:r>
        <w:t xml:space="preserve">Coverage-guided exploration in Python requires understanding how Atheris tracks execution paths through interpreted code. Your first harness follows the same pattern you learned in Chapter 2: the fuzzer generates byte arrays, your harness converts them to Python objects, and your target code processes these objects while Atheris tracks which code paths get executed.</w:t>
      </w:r>
    </w:p>
    <w:p>
      <w:pPr>
        <w:pStyle w:val="BodyText"/>
      </w:pPr>
      <w:r>
        <w:t xml:space="preserve">Why does this systematic approach discover crashes that manual testing misses? Because Python applications fail in ways that human testers don’t think to test. GitHub’s release artifact corruption didn’t cause a segmentation fault—​it caused an unhandled exception during file processing when a specific combination of archive headers triggered an edge case in extraction logic.</w:t>
      </w:r>
    </w:p>
    <w:p>
      <w:pPr>
        <w:pStyle w:val="BodyText"/>
      </w:pPr>
      <w:r>
        <w:t xml:space="preserve">When does systematic exploration become essential? When your application processes external files through multiple layers: upload validation, format detection, content extraction, metadata parsing, and storage operations. Each layer can fail independently, but systematic mutation discovers the file combinations that cause failures deep in processing pipelines where manual testing rarely reaches.</w:t>
      </w:r>
    </w:p>
    <w:p>
      <w:pPr>
        <w:pStyle w:val="BodyText"/>
      </w:pPr>
      <w:r>
        <w:rPr>
          <w:b/>
          <w:bCs/>
        </w:rPr>
        <w:t xml:space="preserve">Section Recap:</w:t>
      </w:r>
      <w:r>
        <w:t xml:space="preserve"> </w:t>
      </w:r>
      <w:r>
        <w:t xml:space="preserve">Atheris applies coverage-guided fuzzing to Python’s interpreted environment using the same systematic exploration principles you learned in Chapter 2. The difference lies in discovering Python runtime failures rather than memory corruption bugs. Your Docker environment enables consistent fuzzing experiments that systematically explore code paths manual testing would never reach.</w:t>
      </w:r>
    </w:p>
    <w:bookmarkEnd w:id="109"/>
    <w:bookmarkStart w:id="110" w:name="Xaddad2ce181f230d167b2a24fdbc3a5a1d3b9aa"/>
    <w:p>
      <w:pPr>
        <w:pStyle w:val="Heading2"/>
      </w:pPr>
      <w:r>
        <w:t xml:space="preserve">File Upload Endpoint Crash Discovery: Systematic File Mutation</w:t>
      </w:r>
    </w:p>
    <w:p>
      <w:pPr>
        <w:pStyle w:val="FirstParagraph"/>
      </w:pPr>
      <w:r>
        <w:t xml:space="preserve">Coverage-guided fuzzing discovers file processing crashes through systematic file mutation that explores validation boundaries, format parsing edge cases, and storage failures that manual testing misses. When should you fuzz file upload endpoints? Immediately after implementing any endpoint that processes uploaded files—​this is where systematic exploration prevents production crashes from malformed artifacts.</w:t>
      </w:r>
    </w:p>
    <w:p>
      <w:pPr>
        <w:pStyle w:val="BodyText"/>
      </w:pPr>
      <w:r>
        <w:t xml:space="preserve">Your FastAPI release server’s upload endpoints combine multipart form parsing, file type validation, content extraction, and database storage operations. Coverage-guided fuzzing systematically explores each layer by generating files that reach new code paths, discovering the exact file combinations that cause crashes deep in processing pipelines.</w:t>
      </w:r>
    </w:p>
    <w:p>
      <w:pPr>
        <w:pStyle w:val="BodyText"/>
      </w:pPr>
      <w:r>
        <w:t xml:space="preserve">Why does systematic file mutation discover crashes that manual testing misses? Because fuzzing generates file combinations that human testers don’t consider. Start with valid release artifacts from your development process—​ZIP archives, executables, documentation files—​then let Atheris mutate file headers, content structures, and embedded metadata while maintaining basic file format validity. This guided mutation discovers edge cases in specific parsing logic while avoiding the early rejection that completely corrupted files would cause.</w:t>
      </w:r>
    </w:p>
    <w:p>
      <w:pPr>
        <w:pStyle w:val="BodyText"/>
      </w:pPr>
      <w:r>
        <w:t xml:space="preserve">When does file format fuzzing become critical? When your release server processes multiple file types that developers upload: ZIP archives containing release artifacts, executables with various formats, documentation in multiple encodings, and metadata files with structured content. Generate archives with malformed central directories, executables with unusual section headers, and documentation with encoding edge cases that trigger file processing library failures.</w:t>
      </w:r>
    </w:p>
    <w:p>
      <w:pPr>
        <w:pStyle w:val="BodyText"/>
      </w:pPr>
      <w:r>
        <w:t xml:space="preserve">Release metadata extraction presents rich crash opportunities through systematic exploration of embedded content. ZIP archives contain file lists, modification timestamps, and compression metadata that can trigger edge cases in extraction libraries. Executable files contain version information, digital signatures, and embedded resources that can cause processing failures when malformed. Within ten minutes of running file format fuzzing, you’ll discover archive structures that cause extraction crashes and executable metadata that triggers parsing errors.</w:t>
      </w:r>
    </w:p>
    <w:p>
      <w:pPr>
        <w:pStyle w:val="BodyText"/>
      </w:pPr>
      <w:r>
        <w:t xml:space="preserve">When should you focus on multipart form processing? When your upload endpoints combine file data with metadata fields that undergo validation and business rule enforcement. Generate multipart requests that contain oversized files, malformed field names, unusual content types, and boundary conditions that stress form parsing libraries. Systematic exploration discovers combinations of file size, field count, and content structure that cause request processing failures.</w:t>
      </w:r>
    </w:p>
    <w:p>
      <w:pPr>
        <w:pStyle w:val="BodyText"/>
      </w:pPr>
      <w:r>
        <w:t xml:space="preserve">Why does coverage-guided file processing find these edge cases effectively? Because Atheris tracks which file processing code paths get executed and focuses mutation on files that reach new parsing logic. Manual testing might check a few archive formats, but systematic exploration generates thousands of file variations that stress every parsing boundary in your processing pipeline.</w:t>
      </w:r>
    </w:p>
    <w:p>
      <w:pPr>
        <w:pStyle w:val="BodyText"/>
      </w:pPr>
      <w:r>
        <w:t xml:space="preserve">File storage operations create additional crash surfaces when disk space is exhausted, when file permissions prevent writes, or when concurrent uploads conflict during storage. Coverage-guided fuzzing systematically tests these scenarios by generating upload patterns that stress storage subsystems and race condition boundaries.</w:t>
      </w:r>
    </w:p>
    <w:p>
      <w:pPr>
        <w:pStyle w:val="BodyText"/>
      </w:pPr>
      <w:r>
        <w:rPr>
          <w:b/>
          <w:bCs/>
        </w:rPr>
        <w:t xml:space="preserve">Section Recap:</w:t>
      </w:r>
      <w:r>
        <w:t xml:space="preserve"> </w:t>
      </w:r>
      <w:r>
        <w:t xml:space="preserve">Systematic file mutation through Atheris discovers format parsing crashes, extraction failures, and storage errors that cause upload endpoint failures. Coverage-guided exploration reaches file processing logic that manual testing rarely exercises, finding the exact file combinations that crash production release servers.</w:t>
      </w:r>
    </w:p>
    <w:bookmarkEnd w:id="110"/>
    <w:bookmarkStart w:id="111" w:name="X413fb8dd69a2aa6b774e662bdf173dbe1d2aba9"/>
    <w:p>
      <w:pPr>
        <w:pStyle w:val="Heading2"/>
      </w:pPr>
      <w:r>
        <w:t xml:space="preserve">CQRS Command Processing: Systematic Validation Boundary Testing</w:t>
      </w:r>
    </w:p>
    <w:p>
      <w:pPr>
        <w:pStyle w:val="FirstParagraph"/>
      </w:pPr>
      <w:r>
        <w:t xml:space="preserve">CQRS command processing crashes emerge when Atheris systematically corrupts command data flowing through validation, business rule enforcement, and event generation, discovering edge cases that bring down release management through command handling failures that manual testing would never attempt. When should you fuzz CQRS commands? Whenever commands process external data or enforce complex business rules—​this is where systematic validation corruption discovers crashes.</w:t>
      </w:r>
    </w:p>
    <w:p>
      <w:pPr>
        <w:pStyle w:val="BodyText"/>
      </w:pPr>
      <w:r>
        <w:t xml:space="preserve">Your release server’s CQRS architecture separates command handling from query processing, creating distinct crash surfaces for each operation type. Coverage-guided fuzzing systematically mutates command payloads to discover which combinations cause validation failures, business rule violations, or event generation crashes that can bring down the entire command processing pipeline.</w:t>
      </w:r>
    </w:p>
    <w:p>
      <w:pPr>
        <w:pStyle w:val="BodyText"/>
      </w:pPr>
      <w:r>
        <w:t xml:space="preserve">Why does systematic command mutation discover crashes that integration testing misses? Because CQRS command processing can fail in ways that application developers don’t anticipate during normal workflow testing. Generate command payloads that contain unusual version strings, extremely long release notes, malformed date fields, and business rule combinations that push validation logic boundaries. Manual testing might use typical release scenarios, but systematic exploration generates command combinations that stress every validation boundary.</w:t>
      </w:r>
    </w:p>
    <w:p>
      <w:pPr>
        <w:pStyle w:val="BodyText"/>
      </w:pPr>
      <w:r>
        <w:t xml:space="preserve">When does semantic version validation fuzzing become essential? When your release server enforces version ordering, dependency relationships, and upgrade path validation that can fail under adversarial input. Generate version strings that violate semantic versioning rules, contain unusual pre-release identifiers, exceed length limits, or include characters that break version comparison logic. Coverage-guided fuzzing systematically explores version validation by generating edge case inputs that manual testing would never consider.</w:t>
      </w:r>
    </w:p>
    <w:p>
      <w:pPr>
        <w:pStyle w:val="BodyText"/>
      </w:pPr>
      <w:r>
        <w:t xml:space="preserve">Command sequencing and state validation present unique reliability challenges when command workflows enforce business invariants that can be violated through specific command orderings. Generate command sequences that attempt to delete active releases, update non-existent versions, or create releases with conflicting metadata that violate business rules under concurrent processing conditions.</w:t>
      </w:r>
    </w:p>
    <w:p>
      <w:pPr>
        <w:pStyle w:val="BodyText"/>
      </w:pPr>
      <w:r>
        <w:t xml:space="preserve">When should you focus on event generation testing? When successful command processing triggers events that update read models, send notifications, or initiate background processing workflows. Event generation can fail when command data contains values that can’t be serialized, when event payloads exceed size limits, or when event processing fails due to downstream system unavailability. Systematic exploration tests event generation boundaries by corrupting command data that flows into event creation.</w:t>
      </w:r>
    </w:p>
    <w:p>
      <w:pPr>
        <w:pStyle w:val="BodyText"/>
      </w:pPr>
      <w:r>
        <w:t xml:space="preserve">Why does coverage-guided command fuzzing prevent service outages? Because command processing failures affect the entire release management workflow. When CreateRelease commands fail due to validation edge cases, developers can’t publish new releases. When UpdateRelease commands crash during processing, release metadata becomes inconsistent. When DeleteRelease commands fail due to business rule violations, cleanup operations accumulate into system degradation.</w:t>
      </w:r>
    </w:p>
    <w:p>
      <w:pPr>
        <w:pStyle w:val="BodyText"/>
      </w:pPr>
      <w:r>
        <w:t xml:space="preserve">Query processing in CQRS creates different crash surfaces when read model queries encounter data inconsistencies, when search operations process malformed query parameters, or when aggregation logic fails on edge case data combinations. Coverage-guided exploration tests query boundaries by generating search terms, filter conditions, and aggregation parameters that stress query processing logic.</w:t>
      </w:r>
    </w:p>
    <w:p>
      <w:pPr>
        <w:pStyle w:val="BodyText"/>
      </w:pPr>
      <w:r>
        <w:rPr>
          <w:b/>
          <w:bCs/>
        </w:rPr>
        <w:t xml:space="preserve">Section Recap:</w:t>
      </w:r>
      <w:r>
        <w:t xml:space="preserve"> </w:t>
      </w:r>
      <w:r>
        <w:t xml:space="preserve">Systematic CQRS command mutation discovers validation crashes, business rule failures, and event generation issues that cause release management outages. Coverage-guided exploration of command processing reveals edge cases in business logic and workflow validation that manual testing cannot comprehensively discover.</w:t>
      </w:r>
    </w:p>
    <w:bookmarkEnd w:id="111"/>
    <w:bookmarkStart w:id="112" w:name="X2f2eb8eb2d47a68fef9ab0f57b8707d116f80be"/>
    <w:p>
      <w:pPr>
        <w:pStyle w:val="Heading2"/>
      </w:pPr>
      <w:r>
        <w:t xml:space="preserve">Template Rendering Reliability: Systematic Release Interface Testing</w:t>
      </w:r>
    </w:p>
    <w:p>
      <w:pPr>
        <w:pStyle w:val="FirstParagraph"/>
      </w:pPr>
      <w:r>
        <w:t xml:space="preserve">Template rendering crashes emerge when Atheris systematically corrupts the data flowing into Jinja2 templates that generate Bootstrap 5.3 interfaces, release notes displays, and email notifications, discovering edge cases that bring down user interfaces through content rendering failures that manual testing would never attempt. When should you fuzz template rendering? Whenever templates receive dynamic data from release metadata, user input, or database queries—​this is where systematic content corruption discovers crashes.</w:t>
      </w:r>
    </w:p>
    <w:p>
      <w:pPr>
        <w:pStyle w:val="BodyText"/>
      </w:pPr>
      <w:r>
        <w:t xml:space="preserve">Your release server’s Bootstrap interface renders release listings, detailed release pages, and administrative dashboards using Jinja2 templates that process release metadata, user information, and system status data. Coverage-guided fuzzing systematically mutates template context data to discover which combinations cause rendering failures, memory exhaustion, or infinite loops in template processing.</w:t>
      </w:r>
    </w:p>
    <w:p>
      <w:pPr>
        <w:pStyle w:val="BodyText"/>
      </w:pPr>
      <w:r>
        <w:t xml:space="preserve">Why does systematic template context mutation discover crashes that manual testing misses? Because template rendering can fail in ways that frontend developers don’t anticipate when designing release interfaces. Generate template contexts that contain extremely long release notes, malformed version strings, unusual Unicode characters in developer names, and nested data structures that push template processing boundaries. Manual testing might use sample release data, but systematic exploration generates context combinations that stress every template operation.</w:t>
      </w:r>
    </w:p>
    <w:p>
      <w:pPr>
        <w:pStyle w:val="BodyText"/>
      </w:pPr>
      <w:r>
        <w:t xml:space="preserve">When does Bootstrap component fuzzing become essential? When your release interface uses dynamic Bootstrap components that render user-generated content, release statistics, and interactive elements that can fail under edge case data conditions. Generate release metadata that contains HTML-breaking characters, CSS-conflicting class names, and JavaScript-interfering content that causes Bootstrap component rendering failures or interface corruption.</w:t>
      </w:r>
    </w:p>
    <w:p>
      <w:pPr>
        <w:pStyle w:val="BodyText"/>
      </w:pPr>
      <w:r>
        <w:t xml:space="preserve">Release notes processing presents unique template reliability challenges when Markdown content, code snippets, and formatting directives encounter edge cases during HTML conversion. Generate release notes that contain malformed Markdown syntax, deeply nested formatting structures, or extremely large code blocks that cause template rendering to consume excessive memory or processing time.</w:t>
      </w:r>
    </w:p>
    <w:p>
      <w:pPr>
        <w:pStyle w:val="BodyText"/>
      </w:pPr>
      <w:r>
        <w:t xml:space="preserve">When should you focus on email template reliability? When your release server sends notifications about new releases, processing failures, or system alerts that combine release data with user preferences and system status information. Email template rendering can fail when release metadata contains characters that break email formatting, when user data includes unusual encoding, or when template logic encounters edge cases in notification generation.</w:t>
      </w:r>
    </w:p>
    <w:p>
      <w:pPr>
        <w:pStyle w:val="BodyText"/>
      </w:pPr>
      <w:r>
        <w:t xml:space="preserve">Why does coverage-guided template fuzzing prevent interface outages? Because template rendering failures affect user access to release management functionality. When release listing templates crash due to metadata edge cases, developers can’t browse available releases. When detail page templates fail during rendering, release information becomes inaccessible. When email templates crash during notification generation, communication systems break down.</w:t>
      </w:r>
    </w:p>
    <w:p>
      <w:pPr>
        <w:pStyle w:val="BodyText"/>
      </w:pPr>
      <w:r>
        <w:t xml:space="preserve">Dynamic content generation through template filters creates additional crash surfaces when custom filters process release data, user information, or system metrics that can contain edge case values. Generate template contexts that stress custom filters through unusual data types, extreme values, and boundary conditions that cause filter processing failures.</w:t>
      </w:r>
    </w:p>
    <w:p>
      <w:pPr>
        <w:pStyle w:val="BodyText"/>
      </w:pPr>
      <w:r>
        <w:t xml:space="preserve">Administrative interface templates present unique reliability challenges when rendering system status, user management, and release statistics that aggregate data from multiple sources. Template rendering can fail when aggregated data contains inconsistencies, when statistics calculations encounter edge cases, or when user data includes formatting that breaks administrative interface layouts.</w:t>
      </w:r>
    </w:p>
    <w:p>
      <w:pPr>
        <w:pStyle w:val="BodyText"/>
      </w:pPr>
      <w:r>
        <w:rPr>
          <w:b/>
          <w:bCs/>
        </w:rPr>
        <w:t xml:space="preserve">Section Recap:</w:t>
      </w:r>
      <w:r>
        <w:t xml:space="preserve"> </w:t>
      </w:r>
      <w:r>
        <w:t xml:space="preserve">Systematic template context mutation discovers interface rendering crashes, component failures, and email generation issues that cause user interface outages. Coverage-guided exploration of template processing reveals edge cases in content rendering and UI component generation that manual testing cannot systematically discover.</w:t>
      </w:r>
    </w:p>
    <w:bookmarkEnd w:id="112"/>
    <w:bookmarkStart w:id="113" w:name="X8ffaf09143da1849e9d3f1664661cd0146d8ac0"/>
    <w:p>
      <w:pPr>
        <w:pStyle w:val="Heading2"/>
      </w:pPr>
      <w:r>
        <w:t xml:space="preserve">Database Operations: Systematic Release Data Management Testing</w:t>
      </w:r>
    </w:p>
    <w:p>
      <w:pPr>
        <w:pStyle w:val="FirstParagraph"/>
      </w:pPr>
      <w:r>
        <w:t xml:space="preserve">Database reliability failures emerge when Atheris systematically explores SQLAlchemy ORM boundaries, connection pool limits, and transaction edge cases that cause cascading release server outages. When should you fuzz database operations? Immediately after implementing any ORM code that processes release metadata, user data, or system information—​database failures don’t just affect individual requests, they can cascade into service-wide outages that prevent all release management operations.</w:t>
      </w:r>
    </w:p>
    <w:p>
      <w:pPr>
        <w:pStyle w:val="BodyText"/>
      </w:pPr>
      <w:r>
        <w:t xml:space="preserve">Your release server’s database layer combines multiple operations that each present crash opportunities: release record creation, version history tracking, user session management, and download statistics collection. Coverage-guided fuzzing systematically explores each operation by generating data that pushes database constraints, connection limits, and transaction boundaries to discover failure modes that manual testing would take months to find.</w:t>
      </w:r>
    </w:p>
    <w:p>
      <w:pPr>
        <w:pStyle w:val="BodyText"/>
      </w:pPr>
      <w:r>
        <w:t xml:space="preserve">Why does systematic database fuzzing discover crashes that integration testing misses? Because database failures often emerge from specific data combinations that stress constraint validation, connection management, or transaction handling. Release metadata processing through SQLAlchemy models can fail when version strings trigger database encoding errors, when release notes exceed column length limits, or when file paths contain characters that violate database constraints.</w:t>
      </w:r>
    </w:p>
    <w:p>
      <w:pPr>
        <w:pStyle w:val="BodyText"/>
      </w:pPr>
      <w:r>
        <w:t xml:space="preserve">When does connection pool fuzzing become critical? When your release server serves multiple concurrent users downloading releases, uploading artifacts, and browsing interfaces that can exhaust database connections faster than they’re released. Generate scenarios that consume database connections rapidly through concurrent release operations, cause connection leaks through improper exception handling, or trigger connection timeouts during large file processing operations that hold connections beyond reasonable limits.</w:t>
      </w:r>
    </w:p>
    <w:p>
      <w:pPr>
        <w:pStyle w:val="BodyText"/>
      </w:pPr>
      <w:r>
        <w:t xml:space="preserve">SQLAlchemy relationship traversal presents unique reliability challenges when release-to-version relationships are corrupted, when user-to-release associations fail due to database connectivity issues, or when download statistics queries create infinite loops during aggregation processing. Systematic exploration discovers these failures by corrupting relationship data and testing traversal under adversarial conditions.</w:t>
      </w:r>
    </w:p>
    <w:p>
      <w:pPr>
        <w:pStyle w:val="BodyText"/>
      </w:pPr>
      <w:r>
        <w:t xml:space="preserve">When should you focus on transaction boundary testing? When your release server performs complex operations that require transactional consistency across release creation, file storage, and metadata updates. Transaction management failures can leave your database in inconsistent states when transaction rollbacks fail during file upload errors, when nested transactions create deadlock conditions during concurrent release processing, or when transaction timeouts occur during large release uploads that exceed processing time limits.</w:t>
      </w:r>
    </w:p>
    <w:p>
      <w:pPr>
        <w:pStyle w:val="BodyText"/>
      </w:pPr>
      <w:r>
        <w:t xml:space="preserve">Why does coverage-guided database fuzzing prevent service outages? Because database failures cascade through release server functionality. Version history tracking creates complex crash scenarios when concurrent operations modify release timelines, when version relationships reference corrupted data, or when history queries produce results that exceed memory limits during large release browsing operations.</w:t>
      </w:r>
    </w:p>
    <w:p>
      <w:pPr>
        <w:pStyle w:val="BodyText"/>
      </w:pPr>
      <w:r>
        <w:t xml:space="preserve">Download statistics collection through database aggregation can generate malformed queries when filter conditions contain unexpected data types, when date ranges span edge cases in timestamp processing, or when aggregation functions encounter null values that cause calculation failures. Coverage-guided exploration systematically tests statistics collection boundaries by generating query conditions that push SQL generation logic to its limits.</w:t>
      </w:r>
    </w:p>
    <w:p>
      <w:pPr>
        <w:pStyle w:val="BodyText"/>
      </w:pPr>
      <w:r>
        <w:t xml:space="preserve">User session management presents additional database reliability challenges when session data contains values that exceed storage limits, when session cleanup operations fail due to constraint violations, or when concurrent session access creates race conditions that corrupt user state. Systematic exploration tests session management under concurrent access patterns and data corruption scenarios.</w:t>
      </w:r>
    </w:p>
    <w:p>
      <w:pPr>
        <w:pStyle w:val="BodyText"/>
      </w:pPr>
      <w:r>
        <w:rPr>
          <w:b/>
          <w:bCs/>
        </w:rPr>
        <w:t xml:space="preserve">Section Recap:</w:t>
      </w:r>
      <w:r>
        <w:t xml:space="preserve"> </w:t>
      </w:r>
      <w:r>
        <w:t xml:space="preserve">Systematic SQLAlchemy boundary testing discovers connection management failures, relationship traversal crashes, and transaction handling edge cases that cause database-related outages in release management operations. Coverage-guided exploration reaches database operation combinations that manual testing and integration testing cannot systematically discover.</w:t>
      </w:r>
    </w:p>
    <w:bookmarkEnd w:id="113"/>
    <w:bookmarkStart w:id="114" w:name="X66361e88d0f91fb4bb4c6d5106dd7c44e515a37"/>
    <w:p>
      <w:pPr>
        <w:pStyle w:val="Heading2"/>
      </w:pPr>
      <w:r>
        <w:t xml:space="preserve">Background Task Processing: Systematic Release Pipeline Testing</w:t>
      </w:r>
    </w:p>
    <w:p>
      <w:pPr>
        <w:pStyle w:val="FirstParagraph"/>
      </w:pPr>
      <w:r>
        <w:t xml:space="preserve">Background task failures emerge when Atheris systematically explores async processing boundaries, task serialization limits, and release pipeline edge cases that cause silent failures accumulating into deployment pipeline degradation. When should you fuzz background tasks? Whenever tasks process uploaded files, generate release packages, or handle notification delivery—​background tasks fail silently, making systematic testing essential for release pipeline reliability.</w:t>
      </w:r>
    </w:p>
    <w:p>
      <w:pPr>
        <w:pStyle w:val="BodyText"/>
      </w:pPr>
      <w:r>
        <w:t xml:space="preserve">Your release server processes uploaded artifacts, generates distribution packages, calculates checksums, and sends release notifications through background tasks that run asynchronously from user requests. Coverage-guided fuzzing systematically explores task processing by generating payloads that stress serialization boundaries, create race conditions, and trigger retry logic failures that manual testing would never discover.</w:t>
      </w:r>
    </w:p>
    <w:p>
      <w:pPr>
        <w:pStyle w:val="BodyText"/>
      </w:pPr>
      <w:r>
        <w:t xml:space="preserve">Why does systematic task fuzzing discover failures that manual testing misses? Because background tasks can fail in ways that don’t immediately affect user interface operations. Celery task serialization creates crash opportunities when task parameters contain uploaded files that can’t be pickled, when release metadata exceeds serialization size limits, or when deserialization fails due to version incompatibilities between task producers and consumers during server updates.</w:t>
      </w:r>
    </w:p>
    <w:p>
      <w:pPr>
        <w:pStyle w:val="BodyText"/>
      </w:pPr>
      <w:r>
        <w:t xml:space="preserve">When does async race condition testing become essential? When multiple background tasks access shared release storage, update database records concurrently, or process overlapping file operations. Async/await operations in your release processing can create race conditions when multiple tasks access shared file systems, when exception handling in async code fails to propagate errors correctly during release packaging, or when resource cleanup happens in unpredictable orders during concurrent processing.</w:t>
      </w:r>
    </w:p>
    <w:p>
      <w:pPr>
        <w:pStyle w:val="BodyText"/>
      </w:pPr>
      <w:r>
        <w:t xml:space="preserve">Task retry logic presents unique reliability challenges when retry policies create infinite loops during persistent file corruption, when failed tasks consume excessive resources during large release processing attempts, or when retry delays cause task backlogs that overwhelm system capacity during high upload periods. Systematic exploration tests retry mechanisms with tasks that fail consistently due to corrupted uploads, tasks that succeed intermittently due to external service availability, and tasks that fail in ways that trigger edge cases in retry policy implementation.</w:t>
      </w:r>
    </w:p>
    <w:p>
      <w:pPr>
        <w:pStyle w:val="BodyText"/>
      </w:pPr>
      <w:r>
        <w:t xml:space="preserve">When should you focus on external service integration testing? When background tasks communicate with artifact repositories, notification services, or monitoring systems that can affect release distribution. External integration in release processing can fail when network requests timeout during large file uploads, when API responses contain unexpected data formats that break processing logic, or when authentication tokens expire during long-running package generation operations.</w:t>
      </w:r>
    </w:p>
    <w:p>
      <w:pPr>
        <w:pStyle w:val="BodyText"/>
      </w:pPr>
      <w:r>
        <w:t xml:space="preserve">Why does coverage-guided async testing prevent pipeline degradation? Because background task failures accumulate silently until they overwhelm release processing capacity. Package generation tasks that fail on specific file combinations create backlogs that delay release distribution. Notification tasks that crash on particular release metadata prevent teams from receiving critical update information.</w:t>
      </w:r>
    </w:p>
    <w:p>
      <w:pPr>
        <w:pStyle w:val="BodyText"/>
      </w:pPr>
      <w:r>
        <w:t xml:space="preserve">File processing workflows present complex reliability challenges when tasks extract archives, validate signatures, and organize release artifacts that can fail due to file corruption, storage limitations, or concurrent access conflicts. Generate scenarios that simulate disk space exhaustion during extraction, permission failures during file organization, and corruption detection during signature validation.</w:t>
      </w:r>
    </w:p>
    <w:p>
      <w:pPr>
        <w:pStyle w:val="BodyText"/>
      </w:pPr>
      <w:r>
        <w:t xml:space="preserve">Release distribution involves updating artifact repositories, content delivery networks, and download mirrors that can fail when network connectivity is interrupted, when service capacity is exceeded, or when data synchronization encounters consistency problems. Systematic exploration tests distribution mechanisms under failure conditions and recovery scenarios that stress error handling and retry logic.</w:t>
      </w:r>
    </w:p>
    <w:p>
      <w:pPr>
        <w:pStyle w:val="BodyText"/>
      </w:pPr>
      <w:r>
        <w:rPr>
          <w:b/>
          <w:bCs/>
        </w:rPr>
        <w:t xml:space="preserve">Section Recap:</w:t>
      </w:r>
      <w:r>
        <w:t xml:space="preserve"> </w:t>
      </w:r>
      <w:r>
        <w:t xml:space="preserve">Systematic async processing testing discovers task serialization failures, race conditions, and retry logic edge cases that cause silent background task failures accumulating into release pipeline degradation. Coverage-guided exploration of concurrent operations reveals reliability issues that manual testing and unit testing cannot systematically uncover.</w:t>
      </w:r>
    </w:p>
    <w:bookmarkEnd w:id="114"/>
    <w:bookmarkStart w:id="115" w:name="X3e5cc21204ff7b9c6a9b5e22d9f4e8ae1fdb1ef"/>
    <w:p>
      <w:pPr>
        <w:pStyle w:val="Heading2"/>
      </w:pPr>
      <w:r>
        <w:t xml:space="preserve">Production Integration: Continuous Release Server Reliability</w:t>
      </w:r>
    </w:p>
    <w:p>
      <w:pPr>
        <w:pStyle w:val="FirstParagraph"/>
      </w:pPr>
      <w:r>
        <w:t xml:space="preserve">Production reliability requires integrating systematic fuzzing into CI/CD pipelines, automated crash analysis, and operational monitoring that prevents crashes from affecting development team productivity. When should you implement continuous fuzzing? Before deploying any release server that handles team artifacts—​continuous testing catches reliability regressions before they cause deployment pipeline outages.</w:t>
      </w:r>
    </w:p>
    <w:p>
      <w:pPr>
        <w:pStyle w:val="BodyText"/>
      </w:pPr>
      <w:r>
        <w:t xml:space="preserve">Your FastAPI release server reliability testing must run automatically on every code change, prioritize crashes by development impact, and integrate with existing operational tools. Coverage-guided fuzzing becomes most valuable when it runs continuously, discovering reliability regressions immediately rather than waiting for production failures that block entire development teams.</w:t>
      </w:r>
    </w:p>
    <w:p>
      <w:pPr>
        <w:pStyle w:val="BodyText"/>
      </w:pPr>
      <w:r>
        <w:t xml:space="preserve">Why does continuous fuzzing prevent more outages than periodic testing? Because reliability regressions often emerge from seemingly unrelated code changes that affect file processing, command validation, or background task logic. Automated crash triage becomes essential when Atheris discovers numerous issues that require intelligent prioritization based on development team impact. Crashes in upload endpoints need immediate attention because they prevent all release publishing, while crashes in administrative features can wait for regular maintenance windows.</w:t>
      </w:r>
    </w:p>
    <w:p>
      <w:pPr>
        <w:pStyle w:val="BodyText"/>
      </w:pPr>
      <w:r>
        <w:t xml:space="preserve">When should you implement automated crash analysis? Immediately after discovering your first crashes through manual fuzzing. Build triage systems that automatically assess crash severity based on affected functionality, team productivity impact, and service criticality. Coverage-guided testing provides context about which code paths trigger crashes, enabling automated severity assessment that prioritizes release-blocking issues over minor interface problems.</w:t>
      </w:r>
    </w:p>
    <w:p>
      <w:pPr>
        <w:pStyle w:val="BodyText"/>
      </w:pPr>
      <w:r>
        <w:t xml:space="preserve">Production monitoring integration connects your reliability testing results with service health metrics, error rates, and development team productivity measurements. Track correlations between fuzzing coverage and production stability, measure mean time to recovery for different crash types, and use reliability testing effectiveness as a leading indicator of deployment pipeline health.</w:t>
      </w:r>
    </w:p>
    <w:p>
      <w:pPr>
        <w:pStyle w:val="BodyText"/>
      </w:pPr>
      <w:r>
        <w:t xml:space="preserve">When does deployment safety become critical? When reliability regressions can cause development team-wide outages that prevent software releases across your organization. Deployment safety requires automated verification that fixes actually resolve crashes without introducing new issues. Run regression testing against previously discovered crashes, validate that performance characteristics remain within acceptable bounds, and ensure that reliability improvements persist through subsequent deployments.</w:t>
      </w:r>
    </w:p>
    <w:p>
      <w:pPr>
        <w:pStyle w:val="BodyText"/>
      </w:pPr>
      <w:r>
        <w:t xml:space="preserve">Why does systematic reliability testing improve development team productivity? Because preventing release server crashes reduces deployment friction, improves development velocity, and enables faster iteration cycles. Team coordination involves integrating reliability testing with existing development workflows, providing developers with actionable crash reports, and ensuring that reliability improvements get prioritized appropriately alongside feature development.</w:t>
      </w:r>
    </w:p>
    <w:p>
      <w:pPr>
        <w:pStyle w:val="BodyText"/>
      </w:pPr>
      <w:r>
        <w:t xml:space="preserve">Reliability metrics collection enables measurement of testing effectiveness, service improvement trends, and business impact of crash prevention. Track crashes prevented per development cycle, development team impact reduction, and operational efficiency improvements from systematic reliability testing. This data demonstrates the productivity value of systematic fuzzing beyond just technical metrics.</w:t>
      </w:r>
    </w:p>
    <w:p>
      <w:pPr>
        <w:pStyle w:val="BodyText"/>
      </w:pPr>
      <w:r>
        <w:rPr>
          <w:b/>
          <w:bCs/>
        </w:rPr>
        <w:t xml:space="preserve">Section Recap:</w:t>
      </w:r>
      <w:r>
        <w:t xml:space="preserve"> </w:t>
      </w:r>
      <w:r>
        <w:t xml:space="preserve">Continuous reliability testing through automated fuzzing prevents production outages by discovering regressions immediately, prioritizing crashes by development impact, and integrating with operational monitoring that connects technical improvements to team productivity outcomes.</w:t>
      </w:r>
    </w:p>
    <w:bookmarkEnd w:id="115"/>
    <w:bookmarkStart w:id="116" w:name="Xd2befd7fdd8391cd3ab4f01f62ca6af5fed35aa"/>
    <w:p>
      <w:pPr>
        <w:pStyle w:val="Heading2"/>
      </w:pPr>
      <w:r>
        <w:t xml:space="preserve">Context Manager and Resource Management Extensions</w:t>
      </w:r>
    </w:p>
    <w:p>
      <w:pPr>
        <w:pStyle w:val="FirstParagraph"/>
      </w:pPr>
      <w:r>
        <w:t xml:space="preserve">Context managers are critical for release server reliability because they handle file uploads, database connections, and external service interactions that must be properly cleaned up even when exceptions occur. When should you focus on context manager testing? Whenever your application manages resources that can leak or corrupt during exception handling—​context manager failures cause cascading resource exhaustion that degrades service performance over time.</w:t>
      </w:r>
    </w:p>
    <w:p>
      <w:pPr>
        <w:pStyle w:val="BodyText"/>
      </w:pPr>
      <w:r>
        <w:t xml:space="preserve">Your release server uses context managers extensively: database sessions for release metadata operations, file handles for upload processing, HTTP connections for external service communication, and temporary directories for release packaging. Each context manager represents a potential failure point when</w:t>
      </w:r>
      <w:r>
        <w:t xml:space="preserve"> </w:t>
      </w:r>
      <w:r>
        <w:rPr>
          <w:b/>
          <w:bCs/>
        </w:rPr>
        <w:t xml:space="preserve">enter</w:t>
      </w:r>
      <w:r>
        <w:t xml:space="preserve"> </w:t>
      </w:r>
      <w:r>
        <w:t xml:space="preserve">or</w:t>
      </w:r>
      <w:r>
        <w:t xml:space="preserve"> </w:t>
      </w:r>
      <w:r>
        <w:rPr>
          <w:b/>
          <w:bCs/>
        </w:rPr>
        <w:t xml:space="preserve">exit</w:t>
      </w:r>
      <w:r>
        <w:t xml:space="preserve"> </w:t>
      </w:r>
      <w:r>
        <w:t xml:space="preserve">methods encounter edge cases that prevent proper resource management.</w:t>
      </w:r>
    </w:p>
    <w:p>
      <w:pPr>
        <w:pStyle w:val="BodyText"/>
      </w:pPr>
      <w:r>
        <w:t xml:space="preserve">Database session context managers can fail when session cleanup encounters transaction conflicts, when rollback operations fail due to database connectivity issues, or when nested session contexts create resource coordination problems. Generate scenarios that cause database sessions to fail during cleanup, trigger exception propagation through</w:t>
      </w:r>
      <w:r>
        <w:t xml:space="preserve"> </w:t>
      </w:r>
      <w:r>
        <w:rPr>
          <w:b/>
          <w:bCs/>
        </w:rPr>
        <w:t xml:space="preserve">exit</w:t>
      </w:r>
      <w:r>
        <w:t xml:space="preserve"> </w:t>
      </w:r>
      <w:r>
        <w:t xml:space="preserve">methods, and test resource cleanup under concurrent access patterns.</w:t>
      </w:r>
    </w:p>
    <w:p>
      <w:pPr>
        <w:pStyle w:val="BodyText"/>
      </w:pPr>
      <w:r>
        <w:t xml:space="preserve">File handling context managers present unique reliability challenges when uploaded files exceed available disk space, when file permissions prevent proper cleanup, or when temporary file creation fails during resource allocation. Systematic exploration tests file context managers under resource constraint conditions and exception handling scenarios.</w:t>
      </w:r>
    </w:p>
    <w:p>
      <w:pPr>
        <w:pStyle w:val="BodyText"/>
      </w:pPr>
      <w:r>
        <w:rPr>
          <w:b/>
          <w:bCs/>
        </w:rPr>
        <w:t xml:space="preserve">Section Recap:</w:t>
      </w:r>
      <w:r>
        <w:t xml:space="preserve"> </w:t>
      </w:r>
      <w:r>
        <w:t xml:space="preserve">Context manager testing prevents resource leaks and cleanup failures that accumulate into service degradation over time, ensuring proper resource management even under exception conditions.</w:t>
      </w:r>
    </w:p>
    <w:bookmarkEnd w:id="116"/>
    <w:bookmarkStart w:id="117" w:name="X88736bda5f872c546aa240ee3d22d149aa1685a"/>
    <w:p>
      <w:pPr>
        <w:pStyle w:val="Heading2"/>
      </w:pPr>
      <w:r>
        <w:t xml:space="preserve">Generator and Streaming Response Extensions</w:t>
      </w:r>
    </w:p>
    <w:p>
      <w:pPr>
        <w:pStyle w:val="FirstParagraph"/>
      </w:pPr>
      <w:r>
        <w:t xml:space="preserve">Streaming responses are essential for release server performance when serving large artifacts, generating download statistics, or providing real-time processing updates. When should you focus on generator testing? Whenever your endpoints return streaming data that can cause memory exhaustion or infinite loops—​generator failures can consume server resources until service degradation occurs.</w:t>
      </w:r>
    </w:p>
    <w:p>
      <w:pPr>
        <w:pStyle w:val="BodyText"/>
      </w:pPr>
      <w:r>
        <w:t xml:space="preserve">Your release server uses generators for artifact streaming, paginated release listings, and real-time processing status updates. Each generator represents a potential failure point when iteration logic encounters edge cases, when memory management fails during large data processing, or when cleanup operations don’t execute properly.</w:t>
      </w:r>
    </w:p>
    <w:p>
      <w:pPr>
        <w:pStyle w:val="BodyText"/>
      </w:pPr>
      <w:r>
        <w:t xml:space="preserve">Streaming download generators can fail when artifact files are corrupted during serving, when network interruptions break streaming connections, or when memory consumption grows unbounded during large file processing. Generate scenarios that cause streaming operations to fail gracefully, test generator cleanup under exception conditions, and monitor resource usage during streaming operations.</w:t>
      </w:r>
    </w:p>
    <w:p>
      <w:pPr>
        <w:pStyle w:val="BodyText"/>
      </w:pPr>
      <w:r>
        <w:t xml:space="preserve">Pagination generators present reliability challenges when database queries return unexpected result counts, when page boundaries encounter edge case data, or when iteration state becomes corrupted during concurrent access. Systematic exploration tests pagination logic under data corruption scenarios and concurrent access patterns.</w:t>
      </w:r>
    </w:p>
    <w:p>
      <w:pPr>
        <w:pStyle w:val="BodyText"/>
      </w:pPr>
      <w:r>
        <w:rPr>
          <w:b/>
          <w:bCs/>
        </w:rPr>
        <w:t xml:space="preserve">Section Recap:</w:t>
      </w:r>
      <w:r>
        <w:t xml:space="preserve"> </w:t>
      </w:r>
      <w:r>
        <w:t xml:space="preserve">Generator testing prevents memory exhaustion and infinite loops in streaming operations, ensuring efficient resource usage and proper cleanup even under exception conditions.</w:t>
      </w:r>
    </w:p>
    <w:bookmarkEnd w:id="117"/>
    <w:bookmarkStart w:id="118" w:name="X38c25b5b00319522b7942ddf59f52217d0fe422"/>
    <w:p>
      <w:pPr>
        <w:pStyle w:val="Heading2"/>
      </w:pPr>
      <w:r>
        <w:t xml:space="preserve">Chapter Recap and Your Reliability Testing Foundation</w:t>
      </w:r>
    </w:p>
    <w:p>
      <w:pPr>
        <w:pStyle w:val="FirstParagraph"/>
      </w:pPr>
      <w:r>
        <w:t xml:space="preserve">This chapter transformed your libFuzzer expertise into comprehensive Python reliability testing using systematic fuzzing approaches that discover crashes before they cause deployment pipeline outages. You learned when to apply specific fuzzing techniques: file upload endpoint fuzzing for processing crashes, CQRS command validation testing for business logic failures, template rendering fuzzing for interface outages, database operation testing for connection and transaction issues, and background task testing for silent failures that accumulate into pipeline degradation.</w:t>
      </w:r>
    </w:p>
    <w:p>
      <w:pPr>
        <w:pStyle w:val="BodyText"/>
      </w:pPr>
      <w:r>
        <w:t xml:space="preserve">You built complete reliability testing coverage for a modern Python release server using coverage-guided exploration that reaches code paths manual testing cannot systematically discover. Your FastAPI release management application demonstrates how fuzzing applies to realistic service architectures: file processing that handles software artifacts, CQRS patterns that enforce business rules, Bootstrap interfaces that render dynamic content, SQLAlchemy operations that manage release metadata, and async background tasks that handle packaging and distribution.</w:t>
      </w:r>
    </w:p>
    <w:p>
      <w:pPr>
        <w:pStyle w:val="BodyText"/>
      </w:pPr>
      <w:r>
        <w:t xml:space="preserve">Your reliability testing foundation now includes systematic approaches for the components that make Python services both powerful and fragile. Coverage-guided fuzzing discovers the exact input combinations that cause crashes deep in processing pipelines where manual testing rarely reaches. Each technique focuses on preventing deployment outages, reducing mean time to recovery, and improving development team productivity rather than theoretical security vulnerabilities.</w:t>
      </w:r>
    </w:p>
    <w:p>
      <w:pPr>
        <w:pStyle w:val="BodyText"/>
      </w:pPr>
      <w:r>
        <w:t xml:space="preserve">Most importantly, you’ve learned when systematic exploration becomes essential for service reliability: when processing external files through multiple layers, when handling complex business logic that can fail under edge case conditions, when managing resources that require proper cleanup, and when operating services that affect development team productivity and software delivery pipelines.</w:t>
      </w:r>
    </w:p>
    <w:p>
      <w:pPr>
        <w:pStyle w:val="BodyText"/>
      </w:pPr>
      <w:r>
        <w:t xml:space="preserve">Your immediate next step involves implementing this systematic approach for your most critical Python services. Start with the file processing endpoints that handle external uploads, the database operations that manage business-critical data, and the background tasks that process important workflows. These components represent the highest-risk reliability surfaces because failures directly impact development team productivity and software delivery operations.</w:t>
      </w:r>
    </w:p>
    <w:p>
      <w:pPr>
        <w:pStyle w:val="BodyText"/>
      </w:pPr>
      <w:r>
        <w:t xml:space="preserve">Begin tomorrow by containerizing your most important FastAPI service and writing your first Atheris harness targeting its primary file processing logic. Within 30 minutes, you’ll discover the first file format crashes, validation failures, and processing edge cases that traditional testing approaches would miss. Within a week, you’ll have comprehensive reliability testing running against your Python infrastructure, finding the crashes that cause real deployment pipeline outages before they affect development team productivity.</w:t>
      </w:r>
    </w:p>
    <w:p>
      <w:pPr>
        <w:pStyle w:val="BodyText"/>
      </w:pPr>
      <w:r>
        <w:t xml:space="preserve">Chapter 7 extends this systematic reliability testing approach to JavaScript and Node.js applications, where event-driven architecture and prototype-based inheritance create entirely different reliability challenges. You’ll learn when async operations create race conditions that crash request processing, when prototype pollution breaks service functionality, and when NPM dependency management introduces reliability risks that require testing approaches designed specifically for server-side JavaScript environments.</w:t>
      </w:r>
      <w:r>
        <w:t xml:space="preserve"> </w:t>
      </w:r>
      <w:r>
        <w:t xml:space="preserve">== Chapter 7: JavaScript Service Reliability with Jazzer.js</w:t>
      </w:r>
    </w:p>
    <w:p>
      <w:pPr>
        <w:pStyle w:val="BodyText"/>
      </w:pPr>
      <w:r>
        <w:rPr>
          <w:i/>
          <w:iCs/>
        </w:rPr>
        <w:t xml:space="preserve">Applying libFuzzer techniques from Chapter 2 to discover bugs in your chat application code</w:t>
      </w:r>
    </w:p>
    <w:p>
      <w:pPr>
        <w:pStyle w:val="BodyText"/>
      </w:pPr>
      <w:r>
        <w:t xml:space="preserve">Your libFuzzer expertise from Chapter 2 transfers directly to chat applications, but here’s the twist: you’re hunting bugs in code you wrote, not stress-testing JavaScript engines. When users type messages into your chat interface, those characters flow through authentication logic you implemented, message validation you designed, and rendering code you built. Each layer contains potential vulnerabilities waiting for systematic discovery.</w:t>
      </w:r>
    </w:p>
    <w:p>
      <w:pPr>
        <w:pStyle w:val="BodyText"/>
      </w:pPr>
      <w:r>
        <w:rPr>
          <w:b/>
          <w:bCs/>
        </w:rPr>
        <w:t xml:space="preserve">Your Chat Application Security Priority Matrix</w:t>
      </w:r>
    </w:p>
    <w:p>
      <w:pPr>
        <w:pStyle w:val="BodyText"/>
      </w:pPr>
      <w:r>
        <w:t xml:space="preserve">Before diving into fuzzing techniques, here’s your vulnerability assessment framework based on chat application features you control:</w:t>
      </w:r>
    </w:p>
    <w:p>
      <w:pPr>
        <w:pStyle w:val="BodyText"/>
      </w:pPr>
      <w:r>
        <w:rPr>
          <w:b/>
          <w:bCs/>
        </w:rPr>
        <w:t xml:space="preserve">Critical Vulnerabilities (Fix immediately - 4 hours)</w:t>
      </w:r>
      <w:r>
        <w:t xml:space="preserve"> </w:t>
      </w:r>
      <w:r>
        <w:t xml:space="preserve">Your user authentication and room access control logic presents the highest security risk. Permission checking functions, user ID validation, and administrative privilege escalation represent attack vectors that compromise your entire chat system when exploited.</w:t>
      </w:r>
    </w:p>
    <w:p>
      <w:pPr>
        <w:pStyle w:val="BodyText"/>
      </w:pPr>
      <w:r>
        <w:rPr>
          <w:b/>
          <w:bCs/>
        </w:rPr>
        <w:t xml:space="preserve">High Impact Vulnerabilities (Address this week - 8 hours)</w:t>
      </w:r>
      <w:r>
        <w:br/>
      </w:r>
      <w:r>
        <w:t xml:space="preserve">Message processing and content rendering create user-facing attack surfaces. Cross-site scripting vulnerabilities in message display, injection flaws in search functionality, and protocol abuse in WebSocket event handling affect every user interaction with your chat platform.</w:t>
      </w:r>
    </w:p>
    <w:p>
      <w:pPr>
        <w:pStyle w:val="BodyText"/>
      </w:pPr>
      <w:r>
        <w:rPr>
          <w:b/>
          <w:bCs/>
        </w:rPr>
        <w:t xml:space="preserve">Medium Priority Vulnerabilities (Monthly focus - 16 hours)</w:t>
      </w:r>
      <w:r>
        <w:t xml:space="preserve"> </w:t>
      </w:r>
      <w:r>
        <w:t xml:space="preserve">Business logic race conditions and state management bugs emerge under concurrent usage. Room capacity enforcement, message ordering consistency, and connection state cleanup represent reliability issues that degrade user experience during peak usage periods.</w:t>
      </w:r>
    </w:p>
    <w:p>
      <w:pPr>
        <w:pStyle w:val="BodyText"/>
      </w:pPr>
      <w:r>
        <w:t xml:space="preserve">This prioritization focuses exclusively on vulnerabilities in chat application code you wrote and control. You’re not testing whether the JavaScript engine handles pathological JSON parsing—​that’s V8’s responsibility. You’re discovering authentication bypasses in your permission logic, injection flaws in your message processing, and race conditions in your room management code.</w:t>
      </w:r>
    </w:p>
    <w:p>
      <w:pPr>
        <w:pStyle w:val="BodyText"/>
      </w:pPr>
      <w:r>
        <w:rPr>
          <w:b/>
          <w:bCs/>
        </w:rPr>
        <w:t xml:space="preserve">Implementation Reality Check</w:t>
      </w:r>
      <w:r>
        <w:t xml:space="preserve">: Most developers discover their first chat application vulnerability within thirty minutes of systematic testing. Plan four hours for initial harness development, eight hours for continuous integration setup, and two hours monthly for maintenance as your chat features evolve.</w:t>
      </w:r>
    </w:p>
    <w:p>
      <w:pPr>
        <w:pStyle w:val="BodyText"/>
      </w:pPr>
      <w:r>
        <w:t xml:space="preserve">Jazzer.js brings systematic vulnerability discovery to your chat application logic using the same coverage-guided exploration you mastered in Chapter 2. Write harnesses targeting your authentication functions, message processing pipelines, and state management code while Jazzer.js systematically explores input combinations that trigger security failures.</w:t>
      </w:r>
    </w:p>
    <w:p>
      <w:pPr>
        <w:pStyle w:val="BodyText"/>
      </w:pPr>
      <w:r>
        <w:t xml:space="preserve">Picture your real-time chat system: Express.js routes handling user registration and login, middleware validating room access permissions, WebSocket handlers processing message broadcasts, file upload endpoints managing avatar images. You implemented validation functions, designed authorization schemes, built message rendering logic, and created connection state management.</w:t>
      </w:r>
    </w:p>
    <w:p>
      <w:pPr>
        <w:pStyle w:val="BodyText"/>
      </w:pPr>
      <w:r>
        <w:t xml:space="preserve">Traditional testing validates expected user behavior. Users register with valid email addresses, send appropriate messages, join authorized chat rooms, upload reasonable profile images. Manual testing rarely explores the boundaries where your application logic fails: malformed authentication tokens, malicious message content, concurrent room operations, or crafted file uploads that expose vulnerabilities.</w:t>
      </w:r>
    </w:p>
    <w:p>
      <w:pPr>
        <w:pStyle w:val="BodyText"/>
      </w:pPr>
      <w:r>
        <w:t xml:space="preserve">What happens when user registration receives JSON payloads designed to corrupt object prototypes throughout your application? When message content contains script tags targeting your rendering logic? When multiple users simultaneously attempt joining "full" chat rooms, exposing race conditions in your capacity enforcement? When username validation regex patterns exhibit exponential complexity on crafted input strings?</w:t>
      </w:r>
    </w:p>
    <w:p>
      <w:pPr>
        <w:pStyle w:val="BodyText"/>
      </w:pPr>
      <w:r>
        <w:t xml:space="preserve">Here’s what makes chat application security testing immediately valuable: you’re discovering exploitable vulnerabilities in features you built and can fix. Authentication bypasses in permission checking logic you wrote. Cross-site scripting flaws in message rendering you implemented. Race conditions in business rules you designed. State corruption in connection management you architected.</w:t>
      </w:r>
    </w:p>
    <w:bookmarkEnd w:id="118"/>
    <w:bookmarkStart w:id="119" w:name="Xfaa2e9371407b6ad175a2d8ea46a2eb459079a0"/>
    <w:p>
      <w:pPr>
        <w:pStyle w:val="Heading2"/>
      </w:pPr>
      <w:r>
        <w:rPr>
          <w:b/>
          <w:bCs/>
        </w:rPr>
        <w:t xml:space="preserve">Prototype Pollution: When User Profiles Corrupt Your Application</w:t>
      </w:r>
    </w:p>
    <w:p>
      <w:pPr>
        <w:pStyle w:val="FirstParagraph"/>
      </w:pPr>
      <w:r>
        <w:t xml:space="preserve">Every JavaScript object inherits properties from Object.prototype. Your user profiles, message objects, room configurations—​they all share this fundamental prototype chain that attackers can manipulate through seemingly innocent input.</w:t>
      </w:r>
    </w:p>
    <w:p>
      <w:pPr>
        <w:pStyle w:val="BodyText"/>
      </w:pPr>
      <w:r>
        <w:t xml:space="preserve">Consider your user profile update endpoint. Users submit profile changes through your registration form: username, bio, avatar URL, notification preferences. Your Express.js route merges submitted data with existing profile objects using spread operators or Object.assign operations. Standard web development practices, completely reasonable implementation choices.</w:t>
      </w:r>
    </w:p>
    <w:p>
      <w:pPr>
        <w:pStyle w:val="BodyText"/>
      </w:pPr>
      <w:r>
        <w:t xml:space="preserve">Now imagine someone submits this profile update through your perfectly normal registration interface. The username field contains "alice" as expected. The bio field describes her interests appropriately. But nested within the JSON payload lies a special property: "</w:t>
      </w:r>
      <w:r>
        <w:rPr>
          <w:b/>
          <w:bCs/>
        </w:rPr>
        <w:t xml:space="preserve">proto</w:t>
      </w:r>
      <w:r>
        <w:t xml:space="preserve">" containing an object with "isAdmin" set to true.</w:t>
      </w:r>
    </w:p>
    <w:p>
      <w:pPr>
        <w:pStyle w:val="BodyText"/>
      </w:pPr>
      <w:r>
        <w:t xml:space="preserve">Your profile merging logic executes exactly as designed. User input gets combined with existing profile data. The "</w:t>
      </w:r>
      <w:r>
        <w:rPr>
          <w:b/>
          <w:bCs/>
        </w:rPr>
        <w:t xml:space="preserve">proto</w:t>
      </w:r>
      <w:r>
        <w:t xml:space="preserve">" property doesn’t seem harmful—​it’s just another field in the JSON structure. But JavaScript’s object system interprets this specially named property as instructions to modify the global prototype chain.</w:t>
      </w:r>
    </w:p>
    <w:p>
      <w:pPr>
        <w:pStyle w:val="BodyText"/>
      </w:pPr>
      <w:r>
        <w:t xml:space="preserve">Suddenly every object in your chat application inherits an "isAdmin" property set to true. Your authentication middleware checks user.isAdmin for administrative privileges. Room creation logic validates admin permissions. Message moderation features verify administrative access. All these security checks now return true for every user because one profile update corrupted the fundamental object behavior throughout your entire application.</w:t>
      </w:r>
    </w:p>
    <w:p>
      <w:pPr>
        <w:pStyle w:val="BodyText"/>
      </w:pPr>
      <w:r>
        <w:t xml:space="preserve">This isn’t theoretical vulnerability research. Your chat application processes user profiles through registration endpoints, settings management interfaces, and social features like friend requests. Profile picture uploads include metadata objects. Room preference updates merge user configurations with defaults. Each merge operation represents potential prototype pollution vectors that manual testing simply won’t discover.</w:t>
      </w:r>
    </w:p>
    <w:p>
      <w:pPr>
        <w:pStyle w:val="BodyText"/>
      </w:pPr>
      <w:r>
        <w:t xml:space="preserve">Why won’t conventional testing catch prototype pollution? Because developers test realistic profile updates: changing usernames from "alice" to "alice123", updating bio text with actual descriptions, modifying notification settings through UI toggles. Nobody manually tests JSON payloads containing "</w:t>
      </w:r>
      <w:r>
        <w:rPr>
          <w:b/>
          <w:bCs/>
        </w:rPr>
        <w:t xml:space="preserve">proto</w:t>
      </w:r>
      <w:r>
        <w:t xml:space="preserve">", "constructor", or "prototype" properties designed to corrupt global object behavior.</w:t>
      </w:r>
    </w:p>
    <w:p>
      <w:pPr>
        <w:pStyle w:val="BodyText"/>
      </w:pPr>
      <w:r>
        <w:t xml:space="preserve">Systematic fuzzing excels at prototype pollution discovery because it explores precisely the input space where these vulnerabilities exist. Coverage-guided exploration generates property names that trigger pollution while varying object structures, nesting patterns, and merge contexts specifically targeting your chat application’s user data processing.</w:t>
      </w:r>
    </w:p>
    <w:p>
      <w:pPr>
        <w:pStyle w:val="BodyText"/>
      </w:pPr>
      <w:r>
        <w:t xml:space="preserve">Detection requires monitoring global object state before and after user input processing operations. Verify that prototype modifications don’t persist beyond individual requests. Check whether clean objects retain expected behavior after profile updates complete. Most importantly, confirm that authentication and authorization logic continues functioning correctly when processing subsequent requests.</w:t>
      </w:r>
    </w:p>
    <w:p>
      <w:pPr>
        <w:pStyle w:val="BodyText"/>
      </w:pPr>
      <w:r>
        <w:t xml:space="preserve">Your chat application provides multiple demonstration targets for prototype pollution testing. User profile updates that merge client data with stored profiles present obvious attack vectors. Room configuration changes that combine user preferences with default settings create additional opportunities. Message metadata processing during file uploads represents another potential corruption point. Friend request handling that processes social connection data offers yet more attack surface.</w:t>
      </w:r>
    </w:p>
    <w:p>
      <w:pPr>
        <w:pStyle w:val="BodyText"/>
      </w:pPr>
      <w:r>
        <w:t xml:space="preserve">But prototype pollution becomes particularly insidious in chat applications because corruption affects every subsequent user interaction. Pollute Object.prototype during profile processing, and suddenly every permission check, room access validation, and message authorization inherits the corrupted properties. One malicious profile update can compromise authentication logic for every subsequent user across your entire chat platform.</w:t>
      </w:r>
    </w:p>
    <w:p>
      <w:pPr>
        <w:pStyle w:val="BodyText"/>
      </w:pPr>
      <w:r>
        <w:t xml:space="preserve">The systematic approach reveals not just whether prototype pollution vulnerabilities exist, but how corruption propagates through your chat application architecture. Generate pollution payloads targeting different input vectors, then monitor how corruption affects unrelated chat features. This analysis determines whether prototype pollution represents isolated edge cases or systemic security failures requiring immediate remediation.</w:t>
      </w:r>
    </w:p>
    <w:p>
      <w:pPr>
        <w:pStyle w:val="BodyText"/>
      </w:pPr>
      <w:r>
        <w:t xml:space="preserve">Understanding prototype pollution in your chat application context provides the foundation for exploring how malicious content can exploit your message processing logic in equally creative ways.</w:t>
      </w:r>
    </w:p>
    <w:bookmarkEnd w:id="119"/>
    <w:bookmarkStart w:id="120" w:name="X7fd33408d7dc0dd67224a62d77f949000925efe"/>
    <w:p>
      <w:pPr>
        <w:pStyle w:val="Heading2"/>
      </w:pPr>
      <w:r>
        <w:rPr>
          <w:b/>
          <w:bCs/>
        </w:rPr>
        <w:t xml:space="preserve">Message Content Injection: When Chat Features Become Attack Vectors</w:t>
      </w:r>
    </w:p>
    <w:p>
      <w:pPr>
        <w:pStyle w:val="FirstParagraph"/>
      </w:pPr>
      <w:r>
        <w:t xml:space="preserve">Your chat application’s core functionality revolves around users submitting message content that gets displayed to other users. This fundamental feature—​accepting user input and rendering it for community consumption—​creates the perfect conditions for injection attacks when your processing logic contains security gaps.</w:t>
      </w:r>
    </w:p>
    <w:p>
      <w:pPr>
        <w:pStyle w:val="BodyText"/>
      </w:pPr>
      <w:r>
        <w:t xml:space="preserve">Consider your message posting workflow. Users type content into chat input fields, click send buttons, and expect their messages to appear in conversation threads. Your client-side JavaScript captures input text, packages it into WebSocket events or HTTP requests, and transmits it to your server. Your backend validates message content, stores it in databases, and broadcasts it to room participants. Finally, your frontend receives message data and renders it in chat interfaces for all users to see.</w:t>
      </w:r>
    </w:p>
    <w:p>
      <w:pPr>
        <w:pStyle w:val="BodyText"/>
      </w:pPr>
      <w:r>
        <w:t xml:space="preserve">Each step in this workflow processes user-controlled content through code you wrote. Message submission handlers, content validation functions, database storage operations, broadcast distribution logic, and rendering components all handle potentially malicious input that could exploit vulnerabilities in your implementation.</w:t>
      </w:r>
    </w:p>
    <w:p>
      <w:pPr>
        <w:pStyle w:val="BodyText"/>
      </w:pPr>
      <w:r>
        <w:t xml:space="preserve">The most obvious injection vector targets your message rendering logic. Users submit message content containing HTML script tags. Your backend stores this content without proper sanitization. When other users load the chat interface, your frontend renders the malicious content directly into the DOM using innerHTML operations or similar dynamic content insertion methods.</w:t>
      </w:r>
    </w:p>
    <w:p>
      <w:pPr>
        <w:pStyle w:val="BodyText"/>
      </w:pPr>
      <w:r>
        <w:t xml:space="preserve">Suddenly other users' browsers execute arbitrary JavaScript code submitted through your chat message interface. The attacking user gains access to authentication tokens, can perform actions on behalf of other users, steal sensitive information from chat conversations, or redirect users to malicious external sites. Your message feature becomes a vector for compromising every user in affected chat rooms.</w:t>
      </w:r>
    </w:p>
    <w:p>
      <w:pPr>
        <w:pStyle w:val="BodyText"/>
      </w:pPr>
      <w:r>
        <w:t xml:space="preserve">But injection attacks extend far beyond basic cross-site scripting in message content. Your chat application likely includes search functionality for finding messages, users, or chat rooms. Search implementations often construct database queries incorporating user-provided search terms. When search logic concatenates user input directly into SQL queries or NoSQL commands without proper sanitization, attackers can inject malicious query syntax to access unauthorized data or manipulate database contents.</w:t>
      </w:r>
    </w:p>
    <w:p>
      <w:pPr>
        <w:pStyle w:val="BodyText"/>
      </w:pPr>
      <w:r>
        <w:t xml:space="preserve">User registration and profile management features present additional injection opportunities. Username validation, email processing, and bio content handling all accept user input that gets processed through various application components. File upload functionality for avatar images processes metadata that could contain injection payloads targeting image processing libraries or file storage systems.</w:t>
      </w:r>
    </w:p>
    <w:p>
      <w:pPr>
        <w:pStyle w:val="BodyText"/>
      </w:pPr>
      <w:r>
        <w:t xml:space="preserve">WebSocket message handling creates real-time injection vectors unique to chat applications. Your WebSocket event handlers process arbitrary event types and payloads submitted by connected clients. When event processing logic doesn’t validate event types or sanitize event data properly, attackers can submit crafted WebSocket messages to trigger unauthorized actions, escalate privileges, or bypass normal chat application security controls.</w:t>
      </w:r>
    </w:p>
    <w:p>
      <w:pPr>
        <w:pStyle w:val="BodyText"/>
      </w:pPr>
      <w:r>
        <w:t xml:space="preserve">Traditional testing validates normal message content that users typically send: text messages, emoji reactions, image attachments, @mentions, and hashtags. Developers verify that appropriate content gets displayed correctly, notifications work properly, and chat features function as expected. Testing rarely explores malicious content scenarios: script tags in messages, SQL injection in search queries, protocol abuse in WebSocket events, or path traversal in file uploads.</w:t>
      </w:r>
    </w:p>
    <w:p>
      <w:pPr>
        <w:pStyle w:val="BodyText"/>
      </w:pPr>
      <w:r>
        <w:t xml:space="preserve">Your chat application’s message processing pipeline demonstrates how systematic testing discovers injection vulnerabilities across multiple attack vectors. Message content validation represents the most obvious target, but search functionality, user management features, file processing, and real-time communication all handle user input through potentially vulnerable code paths.</w:t>
      </w:r>
    </w:p>
    <w:p>
      <w:pPr>
        <w:pStyle w:val="BodyText"/>
      </w:pPr>
      <w:r>
        <w:t xml:space="preserve">Detection strategies focus on monitoring how your chat application processes and renders user-controlled content. Track whether message content gets properly sanitized before storage and display. Verify that search functionality doesn’t expose database errors or unauthorized data access. Confirm that WebSocket event handling validates event types and enforces proper authorization. Most importantly, test whether injection payloads actually achieve their intended effects: script execution, data access, privilege escalation, or security control bypass.</w:t>
      </w:r>
    </w:p>
    <w:p>
      <w:pPr>
        <w:pStyle w:val="BodyText"/>
      </w:pPr>
      <w:r>
        <w:t xml:space="preserve">The systematic exploration reveals injection vulnerabilities specific to chat application features rather than generic web application attack vectors. You’re not testing whether abstract web frameworks handle malicious input correctly—​you’re discovering whether your message posting logic, search implementation, user management features, and real-time communication components properly validate and sanitize user-controlled data.</w:t>
      </w:r>
    </w:p>
    <w:p>
      <w:pPr>
        <w:pStyle w:val="BodyText"/>
      </w:pPr>
      <w:r>
        <w:t xml:space="preserve">With message content injection vulnerabilities identified and addressed, your attention turns to input validation logic that might exhibit unexpected performance characteristics under adversarial conditions.</w:t>
      </w:r>
    </w:p>
    <w:bookmarkEnd w:id="120"/>
    <w:bookmarkStart w:id="121" w:name="Xcd2d30e3ceaaa5f14c708a26332dd41937e47ae"/>
    <w:p>
      <w:pPr>
        <w:pStyle w:val="Heading2"/>
      </w:pPr>
      <w:r>
        <w:rPr>
          <w:b/>
          <w:bCs/>
        </w:rPr>
        <w:t xml:space="preserve">Input Validation Performance Traps: When Chat Features Hang</w:t>
      </w:r>
    </w:p>
    <w:p>
      <w:pPr>
        <w:pStyle w:val="FirstParagraph"/>
      </w:pPr>
      <w:r>
        <w:t xml:space="preserve">Your chat application validates user input through regular expression patterns you designed to ensure usernames meet formatting requirements, email addresses conform to expected structures, and message content excludes inappropriate material. These validation functions protect your application from malformed data while providing user-friendly feedback about input requirements.</w:t>
      </w:r>
    </w:p>
    <w:p>
      <w:pPr>
        <w:pStyle w:val="BodyText"/>
      </w:pPr>
      <w:r>
        <w:t xml:space="preserve">But regular expressions can exhibit exponential time complexity when processing specially crafted input strings that trigger catastrophic backtracking in pattern matching algorithms. Attackers exploit this algorithmic vulnerability by submitting input designed to cause your validation functions to consume excessive CPU resources, effectively creating denial-of-service conditions through single malformed requests.</w:t>
      </w:r>
    </w:p>
    <w:p>
      <w:pPr>
        <w:pStyle w:val="BodyText"/>
      </w:pPr>
      <w:r>
        <w:t xml:space="preserve">Your username validation logic illustrates this vulnerability perfectly. User registration requires usernames matching specific patterns: alphanumeric characters, underscores, and hyphens in reasonable combinations. Your validation function implements this requirement using a regular expression that seems straightforward and appropriate for the intended purpose.</w:t>
      </w:r>
    </w:p>
    <w:p>
      <w:pPr>
        <w:pStyle w:val="BodyText"/>
      </w:pPr>
      <w:r>
        <w:t xml:space="preserve">However, certain regex constructions contain nested quantifiers that create exponential search spaces when matching fails. An attacker submits a username consisting of many repeated characters followed by a symbol that prevents successful matching. Your regex engine exhaustively explores every possible way to match the pattern against the input string before ultimately concluding that no match exists.</w:t>
      </w:r>
    </w:p>
    <w:p>
      <w:pPr>
        <w:pStyle w:val="BodyText"/>
      </w:pPr>
      <w:r>
        <w:t xml:space="preserve">During this exploration process, which can last thirty seconds or more for carefully crafted input, your validation function blocks the event loop and prevents your chat application from processing any other requests. User authentication hangs, message posting stops responding, WebSocket connections timeout, and your entire chat service becomes unresponsive because one malicious username submission triggered exponential complexity in your validation logic.</w:t>
      </w:r>
    </w:p>
    <w:p>
      <w:pPr>
        <w:pStyle w:val="BodyText"/>
      </w:pPr>
      <w:r>
        <w:t xml:space="preserve">This algorithmic complexity vulnerability affects various input validation scenarios throughout your chat application. Email validation during user registration, message content filtering for inappropriate material, search query processing for finding users or messages, and file name validation during avatar uploads all potentially contain regex patterns vulnerable to catastrophic backtracking attacks.</w:t>
      </w:r>
    </w:p>
    <w:p>
      <w:pPr>
        <w:pStyle w:val="BodyText"/>
      </w:pPr>
      <w:r>
        <w:t xml:space="preserve">Your chat room naming validation might accept room names containing spaces, alphanumeric characters, and certain punctuation marks. Message content filtering could identify and block inappropriate language using pattern matching against lists of prohibited terms. Search functionality might validate search queries to prevent injection attacks while ensuring reasonable query complexity. Each validation operation processes user input through regex patterns that could exhibit exponential performance characteristics.</w:t>
      </w:r>
    </w:p>
    <w:p>
      <w:pPr>
        <w:pStyle w:val="BodyText"/>
      </w:pPr>
      <w:r>
        <w:t xml:space="preserve">Manual testing validates normal input scenarios that complete quickly: realistic usernames, valid email addresses, appropriate message content, reasonable search queries. Developers verify that validation functions accept correct input and reject malformed data appropriately. Testing doesn’t systematically explore input designed specifically to trigger worst-case algorithmic behavior in regex pattern matching.</w:t>
      </w:r>
    </w:p>
    <w:p>
      <w:pPr>
        <w:pStyle w:val="BodyText"/>
      </w:pPr>
      <w:r>
        <w:t xml:space="preserve">The generation strategy requires analyzing your chat application’s validation patterns for algorithmic complexity vulnerabilities. Identify nested quantifiers, overlapping alternatives, and other regex constructions prone to catastrophic backtracking. Generate input strings that specifically target these pattern structures by creating scenarios that force the regex engine to explore maximum backtracking paths before failing.</w:t>
      </w:r>
    </w:p>
    <w:p>
      <w:pPr>
        <w:pStyle w:val="BodyText"/>
      </w:pPr>
      <w:r>
        <w:t xml:space="preserve">Detection focuses on execution time rather than functional correctness. Monitor how long validation operations take to complete and flag input that causes processing delays exceeding reasonable thresholds. Anything requiring more than one hundred milliseconds for simple input validation likely indicates algorithmic complexity problems that could be exploited for denial-of-service attacks.</w:t>
      </w:r>
    </w:p>
    <w:p>
      <w:pPr>
        <w:pStyle w:val="BodyText"/>
      </w:pPr>
      <w:r>
        <w:t xml:space="preserve">Your chat application’s validation logic demonstrates clear targets for performance testing. Username validation during registration ensures usernames conform to acceptable patterns. Message content filtering removes inappropriate material from chat conversations. Search query validation prevents injection while ensuring reasonable complexity. Room name validation enforces naming conventions for chat spaces. Each validation operation represents potential algorithmic complexity attack vectors.</w:t>
      </w:r>
    </w:p>
    <w:p>
      <w:pPr>
        <w:pStyle w:val="BodyText"/>
      </w:pPr>
      <w:r>
        <w:t xml:space="preserve">But regex complexity vulnerabilities become particularly dangerous in chat applications because validation happens in the request processing path for user-facing features. When username validation hangs during registration, new users cannot create accounts. When message filtering blocks during content processing, chat conversations stop functioning. When search validation triggers exponential complexity, users cannot find messages or contacts. Single malicious inputs can render specific chat features completely unavailable for all users.</w:t>
      </w:r>
    </w:p>
    <w:p>
      <w:pPr>
        <w:pStyle w:val="BodyText"/>
      </w:pPr>
      <w:r>
        <w:t xml:space="preserve">The systematic approach discovers not just whether validation patterns contain complexity vulnerabilities, but exactly which input patterns trigger worst-case performance characteristics. This knowledge enables either fixing regex patterns to eliminate backtracking vulnerabilities or implementing timeout mechanisms to prevent validation operations from blocking critical chat application functionality.</w:t>
      </w:r>
    </w:p>
    <w:p>
      <w:pPr>
        <w:pStyle w:val="BodyText"/>
      </w:pPr>
      <w:r>
        <w:t xml:space="preserve">With input validation secured against algorithmic complexity attacks, focus shifts to authentication and authorization logic that might contain type-based security bypasses.</w:t>
      </w:r>
    </w:p>
    <w:bookmarkEnd w:id="121"/>
    <w:bookmarkStart w:id="122" w:name="X2acc9284c5e53d12f75193c64b8f4d929a4b8bc"/>
    <w:p>
      <w:pPr>
        <w:pStyle w:val="Heading2"/>
      </w:pPr>
      <w:r>
        <w:rPr>
          <w:b/>
          <w:bCs/>
        </w:rPr>
        <w:t xml:space="preserve">Authentication Logic Bypasses: When Permission Checks Fail</w:t>
      </w:r>
    </w:p>
    <w:p>
      <w:pPr>
        <w:pStyle w:val="FirstParagraph"/>
      </w:pPr>
      <w:r>
        <w:t xml:space="preserve">Your chat application’s security foundation rests on authentication and authorization logic you implemented to control user access to rooms, administrative functions, and sensitive operations. User login verification, room access control, message deletion permissions, and administrative privilege checking all depend on comparison operations and validation logic in code you wrote.</w:t>
      </w:r>
    </w:p>
    <w:p>
      <w:pPr>
        <w:pStyle w:val="BodyText"/>
      </w:pPr>
      <w:r>
        <w:t xml:space="preserve">JavaScript’s flexible type system creates opportunities for authentication bypasses when your permission checking logic uses loose equality comparisons or inadequate input validation. These vulnerabilities emerge from seemingly minor implementation details that have significant security implications for your entire chat platform.</w:t>
      </w:r>
    </w:p>
    <w:p>
      <w:pPr>
        <w:pStyle w:val="BodyText"/>
      </w:pPr>
      <w:r>
        <w:t xml:space="preserve">Consider your room access control logic. Users request to join specific chat rooms by submitting room identifiers through your client interface. Your server-side authorization function retrieves the user’s allowed rooms list and checks whether the requested room identifier appears in that list. This fundamental security control determines whether users can access private conversations, administrative channels, or restricted community spaces.</w:t>
      </w:r>
    </w:p>
    <w:p>
      <w:pPr>
        <w:pStyle w:val="BodyText"/>
      </w:pPr>
      <w:r>
        <w:t xml:space="preserve">Your implementation compares the submitted room identifier with stored allowed room identifiers using JavaScript’s equality operators. When your allowed rooms list contains numeric identifiers but user input arrives as string values, type coercion can bypass your authorization checks entirely. The comparison "123" == 123 returns true in JavaScript, potentially granting access to users who shouldn’t be authorized for specific rooms.</w:t>
      </w:r>
    </w:p>
    <w:p>
      <w:pPr>
        <w:pStyle w:val="BodyText"/>
      </w:pPr>
      <w:r>
        <w:t xml:space="preserve">This type confusion vulnerability extends throughout your chat application’s security controls. User authentication during login might compare user IDs using loose equality, allowing string representations to match numeric stored values inappropriately. Administrative privilege checking could use similar loose comparisons, enabling privilege escalation through type manipulation. Message ownership validation for editing or deletion might suffer from identical type-based bypass vulnerabilities.</w:t>
      </w:r>
    </w:p>
    <w:p>
      <w:pPr>
        <w:pStyle w:val="BodyText"/>
      </w:pPr>
      <w:r>
        <w:t xml:space="preserve">Your administrative access control illustrates the severe impact of these seemingly minor implementation choices. Administrative users possess elevated privileges for user management, content moderation, and system configuration. Your admin checking logic compares the authenticated user’s identifier with a list of administrative user IDs stored in your application configuration.</w:t>
      </w:r>
    </w:p>
    <w:p>
      <w:pPr>
        <w:pStyle w:val="BodyText"/>
      </w:pPr>
      <w:r>
        <w:t xml:space="preserve">When an attacker submits requests with user identifiers crafted to exploit type coercion behavior, they might gain administrative access through comparison operations that don’t enforce strict type matching. Administrative privileges enable account manipulation, content deletion, user banning, and access to sensitive chat application functionality that should remain restricted to legitimate administrators.</w:t>
      </w:r>
    </w:p>
    <w:p>
      <w:pPr>
        <w:pStyle w:val="BodyText"/>
      </w:pPr>
      <w:r>
        <w:t xml:space="preserve">But authentication bypasses extend beyond simple type coercion scenarios. Your user identification logic might use parseInt() functions to process user IDs extracted from authentication tokens, URL parameters, or request headers. JavaScript’s parseInt() function exhibits surprising behavior with malformed input that could enable authentication bypass attacks.</w:t>
      </w:r>
    </w:p>
    <w:p>
      <w:pPr>
        <w:pStyle w:val="BodyText"/>
      </w:pPr>
      <w:r>
        <w:t xml:space="preserve">When parseInt() processes input like "123abc", it successfully parses the numeric prefix and returns 123 while ignoring the trailing garbage characters. Hexadecimal inputs like "0x7B" get parsed as base-16 numbers, potentially matching decimal user IDs inappropriately. Whitespace-padded inputs like " 123 " still parse successfully, bypassing validation logic that expects clean numeric values.</w:t>
      </w:r>
    </w:p>
    <w:p>
      <w:pPr>
        <w:pStyle w:val="BodyText"/>
      </w:pPr>
      <w:r>
        <w:t xml:space="preserve">Traditional testing validates normal authentication scenarios using expected data types and properly formatted input. Developers test user login with correct credentials, room access with valid identifiers, administrative functions with legitimate admin accounts. Testing rarely explores type conversion boundaries where unexpected input types bypass security controls through automatic conversion or parsing edge cases.</w:t>
      </w:r>
    </w:p>
    <w:p>
      <w:pPr>
        <w:pStyle w:val="BodyText"/>
      </w:pPr>
      <w:r>
        <w:t xml:space="preserve">Your chat application’s permission system provides multiple targets for authentication bypass testing. Room access control determines which users can join specific chat channels. Administrative privilege checking governs access to user management and content moderation features. Message ownership validation controls editing and deletion permissions. User identification logic throughout these systems processes various input formats that could trigger authentication bypasses.</w:t>
      </w:r>
    </w:p>
    <w:p>
      <w:pPr>
        <w:pStyle w:val="BodyText"/>
      </w:pPr>
      <w:r>
        <w:t xml:space="preserve">The generation strategy targets type confusion scenarios while remaining focused on your chat application’s specific authentication architecture. Test different data types in place of expected user identifiers: strings where numbers are expected, arrays where primitives are expected, objects where simple values are expected. Focus particularly on values that coerce to expected results through JavaScript’s type conversion rules.</w:t>
      </w:r>
    </w:p>
    <w:p>
      <w:pPr>
        <w:pStyle w:val="BodyText"/>
      </w:pPr>
      <w:r>
        <w:t xml:space="preserve">Detection requires monitoring authentication decisions and flagging unexpected authorization successes that might indicate bypass vulnerabilities. Track when loose equality comparisons succeed between different data types in security-critical operations. Verify that parsing operations handle malformed input appropriately without enabling unauthorized access. Most importantly, confirm that authentication bypasses actually compromise chat application security rather than just violating type expectations.</w:t>
      </w:r>
    </w:p>
    <w:p>
      <w:pPr>
        <w:pStyle w:val="BodyText"/>
      </w:pPr>
      <w:r>
        <w:t xml:space="preserve">The systematic exploration reveals authentication vulnerabilities specific to your chat application’s permission model rather than generic authentication bypass techniques. You’re testing whether your room access logic, administrative controls, and user identification functions properly validate user permissions under adversarial input conditions designed to exploit implementation weaknesses in code you wrote and control.</w:t>
      </w:r>
    </w:p>
    <w:p>
      <w:pPr>
        <w:pStyle w:val="BodyText"/>
      </w:pPr>
      <w:r>
        <w:t xml:space="preserve">Understanding authentication bypass vulnerabilities in your chat application provides crucial context for examining how application logic might exhibit blocking behavior under specific usage patterns.</w:t>
      </w:r>
    </w:p>
    <w:bookmarkEnd w:id="122"/>
    <w:bookmarkStart w:id="123" w:name="X5566c71810ef773bb7b175b061efcf7bd3773d5"/>
    <w:p>
      <w:pPr>
        <w:pStyle w:val="Heading2"/>
      </w:pPr>
      <w:r>
        <w:rPr>
          <w:b/>
          <w:bCs/>
        </w:rPr>
        <w:t xml:space="preserve">Application Performance Degradation: When Chat Features Block Users</w:t>
      </w:r>
    </w:p>
    <w:p>
      <w:pPr>
        <w:pStyle w:val="FirstParagraph"/>
      </w:pPr>
      <w:r>
        <w:t xml:space="preserve">Your chat application’s responsiveness depends on asynchronous operations completing promptly without blocking the JavaScript event loop that coordinates all request processing, WebSocket communication, and database operations. When your application logic contains synchronous operations or expensive computations that execute in the main thread, single user actions can freeze your entire chat platform.</w:t>
      </w:r>
    </w:p>
    <w:p>
      <w:pPr>
        <w:pStyle w:val="BodyText"/>
      </w:pPr>
      <w:r>
        <w:t xml:space="preserve">This performance degradation differs fundamentally from the regex complexity vulnerabilities explored earlier. Instead of algorithmic complexity in validation patterns, you’re now examining blocking behavior in chat application features you implemented: file processing logic, message search functionality, user status updates, and content transformation operations.</w:t>
      </w:r>
    </w:p>
    <w:p>
      <w:pPr>
        <w:pStyle w:val="BodyText"/>
      </w:pPr>
      <w:r>
        <w:t xml:space="preserve">Consider your avatar image upload feature. Users select profile images through your chat interface, and your application processes these uploads to resize images appropriately, validate file formats, and update user profiles with new avatar URLs. Your implementation might perform image analysis, resize operations, or file system access synchronously in the request handling path.</w:t>
      </w:r>
    </w:p>
    <w:p>
      <w:pPr>
        <w:pStyle w:val="BodyText"/>
      </w:pPr>
      <w:r>
        <w:t xml:space="preserve">When users upload large image files, your synchronous processing logic blocks the event loop while performing image manipulation operations. During this blocking period, your chat application cannot process any other requests: user authentication hangs, message posting becomes unresponsive, WebSocket connections timeout, and your entire chat service appears frozen to all users because one avatar upload triggered synchronous operations in your application code.</w:t>
      </w:r>
    </w:p>
    <w:p>
      <w:pPr>
        <w:pStyle w:val="BodyText"/>
      </w:pPr>
      <w:r>
        <w:t xml:space="preserve">Your message search functionality represents another potential blocking scenario. Users search for specific messages, users, or content within chat rooms through search interfaces you implemented. Your search logic might load large datasets synchronously, perform expensive text processing operations, or execute complex filtering logic that blocks the event loop when processing large search spaces or complex search queries.</w:t>
      </w:r>
    </w:p>
    <w:p>
      <w:pPr>
        <w:pStyle w:val="BodyText"/>
      </w:pPr>
      <w:r>
        <w:t xml:space="preserve">User status updates create additional blocking opportunities when your implementation performs synchronous operations to notify contacts, update presence indicators, or log activity information. Broadcasting status changes to large contact lists through synchronous notification logic can block your entire chat application while processing notification delivery for each affected user.</w:t>
      </w:r>
    </w:p>
    <w:p>
      <w:pPr>
        <w:pStyle w:val="BodyText"/>
      </w:pPr>
      <w:r>
        <w:t xml:space="preserve">Message validation and content processing represent common blocking scenarios in chat applications. Your content filtering logic might perform expensive operations to detect inappropriate material, validate message formatting, or process rich content like embedded links or media attachments. When these operations execute synchronously, particularly for complex message content, they can block request processing and degrade chat application responsiveness.</w:t>
      </w:r>
    </w:p>
    <w:p>
      <w:pPr>
        <w:pStyle w:val="BodyText"/>
      </w:pPr>
      <w:r>
        <w:t xml:space="preserve">Your chat application’s real-time nature makes blocking behavior particularly problematic because users expect immediate responsiveness from messaging interfaces. When message posting becomes unresponsive, users assume the application has failed and may attempt multiple submissions, exacerbating performance problems. When search operations hang, users cannot find previous conversations or contacts, degrading the fundamental utility of your chat platform.</w:t>
      </w:r>
    </w:p>
    <w:p>
      <w:pPr>
        <w:pStyle w:val="BodyText"/>
      </w:pPr>
      <w:r>
        <w:t xml:space="preserve">Traditional testing validates chat functionality under normal conditions: reasonable image uploads, typical message content, standard search queries, and normal user activity patterns. Developers verify that features work correctly with expected input and usage patterns. Testing doesn’t systematically explore scenarios designed to trigger blocking behavior: large file uploads, complex message content, expensive search operations, or high-volume user activity.</w:t>
      </w:r>
    </w:p>
    <w:p>
      <w:pPr>
        <w:pStyle w:val="BodyText"/>
      </w:pPr>
      <w:r>
        <w:t xml:space="preserve">The generation strategy focuses on creating input scenarios that stress your chat application’s synchronous operations beyond normal parameters. Generate large file uploads that test image processing logic, complex message content that challenges validation and filtering operations, search queries that explore large datasets, and concurrent user actions that reveal blocking behavior under load.</w:t>
      </w:r>
    </w:p>
    <w:p>
      <w:pPr>
        <w:pStyle w:val="BodyText"/>
      </w:pPr>
      <w:r>
        <w:t xml:space="preserve">Detection requires monitoring event loop performance during chat application operations rather than just functional correctness. Track how long request processing takes to complete and identify operations that cause event loop blocking beyond acceptable thresholds. Any chat operation requiring more than ten milliseconds likely indicates synchronous processing that could block your application under load.</w:t>
      </w:r>
    </w:p>
    <w:p>
      <w:pPr>
        <w:pStyle w:val="BodyText"/>
      </w:pPr>
      <w:r>
        <w:t xml:space="preserve">Your chat application’s feature set provides clear targets for blocking behavior analysis. Avatar upload processing tests file handling logic for synchronous operations. Message search functionality reveals whether search implementation blocks during complex queries. User status updates expose notification logic that might process contact lists synchronously. Content validation examines whether message filtering performs expensive operations in the request path.</w:t>
      </w:r>
    </w:p>
    <w:p>
      <w:pPr>
        <w:pStyle w:val="BodyText"/>
      </w:pPr>
      <w:r>
        <w:t xml:space="preserve">But blocking behavior becomes especially critical in chat applications because performance degradation affects all users simultaneously rather than just the user triggering the blocking operation. When one user’s avatar upload blocks the event loop, every other user experiences delayed message delivery, connection timeouts, and interface unresponsiveness. Single blocking operations can render your entire chat platform unavailable to all active users.</w:t>
      </w:r>
    </w:p>
    <w:p>
      <w:pPr>
        <w:pStyle w:val="BodyText"/>
      </w:pPr>
      <w:r>
        <w:t xml:space="preserve">The systematic approach reveals whether your chat application’s implementation can handle realistic usage patterns without degrading performance for all users. Generate stress scenarios targeting your specific chat features, then monitor whether your application maintains responsiveness under adverse conditions or exhibits blocking behavior that compromises service availability.</w:t>
      </w:r>
    </w:p>
    <w:p>
      <w:pPr>
        <w:pStyle w:val="BodyText"/>
      </w:pPr>
      <w:r>
        <w:t xml:space="preserve">With application performance characteristics understood and optimized, attention turns to concurrent operation handling and state management logic that might contain race conditions.</w:t>
      </w:r>
    </w:p>
    <w:bookmarkEnd w:id="123"/>
    <w:bookmarkStart w:id="124" w:name="X40fd85b264bf07f9ae4e2e049a2ac2d959fd170"/>
    <w:p>
      <w:pPr>
        <w:pStyle w:val="Heading2"/>
      </w:pPr>
      <w:r>
        <w:rPr>
          <w:b/>
          <w:bCs/>
        </w:rPr>
        <w:t xml:space="preserve">State Management Race Conditions: When Concurrent Chat Operations Collide</w:t>
      </w:r>
    </w:p>
    <w:p>
      <w:pPr>
        <w:pStyle w:val="FirstParagraph"/>
      </w:pPr>
      <w:r>
        <w:t xml:space="preserve">Your chat application manages complex state through concurrent operations that can create race conditions when multiple users perform actions simultaneously. Room membership tracking, message ordering, user presence indicators, and connection state management all depend on shared state that multiple operations might modify concurrently without proper coordination.</w:t>
      </w:r>
    </w:p>
    <w:p>
      <w:pPr>
        <w:pStyle w:val="BodyText"/>
      </w:pPr>
      <w:r>
        <w:t xml:space="preserve">These race condition vulnerabilities differ from the immediate security bypasses and performance issues explored earlier. Instead of causing immediate failures, race conditions create subtle state corruption that manifests as data inconsistencies, duplicate operations, phantom users, or message delivery problems that degrade your chat application’s reliability over time.</w:t>
      </w:r>
    </w:p>
    <w:p>
      <w:pPr>
        <w:pStyle w:val="BodyText"/>
      </w:pPr>
      <w:r>
        <w:t xml:space="preserve">Consider your room joining logic when multiple users attempt to join a chat room with limited capacity. Your implementation checks current membership count, compares it against the room’s maximum capacity, and adds new members when space remains available. This check-then-act sequence creates a race condition window where multiple concurrent join requests can succeed even when they should exceed the room’s capacity limits.</w:t>
      </w:r>
    </w:p>
    <w:p>
      <w:pPr>
        <w:pStyle w:val="BodyText"/>
      </w:pPr>
      <w:r>
        <w:t xml:space="preserve">Two users simultaneously request to join a room with one remaining slot. Both requests read the current membership count, determine that space remains available, and proceed to add their respective users to the room. The room now contains more members than its configured capacity because the concurrent operations didn’t coordinate their state modifications properly.</w:t>
      </w:r>
    </w:p>
    <w:p>
      <w:pPr>
        <w:pStyle w:val="BodyText"/>
      </w:pPr>
      <w:r>
        <w:t xml:space="preserve">Your message ordering logic presents another race condition scenario when concurrent message submissions compete for sequence numbers or timestamps. Users in active chat rooms post messages rapidly, and your backend assigns order indicators to ensure messages display chronologically for all participants. When multiple messages arrive simultaneously, race conditions in ordering logic can cause messages to appear out of sequence or with duplicate ordering values.</w:t>
      </w:r>
    </w:p>
    <w:p>
      <w:pPr>
        <w:pStyle w:val="BodyText"/>
      </w:pPr>
      <w:r>
        <w:t xml:space="preserve">User presence tracking creates persistent race conditions as users connect, disconnect, and reconnect to your chat application through various network conditions. Your presence logic updates user status indicators, notifies contacts about availability changes, and manages connection state information. Concurrent connection events, particularly during network interruptions or mobile connectivity changes, can corrupt presence state and create phantom online users who appear available but cannot receive messages.</w:t>
      </w:r>
    </w:p>
    <w:p>
      <w:pPr>
        <w:pStyle w:val="BodyText"/>
      </w:pPr>
      <w:r>
        <w:t xml:space="preserve">Friend request processing represents a business logic race condition where users can send multiple friend requests to the same recipient if requests arrive before previous requests complete processing. Your friend request logic checks for existing requests, validates relationship constraints, and creates new friend request records. Concurrent requests can bypass existence checks and create duplicate friend request entries that confuse relationship management and notification systems.</w:t>
      </w:r>
    </w:p>
    <w:p>
      <w:pPr>
        <w:pStyle w:val="BodyText"/>
      </w:pPr>
      <w:r>
        <w:t xml:space="preserve">Connection state management in your WebSocket handling logic creates memory leak opportunities when connection cleanup logic doesn’t properly coordinate with concurrent operations. Users disconnect from chat rooms, but concurrent message delivery operations might retain references to closed connections. These retained references prevent garbage collection and gradually consume server memory as phantom connections accumulate over time.</w:t>
      </w:r>
    </w:p>
    <w:p>
      <w:pPr>
        <w:pStyle w:val="BodyText"/>
      </w:pPr>
      <w:r>
        <w:t xml:space="preserve">Traditional testing validates sequential chat operations that complete without interference: users join rooms individually, post messages in sequence, update presence status one at a time, and manage connections through normal lifecycle patterns. Developers verify that individual operations work correctly but rarely test concurrent operation scenarios that reveal race condition vulnerabilities.</w:t>
      </w:r>
    </w:p>
    <w:p>
      <w:pPr>
        <w:pStyle w:val="BodyText"/>
      </w:pPr>
      <w:r>
        <w:t xml:space="preserve">Your chat application’s real-time nature makes race conditions particularly common because users naturally perform concurrent actions: joining popular rooms simultaneously, posting messages rapidly during active conversations, connecting and disconnecting frequently through mobile networks, and updating profile information while actively chatting.</w:t>
      </w:r>
    </w:p>
    <w:p>
      <w:pPr>
        <w:pStyle w:val="BodyText"/>
      </w:pPr>
      <w:r>
        <w:t xml:space="preserve">The generation strategy focuses on creating concurrent operation scenarios that stress your chat application’s state management logic. Generate simultaneous room join attempts that test capacity enforcement, rapid message submissions that challenge ordering logic, concurrent connection events that stress presence tracking, and overlapping state modification operations that reveal coordination failures.</w:t>
      </w:r>
    </w:p>
    <w:p>
      <w:pPr>
        <w:pStyle w:val="BodyText"/>
      </w:pPr>
      <w:r>
        <w:t xml:space="preserve">Detection requires monitoring state consistency and identifying scenarios where concurrent operations produce unexpected results. Track whether room membership counts remain accurate under concurrent join attempts. Verify that message ordering stays consistent during rapid posting scenarios. Confirm that presence indicators reflect actual user connectivity status. Most importantly, identify memory accumulation patterns that suggest connection cleanup failures.</w:t>
      </w:r>
    </w:p>
    <w:p>
      <w:pPr>
        <w:pStyle w:val="BodyText"/>
      </w:pPr>
      <w:r>
        <w:t xml:space="preserve">Your chat application’s collaborative features provide numerous race condition testing opportunities. Room management tests capacity enforcement and membership tracking under concurrent access. Message processing examines ordering consistency during rapid posting scenarios. Presence tracking reveals coordination issues during connection lifecycle events. Friend relationship management exposes business logic race conditions in social features.</w:t>
      </w:r>
    </w:p>
    <w:p>
      <w:pPr>
        <w:pStyle w:val="BodyText"/>
      </w:pPr>
      <w:r>
        <w:t xml:space="preserve">But race conditions become especially problematic in chat applications because state corruption affects multiple users and persists beyond individual sessions. Corrupted room membership prevents users from accessing appropriate chat channels. Incorrect message ordering confuses conversation context for all participants. Phantom presence indicators mislead users about contact availability. These state inconsistencies accumulate over time and degrade your chat application’s fundamental reliability.</w:t>
      </w:r>
    </w:p>
    <w:p>
      <w:pPr>
        <w:pStyle w:val="BodyText"/>
      </w:pPr>
      <w:r>
        <w:t xml:space="preserve">The systematic approach reveals race condition vulnerabilities specific to your chat application’s state management architecture rather than generic concurrency problems. You’re testing whether your room management, message processing, presence tracking, and connection handling logic properly coordinates concurrent operations under realistic usage patterns that stress your implementation’s coordination mechanisms.</w:t>
      </w:r>
    </w:p>
    <w:p>
      <w:pPr>
        <w:pStyle w:val="BodyText"/>
      </w:pPr>
      <w:r>
        <w:t xml:space="preserve">Understanding race condition vulnerabilities provides the foundation for integrating chat application security testing into practical development workflows that maintain team productivity while ensuring security coverage.</w:t>
      </w:r>
    </w:p>
    <w:bookmarkEnd w:id="124"/>
    <w:bookmarkStart w:id="125" w:name="X9810fdcd2be97187b97aa38207b687a8c0d6463"/>
    <w:p>
      <w:pPr>
        <w:pStyle w:val="Heading2"/>
      </w:pPr>
      <w:r>
        <w:rPr>
          <w:b/>
          <w:bCs/>
        </w:rPr>
        <w:t xml:space="preserve">Building Chat Application Security Into Your Development Workflow</w:t>
      </w:r>
    </w:p>
    <w:p>
      <w:pPr>
        <w:pStyle w:val="FirstParagraph"/>
      </w:pPr>
      <w:r>
        <w:t xml:space="preserve">Chat application security testing succeeds when it enhances your existing development practices rather than disrupting established team workflows. Your developers already balance feature development, bug fixes, and deployment schedules while managing sprint commitments and production incident response. Adding security testing needs to provide immediate value for your chat application without creating additional overhead that slows development velocity.</w:t>
      </w:r>
    </w:p>
    <w:p>
      <w:pPr>
        <w:pStyle w:val="BodyText"/>
      </w:pPr>
      <w:r>
        <w:rPr>
          <w:b/>
          <w:bCs/>
        </w:rPr>
        <w:t xml:space="preserve">Practical Implementation Timeline for Chat Applications</w:t>
      </w:r>
    </w:p>
    <w:p>
      <w:pPr>
        <w:pStyle w:val="BodyText"/>
      </w:pPr>
      <w:r>
        <w:t xml:space="preserve">Week one focuses on establishing security testing foundations for your chat application’s core features. Install Jazzer.js in your chat project repository and create initial harnesses targeting your highest-risk functionality: user authentication during registration and login, message posting and content processing, room access control and permission validation. Most development teams discover their first chat application security vulnerability within thirty minutes of systematic testing, building confidence in the approach while revealing actionable security issues.</w:t>
      </w:r>
    </w:p>
    <w:p>
      <w:pPr>
        <w:pStyle w:val="BodyText"/>
      </w:pPr>
      <w:r>
        <w:t xml:space="preserve">Week two expands security testing coverage to additional chat features while integrating testing into your continuous integration pipeline. Create harnesses for user profile management, file upload processing, search functionality, and WebSocket event handling. Configure automated testing that runs during pull request validation, focusing on changed code paths that could introduce new vulnerabilities. Five-minute testing cycles provide rapid feedback without significantly impacting build times.</w:t>
      </w:r>
    </w:p>
    <w:p>
      <w:pPr>
        <w:pStyle w:val="BodyText"/>
      </w:pPr>
      <w:r>
        <w:t xml:space="preserve">Month one establishes comprehensive security testing coverage across your entire chat application feature set. Develop harnesses for administrative functions, social features like friend requests, advanced messaging capabilities, and integration endpoints for external services. Set up extended testing campaigns that run during integration builds and overnight schedules, providing thorough vulnerability discovery without blocking daily development activities.</w:t>
      </w:r>
    </w:p>
    <w:p>
      <w:pPr>
        <w:pStyle w:val="BodyText"/>
      </w:pPr>
      <w:r>
        <w:rPr>
          <w:b/>
          <w:bCs/>
        </w:rPr>
        <w:t xml:space="preserve">Team Integration Strategies for Chat Development</w:t>
      </w:r>
    </w:p>
    <w:p>
      <w:pPr>
        <w:pStyle w:val="BodyText"/>
      </w:pPr>
      <w:r>
        <w:t xml:space="preserve">Your chat application development team likely includes frontend developers working on user interfaces, backend developers implementing server logic, mobile developers building chat clients, and DevOps engineers managing deployment infrastructure. Each team member needs security testing approaches tailored to their specific responsibilities without requiring deep security expertise.</w:t>
      </w:r>
    </w:p>
    <w:p>
      <w:pPr>
        <w:pStyle w:val="BodyText"/>
      </w:pPr>
      <w:r>
        <w:t xml:space="preserve">Frontend developers focus on message rendering vulnerabilities, input validation bypasses, and client-side state management issues. Provide harnesses that test how your chat interface handles malicious message content, crafted user input, and manipulation of client-side application state. These tests reveal cross-site scripting vulnerabilities, DOM manipulation attacks, and client-side authorization bypasses that affect user security.</w:t>
      </w:r>
    </w:p>
    <w:p>
      <w:pPr>
        <w:pStyle w:val="BodyText"/>
      </w:pPr>
      <w:r>
        <w:t xml:space="preserve">Backend developers concentrate on authentication logic, message processing pipelines, database integration security, and API endpoint protection. Supply harnesses targeting permission checking functions, content validation logic, search implementation security, and WebSocket event processing. These tests discover authentication bypasses, injection vulnerabilities, race conditions, and protocol abuse scenarios that compromise server-side security.</w:t>
      </w:r>
    </w:p>
    <w:p>
      <w:pPr>
        <w:pStyle w:val="BodyText"/>
      </w:pPr>
      <w:r>
        <w:t xml:space="preserve">Mobile developers examine platform-specific chat client vulnerabilities, push notification security, local data storage protection, and mobile-specific attack vectors. Offer harnesses adapted for mobile chat applications that test local authentication storage, message synchronization security, and mobile-specific input validation requirements.</w:t>
      </w:r>
    </w:p>
    <w:p>
      <w:pPr>
        <w:pStyle w:val="BodyText"/>
      </w:pPr>
      <w:r>
        <w:rPr>
          <w:b/>
          <w:bCs/>
        </w:rPr>
        <w:t xml:space="preserve">Addressing Common Team Concerns About Chat Application Security Testing</w:t>
      </w:r>
    </w:p>
    <w:p>
      <w:pPr>
        <w:pStyle w:val="BodyText"/>
      </w:pPr>
      <w:r>
        <w:t xml:space="preserve">Development teams frequently express concerns about security testing overhead, false positive rates, and integration complexity that could slow chat application development. Address these concerns proactively with evidence specific to chat application security requirements rather than generic security testing benefits.</w:t>
      </w:r>
    </w:p>
    <w:p>
      <w:pPr>
        <w:pStyle w:val="BodyText"/>
      </w:pPr>
      <w:r>
        <w:t xml:space="preserve">When colleagues question testing time investment, demonstrate the authentication bypass discovered in room access control logic within thirty minutes of initial testing. Show how systematic testing found the cross-site scripting vulnerability in message rendering that manual code review missed. Calculate the potential impact of one prevented chat application security incident: user data exposure, service disruption, compliance violations, and reputation damage.</w:t>
      </w:r>
    </w:p>
    <w:p>
      <w:pPr>
        <w:pStyle w:val="BodyText"/>
      </w:pPr>
      <w:r>
        <w:t xml:space="preserve">When security teams ask about testing coverage completeness, explain how systematic testing complements existing security scanning tools by discovering chat application-specific vulnerabilities that generic scanners miss. Web application security scanners don’t understand chat room permission models, message processing pipelines, or real-time communication protocols. Chat application security testing fills these coverage gaps.</w:t>
      </w:r>
    </w:p>
    <w:p>
      <w:pPr>
        <w:pStyle w:val="BodyText"/>
      </w:pPr>
      <w:r>
        <w:t xml:space="preserve">When management requests return on investment justification, present metrics showing vulnerabilities discovered and fixed before production deployment, development velocity improvements through early issue discovery, and security incident reduction correlated with systematic testing adoption. Frame security testing as preventing expensive post-deployment security remediation rather than adding development overhead.</w:t>
      </w:r>
    </w:p>
    <w:p>
      <w:pPr>
        <w:pStyle w:val="BodyText"/>
      </w:pPr>
      <w:r>
        <w:rPr>
          <w:b/>
          <w:bCs/>
        </w:rPr>
        <w:t xml:space="preserve">Integration with Chat Application Development Tools</w:t>
      </w:r>
    </w:p>
    <w:p>
      <w:pPr>
        <w:pStyle w:val="BodyText"/>
      </w:pPr>
      <w:r>
        <w:t xml:space="preserve">Your chat application development workflow likely includes familiar tools that can incorporate security testing without requiring completely new toolchains or specialized expertise. Package.json scripts can execute security harnesses alongside existing test suites. GitHub Actions workflows can run security testing in parallel with unit tests and integration tests. Docker configurations can include security testing environments that match production deployment conditions.</w:t>
      </w:r>
    </w:p>
    <w:p>
      <w:pPr>
        <w:pStyle w:val="BodyText"/>
      </w:pPr>
      <w:r>
        <w:t xml:space="preserve">Configure security testing results to appear alongside existing development feedback mechanisms. Chat application security vulnerabilities should appear in the same dashboards where developers review unit test failures, code quality warnings, and deployment status information. Use existing issue tracking systems for security vulnerability management rather than separate security-specific tools that fragment team workflows.</w:t>
      </w:r>
    </w:p>
    <w:p>
      <w:pPr>
        <w:pStyle w:val="BodyText"/>
      </w:pPr>
      <w:r>
        <w:t xml:space="preserve">Monitor security testing effectiveness using metrics that align with existing development team success indicators. Track security vulnerabilities discovered per development cycle, time from discovery to fix completion, and correlation between security testing coverage and production security incident frequency. These metrics demonstrate security testing value using measurement frameworks that development teams already understand and optimize.</w:t>
      </w:r>
    </w:p>
    <w:p>
      <w:pPr>
        <w:pStyle w:val="BodyText"/>
      </w:pPr>
      <w:r>
        <w:rPr>
          <w:b/>
          <w:bCs/>
        </w:rPr>
        <w:t xml:space="preserve">Chat Application Security Testing Return on Investment</w:t>
      </w:r>
    </w:p>
    <w:p>
      <w:pPr>
        <w:pStyle w:val="BodyText"/>
      </w:pPr>
      <w:r>
        <w:t xml:space="preserve">Calculate security testing benefits using realistic estimates specific to chat application security incident costs rather than generic security breach statistics. Chat application security incidents typically involve user data exposure, service disruption affecting all users, compliance violations for data protection regulations, and reputation damage affecting user acquisition and retention.</w:t>
      </w:r>
    </w:p>
    <w:p>
      <w:pPr>
        <w:pStyle w:val="BodyText"/>
      </w:pPr>
      <w:r>
        <w:t xml:space="preserve">Conservative cost estimates for chat application security incidents include incident response coordination, engineering time for emergency fixes, user communication and support overhead, potential regulatory investigation costs, and customer acquisition impact from reputation damage. Compare these incident costs against security testing implementation investment: initial setup time, ongoing maintenance effort, and infrastructure costs for automated testing.</w:t>
      </w:r>
    </w:p>
    <w:p>
      <w:pPr>
        <w:pStyle w:val="BodyText"/>
      </w:pPr>
      <w:r>
        <w:t xml:space="preserve">Most chat application development teams achieve positive return on investment within the first quarter through early vulnerability discovery that prevents production security incidents. Long-term benefits include reduced security debt, improved development velocity through early issue detection, enhanced team security expertise, and competitive advantages from demonstrably secure chat applications.</w:t>
      </w:r>
    </w:p>
    <w:p>
      <w:pPr>
        <w:pStyle w:val="BodyText"/>
      </w:pPr>
      <w:r>
        <w:rPr>
          <w:b/>
          <w:bCs/>
        </w:rPr>
        <w:t xml:space="preserve">Practical Security Testing Maintenance for Chat Applications</w:t>
      </w:r>
    </w:p>
    <w:p>
      <w:pPr>
        <w:pStyle w:val="BodyText"/>
      </w:pPr>
      <w:r>
        <w:t xml:space="preserve">Ongoing security testing maintenance requires updating harnesses when chat application features evolve, monitoring testing effectiveness as application complexity grows, and ensuring security testing keeps pace with development velocity rather than becoming a bottleneck that teams work around.</w:t>
      </w:r>
    </w:p>
    <w:p>
      <w:pPr>
        <w:pStyle w:val="BodyText"/>
      </w:pPr>
      <w:r>
        <w:t xml:space="preserve">Schedule monthly security testing reviews that evaluate harness coverage against new chat features, assess testing effectiveness based on vulnerability discovery rates, and update testing priorities based on application architecture changes. Integrate security testing maintenance into existing technical debt management processes rather than treating it as separate overhead that competes with feature development priorities.</w:t>
      </w:r>
    </w:p>
    <w:p>
      <w:pPr>
        <w:pStyle w:val="BodyText"/>
      </w:pPr>
      <w:r>
        <w:t xml:space="preserve">Track security testing maintenance indicators that provide early warning of declining effectiveness: reduced vulnerability discovery rates, increased false positive rates, testing execution time growth that impacts development velocity, and developer feedback indicating testing friction or workflow integration problems.</w:t>
      </w:r>
    </w:p>
    <w:p>
      <w:pPr>
        <w:pStyle w:val="BodyText"/>
      </w:pPr>
      <w:r>
        <w:t xml:space="preserve">Your chat application security testing program should enhance development team confidence in shipping secure features rather than creating anxiety about unknown vulnerabilities or compliance requirements. Successful security testing integration makes developers more effective at building secure chat applications while maintaining the development velocity necessary for competitive feature delivery and user satisfaction.</w:t>
      </w:r>
    </w:p>
    <w:bookmarkEnd w:id="125"/>
    <w:bookmarkStart w:id="126" w:name="Xe431e9d703aeed89a4b40c4290b79115cb7ae46"/>
    <w:p>
      <w:pPr>
        <w:pStyle w:val="Heading2"/>
      </w:pPr>
      <w:r>
        <w:rPr>
          <w:b/>
          <w:bCs/>
        </w:rPr>
        <w:t xml:space="preserve">Chapter Recap: Mastering Chat Application Security Through Systematic Testing</w:t>
      </w:r>
    </w:p>
    <w:p>
      <w:pPr>
        <w:pStyle w:val="FirstParagraph"/>
      </w:pPr>
      <w:r>
        <w:t xml:space="preserve">You’ve developed comprehensive expertise in discovering security vulnerabilities within chat application code you wrote and control. Beginning with prototype pollution vulnerabilities in user profile processing that can corrupt authentication logic across your entire platform, you progressed through message content injection flaws, input validation performance traps, authentication bypass vulnerabilities, application blocking scenarios, and state management race conditions.</w:t>
      </w:r>
    </w:p>
    <w:p>
      <w:pPr>
        <w:pStyle w:val="BodyText"/>
      </w:pPr>
      <w:r>
        <w:rPr>
          <w:b/>
          <w:bCs/>
        </w:rPr>
        <w:t xml:space="preserve">Your Security Testing Transformation</w:t>
      </w:r>
    </w:p>
    <w:p>
      <w:pPr>
        <w:pStyle w:val="BodyText"/>
      </w:pPr>
      <w:r>
        <w:t xml:space="preserve">The systematic approach fundamentally changes how you think about chat application security. Instead of hoping manual testing catches security vulnerabilities, you now systematically explore attack vectors specific to chat features: user authentication and room access control, message processing and content rendering, search functionality and user management, real-time communication and connection handling, file upload processing and administrative features.</w:t>
      </w:r>
    </w:p>
    <w:p>
      <w:pPr>
        <w:pStyle w:val="BodyText"/>
      </w:pPr>
      <w:r>
        <w:t xml:space="preserve">Your chat application now benefits from security testing specifically designed for the unique attack surfaces present in real-time communication platforms. Authentication bypass testing targets room permission logic you implemented. Message injection testing discovers vulnerabilities in content processing you designed. Performance testing reveals blocking behavior in chat features you built. Race condition testing exposes state management flaws in concurrent operation handling you architected.</w:t>
      </w:r>
    </w:p>
    <w:p>
      <w:pPr>
        <w:pStyle w:val="BodyText"/>
      </w:pPr>
      <w:r>
        <w:rPr>
          <w:b/>
          <w:bCs/>
        </w:rPr>
        <w:t xml:space="preserve">Chat Application Security Expertise Achieved</w:t>
      </w:r>
    </w:p>
    <w:p>
      <w:pPr>
        <w:pStyle w:val="BodyText"/>
      </w:pPr>
      <w:r>
        <w:t xml:space="preserve">You can now assess your chat application’s security posture based on actual implementation architecture rather than generic web application security checklists. Your testing focuses on vulnerabilities in code you control: permission checking functions, message validation logic, content rendering components, connection state management, and business rule enforcement.</w:t>
      </w:r>
    </w:p>
    <w:p>
      <w:pPr>
        <w:pStyle w:val="BodyText"/>
      </w:pPr>
      <w:r>
        <w:t xml:space="preserve">This targeted approach provides immediate actionable results rather than theoretical security advice. You discover authentication bypasses in room access control within minutes of systematic testing. Message rendering vulnerabilities become apparent through systematic injection testing. Race conditions in concurrent operations reveal themselves through systematic concurrency testing. Each discovery represents a vulnerability you can fix immediately because it exists in code you wrote.</w:t>
      </w:r>
    </w:p>
    <w:p>
      <w:pPr>
        <w:pStyle w:val="BodyText"/>
      </w:pPr>
      <w:r>
        <w:rPr>
          <w:b/>
          <w:bCs/>
        </w:rPr>
        <w:t xml:space="preserve">The Chat Application Security Advantage</w:t>
      </w:r>
    </w:p>
    <w:p>
      <w:pPr>
        <w:pStyle w:val="BodyText"/>
      </w:pPr>
      <w:r>
        <w:t xml:space="preserve">Most chat application developers rely on generic web application security tools that don’t understand chat-specific attack vectors: room permission models, real-time message processing, connection state management, or concurrent operation coordination. Your systematic testing approach discovers vulnerabilities specific to chat application features that generic security scanners miss entirely.</w:t>
      </w:r>
    </w:p>
    <w:p>
      <w:pPr>
        <w:pStyle w:val="BodyText"/>
      </w:pPr>
      <w:r>
        <w:t xml:space="preserve">While other development teams discover chat application security issues through production incidents, expensive penetration testing, or user reports, you find vulnerabilities during development through automated testing that runs continuously in your CI/CD pipeline. This early discovery prevents security incidents while maintaining development velocity and user trust.</w:t>
      </w:r>
    </w:p>
    <w:bookmarkEnd w:id="126"/>
    <w:bookmarkStart w:id="127" w:name="X37cfb1891918b36e0a7b70e7f74da7361d8cfcf"/>
    <w:p>
      <w:pPr>
        <w:pStyle w:val="Heading2"/>
      </w:pPr>
      <w:r>
        <w:rPr>
          <w:b/>
          <w:bCs/>
        </w:rPr>
        <w:t xml:space="preserve">Take Action: Secure Your Chat Application Starting Today</w:t>
      </w:r>
    </w:p>
    <w:p>
      <w:pPr>
        <w:pStyle w:val="FirstParagraph"/>
      </w:pPr>
      <w:r>
        <w:rPr>
          <w:b/>
          <w:bCs/>
        </w:rPr>
        <w:t xml:space="preserve">Immediate Implementation for Chat Developers</w:t>
      </w:r>
    </w:p>
    <w:p>
      <w:pPr>
        <w:pStyle w:val="BodyText"/>
      </w:pPr>
      <w:r>
        <w:t xml:space="preserve">Begin implementing chat application security testing by installing Jazzer.js and creating your first authentication bypass harness targeting room access control logic in your chat application. Most chat application developers discover their first security vulnerability within the first thirty minutes of systematic testing. These early discoveries demonstrate the immediate value of systematic security testing while revealing actionable vulnerabilities in code you can fix today.</w:t>
      </w:r>
    </w:p>
    <w:p>
      <w:pPr>
        <w:pStyle w:val="BodyText"/>
      </w:pPr>
      <w:r>
        <w:rPr>
          <w:b/>
          <w:bCs/>
        </w:rPr>
        <w:t xml:space="preserve">Weekly Implementation Schedule for Chat Applications</w:t>
      </w:r>
    </w:p>
    <w:p>
      <w:pPr>
        <w:pStyle w:val="BodyText"/>
      </w:pPr>
      <w:r>
        <w:t xml:space="preserve">Week one: Focus on authentication and authorization testing for user registration, login processing, and room access control. Week two: Expand to message processing security including content validation, injection prevention, and rendering protection. Week three: Add concurrent operation testing for race conditions in room management, message ordering, and connection handling. Week four: Include performance testing for blocking behavior in file processing, search operations, and user management features.</w:t>
      </w:r>
    </w:p>
    <w:p>
      <w:pPr>
        <w:pStyle w:val="BodyText"/>
      </w:pPr>
      <w:r>
        <w:rPr>
          <w:b/>
          <w:bCs/>
        </w:rPr>
        <w:t xml:space="preserve">Focus on Chat Application Attack Vectors</w:t>
      </w:r>
    </w:p>
    <w:p>
      <w:pPr>
        <w:pStyle w:val="BodyText"/>
      </w:pPr>
      <w:r>
        <w:t xml:space="preserve">Prioritize security testing efforts based on your chat application’s specific feature set and user base. Social chat applications need comprehensive message injection and user management security testing. Enterprise chat platforms require robust authentication bypass and administrative privilege testing. Gaming-focused chat systems need performance testing for high-volume concurrent operations. Community platforms need content validation and moderation feature security testing.</w:t>
      </w:r>
    </w:p>
    <w:p>
      <w:pPr>
        <w:pStyle w:val="BodyText"/>
      </w:pPr>
      <w:r>
        <w:rPr>
          <w:b/>
          <w:bCs/>
        </w:rPr>
        <w:t xml:space="preserve">Don’t Test JavaScript Engine Limitations</w:t>
      </w:r>
    </w:p>
    <w:p>
      <w:pPr>
        <w:pStyle w:val="BodyText"/>
      </w:pPr>
      <w:r>
        <w:t xml:space="preserve">Remember that you’re securing chat application code you wrote rather than testing JavaScript engine robustness. Focus on vulnerabilities in your authentication logic, message processing, state management, and business rule implementation. These represent security issues you can identify and fix immediately rather than engine limitations beyond your control.</w:t>
      </w:r>
    </w:p>
    <w:p>
      <w:pPr>
        <w:pStyle w:val="BodyText"/>
      </w:pPr>
      <w:r>
        <w:rPr>
          <w:b/>
          <w:bCs/>
        </w:rPr>
        <w:t xml:space="preserve">Demonstrate Chat Application Security Value</w:t>
      </w:r>
    </w:p>
    <w:p>
      <w:pPr>
        <w:pStyle w:val="BodyText"/>
      </w:pPr>
      <w:r>
        <w:t xml:space="preserve">When demonstrating security testing value to stakeholders, use examples specific to chat application security incidents: user data exposure through authentication bypasses, service disruption through message injection attacks, privacy violations through race condition exploitation, and reputation damage through security breach disclosure. Calculate incident prevention value based on chat application-specific risk factors rather than generic security statistics.</w:t>
      </w:r>
    </w:p>
    <w:bookmarkEnd w:id="127"/>
    <w:bookmarkStart w:id="128" w:name="X665d5693d146c0163d151d25dbc51e5070cd62d"/>
    <w:p>
      <w:pPr>
        <w:pStyle w:val="Heading2"/>
      </w:pPr>
      <w:r>
        <w:rPr>
          <w:b/>
          <w:bCs/>
        </w:rPr>
        <w:t xml:space="preserve">Next Steps: Scaling Chat Application Security Across Development Teams</w:t>
      </w:r>
    </w:p>
    <w:p>
      <w:pPr>
        <w:pStyle w:val="FirstParagraph"/>
      </w:pPr>
      <w:r>
        <w:t xml:space="preserve">Your chat application now benefits from systematic security testing tailored to real-time communication platform vulnerabilities, but individual security testing efforts need coordination to protect your entire chat application ecosystem. One developer securing their chat features provides immediate value; an entire development organization preventing chat application security incidents creates sustainable competitive advantages.</w:t>
      </w:r>
    </w:p>
    <w:p>
      <w:pPr>
        <w:pStyle w:val="BodyText"/>
      </w:pPr>
      <w:r>
        <w:t xml:space="preserve">Chapter 8 demonstrates how to scale the individual chat application security testing techniques you’ve mastered into automated pipelines serving multiple development teams efficiently. You’ll discover how to package chat application security testing capabilities into Docker containers providing consistent testing environments, integrate vulnerability discovery into CI/CD systems maintaining development velocity while ensuring security coverage, and build monitoring systems tracking security improvement across your entire chat application development portfolio.</w:t>
      </w:r>
    </w:p>
    <w:p>
      <w:pPr>
        <w:pStyle w:val="BodyText"/>
      </w:pPr>
      <w:r>
        <w:t xml:space="preserve">The authentication bypass, message injection, and race condition discovery techniques you’ve learned will scale to organization-wide chat application security programs through automation, orchestration, and intelligent resource management. Your individual expertise in securing chat application features becomes the foundation for systematic vulnerability prevention across every real-time communication platform your organization deploys.</w:t>
      </w:r>
    </w:p>
    <w:p>
      <w:pPr>
        <w:pStyle w:val="BodyText"/>
      </w:pPr>
      <w:r>
        <w:rPr>
          <w:b/>
          <w:bCs/>
        </w:rPr>
        <w:t xml:space="preserve">The Ultimate Vision</w:t>
      </w:r>
      <w:r>
        <w:t xml:space="preserve">: Transform your development organization from reactive chat application security incident response to proactive vulnerability prevention, using systematic testing techniques to secure the chat application code you write and the real-time communication features that define your user experience.</w:t>
      </w:r>
      <w:r>
        <w:t xml:space="preserve"> </w:t>
      </w:r>
      <w:r>
        <w:t xml:space="preserve">:pp: ++</w:t>
      </w:r>
    </w:p>
    <w:bookmarkEnd w:id="128"/>
    <w:bookmarkEnd w:id="129"/>
    <w:bookmarkStart w:id="142" w:name="X8031eebe26ee1552effd3e490ed63cf4bce91a0"/>
    <w:p>
      <w:pPr>
        <w:pStyle w:val="Heading1"/>
      </w:pPr>
      <w:r>
        <w:t xml:space="preserve">Chapter 8: Automated Reliability Testing Pipelines</w:t>
      </w:r>
    </w:p>
    <w:p>
      <w:pPr>
        <w:pStyle w:val="FirstParagraph"/>
      </w:pPr>
      <w:r>
        <w:rPr>
          <w:i/>
          <w:iCs/>
        </w:rPr>
        <w:t xml:space="preserve">Scale fuzzing from individual techniques to organizational reliability programs using OSS-Fuzz</w:t>
      </w:r>
    </w:p>
    <w:p>
      <w:pPr>
        <w:pStyle w:val="BodyText"/>
      </w:pPr>
      <w:r>
        <w:rPr>
          <w:b/>
          <w:bCs/>
        </w:rPr>
        <w:t xml:space="preserve">Tool Requirements:</w:t>
      </w:r>
      <w:r>
        <w:t xml:space="preserve"> </w:t>
      </w:r>
      <w:r>
        <w:t xml:space="preserve">Docker, OSS-Fuzz containers, Git repositories, GitHub Actions/Jenkins, container registries</w:t>
      </w:r>
    </w:p>
    <w:p>
      <w:pPr>
        <w:pStyle w:val="BodyText"/>
      </w:pPr>
      <w:r>
        <w:rPr>
          <w:b/>
          <w:bCs/>
        </w:rPr>
        <w:t xml:space="preserve">Learning Objectives:</w:t>
      </w:r>
    </w:p>
    <w:p>
      <w:pPr>
        <w:numPr>
          <w:ilvl w:val="0"/>
          <w:numId w:val="1008"/>
        </w:numPr>
      </w:pPr>
      <w:r>
        <w:t xml:space="preserve">Deploy private OSS-Fuzz instances for continuous organizational reliability testing</w:t>
      </w:r>
    </w:p>
    <w:p>
      <w:pPr>
        <w:numPr>
          <w:ilvl w:val="0"/>
          <w:numId w:val="1008"/>
        </w:numPr>
      </w:pPr>
      <w:r>
        <w:t xml:space="preserve">Build decision frameworks for what, when, and how to fuzz at enterprise scale</w:t>
      </w:r>
    </w:p>
    <w:p>
      <w:pPr>
        <w:numPr>
          <w:ilvl w:val="0"/>
          <w:numId w:val="1008"/>
        </w:numPr>
      </w:pPr>
      <w:r>
        <w:t xml:space="preserve">Create hybrid automation combining immediate CI feedback with comprehensive OSS-Fuzz coverage</w:t>
      </w:r>
    </w:p>
    <w:p>
      <w:pPr>
        <w:numPr>
          <w:ilvl w:val="0"/>
          <w:numId w:val="1008"/>
        </w:numPr>
      </w:pPr>
      <w:r>
        <w:t xml:space="preserve">Establish sustainable reliability testing programs that scale across teams and repositories</w:t>
      </w:r>
    </w:p>
    <w:p>
      <w:pPr>
        <w:pStyle w:val="FirstParagraph"/>
      </w:pPr>
      <w:r>
        <w:rPr>
          <w:b/>
          <w:bCs/>
        </w:rPr>
        <w:t xml:space="preserve">Reliability Failures Prevented:</w:t>
      </w:r>
    </w:p>
    <w:p>
      <w:pPr>
        <w:numPr>
          <w:ilvl w:val="0"/>
          <w:numId w:val="1009"/>
        </w:numPr>
      </w:pPr>
      <w:r>
        <w:t xml:space="preserve">Regression introduction causing previously fixed crashes to reappear in production</w:t>
      </w:r>
    </w:p>
    <w:p>
      <w:pPr>
        <w:numPr>
          <w:ilvl w:val="0"/>
          <w:numId w:val="1009"/>
        </w:numPr>
      </w:pPr>
      <w:r>
        <w:t xml:space="preserve">Performance degradation from algorithmic complexity changes affecting service availability</w:t>
      </w:r>
    </w:p>
    <w:p>
      <w:pPr>
        <w:numPr>
          <w:ilvl w:val="0"/>
          <w:numId w:val="1009"/>
        </w:numPr>
      </w:pPr>
      <w:r>
        <w:t xml:space="preserve">Memory leak accumulation causing long-term service instability and eventual outages</w:t>
      </w:r>
    </w:p>
    <w:p>
      <w:pPr>
        <w:numPr>
          <w:ilvl w:val="0"/>
          <w:numId w:val="1009"/>
        </w:numPr>
      </w:pPr>
      <w:r>
        <w:t xml:space="preserve">Input validation failures allowing crash-inducing data through service boundaries</w:t>
      </w:r>
    </w:p>
    <w:p>
      <w:pPr>
        <w:numPr>
          <w:ilvl w:val="0"/>
          <w:numId w:val="1009"/>
        </w:numPr>
      </w:pPr>
      <w:r>
        <w:t xml:space="preserve">Resource exhaustion scenarios developing over extended runtime periods causing service degradation</w:t>
      </w:r>
    </w:p>
    <w:p>
      <w:pPr>
        <w:pStyle w:val="FirstParagraph"/>
      </w:pPr>
      <w:r>
        <w:t xml:space="preserve">You’ve mastered AFL++, libFuzzer variants, and targeted fuzzing techniques across multiple programming languages. Now you face the organizational challenge: how do you deploy these techniques systematically across hundreds of repositories, dozens of teams, and constantly evolving service architectures without creating maintenance burdens that undermine effectiveness?</w:t>
      </w:r>
    </w:p>
    <w:p>
      <w:pPr>
        <w:pStyle w:val="BodyText"/>
      </w:pPr>
      <w:r>
        <w:t xml:space="preserve">The answer lies in understanding OSS-Fuzz not as another fuzzing tool, but as a complete automation framework for organizational reliability testing. OSS-Fuzz provides the infrastructure, coordination mechanisms, and operational patterns that major technology companies use to scale fuzzing from individual expertise to systematic organizational practice.</w:t>
      </w:r>
    </w:p>
    <w:p>
      <w:pPr>
        <w:pStyle w:val="BodyText"/>
      </w:pPr>
      <w:r>
        <w:t xml:space="preserve">This chapter teaches you to deploy and operate OSS-Fuzz as your primary automation platform while using CI/CD integration for immediate feedback. You’ll learn strategic frameworks for prioritizing fuzzing coverage, coordinating resources across competing priorities, and measuring effectiveness at organizational scale.</w:t>
      </w:r>
    </w:p>
    <w:p>
      <w:pPr>
        <w:pStyle w:val="BodyText"/>
      </w:pPr>
      <w:r>
        <w:t xml:space="preserve">The key insight: successful fuzzing automation requires dedicated infrastructure that operates independently of development CI/CD constraints while providing integration points that enhance existing workflows. OSS-Fuzz provides this infrastructure with proven operational patterns refined through years of deployment at Google and thousands of open source projects.</w:t>
      </w:r>
    </w:p>
    <w:bookmarkStart w:id="130" w:name="Xfbad0203821b0b84303f495d5c178de0d02be45"/>
    <w:p>
      <w:pPr>
        <w:pStyle w:val="Heading2"/>
      </w:pPr>
      <w:r>
        <w:t xml:space="preserve">Strategic Framework: When and What to Automate with OSS-Fuzz</w:t>
      </w:r>
    </w:p>
    <w:p>
      <w:pPr>
        <w:pStyle w:val="FirstParagraph"/>
      </w:pPr>
      <w:r>
        <w:t xml:space="preserve">Organizational fuzzing requires strategic thinking about resource allocation and coverage priorities. Unlike individual fuzzing campaigns that target specific vulnerabilities, automated systems must balance comprehensive coverage against computational costs while ensuring critical services receive appropriate testing intensity.</w:t>
      </w:r>
    </w:p>
    <w:p>
      <w:pPr>
        <w:pStyle w:val="BodyText"/>
      </w:pPr>
      <w:r>
        <w:t xml:space="preserve">The decision framework starts with service classification based on reliability impact and fuzzing suitability. Customer-facing services that process external input receive maximum fuzzing priority. Internal tools and configuration management systems receive lower priority unless they handle sensitive data or affect service availability.</w:t>
      </w:r>
    </w:p>
    <w:p>
      <w:pPr>
        <w:pStyle w:val="BodyText"/>
      </w:pPr>
      <w:r>
        <w:t xml:space="preserve">Input processing characteristics determine fuzzing approach and resource allocation. Services that parse complex formats—​JSON APIs, file upload handlers, protocol processors—​benefit from intensive fuzzing with multiple techniques. Services with simple input patterns require basic coverage to catch regression patterns and memory safety issues.</w:t>
      </w:r>
    </w:p>
    <w:p>
      <w:pPr>
        <w:pStyle w:val="BodyText"/>
      </w:pPr>
      <w:r>
        <w:t xml:space="preserve">Historical vulnerability patterns inform automated testing strategy. Services with previous memory corruption issues require intensive memory safety testing with AddressSanitizer integration. Services with performance degradation history need algorithmic complexity testing with resource monitoring. Services with input validation failures require comprehensive boundary testing across all input vectors.</w:t>
      </w:r>
    </w:p>
    <w:p>
      <w:pPr>
        <w:pStyle w:val="BodyText"/>
      </w:pPr>
      <w:r>
        <w:t xml:space="preserve">Dependency analysis reveals indirect fuzzing requirements that aren’t obvious from individual service examination. When core libraries receive updates, all dependent services require regression testing. When message formats change, both producers and consumers need compatibility validation. When authentication systems modify APIs, all integrated services need boundary testing.</w:t>
      </w:r>
    </w:p>
    <w:p>
      <w:pPr>
        <w:pStyle w:val="BodyText"/>
      </w:pPr>
      <w:r>
        <w:t xml:space="preserve">The framework accounts for development velocity and testing capacity constraints. High-velocity services with frequent deployments require fast feedback loops that complement comprehensive background testing. Low-velocity services with infrequent releases can accommodate more intensive testing that might delay development workflows.</w:t>
      </w:r>
    </w:p>
    <w:p>
      <w:pPr>
        <w:pStyle w:val="BodyText"/>
      </w:pPr>
      <w:r>
        <w:t xml:space="preserve">Resource estimation prevents over-commitment and ensures sustainable automation deployment. OSS-Fuzz campaigns require dedicated compute resources, storage for crash artifacts, and bandwidth for result synchronization. The estimation includes peak resource requirements during comprehensive testing campaigns and baseline requirements for continuous operation.</w:t>
      </w:r>
    </w:p>
    <w:p>
      <w:pPr>
        <w:pStyle w:val="BodyText"/>
      </w:pPr>
      <w:r>
        <w:t xml:space="preserve">Organizational readiness assessment determines deployment timeline and integration complexity. Teams with existing testing infrastructure can adopt OSS-Fuzz more rapidly than teams requiring fundamental testing culture changes. Organizations with established incident response procedures can benefit immediately from automated crash discovery, while organizations lacking response capabilities need parallel development of result handling processes.</w:t>
      </w:r>
    </w:p>
    <w:bookmarkEnd w:id="130"/>
    <w:bookmarkStart w:id="131" w:name="X242143f5d687cea84dee8acadf81d737392d7aa"/>
    <w:p>
      <w:pPr>
        <w:pStyle w:val="Heading2"/>
      </w:pPr>
      <w:r>
        <w:t xml:space="preserve">OSS-Fuzz Architecture and Private Deployment Strategy</w:t>
      </w:r>
    </w:p>
    <w:p>
      <w:pPr>
        <w:pStyle w:val="FirstParagraph"/>
      </w:pPr>
      <w:r>
        <w:t xml:space="preserve">OSS-Fuzz provides a complete automation platform that coordinates fuzzing campaigns, manages computational resources, and correlates results across multiple techniques and targets. Understanding the architecture enables effective deployment decisions and customization for organizational requirements.</w:t>
      </w:r>
    </w:p>
    <w:p>
      <w:pPr>
        <w:pStyle w:val="BodyText"/>
      </w:pPr>
      <w:r>
        <w:t xml:space="preserve">The core architecture separates campaign coordination from execution environments, enabling flexible resource allocation and parallel campaign management. Build infrastructure compiles targets with appropriate instrumentation and fuzzing harnesses. Worker infrastructure executes campaigns with automated resource management and crash collection. Result infrastructure correlates findings, eliminates duplicates, and provides actionable reports.</w:t>
      </w:r>
    </w:p>
    <w:p>
      <w:pPr>
        <w:pStyle w:val="BodyText"/>
      </w:pPr>
      <w:r>
        <w:t xml:space="preserve">Private deployment requires infrastructure decisions that balance automation effectiveness against operational complexity. Cloud-based deployment provides elastic resource allocation and simplified maintenance but requires careful configuration to protect proprietary code and results. On-premises deployment provides complete control and security isolation but requires dedicated infrastructure management and capacity planning.</w:t>
      </w:r>
    </w:p>
    <w:p>
      <w:pPr>
        <w:pStyle w:val="BodyText"/>
      </w:pPr>
      <w:r>
        <w:t xml:space="preserve">Container security configuration ensures proprietary code protection while enabling automated build and execution processes. Private container registries store build artifacts and fuzzing targets without external exposure. Network isolation prevents unauthorized access to running campaigns while enabling result collection and coordination.</w:t>
      </w:r>
    </w:p>
    <w:p>
      <w:pPr>
        <w:pStyle w:val="BodyText"/>
      </w:pPr>
      <w:r>
        <w:t xml:space="preserve">Resource allocation strategies balance testing comprehensiveness against computational costs. Dedicated infrastructure provides predictable performance and resource availability but requires capacity planning and over-provisioning for peak workloads. Shared infrastructure reduces costs through resource pooling but requires coordination mechanisms to prevent campaign interference.</w:t>
      </w:r>
    </w:p>
    <w:p>
      <w:pPr>
        <w:pStyle w:val="BodyText"/>
      </w:pPr>
      <w:r>
        <w:t xml:space="preserve">The deployment strategy accounts for organizational compliance and security requirements. Financial services organizations may require additional audit logging and access controls. Healthcare organizations need HIPAA-compliant data handling and encryption. Government organizations require specific security certifications and deployment restrictions.</w:t>
      </w:r>
    </w:p>
    <w:p>
      <w:pPr>
        <w:pStyle w:val="BodyText"/>
      </w:pPr>
      <w:r>
        <w:t xml:space="preserve">Integration planning determines how OSS-Fuzz results enhance existing development and incident response workflows. Automated ticket creation in project management systems provides developer-friendly result delivery. Integration with monitoring and alerting systems enables immediate response to critical findings. Connection to security review processes ensures appropriate escalation and tracking.</w:t>
      </w:r>
    </w:p>
    <w:p>
      <w:pPr>
        <w:pStyle w:val="BodyText"/>
      </w:pPr>
      <w:r>
        <w:t xml:space="preserve">Storage and retention policies manage the volume of artifacts generated by continuous fuzzing campaigns. Crash reproduction cases require long-term storage for regression testing and fix verification. Coverage data enables campaign optimization but requires significant storage capacity. Build artifacts support reproducible testing but accumulate rapidly across multiple targets and configurations.</w:t>
      </w:r>
    </w:p>
    <w:bookmarkEnd w:id="131"/>
    <w:bookmarkStart w:id="132" w:name="X1c659d5a9fab65c51fe9efc5e40838b5abf4ef1"/>
    <w:p>
      <w:pPr>
        <w:pStyle w:val="Heading2"/>
      </w:pPr>
      <w:r>
        <w:t xml:space="preserve">Building OSS-Fuzz Configurations for Organizational Fuzzing</w:t>
      </w:r>
    </w:p>
    <w:p>
      <w:pPr>
        <w:pStyle w:val="FirstParagraph"/>
      </w:pPr>
      <w:r>
        <w:t xml:space="preserve">Effective OSS-Fuzz deployment requires build configurations that adapt the individual fuzzing techniques you’ve mastered to organizational automation requirements. The configuration process transforms manual fuzzing expertise into automated systems that operate reliably without constant expert intervention.</w:t>
      </w:r>
    </w:p>
    <w:p>
      <w:pPr>
        <w:pStyle w:val="BodyText"/>
      </w:pPr>
      <w:r>
        <w:t xml:space="preserve">Project configuration defines fuzzing targets, build processes, and testing strategies for each repository or service in your organization. The configuration must balance comprehensive coverage against build complexity and maintenance overhead. Simple configurations enable rapid deployment across many repositories, while complex configurations provide targeted testing for critical services.</w:t>
      </w:r>
    </w:p>
    <w:p>
      <w:pPr>
        <w:pStyle w:val="BodyText"/>
      </w:pPr>
      <w:r>
        <w:t xml:space="preserve">Build script development translates your manual fuzzing setup into automated processes that compile targets with appropriate instrumentation. The scripts must handle dependency management, cross-compilation requirements, and environment setup without manual intervention. Build reproducibility ensures consistent results across different execution environments and time periods.</w:t>
      </w:r>
    </w:p>
    <w:p>
      <w:pPr>
        <w:pStyle w:val="BodyText"/>
      </w:pPr>
      <w:r>
        <w:t xml:space="preserve">Fuzzing target definition requires adapting the harness patterns from previous chapters to OSS-Fuzz execution environments. Persistent mode harnesses provide better throughput for long-running campaigns. Structured input harnesses enable effective testing of complex data formats. Custom mutator integration enhances effectiveness for domain-specific input types.</w:t>
      </w:r>
    </w:p>
    <w:p>
      <w:pPr>
        <w:pStyle w:val="BodyText"/>
      </w:pPr>
      <w:r>
        <w:t xml:space="preserve">The target definition process identifies fuzzing entry points that provide comprehensive code coverage while avoiding redundant testing. API endpoint testing targets request processing logic. File format testing targets parsing and validation code. Protocol testing targets communication handling and state management. Database interaction testing targets query construction and transaction handling.</w:t>
      </w:r>
    </w:p>
    <w:p>
      <w:pPr>
        <w:pStyle w:val="BodyText"/>
      </w:pPr>
      <w:r>
        <w:t xml:space="preserve">Corpus management strategies provide effective seed inputs that guide fuzzing toward relevant code paths and vulnerability patterns. Initial corpus selection uses representative production data, sanitized for security and privacy requirements. Corpus evolution mechanisms continuously improve seed quality based on coverage feedback and crash discovery patterns.</w:t>
      </w:r>
    </w:p>
    <w:p>
      <w:pPr>
        <w:pStyle w:val="BodyText"/>
      </w:pPr>
      <w:r>
        <w:t xml:space="preserve">Dictionary and mutation configuration enhances fuzzing effectiveness for organization-specific input patterns and data formats. Custom dictionaries contain domain-specific keywords, API parameters, and configuration options that guide mutation toward meaningful input variations. Mutation strategies adapt to service characteristics: aggressive mutation for robust services, conservative mutation for services with complex input validation.</w:t>
      </w:r>
    </w:p>
    <w:p>
      <w:pPr>
        <w:pStyle w:val="BodyText"/>
      </w:pPr>
      <w:r>
        <w:t xml:space="preserve">Sanitizer configuration enables comprehensive bug detection while managing performance overhead and result volume. AddressSanitizer provides memory safety validation with acceptable performance impact. UndefinedBehaviorSanitizer catches subtle programming errors that might cause reliability issues. Custom sanitizers can detect organization-specific error patterns and coding standard violations.</w:t>
      </w:r>
    </w:p>
    <w:p>
      <w:pPr>
        <w:pStyle w:val="BodyText"/>
      </w:pPr>
      <w:r>
        <w:t xml:space="preserve">Coverage configuration balances comprehensive code exploration against campaign duration and resource consumption. Source-based coverage provides detailed information about code path exploration but requires source code access and recompilation. Binary-based coverage enables testing of third-party components but provides less detailed feedback for campaign optimization.</w:t>
      </w:r>
    </w:p>
    <w:bookmarkEnd w:id="132"/>
    <w:bookmarkStart w:id="133" w:name="Xd5eceb5b6710ce54d1eb8942694f92cb3a796af"/>
    <w:p>
      <w:pPr>
        <w:pStyle w:val="Heading2"/>
      </w:pPr>
      <w:r>
        <w:t xml:space="preserve">Hybrid Automation: CI Integration with OSS-Fuzz Background Campaigns</w:t>
      </w:r>
    </w:p>
    <w:p>
      <w:pPr>
        <w:pStyle w:val="FirstParagraph"/>
      </w:pPr>
      <w:r>
        <w:t xml:space="preserve">Organizational fuzzing requires hybrid approaches that combine immediate feedback through CI integration with comprehensive coverage through dedicated OSS-Fuzz infrastructure. The hybrid model provides developers with rapid feedback while ensuring thorough testing that discovers subtle reliability issues requiring extended execution time.</w:t>
      </w:r>
    </w:p>
    <w:p>
      <w:pPr>
        <w:pStyle w:val="BodyText"/>
      </w:pPr>
      <w:r>
        <w:t xml:space="preserve">CI integration provides immediate reliability feedback during development workflows without blocking deployment velocity. Fast fuzzing campaigns run during pull request validation, focusing on changed code paths and related functionality. These campaigns prioritize speed over comprehensiveness, providing basic crash detection and regression testing within CI time constraints.</w:t>
      </w:r>
    </w:p>
    <w:p>
      <w:pPr>
        <w:pStyle w:val="BodyText"/>
      </w:pPr>
      <w:r>
        <w:t xml:space="preserve">The immediate feedback loop enables rapid iteration on reliability fixes and prevents obvious issues from reaching review processes. Memory corruption in modified code paths triggers immediate alerts. Input validation failures in API changes block merge until addressed. Performance regressions in critical algorithms require investigation before deployment approval.</w:t>
      </w:r>
    </w:p>
    <w:p>
      <w:pPr>
        <w:pStyle w:val="BodyText"/>
      </w:pPr>
      <w:r>
        <w:t xml:space="preserve">OSS-Fuzz background campaigns provide comprehensive reliability testing that operates independently of development velocity constraints. Long-running campaigns explore edge cases and complex input combinations that rapid CI testing cannot cover. These campaigns discover subtle reliability issues that require extensive input exploration or specific timing conditions.</w:t>
      </w:r>
    </w:p>
    <w:p>
      <w:pPr>
        <w:pStyle w:val="BodyText"/>
      </w:pPr>
      <w:r>
        <w:t xml:space="preserve">Background testing operates continuously across all organizational repositories, providing systematic coverage that adapts to code changes and development patterns. High-priority services receive intensive daily testing. Medium-priority services receive regular weekly campaigns. Low-priority services receive periodic coverage to catch regression patterns.</w:t>
      </w:r>
    </w:p>
    <w:p>
      <w:pPr>
        <w:pStyle w:val="BodyText"/>
      </w:pPr>
      <w:r>
        <w:t xml:space="preserve">Result correlation prevents notification fatigue by intelligently routing findings based on discovery context and developer workflow integration. Critical crashes discovered during CI testing trigger immediate alerts and deployment blocking. Similar crashes discovered during background testing generate tracking issues without interrupting development flow.</w:t>
      </w:r>
    </w:p>
    <w:p>
      <w:pPr>
        <w:pStyle w:val="BodyText"/>
      </w:pPr>
      <w:r>
        <w:t xml:space="preserve">The correlation system understands code change context and developer attention patterns. Crashes related to recent changes receive priority routing to relevant developers. Crashes in stable code that hasn’t changed recently receive lower priority and different notification channels. Crashes during scheduled maintenance windows may receive delayed notification to avoid interrupting planned work.</w:t>
      </w:r>
    </w:p>
    <w:p>
      <w:pPr>
        <w:pStyle w:val="BodyText"/>
      </w:pPr>
      <w:r>
        <w:t xml:space="preserve">Resource coordination prevents CI and background campaigns from interfering while maximizing testing effectiveness across both execution contexts. CI campaigns receive guaranteed resource allocation to ensure predictable response times. Background campaigns utilize available resources without impacting CI performance requirements.</w:t>
      </w:r>
    </w:p>
    <w:p>
      <w:pPr>
        <w:pStyle w:val="BodyText"/>
      </w:pPr>
      <w:r>
        <w:t xml:space="preserve">Shared artifacts and learning improve efficiency across both testing contexts. Interesting inputs discovered during CI testing enhance OSS-Fuzz corpus quality. Crashes discovered during background testing inform CI testing priorities. Coverage data from both contexts guides overall testing strategy optimization.</w:t>
      </w:r>
    </w:p>
    <w:bookmarkEnd w:id="133"/>
    <w:bookmarkStart w:id="134" w:name="X4143d56dca61af00b3be4505b8bf89e9488f9ad"/>
    <w:p>
      <w:pPr>
        <w:pStyle w:val="Heading2"/>
      </w:pPr>
      <w:r>
        <w:t xml:space="preserve">Enterprise Resource Management and Campaign Coordination</w:t>
      </w:r>
    </w:p>
    <w:p>
      <w:pPr>
        <w:pStyle w:val="FirstParagraph"/>
      </w:pPr>
      <w:r>
        <w:t xml:space="preserve">Large-scale fuzzing automation requires sophisticated resource management that coordinates competing priorities while maximizing testing effectiveness across diverse organizational requirements. Enterprise deployment involves hundreds of repositories, multiple development teams, and varying service criticality levels that demand intelligent resource allocation and campaign scheduling.</w:t>
      </w:r>
    </w:p>
    <w:p>
      <w:pPr>
        <w:pStyle w:val="BodyText"/>
      </w:pPr>
      <w:r>
        <w:t xml:space="preserve">Priority-based resource allocation ensures critical services receive appropriate testing intensity while maintaining coverage across the entire organizational codebase. Customer-facing payment processing services receive maximum resource allocation regardless of organizational size. Internal development tools receive baseline coverage sufficient for regression detection but not comprehensive vulnerability discovery.</w:t>
      </w:r>
    </w:p>
    <w:p>
      <w:pPr>
        <w:pStyle w:val="BodyText"/>
      </w:pPr>
      <w:r>
        <w:t xml:space="preserve">Dynamic resource scaling adapts to organizational patterns and seasonal requirements. Release cycles trigger intensive testing for affected services. Security reviews require comprehensive coverage across related components. Incident response may require emergency fuzzing campaigns to validate fixes and identify related vulnerabilities.</w:t>
      </w:r>
    </w:p>
    <w:p>
      <w:pPr>
        <w:pStyle w:val="BodyText"/>
      </w:pPr>
      <w:r>
        <w:t xml:space="preserve">Campaign scheduling coordinates parallel testing across multiple repositories and teams without resource contention or result conflicts. Time-based scheduling allocates peak resources to highest-priority services during optimal processing windows. Load-based scheduling adapts to current resource utilization and competing campaign requirements.</w:t>
      </w:r>
    </w:p>
    <w:p>
      <w:pPr>
        <w:pStyle w:val="BodyText"/>
      </w:pPr>
      <w:r>
        <w:t xml:space="preserve">Cross-team coordination prevents duplicate effort while ensuring comprehensive coverage across organizational boundaries. Shared library updates trigger coordinated testing across all dependent services. API modifications require synchronized testing for both providers and consumers. Security updates demand systematic coverage across affected components.</w:t>
      </w:r>
    </w:p>
    <w:p>
      <w:pPr>
        <w:pStyle w:val="BodyText"/>
      </w:pPr>
      <w:r>
        <w:t xml:space="preserve">Resource budgeting provides cost control and capacity planning for sustained organizational fuzzing operations. Compute cost tracking enables budget allocation across different teams and projects. Storage cost management balances result retention against operational expenses. Network cost optimization reduces data transfer overhead without compromising testing effectiveness.</w:t>
      </w:r>
    </w:p>
    <w:p>
      <w:pPr>
        <w:pStyle w:val="BodyText"/>
      </w:pPr>
      <w:r>
        <w:t xml:space="preserve">Performance monitoring ensures resource utilization optimization and identifies scaling requirements before capacity constraints affect testing effectiveness. CPU utilization tracking identifies over-provisioned or under-provisioned campaign allocations. Memory usage patterns guide optimization opportunities and resource reallocation. Storage growth patterns inform retention policy adjustments and capacity planning.</w:t>
      </w:r>
    </w:p>
    <w:p>
      <w:pPr>
        <w:pStyle w:val="BodyText"/>
      </w:pPr>
      <w:r>
        <w:t xml:space="preserve">Quality metrics ensure resource allocation produces proportional reliability improvement rather than just increased testing activity. Crash discovery rates guide resource reallocation toward more effective testing strategies. Coverage improvement tracking identifies diminishing returns that suggest resource reallocation opportunities. Fix correlation analysis measures actual reliability improvement resulting from resource investment.</w:t>
      </w:r>
    </w:p>
    <w:bookmarkEnd w:id="134"/>
    <w:bookmarkStart w:id="135" w:name="X48fdc03b20eb3ea04826641eaef9269bbc2eb8a"/>
    <w:p>
      <w:pPr>
        <w:pStyle w:val="Heading2"/>
      </w:pPr>
      <w:r>
        <w:t xml:space="preserve">Cross-Service Coordination and Distributed System Reliability</w:t>
      </w:r>
    </w:p>
    <w:p>
      <w:pPr>
        <w:pStyle w:val="FirstParagraph"/>
      </w:pPr>
      <w:r>
        <w:t xml:space="preserve">Modern enterprise applications require fuzzing coordination across service boundaries and integration points that span multiple teams, repositories, and deployment environments. Distributed system reliability testing reveals failure modes that individual service testing cannot discover: cascade failures, resource contention, state synchronization issues, and communication protocol vulnerabilities.</w:t>
      </w:r>
    </w:p>
    <w:p>
      <w:pPr>
        <w:pStyle w:val="BodyText"/>
      </w:pPr>
      <w:r>
        <w:t xml:space="preserve">Service dependency mapping enables automated systems to understand which components require coordinated testing when changes occur anywhere in the dependency graph. Authentication service modifications trigger automatic testing for all services that depend on authentication APIs. Database schema changes require testing for all applications that access affected tables. Message queue updates demand testing for both publishers and consumers.</w:t>
      </w:r>
    </w:p>
    <w:p>
      <w:pPr>
        <w:pStyle w:val="BodyText"/>
      </w:pPr>
      <w:r>
        <w:t xml:space="preserve">Distributed testing scenarios validate reliability characteristics that emerge only from service interactions under stress conditions. End-to-end request processing under fuzzing load reveals cascade failure patterns. Message passing with malformed payloads tests service boundary validation and error propagation. Resource contention simulation exposes synchronization issues and deadlock conditions.</w:t>
      </w:r>
    </w:p>
    <w:p>
      <w:pPr>
        <w:pStyle w:val="BodyText"/>
      </w:pPr>
      <w:r>
        <w:t xml:space="preserve">Integration point testing focuses on communication boundaries where services exchange data and coordinate operations. API contract validation ensures backward compatibility during service evolution. Message serialization testing validates data integrity across service boundaries. Network communication testing identifies timeout, retry, and failure handling issues.</w:t>
      </w:r>
    </w:p>
    <w:p>
      <w:pPr>
        <w:pStyle w:val="BodyText"/>
      </w:pPr>
      <w:r>
        <w:t xml:space="preserve">State consistency validation ensures distributed system reliability under concurrent operations and partial failure conditions. Transaction coordination testing validates database consistency across service boundaries. Cache coherence testing identifies data consistency issues in distributed caching systems. Event ordering testing validates asynchronous processing reliability.</w:t>
      </w:r>
    </w:p>
    <w:p>
      <w:pPr>
        <w:pStyle w:val="BodyText"/>
      </w:pPr>
      <w:r>
        <w:t xml:space="preserve">Environment coordination manages the complexity of testing distributed systems that require multiple services, databases, and infrastructure components. Container orchestration provides isolated testing environments that simulate production topology. Network simulation introduces realistic latency, packet loss, and bandwidth constraints. Data synchronization ensures consistent test environments across distributed testing infrastructure.</w:t>
      </w:r>
    </w:p>
    <w:p>
      <w:pPr>
        <w:pStyle w:val="BodyText"/>
      </w:pPr>
      <w:r>
        <w:t xml:space="preserve">Result correlation across distributed testing scenarios requires sophisticated analysis that identifies root causes spanning multiple services and infrastructure components. When payment processing failures correlate with database connection issues and authentication service slowdowns, correlation systems identify underlying resource contention patterns rather than treating symptoms as isolated issues.</w:t>
      </w:r>
    </w:p>
    <w:bookmarkEnd w:id="135"/>
    <w:bookmarkStart w:id="136" w:name="Xba9a387160ab55cf3500890a6aa0d9cf4539fde"/>
    <w:p>
      <w:pPr>
        <w:pStyle w:val="Heading2"/>
      </w:pPr>
      <w:r>
        <w:t xml:space="preserve">Organizational Adoption Patterns and Team Integration</w:t>
      </w:r>
    </w:p>
    <w:p>
      <w:pPr>
        <w:pStyle w:val="FirstParagraph"/>
      </w:pPr>
      <w:r>
        <w:t xml:space="preserve">Successful enterprise fuzzing requires adoption strategies that accommodate diverse team structures, development practices, and organizational cultures while maintaining testing effectiveness and developer productivity. Different teams require different integration approaches that respect existing workflows while providing reliability value.</w:t>
      </w:r>
    </w:p>
    <w:p>
      <w:pPr>
        <w:pStyle w:val="BodyText"/>
      </w:pPr>
      <w:r>
        <w:t xml:space="preserve">Team readiness assessment identifies organizational factors that affect fuzzing adoption success and inform deployment strategy decisions. Teams with strong testing cultures can adopt fuzzing more rapidly than teams requiring fundamental practice changes. Teams with established incident response procedures benefit immediately from automated crash discovery, while teams lacking response capabilities need parallel development of result handling processes.</w:t>
      </w:r>
    </w:p>
    <w:p>
      <w:pPr>
        <w:pStyle w:val="BodyText"/>
      </w:pPr>
      <w:r>
        <w:t xml:space="preserve">Gradual rollout strategies minimize organizational disruption while demonstrating fuzzing value through early success patterns. Initial deployment targets high-value, high-visibility services where reliability improvements provide clear business value. Success patterns from early adopters inform expansion strategies for teams with different characteristics and requirements.</w:t>
      </w:r>
    </w:p>
    <w:p>
      <w:pPr>
        <w:pStyle w:val="BodyText"/>
      </w:pPr>
      <w:r>
        <w:t xml:space="preserve">Cultural integration ensures fuzzing adoption enhances rather than disrupts existing development practices and team dynamics. Teams using behavior-driven development receive fuzzing integration that generates reliability scenarios in familiar BDD formats. Teams using test-driven development receive fuzzing integration that creates reliability tests following established TDD patterns.</w:t>
      </w:r>
    </w:p>
    <w:p>
      <w:pPr>
        <w:pStyle w:val="BodyText"/>
      </w:pPr>
      <w:r>
        <w:t xml:space="preserve">Knowledge transfer mechanisms enable teams to benefit from fuzzing automation without requiring deep expertise in fuzzing techniques or OSS-Fuzz operation. Clear documentation explains common scenarios and standard responses. Escalation procedures connect teams with fuzzing experts for complex issues requiring specialist knowledge. Training programs gradually build internal capabilities while providing immediate value through automation.</w:t>
      </w:r>
    </w:p>
    <w:p>
      <w:pPr>
        <w:pStyle w:val="BodyText"/>
      </w:pPr>
      <w:r>
        <w:t xml:space="preserve">Responsibility allocation clarifies ownership and accountability for different aspects of organizational fuzzing without creating bottlenecks or unclear handoffs. Platform teams maintain OSS-Fuzz infrastructure and provide integration support. Development teams own service-specific configuration and result response. Security teams provide guidance on prioritization and coordinate response to critical findings.</w:t>
      </w:r>
    </w:p>
    <w:p>
      <w:pPr>
        <w:pStyle w:val="BodyText"/>
      </w:pPr>
      <w:r>
        <w:t xml:space="preserve">Success measurement tracks adoption effectiveness across diverse team contexts while identifying improvement opportunities and expansion strategies. Teams with high automation adoption and low production incidents demonstrate successful integration patterns. Teams with automation resistance or continuing reliability issues indicate integration approaches requiring adjustment.</w:t>
      </w:r>
    </w:p>
    <w:p>
      <w:pPr>
        <w:pStyle w:val="BodyText"/>
      </w:pPr>
      <w:r>
        <w:t xml:space="preserve">Communication strategies ensure fuzzing results reach appropriate stakeholders through channels and formats that enable effective action. Critical crashes generate immediate alerts through existing on-call systems. Regular reliability reports provide management visibility into program effectiveness. Developer-focused notifications integrate with existing workflow tools and communication patterns.</w:t>
      </w:r>
    </w:p>
    <w:bookmarkEnd w:id="136"/>
    <w:bookmarkStart w:id="137" w:name="X0b9aafa698e0d24e563103e0817b093708b42d8"/>
    <w:p>
      <w:pPr>
        <w:pStyle w:val="Heading2"/>
      </w:pPr>
      <w:r>
        <w:t xml:space="preserve">Measuring Impact and Demonstrating Organizational Value</w:t>
      </w:r>
    </w:p>
    <w:p>
      <w:pPr>
        <w:pStyle w:val="FirstParagraph"/>
      </w:pPr>
      <w:r>
        <w:t xml:space="preserve">Enterprise fuzzing programs require measurement frameworks that demonstrate business value and guide continuous improvement decisions. Unlike individual fuzzing campaigns that focus on immediate crash discovery, organizational programs must prove systematic reliability improvement and return on investment that justifies continued infrastructure and personnel investment.</w:t>
      </w:r>
    </w:p>
    <w:p>
      <w:pPr>
        <w:pStyle w:val="BodyText"/>
      </w:pPr>
      <w:r>
        <w:t xml:space="preserve">Reliability improvement measurement tracks how automated fuzzing translates into measurable service stability and customer experience enhancement. Incident frequency analysis compares pre-automation and post-automation outage rates while accounting for service growth and complexity changes. Mean time to recovery measurement evaluates how automated crash analysis accelerates incident response and resolution.</w:t>
      </w:r>
    </w:p>
    <w:p>
      <w:pPr>
        <w:pStyle w:val="BodyText"/>
      </w:pPr>
      <w:r>
        <w:t xml:space="preserve">Business impact quantification connects reliability improvement to concrete business outcomes that support continued investment in fuzzing infrastructure and capabilities. Customer churn reduction from improved service reliability provides direct revenue impact measurement. Service level agreement compliance improvement demonstrates operational excellence gains. Development velocity measurement shows how proactive bug discovery reduces firefighting and unplanned work.</w:t>
      </w:r>
    </w:p>
    <w:p>
      <w:pPr>
        <w:pStyle w:val="BodyText"/>
      </w:pPr>
      <w:r>
        <w:t xml:space="preserve">Cost-benefit analysis ensures fuzzing program investment produces positive returns while identifying optimization opportunities and resource allocation improvements. Direct costs include infrastructure, tooling, and personnel dedicated to fuzzing operations. Indirect costs include developer time for result investigation, false positive handling, and integration maintenance.</w:t>
      </w:r>
    </w:p>
    <w:p>
      <w:pPr>
        <w:pStyle w:val="BodyText"/>
      </w:pPr>
      <w:r>
        <w:t xml:space="preserve">Return calculation compares total program costs against reliability improvement value: prevented outage costs, reduced incident response expenses, improved development productivity, and enhanced customer satisfaction. Historical analysis identifies which fuzzing techniques and coverage areas provide highest return per dollar invested.</w:t>
      </w:r>
    </w:p>
    <w:p>
      <w:pPr>
        <w:pStyle w:val="BodyText"/>
      </w:pPr>
      <w:r>
        <w:t xml:space="preserve">Operational effectiveness measurement tracks program efficiency and identifies optimization opportunities that improve reliability discovery while reducing resource requirements. Coverage analysis ensures testing resources focus on code areas with highest reliability impact. Campaign effectiveness tracking identifies which fuzzing strategies discover the most actionable issues.</w:t>
      </w:r>
    </w:p>
    <w:p>
      <w:pPr>
        <w:pStyle w:val="BodyText"/>
      </w:pPr>
      <w:r>
        <w:t xml:space="preserve">Quality metrics distinguish between fuzzing activity and actual reliability improvement to ensure program resources produce meaningful results rather than just increased testing volume. Crash-to-fix correlation tracks how discovered issues translate into actual reliability improvements. Regression prevention measurement evaluates how automated testing prevents reintroduction of previously fixed issues.</w:t>
      </w:r>
    </w:p>
    <w:p>
      <w:pPr>
        <w:pStyle w:val="BodyText"/>
      </w:pPr>
      <w:r>
        <w:t xml:space="preserve">Continuous improvement processes use effectiveness data to optimize program strategies and resource allocation over time. Regular review cycles evaluate which services, techniques, and coverage patterns provide highest reliability improvement. Resource reallocation based on effectiveness data ensures optimal utilization of fuzzing infrastructure and capabilities.</w:t>
      </w:r>
    </w:p>
    <w:p>
      <w:pPr>
        <w:pStyle w:val="BodyText"/>
      </w:pPr>
      <w:r>
        <w:t xml:space="preserve">Stakeholder communication translates technical fuzzing metrics into business language that supports decision-making and program advocacy. Executive reporting focuses on reliability trends, business impact, and program ROI. Technical reporting provides detailed analysis for optimization and expansion decisions. Developer reporting integrates findings with existing workflow tools and communication channels.</w:t>
      </w:r>
    </w:p>
    <w:bookmarkEnd w:id="137"/>
    <w:bookmarkStart w:id="138" w:name="Xcfd4c5c67f74054263090f27d56ee719904303d"/>
    <w:p>
      <w:pPr>
        <w:pStyle w:val="Heading2"/>
      </w:pPr>
      <w:r>
        <w:t xml:space="preserve">Sustainable Operations and Long-Term Program Evolution</w:t>
      </w:r>
    </w:p>
    <w:p>
      <w:pPr>
        <w:pStyle w:val="FirstParagraph"/>
      </w:pPr>
      <w:r>
        <w:t xml:space="preserve">Enterprise fuzzing programs require operational strategies that maintain effectiveness while adapting to organizational growth, technology evolution, and changing reliability requirements. Sustainable operations balance comprehensive coverage against maintenance complexity while ensuring program value persists through personnel changes and infrastructure evolution.</w:t>
      </w:r>
    </w:p>
    <w:p>
      <w:pPr>
        <w:pStyle w:val="BodyText"/>
      </w:pPr>
      <w:r>
        <w:t xml:space="preserve">Automation maintenance strategies minimize operational overhead while ensuring continued effectiveness as organizational scale and complexity increase. Self-monitoring systems track configuration drift, performance degradation, and coverage gaps that indicate maintenance requirements. Automated updates handle routine configuration changes and infrastructure evolution without requiring constant expert intervention.</w:t>
      </w:r>
    </w:p>
    <w:p>
      <w:pPr>
        <w:pStyle w:val="BodyText"/>
      </w:pPr>
      <w:r>
        <w:t xml:space="preserve">Scalability planning ensures fuzzing infrastructure and processes adapt to organizational growth without requiring complete redesign or disrupting existing operations. Resource scaling strategies accommodate increased repository count and testing volume. Team integration patterns scale to accommodate organizational structure changes and new development practices.</w:t>
      </w:r>
    </w:p>
    <w:p>
      <w:pPr>
        <w:pStyle w:val="BodyText"/>
      </w:pPr>
      <w:r>
        <w:t xml:space="preserve">Knowledge preservation ensures program effectiveness persists despite team changes and organizational evolution. Documentation systems capture operational knowledge, decision rationale, and configuration patterns. Training programs transfer expertise across team members and enable program continuation during personnel transitions.</w:t>
      </w:r>
    </w:p>
    <w:p>
      <w:pPr>
        <w:pStyle w:val="BodyText"/>
      </w:pPr>
      <w:r>
        <w:t xml:space="preserve">Technology evolution adaptation enables fuzzing programs to incorporate new languages, frameworks, and architectural patterns without requiring complete reconfiguration. Extension mechanisms accommodate new technology adoption while maintaining existing coverage. Migration strategies enable smooth transitions during infrastructure upgrades and platform changes.</w:t>
      </w:r>
    </w:p>
    <w:p>
      <w:pPr>
        <w:pStyle w:val="BodyText"/>
      </w:pPr>
      <w:r>
        <w:t xml:space="preserve">Evolution planning anticipates organizational changes and technology trends that affect fuzzing program requirements and effectiveness. Growth planning accommodates increased scale and complexity. Technology roadmap alignment ensures fuzzing capabilities evolve with organizational technology adoption. Regulatory adaptation addresses changing compliance and security requirements.</w:t>
      </w:r>
    </w:p>
    <w:p>
      <w:pPr>
        <w:pStyle w:val="BodyText"/>
      </w:pPr>
      <w:r>
        <w:t xml:space="preserve">Performance optimization ensures resource utilization efficiency improves over time rather than degrading due to organizational growth and complexity accumulation. Regular performance review identifies optimization opportunities and resource reallocation strategies. Efficiency measurement tracks testing effectiveness per resource unit over time.</w:t>
      </w:r>
    </w:p>
    <w:p>
      <w:pPr>
        <w:pStyle w:val="BodyText"/>
      </w:pPr>
      <w:r>
        <w:t xml:space="preserve">Program advocacy ensures continued organizational support and resource allocation for fuzzing initiatives. Success story documentation provides evidence for program value and expansion decisions. ROI demonstration supports budget allocation and resource investment. Executive communication maintains visibility and support for long-term program sustainability.</w:t>
      </w:r>
    </w:p>
    <w:p>
      <w:pPr>
        <w:pStyle w:val="BodyText"/>
      </w:pPr>
      <w:r>
        <w:t xml:space="preserve">Legacy system integration enables fuzzing program expansion to older applications and infrastructure that may require different approaches or technologies. Compatibility strategies accommodate diverse technology stacks and deployment patterns. Migration assistance helps teams adapt legacy applications for modern fuzzing techniques and automation integration.</w:t>
      </w:r>
    </w:p>
    <w:bookmarkEnd w:id="138"/>
    <w:bookmarkStart w:id="139" w:name="X01901f667b621f61d21b75b21a09645ae982b05"/>
    <w:p>
      <w:pPr>
        <w:pStyle w:val="Heading2"/>
      </w:pPr>
      <w:r>
        <w:t xml:space="preserve">Chapter Recap: Scaling Reliability Testing to Enterprise Operations</w:t>
      </w:r>
    </w:p>
    <w:p>
      <w:pPr>
        <w:pStyle w:val="FirstParagraph"/>
      </w:pPr>
      <w:r>
        <w:t xml:space="preserve">This chapter equipped you with the strategic frameworks and practical implementation patterns needed to deploy OSS-Fuzz as your primary automation platform for organizational reliability testing. You learned to assess service criticality and resource allocation, configure private OSS-Fuzz deployments for enterprise requirements, and coordinate hybrid automation that provides both immediate CI feedback and comprehensive background coverage.</w:t>
      </w:r>
    </w:p>
    <w:p>
      <w:pPr>
        <w:pStyle w:val="BodyText"/>
      </w:pPr>
      <w:r>
        <w:t xml:space="preserve">We covered enterprise resource management patterns that coordinate fuzzing across hundreds of repositories and diverse teams while maintaining cost efficiency and operational sustainability. The chapter demonstrated cross-service coordination for distributed system reliability testing and provided adoption strategies that accommodate different organizational cultures and development practices.</w:t>
      </w:r>
    </w:p>
    <w:p>
      <w:pPr>
        <w:pStyle w:val="BodyText"/>
      </w:pPr>
      <w:r>
        <w:t xml:space="preserve">You gained measurement frameworks that demonstrate business value and support continued investment in reliability testing programs. The sustainable operations patterns ensure your fuzzing infrastructure evolves with organizational growth while maintaining effectiveness and minimizing maintenance overhead.</w:t>
      </w:r>
    </w:p>
    <w:bookmarkEnd w:id="139"/>
    <w:bookmarkStart w:id="140" w:name="X810b9423acde4c43af222702ca4930562067cab"/>
    <w:p>
      <w:pPr>
        <w:pStyle w:val="Heading2"/>
      </w:pPr>
      <w:r>
        <w:t xml:space="preserve">Your Next Steps: Deploying Enterprise-Scale Reliability Testing</w:t>
      </w:r>
    </w:p>
    <w:p>
      <w:pPr>
        <w:pStyle w:val="FirstParagraph"/>
      </w:pPr>
      <w:r>
        <w:t xml:space="preserve">Begin by identifying 3-5 critical services that would benefit most from automated reliability testing and have clear business impact from improved reliability. Deploy a private OSS-Fuzz instance targeting these services using the configuration patterns from this chapter. Focus on demonstrating value through actual reliability improvement rather than just increased testing activity.</w:t>
      </w:r>
    </w:p>
    <w:p>
      <w:pPr>
        <w:pStyle w:val="BodyText"/>
      </w:pPr>
      <w:r>
        <w:t xml:space="preserve">Establish hybrid automation that provides immediate feedback for development workflows while building comprehensive background coverage through OSS-Fuzz campaigns. Measure effectiveness through incident reduction and recovery time improvement rather than just crash discovery counts.</w:t>
      </w:r>
    </w:p>
    <w:p>
      <w:pPr>
        <w:pStyle w:val="BodyText"/>
      </w:pPr>
      <w:r>
        <w:t xml:space="preserve">Scale gradually by applying successful patterns to additional services and teams while building the operational capabilities needed for long-term program sustainability.</w:t>
      </w:r>
    </w:p>
    <w:bookmarkEnd w:id="140"/>
    <w:bookmarkStart w:id="141" w:name="Xa29a2ab193f14d87fc71802d7745d1bae63636b"/>
    <w:p>
      <w:pPr>
        <w:pStyle w:val="Heading2"/>
      </w:pPr>
      <w:r>
        <w:t xml:space="preserve">Transition to Comprehensive Reliability Management</w:t>
      </w:r>
    </w:p>
    <w:p>
      <w:pPr>
        <w:pStyle w:val="FirstParagraph"/>
      </w:pPr>
      <w:r>
        <w:t xml:space="preserve">Your enterprise-scale automation foundation prepares you for the final component of organizational reliability testing: transforming automated discoveries into systematic reliability improvement through effective program management and team coordination.</w:t>
      </w:r>
    </w:p>
    <w:p>
      <w:pPr>
        <w:pStyle w:val="BodyText"/>
      </w:pPr>
      <w:r>
        <w:t xml:space="preserve">Chapter 9 will show you how to operationalize the massive volume of reliability data your automated systems generate. You’ll learn to build triage systems that convert crash discoveries into actionable developer tasks, measurement frameworks that demonstrate business value, and organizational processes that ensure reliability testing enhances rather than impedes development effectiveness across your entire technology organization.</w:t>
      </w:r>
      <w:r>
        <w:t xml:space="preserve"> </w:t>
      </w:r>
      <w:r>
        <w:t xml:space="preserve">:pp: ++</w:t>
      </w:r>
    </w:p>
    <w:bookmarkEnd w:id="141"/>
    <w:bookmarkEnd w:id="142"/>
    <w:bookmarkStart w:id="180" w:name="Xfcca2d2051ebf8240831f3242db3038aa04c5de"/>
    <w:p>
      <w:pPr>
        <w:pStyle w:val="Heading1"/>
      </w:pPr>
      <w:r>
        <w:t xml:space="preserve">Chapter 4: Advanced Reliability Techniques</w:t>
      </w:r>
    </w:p>
    <w:p>
      <w:pPr>
        <w:pStyle w:val="FirstParagraph"/>
      </w:pPr>
      <w:r>
        <w:rPr>
          <w:i/>
          <w:iCs/>
        </w:rPr>
        <w:t xml:space="preserve">When Your Service Passes All Crash Tests But Still Fails Customers</w:t>
      </w:r>
    </w:p>
    <w:bookmarkStart w:id="143" w:name="Xeab23f7bb025c2fdc0aeaaef55cd682c351fe23"/>
    <w:p>
      <w:pPr>
        <w:pStyle w:val="Heading2"/>
      </w:pPr>
      <w:r>
        <w:t xml:space="preserve">The Reliability Failure That Input-Based Testing Can’t Catch</w:t>
      </w:r>
    </w:p>
    <w:p>
      <w:pPr>
        <w:pStyle w:val="FirstParagraph"/>
      </w:pPr>
      <w:r>
        <w:t xml:space="preserve">Over the past three chapters, you’ve developed systematic crash discovery skills. You can set up AFL++ to find memory corruption issues in compiled code. You’ve learned to write effective harnesses that identify input processing failures. Your Docker-based testing setup has become a reliable part of your development workflow, catching crashes before they reach production.</w:t>
      </w:r>
    </w:p>
    <w:p>
      <w:pPr>
        <w:pStyle w:val="BodyText"/>
      </w:pPr>
      <w:r>
        <w:t xml:space="preserve">But yesterday, you encountered a different type of service failure. Customer Sarah completed her $299.99 purchase successfully—​the JSON parsing worked correctly, no memory corruption occurred, and your service processed the request without crashing. Yet somehow, during a brief network timeout, she got charged twice for the same order.</w:t>
      </w:r>
    </w:p>
    <w:p>
      <w:pPr>
        <w:pStyle w:val="BodyText"/>
      </w:pPr>
      <w:r>
        <w:t xml:space="preserve">The scenario unfolded like this: Sarah clicked "Pay Now" during a network hiccup. Your service received the payment request and processed it successfully, but the response got lost in the timeout. Sarah’s browser automatically retried the request. Your service, seeing what appeared to be a new payment request with the same transaction ID, processed it again. Two charges, same order, angry customer calling your support team.</w:t>
      </w:r>
    </w:p>
    <w:p>
      <w:pPr>
        <w:pStyle w:val="BodyText"/>
      </w:pPr>
      <w:r>
        <w:t xml:space="preserve">The JSON was perfectly valid. No memory got corrupted. The service never crashed. But your service violated a fundamental business rule: "process each payment request exactly once, regardless of network conditions or retry behavior."</w:t>
      </w:r>
    </w:p>
    <w:p>
      <w:pPr>
        <w:pStyle w:val="BodyText"/>
      </w:pPr>
      <w:r>
        <w:t xml:space="preserve">This represents a different class of service reliability challenge: business logic correctness. Your input-based testing skills excel at discovering crashes from malformed data, but they can’t verify that "each payment request processes exactly once" or "account balances never go negative" under various operational conditions.</w:t>
      </w:r>
    </w:p>
    <w:p>
      <w:pPr>
        <w:pStyle w:val="BodyText"/>
      </w:pPr>
      <w:r>
        <w:t xml:space="preserve">This chapter introduces advanced reliability testing techniques that address different failure modes than input-based testing. You’ll use Google FuzzTest for property-based testing that verifies business logic correctness, differential testing that ensures behavioral consistency across service versions, and protocol-level fuzzing that applies your binary fuzzing skills to network communication. You’ll use the same Docker infrastructure, the same systematic exploration approach, and the same practical setup philosophy—​but you’ll discover reliability failures that input-focused testing cannot detect.</w:t>
      </w:r>
    </w:p>
    <w:bookmarkEnd w:id="143"/>
    <w:bookmarkStart w:id="149" w:name="X335a0bf217e0a8306e45110ff83f7349ff2a2b9"/>
    <w:p>
      <w:pPr>
        <w:pStyle w:val="Heading2"/>
      </w:pPr>
      <w:r>
        <w:t xml:space="preserve">Property-Based Testing: Using Google FuzzTest for Business Logic Verification</w:t>
      </w:r>
    </w:p>
    <w:p>
      <w:pPr>
        <w:pStyle w:val="FirstParagraph"/>
      </w:pPr>
      <w:r>
        <w:t xml:space="preserve">Remember the systematic exploration approach you learned with libFuzzer in Chapter 2? libFuzzer generated thousands of inputs to discover crashes in parsing logic. Google FuzzTest applies the same systematic exploration philosophy to business logic correctness through property verification—​but it’s a different tool designed specifically for this purpose.</w:t>
      </w:r>
    </w:p>
    <w:p>
      <w:pPr>
        <w:pStyle w:val="BodyText"/>
      </w:pPr>
      <w:r>
        <w:t xml:space="preserve">Where libFuzzer excels at input validation testing, FuzzTest specializes in verifying that business rules hold under all conditions. Your duplicate payment bug represents exactly the type of failure that FuzzTest can discover through property-based testing: violations of business logic that don’t cause crashes but break customer expectations.</w:t>
      </w:r>
    </w:p>
    <w:bookmarkStart w:id="144" w:name="X645bbd0d5b980826667057662b52c66929f55ee"/>
    <w:p>
      <w:pPr>
        <w:pStyle w:val="Heading3"/>
      </w:pPr>
      <w:r>
        <w:t xml:space="preserve">Catching Your First Business Logic Bug in 30 Minutes</w:t>
      </w:r>
    </w:p>
    <w:p>
      <w:pPr>
        <w:pStyle w:val="FirstParagraph"/>
      </w:pPr>
      <w:r>
        <w:t xml:space="preserve">Time to build a property test that catches duplicate payment processing before it affects customers. Your payment service already passes input validation testing—​but can it maintain business logic correctness when FuzzTest generates thousands of edge case scenarios?</w:t>
      </w:r>
    </w:p>
    <w:p>
      <w:pPr>
        <w:pStyle w:val="BodyText"/>
      </w:pPr>
      <w:r>
        <w:t xml:space="preserve">Property testing works differently than the input fuzzing you’ve mastered. Where AFL++ mutates file inputs to crash parsers, and input fuzzers generate malformed data to break validation logic, FuzzTest generates realistic business scenarios to verify correctness rules. Instead of asking "What input crashes this function?", you’re asking "What sequence of operations violates this business rule?"</w:t>
      </w:r>
    </w:p>
    <w:p>
      <w:pPr>
        <w:pStyle w:val="BodyText"/>
      </w:pPr>
      <w:r>
        <w:t xml:space="preserve">This harness demonstrates the systematic exploration that makes FuzzTest effective for business logic verification. Instead of generating malformed inputs to crash parsing logic, you generate realistic payment scenarios to verify business rule enforcement. FuzzTest explores thousands of timing and request patterns—​rapid successive requests, identical transaction IDs with different timestamps, retry scenarios with network delays—​discovering the specific conditions where duplicate processing occurs.</w:t>
      </w:r>
    </w:p>
    <w:p>
      <w:pPr>
        <w:pStyle w:val="BodyText"/>
      </w:pPr>
      <w:r>
        <w:t xml:space="preserve">The setup process leverages your existing Docker testing infrastructure but focuses on business logic rather than input validation. You’ll compile your service with FuzzTest instrumentation in the same Docker container, define the property that must hold (no duplicate charges), then watch systematic exploration uncover business logic edge cases that traditional testing approaches struggle to find.</w:t>
      </w:r>
    </w:p>
    <w:p>
      <w:pPr>
        <w:pStyle w:val="BodyText"/>
      </w:pPr>
      <w:r>
        <w:t xml:space="preserve">You can typically set up automated detection for business logic failures in 30-45 minutes—​issues that manual testing would be unlikely to discover efficiently. Notice how FuzzTest complements your existing crash testing rather than replacing it. AFL++ still prevents memory corruption in payment calculations. Input validation testing still catches parsing failures. FuzzTest adds business logic verification that ensures correct behavior even when parsing succeeds and memory remains uncorrupted.</w:t>
      </w:r>
    </w:p>
    <w:p>
      <w:pPr>
        <w:pStyle w:val="BodyText"/>
      </w:pPr>
      <w:r>
        <w:t xml:space="preserve">This complementary approach becomes crucial as you tackle more sophisticated business rules. Consider the complexity of a typical payment processing service: transaction validation, fraud detection, currency conversion, tax calculation, promotional discount application, refund processing, and chargeback handling. Each component contains business logic that must maintain correctness under all conditions, not just avoid crashes.</w:t>
      </w:r>
    </w:p>
    <w:bookmarkEnd w:id="144"/>
    <w:bookmarkStart w:id="145" w:name="Xc390dcd63d47b0c289d512a021fd82a96d25408"/>
    <w:p>
      <w:pPr>
        <w:pStyle w:val="Heading3"/>
      </w:pPr>
      <w:r>
        <w:t xml:space="preserve">Extending Property Testing to Complex Business Rules</w:t>
      </w:r>
    </w:p>
    <w:p>
      <w:pPr>
        <w:pStyle w:val="FirstParagraph"/>
      </w:pPr>
      <w:r>
        <w:t xml:space="preserve">Your payment service likely enforces multiple business rules beyond duplicate prevention: "refunds cannot exceed original payment amounts," "promotional discounts apply only once per customer," "payment methods must be validated before processing." Each rule represents a property that FuzzTest can verify under systematic exploration.</w:t>
      </w:r>
    </w:p>
    <w:p>
      <w:pPr>
        <w:pStyle w:val="BodyText"/>
      </w:pPr>
      <w:r>
        <w:t xml:space="preserve">Build comprehensive property suites that verify all critical business logic in your service. Generate edge case scenarios systematically with FuzzTest rather than relying on manual test case creation that inevitably misses corner cases.</w:t>
      </w:r>
    </w:p>
    <w:p>
      <w:pPr>
        <w:pStyle w:val="BodyText"/>
      </w:pPr>
      <w:r>
        <w:t xml:space="preserve">The systematic exploration can help identify business logic edge cases that cause significant customer trust damage: negative account balances from race conditions, applied discounts that violate business rules, refunds that exceed original payment amounts. Each property violation provides exact reproduction steps for complex business logic bugs.</w:t>
      </w:r>
    </w:p>
    <w:p>
      <w:pPr>
        <w:pStyle w:val="BodyText"/>
      </w:pPr>
      <w:r>
        <w:t xml:space="preserve">Property testing becomes executable business rule documentation that prevents regression. As your payment service evolves and adds features, properties ensure that new functionality doesn’t violate existing business constraints.</w:t>
      </w:r>
    </w:p>
    <w:bookmarkEnd w:id="145"/>
    <w:bookmarkStart w:id="146" w:name="Xdd5e24573ab9c8b5b0927fc041683953e71762c"/>
    <w:p>
      <w:pPr>
        <w:pStyle w:val="Heading3"/>
      </w:pPr>
      <w:r>
        <w:t xml:space="preserve">Advanced Property Patterns for Financial Services</w:t>
      </w:r>
    </w:p>
    <w:p>
      <w:pPr>
        <w:pStyle w:val="FirstParagraph"/>
      </w:pPr>
      <w:r>
        <w:t xml:space="preserve">Financial services present particularly complex property verification challenges due to regulatory compliance requirements, multi-currency handling, and precision arithmetic constraints. Your payment service must maintain mathematical correctness under all conditions while satisfying legal and business requirements that change over time.</w:t>
      </w:r>
    </w:p>
    <w:p>
      <w:pPr>
        <w:pStyle w:val="BodyText"/>
      </w:pPr>
      <w:r>
        <w:t xml:space="preserve">Consider currency conversion accuracy properties. Exchange rates fluctuate constantly, but conversion calculations must maintain precision requirements and comply with financial regulations. A property might verify: "converted amounts never deviate from regulatory precision requirements," or "conversion rates applied consistently across all transactions in the same batch."</w:t>
      </w:r>
    </w:p>
    <w:p>
      <w:pPr>
        <w:pStyle w:val="BodyText"/>
      </w:pPr>
      <w:r>
        <w:t xml:space="preserve">Tax calculation represents another complex property verification scenario. Tax rules vary by jurisdiction, customer type, product category, and transaction timing. Manual testing might verify tax calculation for a few scenarios, but property testing can systematically explore the combination space that causes compliance failures.</w:t>
      </w:r>
    </w:p>
    <w:p>
      <w:pPr>
        <w:pStyle w:val="BodyText"/>
      </w:pPr>
      <w:r>
        <w:t xml:space="preserve">Build properties that verify tax calculation correctness across jurisdiction boundaries, customer classifications, and product combinations. Generate realistic transaction scenarios that stress tax logic with edge case amounts, mixed-jurisdiction orders, and complex product categorizations.</w:t>
      </w:r>
    </w:p>
    <w:bookmarkEnd w:id="146"/>
    <w:bookmarkStart w:id="147" w:name="X35d92c939c2dcf37b96dacd7ad6a7577f332d2e"/>
    <w:p>
      <w:pPr>
        <w:pStyle w:val="Heading3"/>
      </w:pPr>
      <w:r>
        <w:t xml:space="preserve">Property Testing for Fraud Detection Logic</w:t>
      </w:r>
    </w:p>
    <w:p>
      <w:pPr>
        <w:pStyle w:val="FirstParagraph"/>
      </w:pPr>
      <w:r>
        <w:t xml:space="preserve">Fraud detection systems contain sophisticated business logic that must balance security with customer experience. False positives block legitimate transactions, causing customer frustration. False negatives allow fraudulent transactions, causing financial losses. Property testing can verify that fraud detection maintains this balance under systematic exploration.</w:t>
      </w:r>
    </w:p>
    <w:p>
      <w:pPr>
        <w:pStyle w:val="BodyText"/>
      </w:pPr>
      <w:r>
        <w:t xml:space="preserve">Define properties that verify fraud detection behavior: "legitimate transaction patterns never trigger false positive alerts," "known fraud patterns always trigger appropriate security measures," "fraud detection decisions remain consistent for identical transaction characteristics."</w:t>
      </w:r>
    </w:p>
    <w:p>
      <w:pPr>
        <w:pStyle w:val="BodyText"/>
      </w:pPr>
      <w:r>
        <w:t xml:space="preserve">Generate transaction patterns that represent both legitimate customer behavior and known fraud indicators. Systematic exploration discovers the boundary conditions where fraud detection logic fails: legitimate transactions that accidentally match fraud patterns, or sophisticated fraud attempts that bypass detection rules.</w:t>
      </w:r>
    </w:p>
    <w:p>
      <w:pPr>
        <w:pStyle w:val="BodyText"/>
      </w:pPr>
      <w:r>
        <w:t xml:space="preserve">Property testing for fraud detection requires careful balance between security and transparency. You want comprehensive verification without exposing fraud detection logic details that could enable attack development.</w:t>
      </w:r>
    </w:p>
    <w:bookmarkEnd w:id="147"/>
    <w:bookmarkStart w:id="148" w:name="X0ddc9a25f562bee75ab22482482f74b6485631b"/>
    <w:p>
      <w:pPr>
        <w:pStyle w:val="Heading3"/>
      </w:pPr>
      <w:r>
        <w:t xml:space="preserve">Performance Properties and Resource Management</w:t>
      </w:r>
    </w:p>
    <w:p>
      <w:pPr>
        <w:pStyle w:val="FirstParagraph"/>
      </w:pPr>
      <w:r>
        <w:t xml:space="preserve">Business logic correctness includes performance characteristics that affect customer experience. Payment processing that takes too long frustrates customers. Resource consumption that grows without bounds causes service degradation. Property testing can verify performance characteristics as rigorously as functional correctness.</w:t>
      </w:r>
    </w:p>
    <w:p>
      <w:pPr>
        <w:pStyle w:val="BodyText"/>
      </w:pPr>
      <w:r>
        <w:t xml:space="preserve">Define performance properties for your payment service: "payment processing completes within acceptable time limits regardless of load," "memory consumption remains bounded during high-volume transaction processing," "database connections are released appropriately after transaction completion."</w:t>
      </w:r>
    </w:p>
    <w:p>
      <w:pPr>
        <w:pStyle w:val="BodyText"/>
      </w:pPr>
      <w:r>
        <w:t xml:space="preserve">Generate load scenarios that stress performance boundaries: concurrent transaction processing, large batch operations, sustained high-volume periods, and resource contention conditions. Property testing discovers performance edge cases that cause customer experience degradation even when functional logic remains correct.</w:t>
      </w:r>
    </w:p>
    <w:p>
      <w:pPr>
        <w:pStyle w:val="BodyText"/>
      </w:pPr>
      <w:r>
        <w:t xml:space="preserve">Performance property testing requires careful instrumentation and measurement. You need accurate timing measurement, resource usage monitoring, and threshold verification that accounts for system variability while catching genuine performance problems.</w:t>
      </w:r>
    </w:p>
    <w:bookmarkEnd w:id="148"/>
    <w:bookmarkEnd w:id="149"/>
    <w:bookmarkStart w:id="155" w:name="X6d9fcb4b79de4aca07e5fb7ddb423892acd0eac"/>
    <w:p>
      <w:pPr>
        <w:pStyle w:val="Heading2"/>
      </w:pPr>
      <w:r>
        <w:t xml:space="preserve">Differential Testing: Ensuring Consistency During Service Evolution</w:t>
      </w:r>
    </w:p>
    <w:p>
      <w:pPr>
        <w:pStyle w:val="FirstParagraph"/>
      </w:pPr>
      <w:r>
        <w:t xml:space="preserve">Your property testing now catches business logic failures in your current payment service. But what happens when "new functionality" means deploying an entirely new version of your service? You’ve solved the duplicate payment problem with property testing, but now you face a different challenge: ensuring that your fix works consistently across service updates.</w:t>
      </w:r>
    </w:p>
    <w:p>
      <w:pPr>
        <w:pStyle w:val="BodyText"/>
      </w:pPr>
      <w:r>
        <w:t xml:space="preserve">Picture this scenario: your property testing catches the duplicate payment bug, your team implements a fix, and comprehensive testing validates the solution. You deploy v2.0 of your payment service with confidence—​only to discover that the new version handles promotional discount codes differently than v1.9, causing customer complaints about inconsistent pricing during your staged rollout.</w:t>
      </w:r>
    </w:p>
    <w:p>
      <w:pPr>
        <w:pStyle w:val="BodyText"/>
      </w:pPr>
      <w:r>
        <w:t xml:space="preserve">This scenario illustrates why property testing alone isn’t sufficient for service reliability. You need differential testing to ensure that service changes maintain behavioral consistency for scenarios that matter to customers. Business logic might be correct in isolation but differ between implementations in ways that break customer expectations.</w:t>
      </w:r>
    </w:p>
    <w:bookmarkStart w:id="150" w:name="X5d0bc2a63e885a2c36813221cc6e3c4b515152f"/>
    <w:p>
      <w:pPr>
        <w:pStyle w:val="Heading3"/>
      </w:pPr>
      <w:r>
        <w:t xml:space="preserve">Preventing Version Inconsistencies in 20 Minutes</w:t>
      </w:r>
    </w:p>
    <w:p>
      <w:pPr>
        <w:pStyle w:val="FirstParagraph"/>
      </w:pPr>
      <w:r>
        <w:t xml:space="preserve">Here’s the specific problem: v1.9 calculated a 10% student discount by applying it before tax calculation, while v2.0 applies the same discount after tax calculation. Both approaches seem reasonable during code review. Both pass individual testing. But customers comparing receipts notice different final amounts for identical orders, leading to support tickets and refund requests.</w:t>
      </w:r>
    </w:p>
    <w:p>
      <w:pPr>
        <w:pStyle w:val="BodyText"/>
      </w:pPr>
      <w:r>
        <w:t xml:space="preserve">Differential testing extends your property testing approach to compare service behavior across versions. Instead of just verifying that new code satisfies business properties with FuzzTest, you verify that new and old code produce identical results for the same inputs—​or flag meaningful differences for review before they affect customers.</w:t>
      </w:r>
    </w:p>
    <w:p>
      <w:pPr>
        <w:pStyle w:val="BodyText"/>
      </w:pPr>
      <w:r>
        <w:t xml:space="preserve">This harness reuses your payment scenario generation from property testing. The same realistic payment requests that verified business logic correctness now ensure consistency across service versions. When outputs differ, you’ve discovered a behavioral change that might affect customer experience—​before customers encounter pricing inconsistencies.</w:t>
      </w:r>
    </w:p>
    <w:p>
      <w:pPr>
        <w:pStyle w:val="BodyText"/>
      </w:pPr>
      <w:r>
        <w:t xml:space="preserve">The Docker approach makes version comparison straightforward. Your containers already run the current service version for property testing—​now you’ll run old and new versions simultaneously with identical inputs. You can typically set up systematic detection of service behavior changes in 20-30 minutes—​changes that would take manual testing much longer to discover thoroughly.</w:t>
      </w:r>
    </w:p>
    <w:bookmarkEnd w:id="150"/>
    <w:bookmarkStart w:id="151" w:name="Xaaddddf7ca0c306feb8e35dc250bd7821d54373"/>
    <w:p>
      <w:pPr>
        <w:pStyle w:val="Heading3"/>
      </w:pPr>
      <w:r>
        <w:t xml:space="preserve">Understanding Meaningful vs. Acceptable Differences</w:t>
      </w:r>
    </w:p>
    <w:p>
      <w:pPr>
        <w:pStyle w:val="FirstParagraph"/>
      </w:pPr>
      <w:r>
        <w:t xml:space="preserve">The challenge with differential testing lies in distinguishing meaningful behavioral changes from acceptable implementation variations. Not all differences indicate problems—​some represent intentional improvements, performance optimizations, or acceptable implementation choices.</w:t>
      </w:r>
    </w:p>
    <w:p>
      <w:pPr>
        <w:pStyle w:val="BodyText"/>
      </w:pPr>
      <w:r>
        <w:t xml:space="preserve">Build intelligent difference detection that focuses on customer-visible behavior rather than internal implementation details. Payment processing timing differences might be acceptable if response times remain within service level agreements. Database query optimization that changes internal execution plans but produces identical results should not trigger alerts.</w:t>
      </w:r>
    </w:p>
    <w:p>
      <w:pPr>
        <w:pStyle w:val="BodyText"/>
      </w:pPr>
      <w:r>
        <w:t xml:space="preserve">Configure difference detection rules based on business impact assessment. Currency amount differences of more than one cent indicate serious problems. Response format changes that break client parsing represent integration failures. Performance degradation beyond acceptable thresholds signals service quality issues.</w:t>
      </w:r>
    </w:p>
    <w:p>
      <w:pPr>
        <w:pStyle w:val="BodyText"/>
      </w:pPr>
      <w:r>
        <w:t xml:space="preserve">Document acceptable difference patterns to reduce false positive alerts. New service versions might include additional response fields that don’t affect existing clients. Logging format changes might alter debug output without affecting business functionality. Internal timing optimizations might change execution order without affecting correctness.</w:t>
      </w:r>
    </w:p>
    <w:bookmarkEnd w:id="151"/>
    <w:bookmarkStart w:id="152" w:name="Xb329959159505198c97c5ac607f59d0052aa462"/>
    <w:p>
      <w:pPr>
        <w:pStyle w:val="Heading3"/>
      </w:pPr>
      <w:r>
        <w:t xml:space="preserve">API Compatibility and Contract Testing</w:t>
      </w:r>
    </w:p>
    <w:p>
      <w:pPr>
        <w:pStyle w:val="FirstParagraph"/>
      </w:pPr>
      <w:r>
        <w:t xml:space="preserve">Service evolution often involves API changes that must maintain backward compatibility for existing clients. Your payment service might add new JSON fields, modify response structures, or change error handling behavior in ways that break client integration expectations.</w:t>
      </w:r>
    </w:p>
    <w:p>
      <w:pPr>
        <w:pStyle w:val="BodyText"/>
      </w:pPr>
      <w:r>
        <w:t xml:space="preserve">Build differential API testing that verifies client-visible behavior remains consistent even when internal implementation changes significantly. Generate realistic API request patterns and verify that response formats, error codes, and timing behavior remain compatible across service versions.</w:t>
      </w:r>
    </w:p>
    <w:p>
      <w:pPr>
        <w:pStyle w:val="BodyText"/>
      </w:pPr>
      <w:r>
        <w:t xml:space="preserve">This testing prevents the integration failures that cause cascading service outages. When your payment service API changes break client assumptions about response formats or error handling, dependent services start failing in ways that are difficult to debug. For example, if v2.0 returns HTTP 422 for invalid payment methods while v1.9 returned HTTP 400, client services expecting 400-level errors for retries might handle 422 differently, causing unexpected failure behaviors.</w:t>
      </w:r>
    </w:p>
    <w:p>
      <w:pPr>
        <w:pStyle w:val="BodyText"/>
      </w:pPr>
      <w:r>
        <w:t xml:space="preserve">API compatibility testing requires understanding client usage patterns. Different clients might use different subsets of your API, have varying error handling sophistication, and make different assumptions about response timing and formats. Generate test scenarios that represent actual client usage rather than theoretical API coverage.</w:t>
      </w:r>
    </w:p>
    <w:bookmarkEnd w:id="152"/>
    <w:bookmarkStart w:id="153" w:name="X8f6f1ec61e815b324b087aa5e81eb312a454eef"/>
    <w:p>
      <w:pPr>
        <w:pStyle w:val="Heading3"/>
      </w:pPr>
      <w:r>
        <w:t xml:space="preserve">Database Migration Compatibility Verification</w:t>
      </w:r>
    </w:p>
    <w:p>
      <w:pPr>
        <w:pStyle w:val="FirstParagraph"/>
      </w:pPr>
      <w:r>
        <w:t xml:space="preserve">Database schema changes present critical differential testing opportunities that often get overlooked until production deployment reveals compatibility issues. Your application must work correctly with both old and new database schemas during migration periods, and data transformations must maintain consistency across schema boundaries.</w:t>
      </w:r>
    </w:p>
    <w:p>
      <w:pPr>
        <w:pStyle w:val="BodyText"/>
      </w:pPr>
      <w:r>
        <w:t xml:space="preserve">Consider a payment service database migration that normalizes transaction data storage. The old schema stores transaction amounts as decimal strings in a single table. The new schema stores amounts as integer cents with separate currency metadata tables. Both schemas must produce identical results for customer queries during the migration period.</w:t>
      </w:r>
    </w:p>
    <w:p>
      <w:pPr>
        <w:pStyle w:val="BodyText"/>
      </w:pPr>
      <w:r>
        <w:t xml:space="preserve">Build differential testing that validates every data operation across schema boundaries: transaction storage, query retrieval, aggregation calculations, and reporting functionality. Generate realistic data access patterns that stress schema conversion logic and verify that business calculations remain consistent.</w:t>
      </w:r>
    </w:p>
    <w:p>
      <w:pPr>
        <w:pStyle w:val="BodyText"/>
      </w:pPr>
      <w:r>
        <w:t xml:space="preserve">Database differential testing must account for performance differences between schema designs. New schemas might execute queries faster or slower than old schemas, but functional results must remain identical. Migration logic must handle edge cases like partial data transformation, rollback scenarios, and concurrent access during schema transitions.</w:t>
      </w:r>
    </w:p>
    <w:bookmarkEnd w:id="153"/>
    <w:bookmarkStart w:id="154" w:name="Xd3baf7edb068a1c379dcf380a2a47c2dc63c623"/>
    <w:p>
      <w:pPr>
        <w:pStyle w:val="Heading3"/>
      </w:pPr>
      <w:r>
        <w:t xml:space="preserve">Configuration and Environment Consistency</w:t>
      </w:r>
    </w:p>
    <w:p>
      <w:pPr>
        <w:pStyle w:val="FirstParagraph"/>
      </w:pPr>
      <w:r>
        <w:t xml:space="preserve">Service configuration changes create subtle behavioral differences that differential testing can catch before they affect production reliability. Environment-specific configuration values, feature flags, and deployment parameters can cause services to behave differently in ways that break customer expectations.</w:t>
      </w:r>
    </w:p>
    <w:p>
      <w:pPr>
        <w:pStyle w:val="BodyText"/>
      </w:pPr>
      <w:r>
        <w:t xml:space="preserve">Your payment service might use different fraud detection thresholds in different environments, different external service endpoints for payment processing, or different timeout values for downstream dependencies. Differential testing can verify that configuration changes don’t introduce unexpected behavioral differences.</w:t>
      </w:r>
    </w:p>
    <w:p>
      <w:pPr>
        <w:pStyle w:val="BodyText"/>
      </w:pPr>
      <w:r>
        <w:t xml:space="preserve">Generate test scenarios that exercise configuration-dependent behavior: fraud detection with various threshold settings, payment processing with different provider configurations, and timeout handling with various limit values. Verify that configuration changes affect only intended behavior while maintaining consistency for unrelated functionality.</w:t>
      </w:r>
    </w:p>
    <w:p>
      <w:pPr>
        <w:pStyle w:val="BodyText"/>
      </w:pPr>
      <w:r>
        <w:t xml:space="preserve">Configuration differential testing becomes particularly important during infrastructure migrations. Moving services between cloud providers, upgrading runtime environments, or changing deployment platforms can introduce subtle behavioral changes through configuration drift or environment differences.</w:t>
      </w:r>
    </w:p>
    <w:bookmarkEnd w:id="154"/>
    <w:bookmarkEnd w:id="155"/>
    <w:bookmarkStart w:id="161" w:name="Xff1cc190613aba2fff85485b42f0ac6bd0d929a"/>
    <w:p>
      <w:pPr>
        <w:pStyle w:val="Heading2"/>
      </w:pPr>
      <w:r>
        <w:t xml:space="preserve">Protocol-Level Reliability: Extending Binary Fuzzing to Service Communication</w:t>
      </w:r>
    </w:p>
    <w:p>
      <w:pPr>
        <w:pStyle w:val="FirstParagraph"/>
      </w:pPr>
      <w:r>
        <w:t xml:space="preserve">Your service maintains business logic correctness through property testing and behavioral consistency through differential testing. Yet last week, your monitoring alerts fired: "Payment service experiencing intermittent crashes during high load." The crashes weren’t happening during normal operation—​only when your inventory service sent unusually large product catalogs through gRPC during bulk updates.</w:t>
      </w:r>
    </w:p>
    <w:p>
      <w:pPr>
        <w:pStyle w:val="BodyText"/>
      </w:pPr>
      <w:r>
        <w:t xml:space="preserve">Investigation revealed that your gRPC protobuf parsing logic had a buffer overflow bug triggered by messages exceeding 4MB. The bug never appeared during property testing (which used realistic payment amounts) or differential testing (which compared identical small inputs). But it caused production outages when real-world usage patterns generated edge case protobuf messages.</w:t>
      </w:r>
    </w:p>
    <w:p>
      <w:pPr>
        <w:pStyle w:val="BodyText"/>
      </w:pPr>
      <w:r>
        <w:t xml:space="preserve">gRPC protocol handling represents a similar reliability challenge to file format parsing from Chapter 1, just applied to network communication. Protobuf messages are structured binary data that services must parse correctly. Malformed protobuf messages can crash services, cause infinite loops, or trigger resource exhaustion—​similar failure modes to those you’ve already addressed for file inputs.</w:t>
      </w:r>
    </w:p>
    <w:bookmarkStart w:id="156" w:name="X8397c0a07295cbc9ce8b7b0e08d329fcb0b83fd"/>
    <w:p>
      <w:pPr>
        <w:pStyle w:val="Heading3"/>
      </w:pPr>
      <w:r>
        <w:t xml:space="preserve">Applying Binary Fuzzing to gRPC Communication in 25 Minutes</w:t>
      </w:r>
    </w:p>
    <w:p>
      <w:pPr>
        <w:pStyle w:val="FirstParagraph"/>
      </w:pPr>
      <w:r>
        <w:t xml:space="preserve">Your payment service accepts protobuf payment requests through gRPC endpoints. These endpoints represent attack surfaces similar to the file parsers you’ve already secured with AFL++, but with an important difference: instead of malformed files on disk, you’re dealing with malformed network messages that arrive during normal service operation.</w:t>
      </w:r>
    </w:p>
    <w:p>
      <w:pPr>
        <w:pStyle w:val="BodyText"/>
      </w:pPr>
      <w:r>
        <w:t xml:space="preserve">Protocol buffer messages follow a specific binary encoding format: field numbers, wire types, length prefixes, and variable-length encoding for integers. Just like file formats, this structure creates parsing opportunities where malformed data can trigger crashes, infinite loops, or resource exhaustion. The key insight: you can adapt your AFL++ binary fuzzing expertise to generate malformed protobuf messages that stress gRPC parsing logic.</w:t>
      </w:r>
    </w:p>
    <w:p>
      <w:pPr>
        <w:pStyle w:val="BodyText"/>
      </w:pPr>
      <w:r>
        <w:t xml:space="preserve">This approach builds directly on your AFL++ expertise from Chapter 1. Instead of fuzzing file parsers with malformed input files, you’re fuzzing gRPC endpoints with malformed protobuf messages. The same coverage-guided exploration discovers parsing edge cases that cause service crashes or resource exhaustion during network communication.</w:t>
      </w:r>
    </w:p>
    <w:p>
      <w:pPr>
        <w:pStyle w:val="BodyText"/>
      </w:pPr>
      <w:r>
        <w:t xml:space="preserve">You can typically set up automated discovery of gRPC-specific reliability issues in 25-35 minutes—​issues that traditional HTTP endpoint testing often misses. Protobuf parsing failures often cause different crash patterns than JSON parsing failures, requiring protocol-specific fuzzing to discover thoroughly.</w:t>
      </w:r>
    </w:p>
    <w:bookmarkEnd w:id="156"/>
    <w:bookmarkStart w:id="157" w:name="Xec36f3e9feb39218ff9790c12b8b80f67402293"/>
    <w:p>
      <w:pPr>
        <w:pStyle w:val="Heading3"/>
      </w:pPr>
      <w:r>
        <w:t xml:space="preserve">Understanding Protobuf Vulnerability Patterns</w:t>
      </w:r>
    </w:p>
    <w:p>
      <w:pPr>
        <w:pStyle w:val="FirstParagraph"/>
      </w:pPr>
      <w:r>
        <w:t xml:space="preserve">Protobuf parsing vulnerabilities follow predictable patterns that systematic fuzzing can exploit effectively. Understanding these patterns helps you design more effective fuzzing campaigns and interpret results more accurately when crashes occur.</w:t>
      </w:r>
    </w:p>
    <w:p>
      <w:pPr>
        <w:pStyle w:val="BodyText"/>
      </w:pPr>
      <w:r>
        <w:t xml:space="preserve">Length prefix manipulation represents a primary attack surface in protobuf parsing. Messages contain length fields that specify how much data to read for variable-length fields like strings and bytes. Malformed length values can cause buffer overruns, infinite loops, or memory exhaustion when parsers attempt to allocate excessive memory.</w:t>
      </w:r>
    </w:p>
    <w:p>
      <w:pPr>
        <w:pStyle w:val="BodyText"/>
      </w:pPr>
      <w:r>
        <w:t xml:space="preserve">Nested message depth bombing creates another common vulnerability pattern. Protobuf messages can contain nested submessages that create recursive parsing logic. Deeply nested structures can cause stack overflow crashes or exponential memory consumption when parsers process them recursively without depth limits.</w:t>
      </w:r>
    </w:p>
    <w:p>
      <w:pPr>
        <w:pStyle w:val="BodyText"/>
      </w:pPr>
      <w:r>
        <w:t xml:space="preserve">Field number conflicts and wire type mismatches cause subtle parsing errors that might not crash immediately but corrupt message interpretation. These issues can cause business logic failures when services process corrupted protobuf data that appears syntactically valid but contains semantically incorrect field assignments.</w:t>
      </w:r>
    </w:p>
    <w:bookmarkEnd w:id="157"/>
    <w:bookmarkStart w:id="158" w:name="Xc9951ffaff30021fc3e865b863dc825af3d1dcc"/>
    <w:p>
      <w:pPr>
        <w:pStyle w:val="Heading3"/>
      </w:pPr>
      <w:r>
        <w:t xml:space="preserve">gRPC Streaming Protocol Reliability</w:t>
      </w:r>
    </w:p>
    <w:p>
      <w:pPr>
        <w:pStyle w:val="FirstParagraph"/>
      </w:pPr>
      <w:r>
        <w:t xml:space="preserve">gRPC streaming introduces additional protocol complexity beyond unary request-response patterns. Client streams, server streams, and bidirectional streams require careful resource management, flow control, and connection lifecycle handling that can fail under adversarial conditions.</w:t>
      </w:r>
    </w:p>
    <w:p>
      <w:pPr>
        <w:pStyle w:val="BodyText"/>
      </w:pPr>
      <w:r>
        <w:t xml:space="preserve">Generate streaming scenarios that stress connection limits, message ordering, and backpressure handling. Create clients that establish many concurrent streams, send messages faster than servers can process them, and disconnect unexpectedly during stream processing.</w:t>
      </w:r>
    </w:p>
    <w:p>
      <w:pPr>
        <w:pStyle w:val="BodyText"/>
      </w:pPr>
      <w:r>
        <w:t xml:space="preserve">Bidirectional streaming adds complexity by requiring coordination between client and server message flows. Generate scenarios where client and server streams operate at different rates, where messages arrive out of order, and where stream termination happens at unexpected times during payment processing workflows.</w:t>
      </w:r>
    </w:p>
    <w:p>
      <w:pPr>
        <w:pStyle w:val="BodyText"/>
      </w:pPr>
      <w:r>
        <w:t xml:space="preserve">Flow control testing ensures that streaming services handle backpressure gracefully without consuming unbounded resources. Generate scenarios where message production exceeds consumption capacity and verify that services maintain stability rather than exhausting memory or connections during high-volume payment processing.</w:t>
      </w:r>
    </w:p>
    <w:bookmarkEnd w:id="158"/>
    <w:bookmarkStart w:id="159" w:name="Xa59dc1d3e030d3540c2959cd718c5e98d8f9fbd"/>
    <w:p>
      <w:pPr>
        <w:pStyle w:val="Heading3"/>
      </w:pPr>
      <w:r>
        <w:t xml:space="preserve">Protocol State Management and Connection Handling</w:t>
      </w:r>
    </w:p>
    <w:p>
      <w:pPr>
        <w:pStyle w:val="FirstParagraph"/>
      </w:pPr>
      <w:r>
        <w:t xml:space="preserve">gRPC services maintain connection state across multiple requests, creating additional reliability challenges around connection lifecycle management, authentication persistence, and graceful degradation under connection failures.</w:t>
      </w:r>
    </w:p>
    <w:p>
      <w:pPr>
        <w:pStyle w:val="BodyText"/>
      </w:pPr>
      <w:r>
        <w:t xml:space="preserve">Connection pool exhaustion represents a common failure mode when services don’t manage gRPC connections appropriately. Generate scenarios that stress connection limits, test connection reuse logic, and verify that services handle connection failures gracefully without affecting unrelated request processing.</w:t>
      </w:r>
    </w:p>
    <w:p>
      <w:pPr>
        <w:pStyle w:val="BodyText"/>
      </w:pPr>
      <w:r>
        <w:t xml:space="preserve">Authentication state persistence across gRPC connections requires careful testing to ensure that authentication failures don’t cascade across multiple services. Generate scenarios where authentication tokens expire during active connections, where authentication services become temporarily unavailable, and where connection authentication needs refreshing.</w:t>
      </w:r>
    </w:p>
    <w:p>
      <w:pPr>
        <w:pStyle w:val="BodyText"/>
      </w:pPr>
      <w:r>
        <w:t xml:space="preserve">Service mesh integration adds additional protocol complexity through load balancing, circuit breaking, and retry logic that can interact poorly with gRPC streaming and connection management. Test scenarios where service mesh components introduce delays, connection failures, and request routing changes during active gRPC sessions.</w:t>
      </w:r>
    </w:p>
    <w:bookmarkEnd w:id="159"/>
    <w:bookmarkStart w:id="160" w:name="X6f351bb6cc7271a93f6397513efad51301387ed"/>
    <w:p>
      <w:pPr>
        <w:pStyle w:val="Heading3"/>
      </w:pPr>
      <w:r>
        <w:t xml:space="preserve">Combining Protocol Fuzzing with Property Verification</w:t>
      </w:r>
    </w:p>
    <w:p>
      <w:pPr>
        <w:pStyle w:val="FirstParagraph"/>
      </w:pPr>
      <w:r>
        <w:t xml:space="preserve">The most sophisticated reliability failures occur when protobuf messages parse successfully but violate business logic constraints. A malformed payment request might deserialize correctly but contain payment amounts that cause integer overflow in business calculations, potentially bypassing both protocol validation and business rule enforcement.</w:t>
      </w:r>
    </w:p>
    <w:p>
      <w:pPr>
        <w:pStyle w:val="BodyText"/>
      </w:pPr>
      <w:r>
        <w:t xml:space="preserve">Extend your property testing to cover protobuf message edge cases that combine protocol parsing with business logic verification. Generate protobuf messages that parse successfully but contain edge case values designed to stress business logic implementation.</w:t>
      </w:r>
    </w:p>
    <w:p>
      <w:pPr>
        <w:pStyle w:val="BodyText"/>
      </w:pPr>
      <w:r>
        <w:t xml:space="preserve">This combined approach discovers the subtle reliability failures that occur at protocol-business logic boundaries. Consider this scenario: a malformed protobuf payment request contains a negative payment amount encoded as a positive varint due to two’s complement overflow. The protobuf parsing succeeds (the varint is valid), but business logic receives an unexpected positive value for what should be a negative number, potentially bypassing fraud detection rules.</w:t>
      </w:r>
    </w:p>
    <w:p>
      <w:pPr>
        <w:pStyle w:val="BodyText"/>
      </w:pPr>
      <w:r>
        <w:t xml:space="preserve">Services might handle malformed protobuf messages correctly in isolation. They might enforce business rules perfectly for normal inputs. But when edge case protocol inputs interact with business logic in unexpected ways, you get the reliability failures that are hardest to debug and most damaging to customer trust.</w:t>
      </w:r>
    </w:p>
    <w:bookmarkEnd w:id="160"/>
    <w:bookmarkEnd w:id="161"/>
    <w:bookmarkStart w:id="167" w:name="Xac48f86e97901605dbef2ee80608a1e84398f4e"/>
    <w:p>
      <w:pPr>
        <w:pStyle w:val="Heading2"/>
      </w:pPr>
      <w:r>
        <w:t xml:space="preserve">Integrating Advanced Techniques for Comprehensive Service Reliability</w:t>
      </w:r>
    </w:p>
    <w:p>
      <w:pPr>
        <w:pStyle w:val="FirstParagraph"/>
      </w:pPr>
      <w:r>
        <w:t xml:space="preserve">Now you’ve established three powerful reliability testing approaches, each addressing different failure modes. But the real power emerges when you combine them strategically. Consider what you’ve built: property testing catches business logic violations, differential testing ensures behavioral consistency, and protocol testing discovers communication failures. Each technique works excellently in isolation, but your payment service benefits most when all three work together as a coordinated reliability verification system.</w:t>
      </w:r>
    </w:p>
    <w:p>
      <w:pPr>
        <w:pStyle w:val="BodyText"/>
      </w:pPr>
      <w:r>
        <w:t xml:space="preserve">The key insight: advanced reliability testing techniques work best when applied together rather than in isolation. Property testing discovers business logic edge cases, differential testing ensures those edge cases behave consistently across service versions, and protocol testing verifies that edge cases don’t cause communication failures.</w:t>
      </w:r>
    </w:p>
    <w:bookmarkStart w:id="162" w:name="X740cbdf9eacca2edb29622bf7f5b0ad10cc8556"/>
    <w:p>
      <w:pPr>
        <w:pStyle w:val="Heading3"/>
      </w:pPr>
      <w:r>
        <w:t xml:space="preserve">Building Your Comprehensive Reliability Testing Suite</w:t>
      </w:r>
    </w:p>
    <w:p>
      <w:pPr>
        <w:pStyle w:val="FirstParagraph"/>
      </w:pPr>
      <w:r>
        <w:t xml:space="preserve">Integrate all three techniques into a unified testing approach that systematically explores your service’s reliability boundaries. Use property testing to define business correctness constraints, differential testing to verify consistency across implementations, and protocol testing to ensure communication robustness.</w:t>
      </w:r>
    </w:p>
    <w:p>
      <w:pPr>
        <w:pStyle w:val="BodyText"/>
      </w:pPr>
      <w:r>
        <w:t xml:space="preserve">This integration provides layered reliability verification that can catch failures at multiple levels. Protocol fuzzing can discover parsing crashes that would cause immediate service outages. Property testing can catch business logic violations that would corrupt customer data. Differential testing can prevent behavioral inconsistencies that would break client integrations during deployments.</w:t>
      </w:r>
    </w:p>
    <w:p>
      <w:pPr>
        <w:pStyle w:val="BodyText"/>
      </w:pPr>
      <w:r>
        <w:t xml:space="preserve">The Docker orchestration approach scales this comprehensive testing without infrastructure complexity. The same containers that executed individual techniques now coordinate comprehensive reliability campaigns that provide much higher confidence in service reliability than any single technique alone.</w:t>
      </w:r>
    </w:p>
    <w:bookmarkEnd w:id="162"/>
    <w:bookmarkStart w:id="163" w:name="Xc391f40c91e9a1c8540c900d7c3157f91416f8d"/>
    <w:p>
      <w:pPr>
        <w:pStyle w:val="Heading3"/>
      </w:pPr>
      <w:r>
        <w:t xml:space="preserve">Coordinating Test Execution and Resource Management</w:t>
      </w:r>
    </w:p>
    <w:p>
      <w:pPr>
        <w:pStyle w:val="FirstParagraph"/>
      </w:pPr>
      <w:r>
        <w:t xml:space="preserve">Running multiple advanced testing techniques simultaneously requires careful resource coordination to avoid overwhelming your testing infrastructure while maximizing discovery effectiveness. Different techniques have different resource requirements, execution patterns, and result generation characteristics.</w:t>
      </w:r>
    </w:p>
    <w:p>
      <w:pPr>
        <w:pStyle w:val="BodyText"/>
      </w:pPr>
      <w:r>
        <w:t xml:space="preserve">Property testing with FuzzTest typically requires CPU-intensive exploration with moderate memory usage. Protocol fuzzing needs network bandwidth and connection handling capacity. Differential testing requires running multiple service instances simultaneously, doubling memory and CPU requirements for comparison scenarios.</w:t>
      </w:r>
    </w:p>
    <w:p>
      <w:pPr>
        <w:pStyle w:val="BodyText"/>
      </w:pPr>
      <w:r>
        <w:t xml:space="preserve">Design execution schedules that balance thorough exploration with resource constraints. Run property testing during periods when CPU resources are available. Execute differential testing when memory capacity supports multiple service instances. Schedule protocol testing when network bandwidth can support high-volume message generation.</w:t>
      </w:r>
    </w:p>
    <w:p>
      <w:pPr>
        <w:pStyle w:val="BodyText"/>
      </w:pPr>
      <w:r>
        <w:t xml:space="preserve">Implement adaptive resource allocation that adjusts testing intensity based on available capacity and discovery rates. If property testing discovers many business logic violations, allocate additional resources to property exploration. If differential testing reveals behavioral inconsistencies, prioritize version comparison scenarios.</w:t>
      </w:r>
    </w:p>
    <w:bookmarkEnd w:id="163"/>
    <w:bookmarkStart w:id="164" w:name="Xe7ad9918518fcfbf436ef8327f56adb3f12f314"/>
    <w:p>
      <w:pPr>
        <w:pStyle w:val="Heading3"/>
      </w:pPr>
      <w:r>
        <w:t xml:space="preserve">Result Correlation and Comprehensive Analysis</w:t>
      </w:r>
    </w:p>
    <w:p>
      <w:pPr>
        <w:pStyle w:val="FirstParagraph"/>
      </w:pPr>
      <w:r>
        <w:t xml:space="preserve">Multiple testing techniques generate diverse result formats that require intelligent correlation to extract actionable insights. Property violations, differential output mismatches, and protocol crashes might all indicate the same underlying reliability issue manifesting differently across testing approaches.</w:t>
      </w:r>
    </w:p>
    <w:p>
      <w:pPr>
        <w:pStyle w:val="BodyText"/>
      </w:pPr>
      <w:r>
        <w:t xml:space="preserve">Build result correlation systems that identify relationships between findings across different testing techniques. A business logic property violation might correspond to a behavioral difference in differential testing and a specific protobuf message pattern in protocol testing.</w:t>
      </w:r>
    </w:p>
    <w:p>
      <w:pPr>
        <w:pStyle w:val="BodyText"/>
      </w:pPr>
      <w:r>
        <w:t xml:space="preserve">Develop pattern recognition that identifies systematic reliability issues rather than isolated edge cases. Multiple property violations with similar characteristics might indicate fundamental business logic problems. Consistent differential testing failures across multiple scenarios might reveal architectural issues that affect service evolution.</w:t>
      </w:r>
    </w:p>
    <w:p>
      <w:pPr>
        <w:pStyle w:val="BodyText"/>
      </w:pPr>
      <w:r>
        <w:t xml:space="preserve">Create unified reporting that presents findings in business-relevant terms rather than technical testing artifacts. Instead of "Property P1 violated with input X," report "Payment processing allows duplicate charges under specific retry conditions." Instead of "Differential test D1 failed," report "New service version calculates discounts differently, affecting customer pricing."</w:t>
      </w:r>
    </w:p>
    <w:bookmarkEnd w:id="164"/>
    <w:bookmarkStart w:id="165" w:name="Xdf4772335739c1f002bd89159236314dca95aef"/>
    <w:p>
      <w:pPr>
        <w:pStyle w:val="Heading3"/>
      </w:pPr>
      <w:r>
        <w:t xml:space="preserve">Advanced Integration Patterns for Complex Services</w:t>
      </w:r>
    </w:p>
    <w:p>
      <w:pPr>
        <w:pStyle w:val="FirstParagraph"/>
      </w:pPr>
      <w:r>
        <w:t xml:space="preserve">Real-world services often involve complex scenarios that require sophisticated combinations of all three testing approaches. Consider a payment service that processes subscription billing: property testing verifies billing logic correctness, differential testing ensures billing consistency across service updates, and protocol testing validates billing communication reliability.</w:t>
      </w:r>
    </w:p>
    <w:p>
      <w:pPr>
        <w:pStyle w:val="BodyText"/>
      </w:pPr>
      <w:r>
        <w:t xml:space="preserve">Generate integrated test scenarios that combine techniques strategically. Use property testing to explore billing edge cases, apply differential testing to verify billing consistency across versions, and employ protocol testing to ensure billing communication handles edge case scenarios gracefully.</w:t>
      </w:r>
    </w:p>
    <w:p>
      <w:pPr>
        <w:pStyle w:val="BodyText"/>
      </w:pPr>
      <w:r>
        <w:t xml:space="preserve">Design testing workflows that adapt technique combinations based on service characteristics and risk assessment.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bookmarkEnd w:id="165"/>
    <w:bookmarkStart w:id="166" w:name="Xb44b34471987dfae429166d9f4f1a2cc6836bed"/>
    <w:p>
      <w:pPr>
        <w:pStyle w:val="Heading3"/>
      </w:pPr>
      <w:r>
        <w:t xml:space="preserve">Measuring Comprehensive Reliability Improvement</w:t>
      </w:r>
    </w:p>
    <w:p>
      <w:pPr>
        <w:pStyle w:val="FirstParagraph"/>
      </w:pPr>
      <w:r>
        <w:t xml:space="preserve">Track reliability metrics that reflect the business value of your comprehensive testing approach. Before implementing these techniques, your payment service might have experienced one customer-affecting incident per month: duplicate charges, pricing inconsistencies during deployments, or service crashes from edge case inputs. After implementation, track incident reduction rates—​ideally seeing 70-80% fewer reliability-related customer complaints.</w:t>
      </w:r>
    </w:p>
    <w:p>
      <w:pPr>
        <w:pStyle w:val="BodyText"/>
      </w:pPr>
      <w:r>
        <w:t xml:space="preserve">Document specific reliability improvements from technique combinations. When property testing discovers a business logic bug that would have caused an estimated $15,000 in duplicate charges, note the prevented impact. When differential testing catches a behavioral change that would have broken integration with three dependent services, measure the avoided downtime hours. When protocol testing finds a crash that would have affected 20% of high-volume transactions, quantify the prevented customer experience degradation.</w:t>
      </w:r>
    </w:p>
    <w:p>
      <w:pPr>
        <w:pStyle w:val="BodyText"/>
      </w:pPr>
      <w:r>
        <w:t xml:space="preserve">Create reliability dashboards that demonstrate how comprehensive testing contributes to service uptime, customer experience, and operational efficiency. These metrics support investment in reliability testing infrastructure and validate the business value of advanced technique adoption.</w:t>
      </w:r>
    </w:p>
    <w:bookmarkEnd w:id="166"/>
    <w:bookmarkEnd w:id="167"/>
    <w:bookmarkStart w:id="171" w:name="X5f972474b43a5282f5f8182609a750208d5d2a8"/>
    <w:p>
      <w:pPr>
        <w:pStyle w:val="Heading2"/>
      </w:pPr>
      <w:r>
        <w:t xml:space="preserve">Performance Optimization and Scaling Advanced Techniques</w:t>
      </w:r>
    </w:p>
    <w:p>
      <w:pPr>
        <w:pStyle w:val="FirstParagraph"/>
      </w:pPr>
      <w:r>
        <w:t xml:space="preserve">As you implement comprehensive reliability testing with multiple advanced techniques, performance optimization becomes crucial for maintaining practical execution times and resource efficiency. Unoptimized advanced testing can consume excessive resources, take too long to provide actionable feedback, and overwhelm development workflows with result volume.</w:t>
      </w:r>
    </w:p>
    <w:p>
      <w:pPr>
        <w:pStyle w:val="BodyText"/>
      </w:pPr>
      <w:r>
        <w:t xml:space="preserve">Understanding performance characteristics and optimization opportunities for each technique enables you to design testing campaigns that balance thoroughness with practical constraints. Different techniques exhibit different performance bottlenecks and respond to different optimization strategies.</w:t>
      </w:r>
    </w:p>
    <w:bookmarkStart w:id="168" w:name="X712c9471c0ba18132128b6adb240fcce352ff85"/>
    <w:p>
      <w:pPr>
        <w:pStyle w:val="Heading3"/>
      </w:pPr>
      <w:r>
        <w:t xml:space="preserve">Property Testing Performance Optimization</w:t>
      </w:r>
    </w:p>
    <w:p>
      <w:pPr>
        <w:pStyle w:val="FirstParagraph"/>
      </w:pPr>
      <w:r>
        <w:t xml:space="preserve">FuzzTest property verification can consume significant CPU resources during extensive exploration, particularly for complex business logic that requires expensive calculations or external service interactions. Property execution performance directly affects exploration depth and discovery effectiveness.</w:t>
      </w:r>
    </w:p>
    <w:p>
      <w:pPr>
        <w:pStyle w:val="BodyText"/>
      </w:pPr>
      <w:r>
        <w:t xml:space="preserve">Optimize property testing by focusing exploration on high-value input spaces, implementing efficient property verification logic, and using intelligent exploration strategies that maximize discovery per computation unit spent.</w:t>
      </w:r>
    </w:p>
    <w:p>
      <w:pPr>
        <w:pStyle w:val="BodyText"/>
      </w:pPr>
      <w:r>
        <w:t xml:space="preserve">Profile property execution to identify computational bottlenecks. Properties that involve complex mathematical calculations might benefit from optimized algorithms or cached computations. Properties that interact with external services might need mocking or simulation to reduce execution time.</w:t>
      </w:r>
    </w:p>
    <w:p>
      <w:pPr>
        <w:pStyle w:val="BodyText"/>
      </w:pPr>
      <w:r>
        <w:t xml:space="preserve">Implement incremental property verification that reuses computation across related test cases. If multiple test cases require similar business logic calculations, cache intermediate results to avoid redundant computation. Use property verification patterns that minimize expensive operations while maintaining exploration effectiveness.</w:t>
      </w:r>
    </w:p>
    <w:bookmarkEnd w:id="168"/>
    <w:bookmarkStart w:id="169" w:name="X15035d412bb5eb7bf34d4903a05ddfd60d1d541"/>
    <w:p>
      <w:pPr>
        <w:pStyle w:val="Heading3"/>
      </w:pPr>
      <w:r>
        <w:t xml:space="preserve">Differential Testing Resource Management</w:t>
      </w:r>
    </w:p>
    <w:p>
      <w:pPr>
        <w:pStyle w:val="FirstParagraph"/>
      </w:pPr>
      <w:r>
        <w:t xml:space="preserve">Differential testing requires running multiple service instances simultaneously, potentially doubling or tripling resource requirements compared to single-service testing. Efficient resource management becomes essential for practical differential testing execution.</w:t>
      </w:r>
    </w:p>
    <w:p>
      <w:pPr>
        <w:pStyle w:val="BodyText"/>
      </w:pPr>
      <w:r>
        <w:t xml:space="preserve">Optimize differential testing through intelligent instance management, shared resource utilization, and efficient comparison algorithms that minimize computational overhead while maintaining comparison accuracy.</w:t>
      </w:r>
    </w:p>
    <w:p>
      <w:pPr>
        <w:pStyle w:val="BodyText"/>
      </w:pPr>
      <w:r>
        <w:t xml:space="preserve">Use containerization strategies that minimize resource overhead through shared base images, efficient layer caching, and optimized container configurations. Implement service instance pooling that reuses running instances across multiple test scenarios rather than creating new instances for each comparison.</w:t>
      </w:r>
    </w:p>
    <w:p>
      <w:pPr>
        <w:pStyle w:val="BodyText"/>
      </w:pPr>
      <w:r>
        <w:t xml:space="preserve">Design comparison algorithms that focus on business-relevant differences while minimizing computational complexity. Use efficient data structures for difference detection, implement early termination for obvious mismatches, and parallelize comparison operations when beneficial.</w:t>
      </w:r>
    </w:p>
    <w:bookmarkEnd w:id="169"/>
    <w:bookmarkStart w:id="170" w:name="X6c4fac62f57031b24d2068ecdf922d6a73a0c2b"/>
    <w:p>
      <w:pPr>
        <w:pStyle w:val="Heading3"/>
      </w:pPr>
      <w:r>
        <w:t xml:space="preserve">Protocol Testing Throughput Optimization</w:t>
      </w:r>
    </w:p>
    <w:p>
      <w:pPr>
        <w:pStyle w:val="FirstParagraph"/>
      </w:pPr>
      <w:r>
        <w:t xml:space="preserve">Protocol fuzzing throughput directly affects exploration depth and vulnerability discovery effectiveness. Optimize protocol testing through efficient message generation, optimized network communication, and intelligent mutation strategies that maximize exploration coverage.</w:t>
      </w:r>
    </w:p>
    <w:p>
      <w:pPr>
        <w:pStyle w:val="BodyText"/>
      </w:pPr>
      <w:r>
        <w:t xml:space="preserve">Implement message generation strategies that balance mutation effectiveness with generation efficiency. Use protocol-aware mutation that produces higher-quality test cases with less computational overhead. Cache frequently used message components to reduce generation time.</w:t>
      </w:r>
    </w:p>
    <w:p>
      <w:pPr>
        <w:pStyle w:val="BodyText"/>
      </w:pPr>
      <w:r>
        <w:t xml:space="preserve">Optimize network communication through connection pooling, efficient serialization, and intelligent batching that reduces network overhead while maintaining test case diversity. Use asynchronous communication patterns that maximize network utilization without overwhelming target services.</w:t>
      </w:r>
    </w:p>
    <w:bookmarkEnd w:id="170"/>
    <w:bookmarkEnd w:id="171"/>
    <w:bookmarkStart w:id="175" w:name="X61a447e0d733825e472e261f9054eecb0877d35"/>
    <w:p>
      <w:pPr>
        <w:pStyle w:val="Heading2"/>
      </w:pPr>
      <w:r>
        <w:t xml:space="preserve">Troubleshooting and Debugging Advanced Techniques</w:t>
      </w:r>
    </w:p>
    <w:p>
      <w:pPr>
        <w:pStyle w:val="FirstParagraph"/>
      </w:pPr>
      <w:r>
        <w:t xml:space="preserve">Advanced reliability testing techniques introduce new categories of problems that require specialized troubleshooting approaches. Property test failures, differential testing mismatches, and protocol fuzzing crashes each present different debugging challenges that benefit from systematic investigation methodologies.</w:t>
      </w:r>
    </w:p>
    <w:p>
      <w:pPr>
        <w:pStyle w:val="BodyText"/>
      </w:pPr>
      <w:r>
        <w:t xml:space="preserve">Understanding common failure patterns and debugging techniques for each advanced approach enables you to resolve issues quickly and maintain testing effectiveness. Different techniques fail in different ways and require different diagnostic approaches.</w:t>
      </w:r>
    </w:p>
    <w:bookmarkStart w:id="172" w:name="X6c805f9c832067269ad1e4d7739efa3d622abe2"/>
    <w:p>
      <w:pPr>
        <w:pStyle w:val="Heading3"/>
      </w:pPr>
      <w:r>
        <w:t xml:space="preserve">Debugging Property Test Failures</w:t>
      </w:r>
    </w:p>
    <w:p>
      <w:pPr>
        <w:pStyle w:val="FirstParagraph"/>
      </w:pPr>
      <w:r>
        <w:t xml:space="preserve">Property test failures can indicate genuine business logic bugs, incorrect property definitions, or testing environment issues that require different resolution approaches. Systematic debugging helps distinguish between actual reliability issues and testing configuration problems.</w:t>
      </w:r>
    </w:p>
    <w:p>
      <w:pPr>
        <w:pStyle w:val="BodyText"/>
      </w:pPr>
      <w:r>
        <w:t xml:space="preserve">When FuzzTest reports property violations, begin investigation by examining the specific input scenario that triggered the failure. Property violations provide exact reproduction cases, but understanding why the property failed requires analyzing business logic execution under those specific conditions.</w:t>
      </w:r>
    </w:p>
    <w:p>
      <w:pPr>
        <w:pStyle w:val="BodyText"/>
      </w:pPr>
      <w:r>
        <w:t xml:space="preserve">Analyze property failure patterns to identify systematic issues versus isolated edge cases. Multiple property failures with similar input characteristics might indicate fundamental business logic problems. Random property failures might suggest race conditions or non-deterministic behavior in business logic implementation.</w:t>
      </w:r>
    </w:p>
    <w:p>
      <w:pPr>
        <w:pStyle w:val="BodyText"/>
      </w:pPr>
      <w:r>
        <w:t xml:space="preserve">Verify property definitions accurately represent business requirements. Sometimes property failures indicate overly restrictive property definitions rather than actual business logic bugs. Review property specifications with business stakeholders to ensure testing accurately reflects intended behavior.</w:t>
      </w:r>
    </w:p>
    <w:bookmarkEnd w:id="172"/>
    <w:bookmarkStart w:id="173" w:name="X44c29469bacbcaa3f70df367caa47d046379c8b"/>
    <w:p>
      <w:pPr>
        <w:pStyle w:val="Heading3"/>
      </w:pPr>
      <w:r>
        <w:t xml:space="preserve">Differential Testing Mismatch Investigation</w:t>
      </w:r>
    </w:p>
    <w:p>
      <w:pPr>
        <w:pStyle w:val="FirstParagraph"/>
      </w:pPr>
      <w:r>
        <w:t xml:space="preserve">Differential testing mismatches require careful investigation to determine whether differences represent genuine problems, acceptable implementation variations, or testing configuration issues. Not all differences indicate reliability problems that need resolution.</w:t>
      </w:r>
    </w:p>
    <w:p>
      <w:pPr>
        <w:pStyle w:val="BodyText"/>
      </w:pPr>
      <w:r>
        <w:t xml:space="preserve">Begin differential testing investigation by categorizing the type of difference detected: functional behavior changes, performance variations, output format differences, or error handling modifications. Different categories require different evaluation approaches and resolution strategies.</w:t>
      </w:r>
    </w:p>
    <w:p>
      <w:pPr>
        <w:pStyle w:val="BodyText"/>
      </w:pPr>
      <w:r>
        <w:t xml:space="preserve">Evaluate business impact of detected differences. Functional behavior changes that affect customer experience require immediate attention. Performance variations within acceptable ranges might not need resolution. Output format changes that break client compatibility represent integration failures that need fixing.</w:t>
      </w:r>
    </w:p>
    <w:p>
      <w:pPr>
        <w:pStyle w:val="BodyText"/>
      </w:pPr>
      <w:r>
        <w:t xml:space="preserve">Document acceptable difference patterns to reduce future false positive alerts. Establish difference tolerance thresholds based on business requirements and customer impact assessment. Create difference whitelisting for known acceptable implementation variations.</w:t>
      </w:r>
    </w:p>
    <w:bookmarkEnd w:id="173"/>
    <w:bookmarkStart w:id="174" w:name="Xf3c57e09d9167f927afcc10e1a46822eaaf1642"/>
    <w:p>
      <w:pPr>
        <w:pStyle w:val="Heading3"/>
      </w:pPr>
      <w:r>
        <w:t xml:space="preserve">Protocol Testing Crash Analysis</w:t>
      </w:r>
    </w:p>
    <w:p>
      <w:pPr>
        <w:pStyle w:val="FirstParagraph"/>
      </w:pPr>
      <w:r>
        <w:t xml:space="preserve">Protocol fuzzing crashes require specialized analysis techniques to understand the underlying parsing vulnerabilities and assess their security and reliability implications. Different crash types indicate different vulnerability categories with varying severity levels.</w:t>
      </w:r>
    </w:p>
    <w:p>
      <w:pPr>
        <w:pStyle w:val="BodyText"/>
      </w:pPr>
      <w:r>
        <w:t xml:space="preserve">Analyze protocol crashes using debugging tools that provide detailed execution context: memory corruption detection, stack trace analysis, and input correlation that identifies the specific message patterns triggering crashes.</w:t>
      </w:r>
    </w:p>
    <w:p>
      <w:pPr>
        <w:pStyle w:val="BodyText"/>
      </w:pPr>
      <w:r>
        <w:t xml:space="preserve">Categorize crashes by vulnerability type: buffer overflows, infinite loops, memory exhaustion, or logic errors. Different vulnerability types require different fix approaches and have different security implications for production deployment.</w:t>
      </w:r>
    </w:p>
    <w:p>
      <w:pPr>
        <w:pStyle w:val="BodyText"/>
      </w:pPr>
      <w:r>
        <w:t xml:space="preserve">Minimize crashing inputs to identify the specific message components responsible for triggering vulnerabilities. Reduce complex crashing messages to minimal reproduction cases that isolate the exact parsing logic causing failures.</w:t>
      </w:r>
    </w:p>
    <w:bookmarkEnd w:id="174"/>
    <w:bookmarkEnd w:id="175"/>
    <w:bookmarkStart w:id="179" w:name="Xb2be2ef850462756756e3c2e2a690967330ed64"/>
    <w:p>
      <w:pPr>
        <w:pStyle w:val="Heading2"/>
      </w:pPr>
      <w:r>
        <w:t xml:space="preserve">Chapter Conclusion: From Advanced Techniques to Comprehensive Service Reliability</w:t>
      </w:r>
    </w:p>
    <w:p>
      <w:pPr>
        <w:pStyle w:val="FirstParagraph"/>
      </w:pPr>
      <w:r>
        <w:t xml:space="preserve">Your payment service has evolved from an unreliable service with frequent crashes into a thoroughly tested service that maintains correctness under many conditions. Property testing helps prevent business logic failures that would cause duplicate charges and account balance corruption. Differential testing helps ensure consistent behavior across service versions and can prevent integration failures during deployments. Protocol testing can discover communication reliability issues that would cause service outages during network edge cases.</w:t>
      </w:r>
    </w:p>
    <w:p>
      <w:pPr>
        <w:pStyle w:val="BodyText"/>
      </w:pPr>
      <w:r>
        <w:t xml:space="preserve">Most importantly, these advanced techniques integrate seamlessly with your existing AFL++ and input validation expertise. The same Docker containers that prevented memory corruption and input processing crashes now verify business logic correctness and communication reliability. Your systematic exploration skills have expanded from crash discovery to comprehensive reliability verification.</w:t>
      </w:r>
    </w:p>
    <w:bookmarkStart w:id="176" w:name="X989d4e70c5c3f8a4142102cc8b9a81cabea9af1"/>
    <w:p>
      <w:pPr>
        <w:pStyle w:val="Heading3"/>
      </w:pPr>
      <w:r>
        <w:t xml:space="preserve">Reliability Transformation Through Systematic Testing</w:t>
      </w:r>
    </w:p>
    <w:p>
      <w:pPr>
        <w:pStyle w:val="FirstParagraph"/>
      </w:pPr>
      <w:r>
        <w:t xml:space="preserve">Your service’s reliability transformation tells a compelling story. Three months ago: memory corruption crashes every few days, JSON parsing failures during input validation, business logic bugs causing duplicate payments, service inconsistencies breaking client integrations during deployments, and protocol-level crashes during high load scenarios.</w:t>
      </w:r>
    </w:p>
    <w:p>
      <w:pPr>
        <w:pStyle w:val="BodyText"/>
      </w:pPr>
      <w:r>
        <w:t xml:space="preserve">Today: AFL++ eliminated memory corruption, input validation testing caught processing edge cases, property testing prevents business logic violations, differential testing ensures deployment consistency, and protocol testing handles communication edge cases gracefully. The transformation isn’t just technical—​it’s operational. Your on-call rotation deals with fewer critical incidents. Customer support receives fewer payment-related complaints. Your team deploys updates with confidence rather than anxiety.</w:t>
      </w:r>
    </w:p>
    <w:p>
      <w:pPr>
        <w:pStyle w:val="BodyText"/>
      </w:pPr>
      <w:r>
        <w:t xml:space="preserve">Track specific reliability improvements that demonstrate business value: 85% reduction in payment-related customer complaints, 60% fewer deployment rollbacks due to behavioral inconsistencies, zero service outages from protocol-level parsing failures in the past two months. These metrics tell the story of comprehensive reliability improvement through systematic testing.</w:t>
      </w:r>
    </w:p>
    <w:bookmarkEnd w:id="176"/>
    <w:bookmarkStart w:id="177" w:name="X5b16e3fde347b95e0fcde6a0f9da407e8ea2d5e"/>
    <w:p>
      <w:pPr>
        <w:pStyle w:val="Heading3"/>
      </w:pPr>
      <w:r>
        <w:t xml:space="preserve">Integration Strategy for Maximum Reliability Coverage</w:t>
      </w:r>
    </w:p>
    <w:p>
      <w:pPr>
        <w:pStyle w:val="FirstParagraph"/>
      </w:pPr>
      <w:r>
        <w:t xml:space="preserve">The most effective reliability testing combines all techniques strategically based on service risk profiles and failure impact patterns.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p>
      <w:pPr>
        <w:pStyle w:val="BodyText"/>
      </w:pPr>
      <w:r>
        <w:t xml:space="preserve">Your Docker-based testing infrastructure now supports comprehensive reliability workflows that scale from individual development to production monitoring. The same container configurations work for local testing during development, automated validation during code review, and continuous verification in staging environments.</w:t>
      </w:r>
    </w:p>
    <w:p>
      <w:pPr>
        <w:pStyle w:val="BodyText"/>
      </w:pPr>
      <w:r>
        <w:t xml:space="preserve">Consider how these techniques have significantly improved your approach to service reliability. Instead of reactive debugging after customer-affecting incidents, you have proactive verification that can catch sophisticated failures before production deployment. Instead of manual testing that covers only obvious scenarios, you have systematic exploration that can discover edge cases in business logic, service consistency, and communication protocols.</w:t>
      </w:r>
    </w:p>
    <w:bookmarkEnd w:id="177"/>
    <w:bookmarkStart w:id="178" w:name="Xd0cb6e5dea91c93b35fd669162fa3fe256a4c6c"/>
    <w:p>
      <w:pPr>
        <w:pStyle w:val="Heading3"/>
      </w:pPr>
      <w:r>
        <w:t xml:space="preserve">Your Journey Continues: From Individual Mastery to Ecosystem Impact</w:t>
      </w:r>
    </w:p>
    <w:p>
      <w:pPr>
        <w:pStyle w:val="FirstParagraph"/>
      </w:pPr>
      <w:r>
        <w:t xml:space="preserve">You now possess advanced reliability testing capabilities that can help prevent many customer-affecting service failures. Individual service reliability mastery provides excellent value, but maximum impact requires applying these techniques across service ecosystems, programming languages, and organizational processes.</w:t>
      </w:r>
    </w:p>
    <w:p>
      <w:pPr>
        <w:pStyle w:val="BodyText"/>
      </w:pPr>
      <w:r>
        <w:t xml:space="preserve">Part II of this book addresses multi-language application of the techniques you’ve mastered. The same property testing, differential testing, and protocol fuzzing approaches work across Java, Python, Go, and JavaScript services with language-specific adaptations. Your Docker-first infrastructure and systematic exploration expertise transfer directly to polyglot service architectures.</w:t>
      </w:r>
    </w:p>
    <w:p>
      <w:pPr>
        <w:pStyle w:val="BodyText"/>
      </w:pPr>
      <w:r>
        <w:t xml:space="preserve">Part III focuses on organizational scaling that transforms individual reliability testing success into enterprise programs that improve service quality systematically. The comprehensive testing approaches you’ve developed for individual services become templates for organization-wide reliability capabilities that serve multiple development teams simultaneously.</w:t>
      </w:r>
    </w:p>
    <w:p>
      <w:pPr>
        <w:pStyle w:val="BodyText"/>
      </w:pPr>
      <w:r>
        <w:t xml:space="preserve">Your next challenge involves choosing which services in your organization would benefit most from immediate advanced reliability testing application. Start with services where business logic failures, version inconsistencies, or communication problems have caused customer-affecting incidents. Use demonstrable reliability improvements to build organizational support for broader advanced testing adoption.</w:t>
      </w:r>
    </w:p>
    <w:p>
      <w:pPr>
        <w:pStyle w:val="BodyText"/>
      </w:pPr>
      <w:r>
        <w:t xml:space="preserve">The journey continues with language-specific reliability testing that applies your comprehensive approach across diverse technology stacks, followed by organizational scaling that makes advanced reliability testing accessible to entire engineering organizations.</w:t>
      </w:r>
    </w:p>
    <w:bookmarkEnd w:id="178"/>
    <w:bookmarkEnd w:id="179"/>
    <w:bookmarkEnd w:id="180"/>
    <w:sectPr w:rsidR="00DE24A7" w:rsidRPr="00410C34">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DBA5" w14:textId="1AF71429" w:rsidR="00AD7118" w:rsidRDefault="00AD7118" w:rsidP="00AD7118">
    <w:pPr>
      <w:pStyle w:val="Header"/>
    </w:pPr>
    <w:r>
      <w:t>Modern Fuzz Testing</w:t>
    </w:r>
    <w:r>
      <w:tab/>
    </w:r>
    <w:sdt>
      <w:sdtPr>
        <w:id w:val="9767242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52960CBC" w14:textId="77777777" w:rsidR="00AD7118" w:rsidRDefault="00AD711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6CBCDF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89623A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87226752" w:numId="1">
    <w:abstractNumId w:val="0"/>
  </w:num>
  <w:num w16cid:durableId="472987049" w:numId="2">
    <w:abstractNumId w:val="1"/>
  </w:num>
  <w:num w16cid:durableId="588079683" w:numId="3">
    <w:abstractNumId w:val="1"/>
  </w:num>
  <w:num w16cid:durableId="1839805120" w:numId="4">
    <w:abstractNumId w:val="1"/>
  </w:num>
  <w:num w16cid:durableId="1451124369" w:numId="5">
    <w:abstractNumId w:val="1"/>
  </w:num>
  <w:num w16cid:durableId="1274827761" w:numId="6">
    <w:abstractNumId w:val="1"/>
  </w:num>
  <w:num w16cid:durableId="1361542473" w:numId="7">
    <w:abstractNumId w:val="1"/>
  </w:num>
  <w:num w16cid:durableId="215287246" w:numId="8">
    <w:abstractNumId w:val="1"/>
  </w:num>
  <w:num w16cid:durableId="314458353" w:numId="9">
    <w:abstractNumId w:val="1"/>
  </w:num>
  <w:num w16cid:durableId="1402098822" w:numId="1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DE24A7"/>
    <w:rsid w:val="000540DB"/>
    <w:rsid w:val="00410C34"/>
    <w:rsid w:val="00AD7118"/>
    <w:rsid w:val="00B64B82"/>
    <w:rsid w:val="00B832E2"/>
    <w:rsid w:val="00DE24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D7118"/>
    <w:pPr>
      <w:keepNext/>
      <w:keepLines/>
      <w:spacing w:after="0" w:before="480"/>
      <w:outlineLvl w:val="0"/>
    </w:pPr>
    <w:rPr>
      <w:rFonts w:ascii="Palatino Linotype" w:cstheme="majorBidi" w:eastAsiaTheme="majorEastAsia" w:hAnsi="Palatino Linotype"/>
      <w:b/>
      <w:bCs/>
      <w:color w:themeColor="accent1" w:val="4F81BD"/>
      <w:sz w:val="80"/>
      <w:szCs w:val="80"/>
    </w:rPr>
  </w:style>
  <w:style w:styleId="Heading2" w:type="paragraph">
    <w:name w:val="heading 2"/>
    <w:basedOn w:val="Normal"/>
    <w:next w:val="BodyText"/>
    <w:uiPriority w:val="9"/>
    <w:unhideWhenUsed/>
    <w:qFormat/>
    <w:rsid w:val="00AD7118"/>
    <w:pPr>
      <w:keepNext/>
      <w:keepLines/>
      <w:spacing w:after="0" w:before="200"/>
      <w:outlineLvl w:val="1"/>
    </w:pPr>
    <w:rPr>
      <w:rFonts w:ascii="Palatino Linotype" w:cstheme="majorBidi" w:eastAsiaTheme="majorEastAsia" w:hAnsi="Palatino Linotype"/>
      <w:b/>
      <w:bCs/>
      <w:color w:themeColor="accent1" w:val="4F81BD"/>
      <w:sz w:val="40"/>
      <w:szCs w:val="40"/>
    </w:rPr>
  </w:style>
  <w:style w:styleId="Heading3" w:type="paragraph">
    <w:name w:val="heading 3"/>
    <w:basedOn w:val="Normal"/>
    <w:next w:val="BodyText"/>
    <w:uiPriority w:val="9"/>
    <w:unhideWhenUsed/>
    <w:qFormat/>
    <w:rsid w:val="00AD7118"/>
    <w:pPr>
      <w:keepNext/>
      <w:keepLines/>
      <w:spacing w:after="0" w:before="200"/>
      <w:outlineLvl w:val="2"/>
    </w:pPr>
    <w:rPr>
      <w:rFonts w:ascii="Palatino Linotype" w:cstheme="majorBidi" w:eastAsiaTheme="majorEastAsia" w:hAnsi="Palatino Linotype"/>
      <w:b/>
      <w:bCs/>
      <w:color w:themeColor="accent1" w:val="4F81BD"/>
      <w:sz w:val="36"/>
      <w:szCs w:val="3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D7118"/>
    <w:pPr>
      <w:spacing w:after="180" w:before="180"/>
    </w:pPr>
    <w:rPr>
      <w:rFonts w:ascii="Palatino Linotype" w:hAnsi="Palatino Linotype"/>
      <w:sz w:val="22"/>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rsid w:val="00AD7118"/>
    <w:pPr>
      <w:tabs>
        <w:tab w:pos="4680" w:val="center"/>
        <w:tab w:pos="9360" w:val="right"/>
      </w:tabs>
      <w:spacing w:after="0"/>
    </w:pPr>
  </w:style>
  <w:style w:customStyle="1" w:styleId="HeaderChar" w:type="character">
    <w:name w:val="Header Char"/>
    <w:basedOn w:val="DefaultParagraphFont"/>
    <w:link w:val="Header"/>
    <w:uiPriority w:val="99"/>
    <w:rsid w:val="00AD7118"/>
  </w:style>
  <w:style w:styleId="Footer" w:type="paragraph">
    <w:name w:val="footer"/>
    <w:basedOn w:val="Normal"/>
    <w:link w:val="FooterChar"/>
    <w:rsid w:val="00AD7118"/>
    <w:pPr>
      <w:tabs>
        <w:tab w:pos="4680" w:val="center"/>
        <w:tab w:pos="9360" w:val="right"/>
      </w:tabs>
      <w:spacing w:after="0"/>
    </w:pPr>
  </w:style>
  <w:style w:customStyle="1" w:styleId="FooterChar" w:type="character">
    <w:name w:val="Footer Char"/>
    <w:basedOn w:val="DefaultParagraphFont"/>
    <w:link w:val="Footer"/>
    <w:rsid w:val="00AD7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Fuzz Testing</dc:title>
  <dc:creator/>
  <cp:keywords/>
  <dcterms:created xsi:type="dcterms:W3CDTF">2025-08-14T03:54:32Z</dcterms:created>
  <dcterms:modified xsi:type="dcterms:W3CDTF">2025-08-14T0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ies>
</file>